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94FB7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3C3F38E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6CDA799" w14:textId="77421EE7" w:rsidR="006D622A" w:rsidRDefault="006D622A" w:rsidP="00417F99">
      <w:pPr>
        <w:jc w:val="center"/>
        <w:rPr>
          <w:rFonts w:ascii="Arial" w:hAnsi="Arial" w:cs="Arial"/>
          <w:sz w:val="48"/>
        </w:rPr>
      </w:pPr>
      <w:r w:rsidRPr="006D622A">
        <w:rPr>
          <w:rFonts w:ascii="Arial" w:hAnsi="Arial" w:cs="Arial"/>
          <w:sz w:val="48"/>
        </w:rPr>
        <w:t>COIT1</w:t>
      </w:r>
      <w:r w:rsidR="00824E1F">
        <w:rPr>
          <w:rFonts w:ascii="Arial" w:hAnsi="Arial" w:cs="Arial"/>
          <w:sz w:val="48"/>
        </w:rPr>
        <w:t>3</w:t>
      </w:r>
      <w:r w:rsidR="00DA73E6">
        <w:rPr>
          <w:rFonts w:ascii="Arial" w:hAnsi="Arial" w:cs="Arial"/>
          <w:sz w:val="48"/>
        </w:rPr>
        <w:t>236</w:t>
      </w:r>
      <w:r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–</w:t>
      </w:r>
      <w:r w:rsidRPr="006D622A"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Cyber Security Project</w:t>
      </w:r>
    </w:p>
    <w:p w14:paraId="03AA0FA6" w14:textId="77777777" w:rsidR="006D622A" w:rsidRDefault="006D622A" w:rsidP="00417F99">
      <w:pPr>
        <w:jc w:val="center"/>
        <w:rPr>
          <w:rFonts w:ascii="Arial" w:hAnsi="Arial" w:cs="Arial"/>
          <w:sz w:val="48"/>
        </w:rPr>
      </w:pPr>
    </w:p>
    <w:p w14:paraId="0ED09178" w14:textId="77777777" w:rsidR="0055505B" w:rsidRDefault="0055505B" w:rsidP="00417F99">
      <w:pPr>
        <w:jc w:val="center"/>
        <w:rPr>
          <w:rFonts w:ascii="Arial" w:hAnsi="Arial" w:cs="Arial"/>
          <w:sz w:val="48"/>
        </w:rPr>
      </w:pPr>
    </w:p>
    <w:p w14:paraId="5C6B0A96" w14:textId="77777777" w:rsidR="00417F99" w:rsidRDefault="00417F99" w:rsidP="00417F99">
      <w:pPr>
        <w:jc w:val="center"/>
        <w:rPr>
          <w:rFonts w:ascii="Arial" w:hAnsi="Arial" w:cs="Arial"/>
          <w:sz w:val="28"/>
        </w:rPr>
      </w:pPr>
    </w:p>
    <w:p w14:paraId="45DEBDFE" w14:textId="5A3303AF" w:rsidR="00417F99" w:rsidRPr="009B65B7" w:rsidRDefault="00DA73E6" w:rsidP="0079370F">
      <w:pPr>
        <w:jc w:val="center"/>
        <w:rPr>
          <w:rFonts w:ascii="Arial" w:hAnsi="Arial" w:cs="Arial"/>
          <w:b/>
          <w:sz w:val="48"/>
          <w:szCs w:val="48"/>
        </w:rPr>
      </w:pPr>
      <w:r w:rsidRPr="009B65B7">
        <w:rPr>
          <w:rFonts w:ascii="Arial" w:hAnsi="Arial" w:cs="Arial"/>
          <w:b/>
          <w:sz w:val="48"/>
          <w:szCs w:val="48"/>
        </w:rPr>
        <w:t>KN University Network Design</w:t>
      </w:r>
    </w:p>
    <w:p w14:paraId="57620F89" w14:textId="77777777" w:rsidR="00850302" w:rsidRDefault="00850302" w:rsidP="0079370F">
      <w:pPr>
        <w:jc w:val="center"/>
        <w:rPr>
          <w:rFonts w:ascii="Arial" w:hAnsi="Arial" w:cs="Arial"/>
          <w:b/>
          <w:sz w:val="44"/>
          <w:szCs w:val="44"/>
        </w:rPr>
      </w:pPr>
    </w:p>
    <w:p w14:paraId="56E1BEC1" w14:textId="77777777" w:rsidR="00593859" w:rsidRPr="009B65B7" w:rsidRDefault="00593859" w:rsidP="009B65B7">
      <w:pPr>
        <w:jc w:val="center"/>
        <w:rPr>
          <w:rFonts w:ascii="Arial" w:hAnsi="Arial" w:cs="Arial"/>
          <w:b/>
          <w:sz w:val="40"/>
          <w:szCs w:val="40"/>
        </w:rPr>
      </w:pPr>
    </w:p>
    <w:p w14:paraId="71FEB066" w14:textId="770520F0" w:rsidR="002C0B28" w:rsidRPr="009B65B7" w:rsidRDefault="0081583B" w:rsidP="000A635E">
      <w:pPr>
        <w:pStyle w:val="ListParagraph"/>
        <w:numPr>
          <w:ilvl w:val="0"/>
          <w:numId w:val="1"/>
        </w:numPr>
        <w:ind w:left="284"/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t>Client</w:t>
      </w:r>
      <w:r w:rsidR="009B65B7" w:rsidRPr="009B65B7">
        <w:rPr>
          <w:rFonts w:ascii="Arial" w:hAnsi="Arial" w:cs="Arial"/>
          <w:b/>
          <w:sz w:val="40"/>
          <w:szCs w:val="40"/>
        </w:rPr>
        <w:t xml:space="preserve"> Details</w:t>
      </w:r>
    </w:p>
    <w:p w14:paraId="56278404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265B62E2" w14:textId="71C8EF05" w:rsidR="00417F99" w:rsidRPr="00BE5744" w:rsidRDefault="009B65B7" w:rsidP="00417F99">
      <w:pPr>
        <w:spacing w:line="360" w:lineRule="auto"/>
        <w:jc w:val="center"/>
        <w:rPr>
          <w:rFonts w:ascii="Arial" w:hAnsi="Arial" w:cs="Arial"/>
          <w:b/>
          <w:bCs/>
          <w:sz w:val="24"/>
        </w:rPr>
      </w:pPr>
      <w:r w:rsidRPr="00BE5744">
        <w:rPr>
          <w:rFonts w:ascii="Arial" w:hAnsi="Arial" w:cs="Arial"/>
          <w:b/>
          <w:bCs/>
          <w:sz w:val="24"/>
        </w:rPr>
        <w:t>Group 0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3118"/>
        <w:gridCol w:w="1508"/>
      </w:tblGrid>
      <w:tr w:rsidR="00D8677E" w14:paraId="3382BD26" w14:textId="77777777" w:rsidTr="003F1127">
        <w:tc>
          <w:tcPr>
            <w:tcW w:w="4390" w:type="dxa"/>
          </w:tcPr>
          <w:p w14:paraId="7E555990" w14:textId="11160900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Name</w:t>
            </w:r>
          </w:p>
        </w:tc>
        <w:tc>
          <w:tcPr>
            <w:tcW w:w="3118" w:type="dxa"/>
          </w:tcPr>
          <w:p w14:paraId="5CF2E00F" w14:textId="4B5500BB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Role</w:t>
            </w:r>
          </w:p>
        </w:tc>
        <w:tc>
          <w:tcPr>
            <w:tcW w:w="1508" w:type="dxa"/>
          </w:tcPr>
          <w:p w14:paraId="2B59EA6A" w14:textId="1D7ED857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Student ID</w:t>
            </w:r>
          </w:p>
        </w:tc>
      </w:tr>
      <w:tr w:rsidR="00D8677E" w14:paraId="57067818" w14:textId="77777777" w:rsidTr="003F1127">
        <w:tc>
          <w:tcPr>
            <w:tcW w:w="4390" w:type="dxa"/>
          </w:tcPr>
          <w:p w14:paraId="399F3013" w14:textId="25E442F8" w:rsidR="00D8677E" w:rsidRDefault="00D8677E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Krishan Himesh Abeyrathne</w:t>
            </w:r>
          </w:p>
        </w:tc>
        <w:tc>
          <w:tcPr>
            <w:tcW w:w="3118" w:type="dxa"/>
          </w:tcPr>
          <w:p w14:paraId="57ED5511" w14:textId="78C58BBC" w:rsidR="00D8677E" w:rsidRDefault="00025531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025531">
              <w:rPr>
                <w:rFonts w:ascii="Arial" w:hAnsi="Arial" w:cs="Arial"/>
                <w:sz w:val="24"/>
              </w:rPr>
              <w:t>System Administrator</w:t>
            </w:r>
          </w:p>
        </w:tc>
        <w:tc>
          <w:tcPr>
            <w:tcW w:w="1508" w:type="dxa"/>
          </w:tcPr>
          <w:p w14:paraId="2B041781" w14:textId="0E1DF9DF" w:rsidR="00D8677E" w:rsidRDefault="00047F9A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21727</w:t>
            </w:r>
            <w:r w:rsidR="00324260">
              <w:rPr>
                <w:rFonts w:ascii="Arial" w:hAnsi="Arial" w:cs="Arial"/>
                <w:sz w:val="24"/>
              </w:rPr>
              <w:t>4</w:t>
            </w:r>
          </w:p>
        </w:tc>
      </w:tr>
      <w:tr w:rsidR="00324260" w14:paraId="726E0E4F" w14:textId="77777777" w:rsidTr="003F1127">
        <w:tc>
          <w:tcPr>
            <w:tcW w:w="4390" w:type="dxa"/>
          </w:tcPr>
          <w:p w14:paraId="5768F18E" w14:textId="5D9F3492" w:rsidR="00324260" w:rsidRDefault="002E63A4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2E63A4">
              <w:rPr>
                <w:rFonts w:ascii="Arial" w:hAnsi="Arial" w:cs="Arial"/>
                <w:sz w:val="24"/>
              </w:rPr>
              <w:t>Narayan Parajuli</w:t>
            </w:r>
          </w:p>
        </w:tc>
        <w:tc>
          <w:tcPr>
            <w:tcW w:w="3118" w:type="dxa"/>
          </w:tcPr>
          <w:p w14:paraId="7007C93F" w14:textId="1C94965D" w:rsidR="00324260" w:rsidRDefault="003F1127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3F1127">
              <w:rPr>
                <w:rFonts w:ascii="Arial" w:hAnsi="Arial" w:cs="Arial"/>
                <w:sz w:val="24"/>
              </w:rPr>
              <w:t>System Security Analyst</w:t>
            </w:r>
          </w:p>
        </w:tc>
        <w:tc>
          <w:tcPr>
            <w:tcW w:w="1508" w:type="dxa"/>
          </w:tcPr>
          <w:p w14:paraId="75C06EF8" w14:textId="573EE5D5" w:rsidR="00324260" w:rsidRDefault="00B25396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B25396">
              <w:rPr>
                <w:rFonts w:ascii="Arial" w:hAnsi="Arial" w:cs="Arial"/>
                <w:sz w:val="24"/>
              </w:rPr>
              <w:t>12144248</w:t>
            </w:r>
          </w:p>
        </w:tc>
      </w:tr>
    </w:tbl>
    <w:p w14:paraId="7938FEC5" w14:textId="327D99DF" w:rsidR="009B65B7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</w:p>
    <w:p w14:paraId="1AED3FBC" w14:textId="1CBE0A2B" w:rsidR="00417F99" w:rsidRDefault="00417F99" w:rsidP="00417F9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61D1AA8" w14:textId="59448AF5" w:rsidR="004856A1" w:rsidRDefault="0081583B" w:rsidP="002B17F7">
      <w:pPr>
        <w:pStyle w:val="Heading1"/>
        <w:spacing w:after="240"/>
      </w:pPr>
      <w:r>
        <w:lastRenderedPageBreak/>
        <w:t>Client</w:t>
      </w:r>
      <w:r w:rsidR="002B17F7">
        <w:t xml:space="preserve"> Overview</w:t>
      </w:r>
    </w:p>
    <w:p w14:paraId="3BA0C29F" w14:textId="74C4B80D" w:rsidR="006234E8" w:rsidRPr="006234E8" w:rsidRDefault="006234E8" w:rsidP="006234E8">
      <w:r w:rsidRPr="006234E8">
        <w:t xml:space="preserve">KN University is a prestigious </w:t>
      </w:r>
      <w:r w:rsidR="00F81B0E">
        <w:t>university in Australia with</w:t>
      </w:r>
      <w:r w:rsidRPr="006234E8">
        <w:t xml:space="preserve"> four active campuses in Melbourne, Sydney, Brisbane, and Adelaide. Dedicated solely to undergraduate programs, the university offers a broad spectrum of academic disciplines across its four faculties</w:t>
      </w:r>
      <w:r w:rsidR="00F81B0E">
        <w:t>.</w:t>
      </w:r>
      <w:r w:rsidRPr="006234E8">
        <w:t xml:space="preserve"> The major areas of specialization include Engineering, Technology, Law and Business. Lecture </w:t>
      </w:r>
      <w:r w:rsidR="00F81B0E">
        <w:t>halls</w:t>
      </w:r>
      <w:r w:rsidRPr="006234E8">
        <w:t xml:space="preserve">, specialized laboratories, </w:t>
      </w:r>
      <w:r w:rsidR="00F81B0E">
        <w:t>libraries</w:t>
      </w:r>
      <w:r w:rsidRPr="006234E8">
        <w:t xml:space="preserve">, administrative offices for each campus, students’ accommodations, </w:t>
      </w:r>
      <w:r w:rsidR="00F81B0E">
        <w:t>and dining halls are thoughtfully designed for comprehensiveness and convenience in response to different student categories</w:t>
      </w:r>
      <w:r w:rsidRPr="006234E8">
        <w:t xml:space="preserve">. As a forward-thinking institution, KN University aims </w:t>
      </w:r>
      <w:r w:rsidR="00F81B0E">
        <w:t>to achieve and deliver quality education, creativity, and readiness towards meeting and overcoming the contemporary world’s demands through a secure</w:t>
      </w:r>
      <w:r w:rsidRPr="006234E8">
        <w:t xml:space="preserve"> and strong network facility.</w:t>
      </w:r>
    </w:p>
    <w:p w14:paraId="30D7C6ED" w14:textId="4AC00D98" w:rsidR="004856A1" w:rsidRPr="00C500D3" w:rsidRDefault="00F73C40" w:rsidP="000A635E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C500D3">
        <w:rPr>
          <w:sz w:val="24"/>
          <w:szCs w:val="24"/>
        </w:rPr>
        <w:t xml:space="preserve">Name of the Organisation: </w:t>
      </w:r>
      <w:r w:rsidRPr="00C500D3">
        <w:rPr>
          <w:b/>
          <w:bCs/>
          <w:sz w:val="24"/>
          <w:szCs w:val="24"/>
        </w:rPr>
        <w:t>KN University</w:t>
      </w:r>
    </w:p>
    <w:p w14:paraId="374F6F91" w14:textId="2799B3D6" w:rsidR="00FA42B4" w:rsidRDefault="00F73C40" w:rsidP="000A635E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C500D3">
        <w:rPr>
          <w:sz w:val="24"/>
          <w:szCs w:val="24"/>
        </w:rPr>
        <w:t xml:space="preserve">Location: </w:t>
      </w:r>
      <w:r w:rsidRPr="00C500D3">
        <w:rPr>
          <w:b/>
          <w:bCs/>
          <w:sz w:val="24"/>
          <w:szCs w:val="24"/>
        </w:rPr>
        <w:t>Australia</w:t>
      </w:r>
    </w:p>
    <w:p w14:paraId="40B86BFE" w14:textId="5AE712C9" w:rsidR="00FA42B4" w:rsidRPr="00FA42B4" w:rsidRDefault="00FA42B4" w:rsidP="000A635E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Type: </w:t>
      </w:r>
      <w:r w:rsidRPr="007806C7">
        <w:rPr>
          <w:b/>
          <w:bCs/>
          <w:sz w:val="24"/>
          <w:szCs w:val="24"/>
        </w:rPr>
        <w:t>Public University</w:t>
      </w:r>
    </w:p>
    <w:p w14:paraId="2A6FE616" w14:textId="77777777" w:rsidR="00C500D3" w:rsidRDefault="00C500D3" w:rsidP="000A635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C500D3">
        <w:rPr>
          <w:sz w:val="24"/>
          <w:szCs w:val="24"/>
        </w:rPr>
        <w:t>Campuses:</w:t>
      </w:r>
      <w:r w:rsidRPr="00C500D3">
        <w:rPr>
          <w:sz w:val="24"/>
          <w:szCs w:val="24"/>
        </w:rPr>
        <w:tab/>
        <w:t xml:space="preserve"> </w:t>
      </w:r>
    </w:p>
    <w:p w14:paraId="3E3D780B" w14:textId="6A2F2C7F" w:rsidR="00C500D3" w:rsidRPr="00C77F8C" w:rsidRDefault="00C500D3" w:rsidP="000A635E">
      <w:pPr>
        <w:pStyle w:val="ListParagraph"/>
        <w:numPr>
          <w:ilvl w:val="3"/>
          <w:numId w:val="2"/>
        </w:numPr>
        <w:ind w:left="2127"/>
        <w:rPr>
          <w:b/>
          <w:bCs/>
          <w:sz w:val="24"/>
          <w:szCs w:val="24"/>
        </w:rPr>
      </w:pPr>
      <w:r w:rsidRPr="00C77F8C">
        <w:rPr>
          <w:b/>
          <w:bCs/>
          <w:sz w:val="24"/>
          <w:szCs w:val="24"/>
        </w:rPr>
        <w:t>Melbourne</w:t>
      </w:r>
    </w:p>
    <w:p w14:paraId="3ABD8E72" w14:textId="7790F3A5" w:rsidR="00150BA2" w:rsidRPr="00C77F8C" w:rsidRDefault="00150BA2" w:rsidP="000A635E">
      <w:pPr>
        <w:pStyle w:val="ListParagraph"/>
        <w:numPr>
          <w:ilvl w:val="3"/>
          <w:numId w:val="2"/>
        </w:numPr>
        <w:ind w:left="2127"/>
        <w:rPr>
          <w:b/>
          <w:bCs/>
          <w:sz w:val="24"/>
          <w:szCs w:val="24"/>
        </w:rPr>
      </w:pPr>
      <w:r w:rsidRPr="00C77F8C">
        <w:rPr>
          <w:b/>
          <w:bCs/>
          <w:sz w:val="24"/>
          <w:szCs w:val="24"/>
        </w:rPr>
        <w:t>Sydney</w:t>
      </w:r>
    </w:p>
    <w:p w14:paraId="3E882901" w14:textId="7B147D4F" w:rsidR="00150BA2" w:rsidRPr="00C77F8C" w:rsidRDefault="00150BA2" w:rsidP="000A635E">
      <w:pPr>
        <w:pStyle w:val="ListParagraph"/>
        <w:numPr>
          <w:ilvl w:val="3"/>
          <w:numId w:val="2"/>
        </w:numPr>
        <w:ind w:left="2127"/>
        <w:rPr>
          <w:b/>
          <w:bCs/>
          <w:sz w:val="24"/>
          <w:szCs w:val="24"/>
        </w:rPr>
      </w:pPr>
      <w:r w:rsidRPr="00C77F8C">
        <w:rPr>
          <w:b/>
          <w:bCs/>
          <w:sz w:val="24"/>
          <w:szCs w:val="24"/>
        </w:rPr>
        <w:t>Brisbane</w:t>
      </w:r>
    </w:p>
    <w:p w14:paraId="28C8B010" w14:textId="5D903480" w:rsidR="00150BA2" w:rsidRPr="00C77F8C" w:rsidRDefault="00150BA2" w:rsidP="000A635E">
      <w:pPr>
        <w:pStyle w:val="ListParagraph"/>
        <w:numPr>
          <w:ilvl w:val="3"/>
          <w:numId w:val="2"/>
        </w:numPr>
        <w:ind w:left="2127"/>
        <w:rPr>
          <w:b/>
          <w:bCs/>
          <w:sz w:val="24"/>
          <w:szCs w:val="24"/>
        </w:rPr>
      </w:pPr>
      <w:r w:rsidRPr="00C77F8C">
        <w:rPr>
          <w:b/>
          <w:bCs/>
          <w:sz w:val="24"/>
          <w:szCs w:val="24"/>
        </w:rPr>
        <w:t>Adelaide</w:t>
      </w:r>
    </w:p>
    <w:p w14:paraId="72F36FF6" w14:textId="3CBFF10A" w:rsidR="00150BA2" w:rsidRDefault="00526ADB" w:rsidP="000A635E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Program level: </w:t>
      </w:r>
      <w:r w:rsidRPr="00C77F8C">
        <w:rPr>
          <w:b/>
          <w:bCs/>
          <w:sz w:val="24"/>
          <w:szCs w:val="24"/>
        </w:rPr>
        <w:t>Undergraduate courses</w:t>
      </w:r>
    </w:p>
    <w:p w14:paraId="42D854C7" w14:textId="32ADF444" w:rsidR="00526ADB" w:rsidRDefault="00917C7B" w:rsidP="000A635E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Schools</w:t>
      </w:r>
      <w:r w:rsidR="006C7286">
        <w:rPr>
          <w:sz w:val="24"/>
          <w:szCs w:val="24"/>
        </w:rPr>
        <w:t xml:space="preserve">: </w:t>
      </w:r>
    </w:p>
    <w:p w14:paraId="07AC267E" w14:textId="1526E517" w:rsidR="006C7286" w:rsidRPr="00C77F8C" w:rsidRDefault="00917C7B" w:rsidP="000A635E">
      <w:pPr>
        <w:pStyle w:val="ListParagraph"/>
        <w:numPr>
          <w:ilvl w:val="3"/>
          <w:numId w:val="2"/>
        </w:numPr>
        <w:ind w:left="2127"/>
        <w:rPr>
          <w:b/>
          <w:bCs/>
          <w:sz w:val="24"/>
          <w:szCs w:val="24"/>
        </w:rPr>
      </w:pPr>
      <w:r w:rsidRPr="00C77F8C">
        <w:rPr>
          <w:b/>
          <w:bCs/>
          <w:sz w:val="24"/>
          <w:szCs w:val="24"/>
        </w:rPr>
        <w:t xml:space="preserve">School of </w:t>
      </w:r>
      <w:r w:rsidR="006C7286" w:rsidRPr="00C77F8C">
        <w:rPr>
          <w:b/>
          <w:bCs/>
          <w:sz w:val="24"/>
          <w:szCs w:val="24"/>
        </w:rPr>
        <w:t>Engineering</w:t>
      </w:r>
    </w:p>
    <w:p w14:paraId="00495639" w14:textId="6CE3A50F" w:rsidR="006C7286" w:rsidRPr="00C77F8C" w:rsidRDefault="0040734A" w:rsidP="000A635E">
      <w:pPr>
        <w:pStyle w:val="ListParagraph"/>
        <w:numPr>
          <w:ilvl w:val="3"/>
          <w:numId w:val="2"/>
        </w:numPr>
        <w:ind w:left="2127"/>
        <w:rPr>
          <w:b/>
          <w:bCs/>
          <w:sz w:val="24"/>
          <w:szCs w:val="24"/>
        </w:rPr>
      </w:pPr>
      <w:r w:rsidRPr="00C77F8C">
        <w:rPr>
          <w:b/>
          <w:bCs/>
          <w:sz w:val="24"/>
          <w:szCs w:val="24"/>
        </w:rPr>
        <w:t xml:space="preserve">School of </w:t>
      </w:r>
      <w:r w:rsidR="002E4391" w:rsidRPr="00C77F8C">
        <w:rPr>
          <w:b/>
          <w:bCs/>
          <w:sz w:val="24"/>
          <w:szCs w:val="24"/>
        </w:rPr>
        <w:t>Science</w:t>
      </w:r>
      <w:r w:rsidR="003637F9" w:rsidRPr="00C77F8C">
        <w:rPr>
          <w:b/>
          <w:bCs/>
          <w:sz w:val="24"/>
          <w:szCs w:val="24"/>
        </w:rPr>
        <w:t xml:space="preserve"> and Technology Faculty</w:t>
      </w:r>
    </w:p>
    <w:p w14:paraId="2770A3B2" w14:textId="5AA94D22" w:rsidR="002E4391" w:rsidRPr="00C77F8C" w:rsidRDefault="0040734A" w:rsidP="000A635E">
      <w:pPr>
        <w:pStyle w:val="ListParagraph"/>
        <w:numPr>
          <w:ilvl w:val="3"/>
          <w:numId w:val="2"/>
        </w:numPr>
        <w:ind w:left="2127"/>
        <w:rPr>
          <w:b/>
          <w:bCs/>
          <w:sz w:val="24"/>
          <w:szCs w:val="24"/>
        </w:rPr>
      </w:pPr>
      <w:r w:rsidRPr="00C77F8C">
        <w:rPr>
          <w:b/>
          <w:bCs/>
          <w:sz w:val="24"/>
          <w:szCs w:val="24"/>
        </w:rPr>
        <w:t>School of Business and Law</w:t>
      </w:r>
    </w:p>
    <w:p w14:paraId="3EBDD543" w14:textId="6B507A48" w:rsidR="0040734A" w:rsidRPr="00C77F8C" w:rsidRDefault="0040734A" w:rsidP="000A635E">
      <w:pPr>
        <w:pStyle w:val="ListParagraph"/>
        <w:numPr>
          <w:ilvl w:val="3"/>
          <w:numId w:val="2"/>
        </w:numPr>
        <w:ind w:left="2127"/>
        <w:rPr>
          <w:b/>
          <w:bCs/>
          <w:sz w:val="24"/>
          <w:szCs w:val="24"/>
        </w:rPr>
      </w:pPr>
      <w:r w:rsidRPr="00C77F8C">
        <w:rPr>
          <w:b/>
          <w:bCs/>
          <w:sz w:val="24"/>
          <w:szCs w:val="24"/>
        </w:rPr>
        <w:t>School of Education and Arts</w:t>
      </w:r>
    </w:p>
    <w:p w14:paraId="35CB5A06" w14:textId="6529CEFD" w:rsidR="002E5D3F" w:rsidRDefault="002E5D3F" w:rsidP="000A635E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Number of courses offer: </w:t>
      </w:r>
      <w:r w:rsidR="007A1275">
        <w:rPr>
          <w:sz w:val="24"/>
          <w:szCs w:val="24"/>
        </w:rPr>
        <w:t>23</w:t>
      </w:r>
    </w:p>
    <w:p w14:paraId="06DECDC1" w14:textId="77777777" w:rsidR="004856A1" w:rsidRDefault="004856A1" w:rsidP="004856A1">
      <w:pPr>
        <w:rPr>
          <w:sz w:val="24"/>
          <w:szCs w:val="24"/>
        </w:rPr>
      </w:pPr>
    </w:p>
    <w:p w14:paraId="7ECD6BE0" w14:textId="77777777" w:rsidR="004856A1" w:rsidRDefault="004856A1" w:rsidP="004856A1">
      <w:pPr>
        <w:rPr>
          <w:sz w:val="24"/>
          <w:szCs w:val="24"/>
        </w:rPr>
      </w:pPr>
    </w:p>
    <w:p w14:paraId="6E26EEC1" w14:textId="77777777" w:rsidR="004856A1" w:rsidRDefault="004856A1" w:rsidP="004856A1">
      <w:pPr>
        <w:rPr>
          <w:sz w:val="24"/>
          <w:szCs w:val="24"/>
        </w:rPr>
      </w:pPr>
    </w:p>
    <w:p w14:paraId="7A44618D" w14:textId="77777777" w:rsidR="004856A1" w:rsidRDefault="004856A1" w:rsidP="004856A1">
      <w:pPr>
        <w:rPr>
          <w:sz w:val="24"/>
          <w:szCs w:val="24"/>
        </w:rPr>
      </w:pPr>
    </w:p>
    <w:p w14:paraId="6282643C" w14:textId="77777777" w:rsidR="004856A1" w:rsidRDefault="004856A1" w:rsidP="004856A1">
      <w:pPr>
        <w:rPr>
          <w:sz w:val="24"/>
          <w:szCs w:val="24"/>
        </w:rPr>
      </w:pPr>
    </w:p>
    <w:p w14:paraId="6C5D4DE8" w14:textId="77777777" w:rsidR="004856A1" w:rsidRDefault="004856A1" w:rsidP="004856A1">
      <w:pPr>
        <w:rPr>
          <w:sz w:val="24"/>
          <w:szCs w:val="24"/>
        </w:rPr>
      </w:pPr>
    </w:p>
    <w:p w14:paraId="77B2A902" w14:textId="77777777" w:rsidR="004856A1" w:rsidRDefault="004856A1" w:rsidP="004856A1">
      <w:pPr>
        <w:rPr>
          <w:sz w:val="24"/>
          <w:szCs w:val="24"/>
        </w:rPr>
      </w:pPr>
    </w:p>
    <w:p w14:paraId="5EE90558" w14:textId="3F1A3B46" w:rsidR="007806C7" w:rsidRDefault="007806C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C60CF42" w14:textId="68E3FCDE" w:rsidR="004856A1" w:rsidRDefault="007806C7" w:rsidP="004A3F7F">
      <w:pPr>
        <w:pStyle w:val="Heading1"/>
        <w:spacing w:after="240"/>
      </w:pPr>
      <w:r>
        <w:lastRenderedPageBreak/>
        <w:t>Campuses</w:t>
      </w:r>
    </w:p>
    <w:p w14:paraId="082299F8" w14:textId="77777777" w:rsidR="00D3268A" w:rsidRDefault="00D3268A" w:rsidP="000A635E">
      <w:pPr>
        <w:pStyle w:val="Heading2"/>
        <w:numPr>
          <w:ilvl w:val="0"/>
          <w:numId w:val="4"/>
        </w:numPr>
        <w:spacing w:after="240"/>
      </w:pPr>
      <w:r>
        <w:t>Melbourne campus</w:t>
      </w:r>
    </w:p>
    <w:p w14:paraId="32798561" w14:textId="77777777" w:rsidR="00D3268A" w:rsidRDefault="00D3268A" w:rsidP="000A635E">
      <w:pPr>
        <w:pStyle w:val="ListParagraph"/>
        <w:numPr>
          <w:ilvl w:val="0"/>
          <w:numId w:val="5"/>
        </w:numPr>
      </w:pPr>
      <w:r>
        <w:t xml:space="preserve">Address: </w:t>
      </w:r>
      <w:r w:rsidRPr="00F81B0E">
        <w:rPr>
          <w:b/>
          <w:bCs/>
        </w:rPr>
        <w:t>120 Spencer St, Melbourne VIC 3000</w:t>
      </w:r>
    </w:p>
    <w:p w14:paraId="7AFE9C3F" w14:textId="77777777" w:rsidR="00D3268A" w:rsidRDefault="00D3268A" w:rsidP="000A635E">
      <w:pPr>
        <w:pStyle w:val="ListParagraph"/>
        <w:numPr>
          <w:ilvl w:val="0"/>
          <w:numId w:val="5"/>
        </w:numPr>
      </w:pPr>
      <w:r>
        <w:t xml:space="preserve">Number of buildings: </w:t>
      </w:r>
      <w:r w:rsidRPr="00F81B0E">
        <w:rPr>
          <w:b/>
          <w:bCs/>
        </w:rPr>
        <w:t>01</w:t>
      </w:r>
    </w:p>
    <w:p w14:paraId="14BD1E11" w14:textId="77777777" w:rsidR="00D3268A" w:rsidRDefault="00D3268A" w:rsidP="000A635E">
      <w:pPr>
        <w:pStyle w:val="ListParagraph"/>
        <w:numPr>
          <w:ilvl w:val="0"/>
          <w:numId w:val="5"/>
        </w:numPr>
      </w:pPr>
      <w:r>
        <w:t xml:space="preserve">Number of floors: </w:t>
      </w:r>
      <w:r w:rsidRPr="00F81B0E">
        <w:rPr>
          <w:b/>
          <w:bCs/>
        </w:rPr>
        <w:t>06</w:t>
      </w:r>
    </w:p>
    <w:p w14:paraId="36372B59" w14:textId="0535FB23" w:rsidR="00D3268A" w:rsidRDefault="00D3268A" w:rsidP="000A635E">
      <w:pPr>
        <w:pStyle w:val="ListParagraph"/>
        <w:numPr>
          <w:ilvl w:val="0"/>
          <w:numId w:val="5"/>
        </w:numPr>
      </w:pPr>
      <w:r>
        <w:t>Number of Lecture halls:</w:t>
      </w:r>
      <w:r w:rsidR="00904E06">
        <w:t xml:space="preserve"> </w:t>
      </w:r>
    </w:p>
    <w:p w14:paraId="7D86BF82" w14:textId="77777777" w:rsidR="00D3268A" w:rsidRDefault="00D3268A" w:rsidP="000A635E">
      <w:pPr>
        <w:pStyle w:val="ListParagraph"/>
        <w:numPr>
          <w:ilvl w:val="0"/>
          <w:numId w:val="5"/>
        </w:numPr>
      </w:pPr>
      <w:r>
        <w:t>Number of computer labs:</w:t>
      </w:r>
    </w:p>
    <w:p w14:paraId="356DD7B0" w14:textId="77777777" w:rsidR="00D3268A" w:rsidRDefault="00D3268A" w:rsidP="000A635E">
      <w:pPr>
        <w:pStyle w:val="ListParagraph"/>
        <w:numPr>
          <w:ilvl w:val="0"/>
          <w:numId w:val="5"/>
        </w:numPr>
      </w:pPr>
      <w:r>
        <w:t xml:space="preserve">Main facilities: </w:t>
      </w:r>
    </w:p>
    <w:p w14:paraId="51F83F59" w14:textId="77777777" w:rsidR="00D3268A" w:rsidRDefault="00D3268A" w:rsidP="000A635E">
      <w:pPr>
        <w:pStyle w:val="ListParagraph"/>
        <w:numPr>
          <w:ilvl w:val="2"/>
          <w:numId w:val="5"/>
        </w:numPr>
        <w:ind w:left="2127"/>
      </w:pPr>
      <w:r>
        <w:t>Lecture Halls</w:t>
      </w:r>
    </w:p>
    <w:p w14:paraId="3BA30CF4" w14:textId="19EF7A8D" w:rsidR="00D3268A" w:rsidRDefault="00BF6A90" w:rsidP="000A635E">
      <w:pPr>
        <w:pStyle w:val="ListParagraph"/>
        <w:numPr>
          <w:ilvl w:val="2"/>
          <w:numId w:val="5"/>
        </w:numPr>
        <w:ind w:left="2127"/>
      </w:pPr>
      <w:r>
        <w:t xml:space="preserve">Engineering </w:t>
      </w:r>
      <w:r w:rsidR="00D3268A">
        <w:t xml:space="preserve">Laboratories </w:t>
      </w:r>
    </w:p>
    <w:p w14:paraId="2D97C077" w14:textId="7F8C7A7C" w:rsidR="00D0092D" w:rsidRDefault="00D0092D" w:rsidP="000A635E">
      <w:pPr>
        <w:pStyle w:val="ListParagraph"/>
        <w:numPr>
          <w:ilvl w:val="2"/>
          <w:numId w:val="5"/>
        </w:numPr>
        <w:ind w:left="2127"/>
      </w:pPr>
      <w:r>
        <w:t>IT laboratories</w:t>
      </w:r>
    </w:p>
    <w:p w14:paraId="7934BB63" w14:textId="77777777" w:rsidR="00D3268A" w:rsidRDefault="00D3268A" w:rsidP="000A635E">
      <w:pPr>
        <w:pStyle w:val="ListParagraph"/>
        <w:numPr>
          <w:ilvl w:val="2"/>
          <w:numId w:val="5"/>
        </w:numPr>
        <w:ind w:left="2127"/>
      </w:pPr>
      <w:r>
        <w:t>Library</w:t>
      </w:r>
    </w:p>
    <w:p w14:paraId="7705C17E" w14:textId="77777777" w:rsidR="00D3268A" w:rsidRDefault="00D3268A" w:rsidP="000A635E">
      <w:pPr>
        <w:pStyle w:val="ListParagraph"/>
        <w:numPr>
          <w:ilvl w:val="2"/>
          <w:numId w:val="5"/>
        </w:numPr>
        <w:ind w:left="2127"/>
      </w:pPr>
      <w:r>
        <w:t>Administration Offices</w:t>
      </w:r>
    </w:p>
    <w:p w14:paraId="628D95CF" w14:textId="77777777" w:rsidR="00D3268A" w:rsidRDefault="00D3268A" w:rsidP="000A635E">
      <w:pPr>
        <w:pStyle w:val="ListParagraph"/>
        <w:numPr>
          <w:ilvl w:val="2"/>
          <w:numId w:val="5"/>
        </w:numPr>
        <w:ind w:left="2127"/>
      </w:pPr>
      <w:r>
        <w:t>Cafeteria</w:t>
      </w:r>
    </w:p>
    <w:p w14:paraId="292C874F" w14:textId="41360F90" w:rsidR="005E4EDB" w:rsidRDefault="005E4EDB" w:rsidP="000A635E">
      <w:pPr>
        <w:pStyle w:val="ListParagraph"/>
        <w:numPr>
          <w:ilvl w:val="2"/>
          <w:numId w:val="5"/>
        </w:numPr>
        <w:ind w:left="2127"/>
      </w:pPr>
      <w:r>
        <w:t>Student Accommodation</w:t>
      </w:r>
    </w:p>
    <w:p w14:paraId="60A3F991" w14:textId="455CAC03" w:rsidR="008276B0" w:rsidRDefault="008276B0" w:rsidP="000A635E">
      <w:pPr>
        <w:pStyle w:val="Heading2"/>
        <w:numPr>
          <w:ilvl w:val="0"/>
          <w:numId w:val="4"/>
        </w:numPr>
        <w:spacing w:after="240"/>
      </w:pPr>
      <w:r>
        <w:t>Sydney campus</w:t>
      </w:r>
    </w:p>
    <w:p w14:paraId="0DAA1D99" w14:textId="31DDD44B" w:rsidR="008276B0" w:rsidRDefault="008276B0" w:rsidP="000A635E">
      <w:pPr>
        <w:pStyle w:val="ListParagraph"/>
        <w:numPr>
          <w:ilvl w:val="0"/>
          <w:numId w:val="5"/>
        </w:numPr>
      </w:pPr>
      <w:r>
        <w:t xml:space="preserve">Address: </w:t>
      </w:r>
      <w:r w:rsidR="00F84994" w:rsidRPr="00F81B0E">
        <w:rPr>
          <w:b/>
          <w:bCs/>
        </w:rPr>
        <w:t>400 Kent St, Sydney NSW 2000</w:t>
      </w:r>
    </w:p>
    <w:p w14:paraId="523E3BF7" w14:textId="77777777" w:rsidR="008276B0" w:rsidRDefault="008276B0" w:rsidP="000A635E">
      <w:pPr>
        <w:pStyle w:val="ListParagraph"/>
        <w:numPr>
          <w:ilvl w:val="0"/>
          <w:numId w:val="5"/>
        </w:numPr>
      </w:pPr>
      <w:r>
        <w:t xml:space="preserve">Number of buildings: </w:t>
      </w:r>
      <w:r w:rsidRPr="00F81B0E">
        <w:rPr>
          <w:b/>
          <w:bCs/>
        </w:rPr>
        <w:t>01</w:t>
      </w:r>
    </w:p>
    <w:p w14:paraId="388F5437" w14:textId="5ABCAD7F" w:rsidR="008276B0" w:rsidRDefault="008276B0" w:rsidP="000A635E">
      <w:pPr>
        <w:pStyle w:val="ListParagraph"/>
        <w:numPr>
          <w:ilvl w:val="0"/>
          <w:numId w:val="5"/>
        </w:numPr>
      </w:pPr>
      <w:r>
        <w:t xml:space="preserve">Number of floors: </w:t>
      </w:r>
      <w:r w:rsidRPr="00F81B0E">
        <w:rPr>
          <w:b/>
          <w:bCs/>
        </w:rPr>
        <w:t>0</w:t>
      </w:r>
      <w:r w:rsidR="00F81B0E">
        <w:rPr>
          <w:b/>
          <w:bCs/>
        </w:rPr>
        <w:t>5</w:t>
      </w:r>
    </w:p>
    <w:p w14:paraId="6D9E8184" w14:textId="77777777" w:rsidR="008276B0" w:rsidRDefault="008276B0" w:rsidP="000A635E">
      <w:pPr>
        <w:pStyle w:val="ListParagraph"/>
        <w:numPr>
          <w:ilvl w:val="0"/>
          <w:numId w:val="5"/>
        </w:numPr>
      </w:pPr>
      <w:r>
        <w:t xml:space="preserve">Number of Lecture halls: </w:t>
      </w:r>
    </w:p>
    <w:p w14:paraId="74DBA65A" w14:textId="77777777" w:rsidR="008276B0" w:rsidRDefault="008276B0" w:rsidP="000A635E">
      <w:pPr>
        <w:pStyle w:val="ListParagraph"/>
        <w:numPr>
          <w:ilvl w:val="0"/>
          <w:numId w:val="5"/>
        </w:numPr>
      </w:pPr>
      <w:r>
        <w:t>Number of computer labs:</w:t>
      </w:r>
    </w:p>
    <w:p w14:paraId="2989BF36" w14:textId="77777777" w:rsidR="008276B0" w:rsidRDefault="008276B0" w:rsidP="000A635E">
      <w:pPr>
        <w:pStyle w:val="ListParagraph"/>
        <w:numPr>
          <w:ilvl w:val="0"/>
          <w:numId w:val="5"/>
        </w:numPr>
      </w:pPr>
      <w:r>
        <w:t xml:space="preserve">Main facilities: </w:t>
      </w:r>
    </w:p>
    <w:p w14:paraId="24793F7A" w14:textId="77777777" w:rsidR="008276B0" w:rsidRDefault="008276B0" w:rsidP="000A635E">
      <w:pPr>
        <w:pStyle w:val="ListParagraph"/>
        <w:numPr>
          <w:ilvl w:val="2"/>
          <w:numId w:val="5"/>
        </w:numPr>
        <w:ind w:left="2127"/>
      </w:pPr>
      <w:r>
        <w:t>Lecture Halls</w:t>
      </w:r>
    </w:p>
    <w:p w14:paraId="5A850263" w14:textId="77777777" w:rsidR="008276B0" w:rsidRDefault="008276B0" w:rsidP="000A635E">
      <w:pPr>
        <w:pStyle w:val="ListParagraph"/>
        <w:numPr>
          <w:ilvl w:val="2"/>
          <w:numId w:val="5"/>
        </w:numPr>
        <w:ind w:left="2127"/>
      </w:pPr>
      <w:r>
        <w:t xml:space="preserve">Engineering Laboratories </w:t>
      </w:r>
    </w:p>
    <w:p w14:paraId="3BB96C5A" w14:textId="77777777" w:rsidR="008276B0" w:rsidRDefault="008276B0" w:rsidP="000A635E">
      <w:pPr>
        <w:pStyle w:val="ListParagraph"/>
        <w:numPr>
          <w:ilvl w:val="2"/>
          <w:numId w:val="5"/>
        </w:numPr>
        <w:ind w:left="2127"/>
      </w:pPr>
      <w:r>
        <w:t>IT laboratories</w:t>
      </w:r>
    </w:p>
    <w:p w14:paraId="537E911C" w14:textId="77777777" w:rsidR="008276B0" w:rsidRDefault="008276B0" w:rsidP="000A635E">
      <w:pPr>
        <w:pStyle w:val="ListParagraph"/>
        <w:numPr>
          <w:ilvl w:val="2"/>
          <w:numId w:val="5"/>
        </w:numPr>
        <w:ind w:left="2127"/>
      </w:pPr>
      <w:r>
        <w:t>Library</w:t>
      </w:r>
    </w:p>
    <w:p w14:paraId="3991C5E6" w14:textId="77777777" w:rsidR="008276B0" w:rsidRDefault="008276B0" w:rsidP="000A635E">
      <w:pPr>
        <w:pStyle w:val="ListParagraph"/>
        <w:numPr>
          <w:ilvl w:val="2"/>
          <w:numId w:val="5"/>
        </w:numPr>
        <w:ind w:left="2127"/>
      </w:pPr>
      <w:r>
        <w:t>Administration Offices</w:t>
      </w:r>
    </w:p>
    <w:p w14:paraId="2861E385" w14:textId="77777777" w:rsidR="008276B0" w:rsidRDefault="008276B0" w:rsidP="000A635E">
      <w:pPr>
        <w:pStyle w:val="ListParagraph"/>
        <w:numPr>
          <w:ilvl w:val="2"/>
          <w:numId w:val="5"/>
        </w:numPr>
        <w:ind w:left="2127"/>
      </w:pPr>
      <w:r>
        <w:t>Cafeteria</w:t>
      </w:r>
    </w:p>
    <w:p w14:paraId="4E622C6C" w14:textId="77777777" w:rsidR="008276B0" w:rsidRDefault="008276B0" w:rsidP="000A635E">
      <w:pPr>
        <w:pStyle w:val="ListParagraph"/>
        <w:numPr>
          <w:ilvl w:val="2"/>
          <w:numId w:val="5"/>
        </w:numPr>
        <w:ind w:left="2127"/>
      </w:pPr>
      <w:r>
        <w:t>Student Accommodation</w:t>
      </w:r>
    </w:p>
    <w:p w14:paraId="0855376F" w14:textId="0F3FC436" w:rsidR="008276B0" w:rsidRDefault="008276B0">
      <w:r>
        <w:br w:type="page"/>
      </w:r>
    </w:p>
    <w:p w14:paraId="527EF6A1" w14:textId="7E9C3E55" w:rsidR="008276B0" w:rsidRDefault="008276B0" w:rsidP="000A635E">
      <w:pPr>
        <w:pStyle w:val="Heading2"/>
        <w:numPr>
          <w:ilvl w:val="0"/>
          <w:numId w:val="4"/>
        </w:numPr>
        <w:spacing w:after="240"/>
      </w:pPr>
      <w:r>
        <w:lastRenderedPageBreak/>
        <w:t>Brisbane campus</w:t>
      </w:r>
    </w:p>
    <w:p w14:paraId="6BC85B79" w14:textId="6BCF419A" w:rsidR="008276B0" w:rsidRDefault="008276B0" w:rsidP="000A635E">
      <w:pPr>
        <w:pStyle w:val="ListParagraph"/>
        <w:numPr>
          <w:ilvl w:val="0"/>
          <w:numId w:val="5"/>
        </w:numPr>
      </w:pPr>
      <w:r>
        <w:t xml:space="preserve">Address: </w:t>
      </w:r>
      <w:r w:rsidR="00374DBA" w:rsidRPr="00F81B0E">
        <w:rPr>
          <w:b/>
          <w:bCs/>
        </w:rPr>
        <w:t>160 Ann St, Brisbane City, QLD 4000</w:t>
      </w:r>
    </w:p>
    <w:p w14:paraId="006A1AC3" w14:textId="77777777" w:rsidR="008276B0" w:rsidRDefault="008276B0" w:rsidP="000A635E">
      <w:pPr>
        <w:pStyle w:val="ListParagraph"/>
        <w:numPr>
          <w:ilvl w:val="0"/>
          <w:numId w:val="5"/>
        </w:numPr>
      </w:pPr>
      <w:r>
        <w:t xml:space="preserve">Number of buildings: </w:t>
      </w:r>
      <w:r w:rsidRPr="00F81B0E">
        <w:rPr>
          <w:b/>
          <w:bCs/>
        </w:rPr>
        <w:t>01</w:t>
      </w:r>
    </w:p>
    <w:p w14:paraId="01914A3D" w14:textId="19479FEF" w:rsidR="008276B0" w:rsidRDefault="008276B0" w:rsidP="000A635E">
      <w:pPr>
        <w:pStyle w:val="ListParagraph"/>
        <w:numPr>
          <w:ilvl w:val="0"/>
          <w:numId w:val="5"/>
        </w:numPr>
      </w:pPr>
      <w:r>
        <w:t>Number of floors:</w:t>
      </w:r>
      <w:r w:rsidRPr="00F81B0E">
        <w:rPr>
          <w:b/>
          <w:bCs/>
        </w:rPr>
        <w:t xml:space="preserve"> 0</w:t>
      </w:r>
      <w:r w:rsidR="00374DBA" w:rsidRPr="00F81B0E">
        <w:rPr>
          <w:b/>
          <w:bCs/>
        </w:rPr>
        <w:t>4</w:t>
      </w:r>
    </w:p>
    <w:p w14:paraId="3DD9BDC2" w14:textId="77777777" w:rsidR="008276B0" w:rsidRDefault="008276B0" w:rsidP="000A635E">
      <w:pPr>
        <w:pStyle w:val="ListParagraph"/>
        <w:numPr>
          <w:ilvl w:val="0"/>
          <w:numId w:val="5"/>
        </w:numPr>
      </w:pPr>
      <w:r>
        <w:t xml:space="preserve">Number of Lecture halls: </w:t>
      </w:r>
    </w:p>
    <w:p w14:paraId="65519845" w14:textId="77777777" w:rsidR="008276B0" w:rsidRDefault="008276B0" w:rsidP="000A635E">
      <w:pPr>
        <w:pStyle w:val="ListParagraph"/>
        <w:numPr>
          <w:ilvl w:val="0"/>
          <w:numId w:val="5"/>
        </w:numPr>
      </w:pPr>
      <w:r>
        <w:t>Number of computer labs:</w:t>
      </w:r>
    </w:p>
    <w:p w14:paraId="064B8A07" w14:textId="77777777" w:rsidR="008276B0" w:rsidRDefault="008276B0" w:rsidP="000A635E">
      <w:pPr>
        <w:pStyle w:val="ListParagraph"/>
        <w:numPr>
          <w:ilvl w:val="0"/>
          <w:numId w:val="5"/>
        </w:numPr>
      </w:pPr>
      <w:r>
        <w:t xml:space="preserve">Main facilities: </w:t>
      </w:r>
    </w:p>
    <w:p w14:paraId="1AFAE4CB" w14:textId="77777777" w:rsidR="008276B0" w:rsidRDefault="008276B0" w:rsidP="000A635E">
      <w:pPr>
        <w:pStyle w:val="ListParagraph"/>
        <w:numPr>
          <w:ilvl w:val="2"/>
          <w:numId w:val="5"/>
        </w:numPr>
        <w:ind w:left="2127"/>
      </w:pPr>
      <w:r>
        <w:t>Lecture Halls</w:t>
      </w:r>
    </w:p>
    <w:p w14:paraId="262806B5" w14:textId="77777777" w:rsidR="008276B0" w:rsidRDefault="008276B0" w:rsidP="000A635E">
      <w:pPr>
        <w:pStyle w:val="ListParagraph"/>
        <w:numPr>
          <w:ilvl w:val="2"/>
          <w:numId w:val="5"/>
        </w:numPr>
        <w:ind w:left="2127"/>
      </w:pPr>
      <w:r>
        <w:t xml:space="preserve">Engineering Laboratories </w:t>
      </w:r>
    </w:p>
    <w:p w14:paraId="689601C1" w14:textId="77777777" w:rsidR="008276B0" w:rsidRDefault="008276B0" w:rsidP="000A635E">
      <w:pPr>
        <w:pStyle w:val="ListParagraph"/>
        <w:numPr>
          <w:ilvl w:val="2"/>
          <w:numId w:val="5"/>
        </w:numPr>
        <w:ind w:left="2127"/>
      </w:pPr>
      <w:r>
        <w:t>IT laboratories</w:t>
      </w:r>
    </w:p>
    <w:p w14:paraId="5DCE2533" w14:textId="77777777" w:rsidR="008276B0" w:rsidRDefault="008276B0" w:rsidP="000A635E">
      <w:pPr>
        <w:pStyle w:val="ListParagraph"/>
        <w:numPr>
          <w:ilvl w:val="2"/>
          <w:numId w:val="5"/>
        </w:numPr>
        <w:ind w:left="2127"/>
      </w:pPr>
      <w:r>
        <w:t>Library</w:t>
      </w:r>
    </w:p>
    <w:p w14:paraId="4875F86F" w14:textId="77777777" w:rsidR="008276B0" w:rsidRDefault="008276B0" w:rsidP="000A635E">
      <w:pPr>
        <w:pStyle w:val="ListParagraph"/>
        <w:numPr>
          <w:ilvl w:val="2"/>
          <w:numId w:val="5"/>
        </w:numPr>
        <w:ind w:left="2127"/>
      </w:pPr>
      <w:r>
        <w:t>Administration Offices</w:t>
      </w:r>
    </w:p>
    <w:p w14:paraId="70C88B2B" w14:textId="77777777" w:rsidR="008276B0" w:rsidRDefault="008276B0" w:rsidP="000A635E">
      <w:pPr>
        <w:pStyle w:val="ListParagraph"/>
        <w:numPr>
          <w:ilvl w:val="2"/>
          <w:numId w:val="5"/>
        </w:numPr>
        <w:ind w:left="2127"/>
      </w:pPr>
      <w:r>
        <w:t>Cafeteria</w:t>
      </w:r>
    </w:p>
    <w:p w14:paraId="588FF073" w14:textId="77777777" w:rsidR="008276B0" w:rsidRDefault="008276B0" w:rsidP="000A635E">
      <w:pPr>
        <w:pStyle w:val="ListParagraph"/>
        <w:numPr>
          <w:ilvl w:val="2"/>
          <w:numId w:val="5"/>
        </w:numPr>
        <w:ind w:left="2127"/>
      </w:pPr>
      <w:r>
        <w:t>Student Accommodation</w:t>
      </w:r>
    </w:p>
    <w:p w14:paraId="7298339D" w14:textId="77777777" w:rsidR="008276B0" w:rsidRDefault="008276B0" w:rsidP="008276B0"/>
    <w:p w14:paraId="4B104D7F" w14:textId="6F5919FD" w:rsidR="008276B0" w:rsidRDefault="008276B0" w:rsidP="000A635E">
      <w:pPr>
        <w:pStyle w:val="Heading2"/>
        <w:numPr>
          <w:ilvl w:val="0"/>
          <w:numId w:val="4"/>
        </w:numPr>
        <w:spacing w:after="240"/>
      </w:pPr>
      <w:r>
        <w:t>Adelaide campus</w:t>
      </w:r>
    </w:p>
    <w:p w14:paraId="4B79DC79" w14:textId="0914B07A" w:rsidR="008276B0" w:rsidRPr="00F81B0E" w:rsidRDefault="008276B0" w:rsidP="000A635E">
      <w:pPr>
        <w:pStyle w:val="ListParagraph"/>
        <w:numPr>
          <w:ilvl w:val="0"/>
          <w:numId w:val="5"/>
        </w:numPr>
        <w:rPr>
          <w:b/>
          <w:bCs/>
        </w:rPr>
      </w:pPr>
      <w:r>
        <w:t xml:space="preserve">Address: </w:t>
      </w:r>
      <w:r w:rsidR="00374DBA" w:rsidRPr="00F81B0E">
        <w:rPr>
          <w:b/>
          <w:bCs/>
        </w:rPr>
        <w:t>44 B26, Wayville, SA 5034</w:t>
      </w:r>
    </w:p>
    <w:p w14:paraId="1D0BF7E8" w14:textId="77777777" w:rsidR="008276B0" w:rsidRDefault="008276B0" w:rsidP="000A635E">
      <w:pPr>
        <w:pStyle w:val="ListParagraph"/>
        <w:numPr>
          <w:ilvl w:val="0"/>
          <w:numId w:val="5"/>
        </w:numPr>
      </w:pPr>
      <w:r>
        <w:t xml:space="preserve">Number of buildings: </w:t>
      </w:r>
      <w:r w:rsidRPr="00F81B0E">
        <w:rPr>
          <w:b/>
          <w:bCs/>
        </w:rPr>
        <w:t>01</w:t>
      </w:r>
    </w:p>
    <w:p w14:paraId="6F3252F9" w14:textId="36B603A4" w:rsidR="008276B0" w:rsidRDefault="008276B0" w:rsidP="000A635E">
      <w:pPr>
        <w:pStyle w:val="ListParagraph"/>
        <w:numPr>
          <w:ilvl w:val="0"/>
          <w:numId w:val="5"/>
        </w:numPr>
      </w:pPr>
      <w:r>
        <w:t xml:space="preserve">Number of floors: </w:t>
      </w:r>
      <w:r w:rsidRPr="00F81B0E">
        <w:rPr>
          <w:b/>
          <w:bCs/>
        </w:rPr>
        <w:t>0</w:t>
      </w:r>
      <w:r w:rsidR="00374DBA" w:rsidRPr="00F81B0E">
        <w:rPr>
          <w:b/>
          <w:bCs/>
        </w:rPr>
        <w:t>4</w:t>
      </w:r>
    </w:p>
    <w:p w14:paraId="78A61689" w14:textId="77777777" w:rsidR="008276B0" w:rsidRDefault="008276B0" w:rsidP="000A635E">
      <w:pPr>
        <w:pStyle w:val="ListParagraph"/>
        <w:numPr>
          <w:ilvl w:val="0"/>
          <w:numId w:val="5"/>
        </w:numPr>
      </w:pPr>
      <w:r>
        <w:t xml:space="preserve">Number of Lecture halls: </w:t>
      </w:r>
    </w:p>
    <w:p w14:paraId="16BB7E2F" w14:textId="77777777" w:rsidR="008276B0" w:rsidRDefault="008276B0" w:rsidP="000A635E">
      <w:pPr>
        <w:pStyle w:val="ListParagraph"/>
        <w:numPr>
          <w:ilvl w:val="0"/>
          <w:numId w:val="5"/>
        </w:numPr>
      </w:pPr>
      <w:r>
        <w:t>Number of computer labs:</w:t>
      </w:r>
    </w:p>
    <w:p w14:paraId="31E480A8" w14:textId="77777777" w:rsidR="008276B0" w:rsidRDefault="008276B0" w:rsidP="000A635E">
      <w:pPr>
        <w:pStyle w:val="ListParagraph"/>
        <w:numPr>
          <w:ilvl w:val="0"/>
          <w:numId w:val="5"/>
        </w:numPr>
      </w:pPr>
      <w:r>
        <w:t xml:space="preserve">Main facilities: </w:t>
      </w:r>
    </w:p>
    <w:p w14:paraId="26286D9F" w14:textId="77777777" w:rsidR="008276B0" w:rsidRDefault="008276B0" w:rsidP="000A635E">
      <w:pPr>
        <w:pStyle w:val="ListParagraph"/>
        <w:numPr>
          <w:ilvl w:val="2"/>
          <w:numId w:val="5"/>
        </w:numPr>
        <w:ind w:left="2127"/>
      </w:pPr>
      <w:r>
        <w:t>Lecture Halls</w:t>
      </w:r>
    </w:p>
    <w:p w14:paraId="78023643" w14:textId="77777777" w:rsidR="008276B0" w:rsidRDefault="008276B0" w:rsidP="000A635E">
      <w:pPr>
        <w:pStyle w:val="ListParagraph"/>
        <w:numPr>
          <w:ilvl w:val="2"/>
          <w:numId w:val="5"/>
        </w:numPr>
        <w:ind w:left="2127"/>
      </w:pPr>
      <w:r>
        <w:t xml:space="preserve">Engineering Laboratories </w:t>
      </w:r>
    </w:p>
    <w:p w14:paraId="07E8AFD0" w14:textId="77777777" w:rsidR="008276B0" w:rsidRDefault="008276B0" w:rsidP="000A635E">
      <w:pPr>
        <w:pStyle w:val="ListParagraph"/>
        <w:numPr>
          <w:ilvl w:val="2"/>
          <w:numId w:val="5"/>
        </w:numPr>
        <w:ind w:left="2127"/>
      </w:pPr>
      <w:r>
        <w:t>IT laboratories</w:t>
      </w:r>
    </w:p>
    <w:p w14:paraId="04AD81A1" w14:textId="77777777" w:rsidR="008276B0" w:rsidRDefault="008276B0" w:rsidP="000A635E">
      <w:pPr>
        <w:pStyle w:val="ListParagraph"/>
        <w:numPr>
          <w:ilvl w:val="2"/>
          <w:numId w:val="5"/>
        </w:numPr>
        <w:ind w:left="2127"/>
      </w:pPr>
      <w:r>
        <w:t>Library</w:t>
      </w:r>
    </w:p>
    <w:p w14:paraId="0F52A068" w14:textId="77777777" w:rsidR="008276B0" w:rsidRDefault="008276B0" w:rsidP="000A635E">
      <w:pPr>
        <w:pStyle w:val="ListParagraph"/>
        <w:numPr>
          <w:ilvl w:val="2"/>
          <w:numId w:val="5"/>
        </w:numPr>
        <w:ind w:left="2127"/>
      </w:pPr>
      <w:r>
        <w:t>Administration Offices</w:t>
      </w:r>
    </w:p>
    <w:p w14:paraId="6FE081FB" w14:textId="77777777" w:rsidR="008276B0" w:rsidRDefault="008276B0" w:rsidP="000A635E">
      <w:pPr>
        <w:pStyle w:val="ListParagraph"/>
        <w:numPr>
          <w:ilvl w:val="2"/>
          <w:numId w:val="5"/>
        </w:numPr>
        <w:ind w:left="2127"/>
      </w:pPr>
      <w:r>
        <w:t>Cafeteria</w:t>
      </w:r>
    </w:p>
    <w:p w14:paraId="12E76FF9" w14:textId="77777777" w:rsidR="008276B0" w:rsidRDefault="008276B0" w:rsidP="000A635E">
      <w:pPr>
        <w:pStyle w:val="ListParagraph"/>
        <w:numPr>
          <w:ilvl w:val="2"/>
          <w:numId w:val="5"/>
        </w:numPr>
        <w:ind w:left="2127"/>
      </w:pPr>
      <w:r>
        <w:t>Student Accommodation</w:t>
      </w:r>
    </w:p>
    <w:p w14:paraId="1C570C48" w14:textId="77777777" w:rsidR="00F819F6" w:rsidRDefault="00F819F6" w:rsidP="001D2A00"/>
    <w:p w14:paraId="365C8494" w14:textId="672E6558" w:rsidR="0049176D" w:rsidRDefault="0049176D">
      <w:r>
        <w:br w:type="page"/>
      </w:r>
    </w:p>
    <w:p w14:paraId="79F2D494" w14:textId="10284B3C" w:rsidR="0066094A" w:rsidRDefault="0049176D" w:rsidP="0049176D">
      <w:pPr>
        <w:pStyle w:val="Heading1"/>
        <w:spacing w:after="240"/>
      </w:pPr>
      <w:r>
        <w:lastRenderedPageBreak/>
        <w:t>Courses offered</w:t>
      </w:r>
    </w:p>
    <w:p w14:paraId="60A352B3" w14:textId="45B82007" w:rsidR="00C105E9" w:rsidRDefault="006D6515" w:rsidP="000A3261">
      <w:pPr>
        <w:pStyle w:val="Heading2"/>
      </w:pPr>
      <w:r>
        <w:t>School</w:t>
      </w:r>
      <w:r w:rsidR="000A3261">
        <w:t xml:space="preserve"> of Engineering </w:t>
      </w:r>
    </w:p>
    <w:p w14:paraId="7DAFBCE1" w14:textId="0816AAA2" w:rsidR="000A3261" w:rsidRDefault="00EC32D0" w:rsidP="000A635E">
      <w:pPr>
        <w:pStyle w:val="Heading3"/>
        <w:numPr>
          <w:ilvl w:val="3"/>
          <w:numId w:val="2"/>
        </w:numPr>
        <w:spacing w:after="240"/>
        <w:ind w:left="567" w:hanging="283"/>
      </w:pPr>
      <w:r w:rsidRPr="00EC32D0">
        <w:t xml:space="preserve">Bachelor of Civil </w:t>
      </w:r>
      <w:r w:rsidR="001A576B" w:rsidRPr="00EC32D0">
        <w:t>Engineering</w:t>
      </w:r>
      <w:r w:rsidR="001A576B">
        <w:t xml:space="preserve"> (EC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4881"/>
      </w:tblGrid>
      <w:tr w:rsidR="0033766F" w14:paraId="54AC51EC" w14:textId="77777777" w:rsidTr="00041FE7">
        <w:tc>
          <w:tcPr>
            <w:tcW w:w="1129" w:type="dxa"/>
          </w:tcPr>
          <w:p w14:paraId="762E9EED" w14:textId="1B9E168F" w:rsidR="0033766F" w:rsidRPr="00356132" w:rsidRDefault="0033766F" w:rsidP="0049176D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Unit Code</w:t>
            </w:r>
          </w:p>
        </w:tc>
        <w:tc>
          <w:tcPr>
            <w:tcW w:w="4881" w:type="dxa"/>
          </w:tcPr>
          <w:p w14:paraId="7593ED5E" w14:textId="3AA79919" w:rsidR="0033766F" w:rsidRPr="00356132" w:rsidRDefault="0033766F" w:rsidP="0049176D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Course Units</w:t>
            </w:r>
          </w:p>
        </w:tc>
      </w:tr>
      <w:tr w:rsidR="0033766F" w14:paraId="1358CAD7" w14:textId="77777777" w:rsidTr="00041FE7">
        <w:tc>
          <w:tcPr>
            <w:tcW w:w="1129" w:type="dxa"/>
          </w:tcPr>
          <w:p w14:paraId="37085F2F" w14:textId="2841E21D" w:rsidR="008A25B2" w:rsidRDefault="008A25B2" w:rsidP="0033766F">
            <w:r>
              <w:t>ECE101</w:t>
            </w:r>
          </w:p>
        </w:tc>
        <w:tc>
          <w:tcPr>
            <w:tcW w:w="4881" w:type="dxa"/>
          </w:tcPr>
          <w:p w14:paraId="57386870" w14:textId="395942D6" w:rsidR="0033766F" w:rsidRDefault="0033766F" w:rsidP="0033766F">
            <w:r w:rsidRPr="00911612">
              <w:t>Introduction to Civil Engineering</w:t>
            </w:r>
          </w:p>
        </w:tc>
      </w:tr>
      <w:tr w:rsidR="0033766F" w14:paraId="5F83A22E" w14:textId="77777777" w:rsidTr="00041FE7">
        <w:tc>
          <w:tcPr>
            <w:tcW w:w="1129" w:type="dxa"/>
          </w:tcPr>
          <w:p w14:paraId="2B62442F" w14:textId="2FBF8C6D" w:rsidR="0033766F" w:rsidRDefault="008A25B2" w:rsidP="0033766F">
            <w:r>
              <w:t>ECE102</w:t>
            </w:r>
          </w:p>
        </w:tc>
        <w:tc>
          <w:tcPr>
            <w:tcW w:w="4881" w:type="dxa"/>
          </w:tcPr>
          <w:p w14:paraId="73DE7DC9" w14:textId="3065CDFB" w:rsidR="0033766F" w:rsidRDefault="0033766F" w:rsidP="0033766F">
            <w:r w:rsidRPr="00911612">
              <w:t>Structural Analysis and Design</w:t>
            </w:r>
          </w:p>
        </w:tc>
      </w:tr>
      <w:tr w:rsidR="00356132" w14:paraId="119A537C" w14:textId="77777777" w:rsidTr="00041FE7">
        <w:tc>
          <w:tcPr>
            <w:tcW w:w="1129" w:type="dxa"/>
          </w:tcPr>
          <w:p w14:paraId="3A37ECE3" w14:textId="3AA0B762" w:rsidR="00356132" w:rsidRDefault="00356132" w:rsidP="00356132">
            <w:r w:rsidRPr="00F716C2">
              <w:t>ECE10</w:t>
            </w:r>
            <w:r>
              <w:t>3</w:t>
            </w:r>
          </w:p>
        </w:tc>
        <w:tc>
          <w:tcPr>
            <w:tcW w:w="4881" w:type="dxa"/>
          </w:tcPr>
          <w:p w14:paraId="0E8788ED" w14:textId="4C9BDF8A" w:rsidR="00356132" w:rsidRDefault="00356132" w:rsidP="00356132">
            <w:r w:rsidRPr="00911612">
              <w:t>Geotechnical Engineering</w:t>
            </w:r>
          </w:p>
        </w:tc>
      </w:tr>
      <w:tr w:rsidR="00356132" w14:paraId="1896A93C" w14:textId="77777777" w:rsidTr="00041FE7">
        <w:tc>
          <w:tcPr>
            <w:tcW w:w="1129" w:type="dxa"/>
          </w:tcPr>
          <w:p w14:paraId="4EE9197A" w14:textId="42A80E1B" w:rsidR="00356132" w:rsidRDefault="00356132" w:rsidP="00356132">
            <w:r w:rsidRPr="00F716C2">
              <w:t>ECE10</w:t>
            </w:r>
            <w:r>
              <w:t>4</w:t>
            </w:r>
          </w:p>
        </w:tc>
        <w:tc>
          <w:tcPr>
            <w:tcW w:w="4881" w:type="dxa"/>
          </w:tcPr>
          <w:p w14:paraId="5F833030" w14:textId="12DB844E" w:rsidR="00356132" w:rsidRDefault="00356132" w:rsidP="00356132">
            <w:r w:rsidRPr="00911612">
              <w:t>Hydraulics and Hydrology</w:t>
            </w:r>
          </w:p>
        </w:tc>
      </w:tr>
      <w:tr w:rsidR="00356132" w14:paraId="24275FAE" w14:textId="77777777" w:rsidTr="00041FE7">
        <w:tc>
          <w:tcPr>
            <w:tcW w:w="1129" w:type="dxa"/>
          </w:tcPr>
          <w:p w14:paraId="48B26685" w14:textId="4432040A" w:rsidR="00356132" w:rsidRDefault="00356132" w:rsidP="00356132">
            <w:r w:rsidRPr="00F716C2">
              <w:t>ECE10</w:t>
            </w:r>
            <w:r>
              <w:t>5</w:t>
            </w:r>
          </w:p>
        </w:tc>
        <w:tc>
          <w:tcPr>
            <w:tcW w:w="4881" w:type="dxa"/>
          </w:tcPr>
          <w:p w14:paraId="7F13D28E" w14:textId="0A6F6FA4" w:rsidR="00356132" w:rsidRDefault="00356132" w:rsidP="00356132">
            <w:r w:rsidRPr="00911612">
              <w:t>Construction Materials</w:t>
            </w:r>
          </w:p>
        </w:tc>
      </w:tr>
      <w:tr w:rsidR="00356132" w14:paraId="29C7646C" w14:textId="77777777" w:rsidTr="00041FE7">
        <w:tc>
          <w:tcPr>
            <w:tcW w:w="1129" w:type="dxa"/>
          </w:tcPr>
          <w:p w14:paraId="47660E0A" w14:textId="4DD1D27E" w:rsidR="00356132" w:rsidRDefault="00356132" w:rsidP="00356132">
            <w:r w:rsidRPr="00F716C2">
              <w:t>ECE10</w:t>
            </w:r>
            <w:r>
              <w:t>6</w:t>
            </w:r>
          </w:p>
        </w:tc>
        <w:tc>
          <w:tcPr>
            <w:tcW w:w="4881" w:type="dxa"/>
          </w:tcPr>
          <w:p w14:paraId="31356582" w14:textId="701AAF1B" w:rsidR="00356132" w:rsidRDefault="00356132" w:rsidP="00356132">
            <w:r w:rsidRPr="00911612">
              <w:t>Engineering Mechanics</w:t>
            </w:r>
          </w:p>
        </w:tc>
      </w:tr>
      <w:tr w:rsidR="00356132" w14:paraId="370F7CE6" w14:textId="77777777" w:rsidTr="00041FE7">
        <w:tc>
          <w:tcPr>
            <w:tcW w:w="1129" w:type="dxa"/>
          </w:tcPr>
          <w:p w14:paraId="6D3D96B7" w14:textId="058503F8" w:rsidR="00356132" w:rsidRDefault="00356132" w:rsidP="00356132">
            <w:r w:rsidRPr="00F716C2">
              <w:t>ECE10</w:t>
            </w:r>
            <w:r>
              <w:t>7</w:t>
            </w:r>
          </w:p>
        </w:tc>
        <w:tc>
          <w:tcPr>
            <w:tcW w:w="4881" w:type="dxa"/>
          </w:tcPr>
          <w:p w14:paraId="6ECBD39A" w14:textId="4ABC986B" w:rsidR="00356132" w:rsidRDefault="00356132" w:rsidP="00356132">
            <w:r w:rsidRPr="00911612">
              <w:t>Civil Engineering Drawing</w:t>
            </w:r>
          </w:p>
        </w:tc>
      </w:tr>
      <w:tr w:rsidR="00356132" w14:paraId="43C111F4" w14:textId="77777777" w:rsidTr="00041FE7">
        <w:tc>
          <w:tcPr>
            <w:tcW w:w="1129" w:type="dxa"/>
          </w:tcPr>
          <w:p w14:paraId="3089D902" w14:textId="5AF5EC8D" w:rsidR="00356132" w:rsidRDefault="00356132" w:rsidP="00356132">
            <w:r w:rsidRPr="00F716C2">
              <w:t>ECE10</w:t>
            </w:r>
            <w:r>
              <w:t>8</w:t>
            </w:r>
          </w:p>
        </w:tc>
        <w:tc>
          <w:tcPr>
            <w:tcW w:w="4881" w:type="dxa"/>
          </w:tcPr>
          <w:p w14:paraId="3356F280" w14:textId="40301338" w:rsidR="00356132" w:rsidRDefault="00356132" w:rsidP="00356132">
            <w:r w:rsidRPr="00911612">
              <w:t>Fluid Mechanics</w:t>
            </w:r>
          </w:p>
        </w:tc>
      </w:tr>
      <w:tr w:rsidR="00356132" w14:paraId="190FE246" w14:textId="77777777" w:rsidTr="00041FE7">
        <w:tc>
          <w:tcPr>
            <w:tcW w:w="1129" w:type="dxa"/>
          </w:tcPr>
          <w:p w14:paraId="3489C166" w14:textId="14122737" w:rsidR="00356132" w:rsidRDefault="00356132" w:rsidP="00356132">
            <w:r>
              <w:t>ECE201</w:t>
            </w:r>
          </w:p>
        </w:tc>
        <w:tc>
          <w:tcPr>
            <w:tcW w:w="4881" w:type="dxa"/>
          </w:tcPr>
          <w:p w14:paraId="23CD418B" w14:textId="0F5E16BA" w:rsidR="00356132" w:rsidRDefault="00356132" w:rsidP="00356132">
            <w:r w:rsidRPr="00911612">
              <w:t>Transportation Engineering</w:t>
            </w:r>
          </w:p>
        </w:tc>
      </w:tr>
      <w:tr w:rsidR="00356132" w14:paraId="49396F2A" w14:textId="77777777" w:rsidTr="00041FE7">
        <w:tc>
          <w:tcPr>
            <w:tcW w:w="1129" w:type="dxa"/>
          </w:tcPr>
          <w:p w14:paraId="4FE9326A" w14:textId="505A7CDD" w:rsidR="00356132" w:rsidRDefault="00356132" w:rsidP="00356132">
            <w:r>
              <w:t>ECE202</w:t>
            </w:r>
          </w:p>
        </w:tc>
        <w:tc>
          <w:tcPr>
            <w:tcW w:w="4881" w:type="dxa"/>
          </w:tcPr>
          <w:p w14:paraId="403FF316" w14:textId="279A86B5" w:rsidR="00356132" w:rsidRDefault="00356132" w:rsidP="00356132">
            <w:r w:rsidRPr="00911612">
              <w:t>Environmental Engineering</w:t>
            </w:r>
          </w:p>
        </w:tc>
      </w:tr>
      <w:tr w:rsidR="00356132" w14:paraId="0FE549D3" w14:textId="77777777" w:rsidTr="00041FE7">
        <w:tc>
          <w:tcPr>
            <w:tcW w:w="1129" w:type="dxa"/>
          </w:tcPr>
          <w:p w14:paraId="7EAFBDBE" w14:textId="37A1C07C" w:rsidR="00356132" w:rsidRDefault="00356132" w:rsidP="00356132">
            <w:r>
              <w:t>ECE203</w:t>
            </w:r>
          </w:p>
        </w:tc>
        <w:tc>
          <w:tcPr>
            <w:tcW w:w="4881" w:type="dxa"/>
          </w:tcPr>
          <w:p w14:paraId="370F18DC" w14:textId="6E2E9CE0" w:rsidR="00356132" w:rsidRDefault="00356132" w:rsidP="00356132">
            <w:r w:rsidRPr="00911612">
              <w:t>Project Management in Civil Engineering</w:t>
            </w:r>
          </w:p>
        </w:tc>
      </w:tr>
      <w:tr w:rsidR="00356132" w14:paraId="44E570D0" w14:textId="77777777" w:rsidTr="00041FE7">
        <w:tc>
          <w:tcPr>
            <w:tcW w:w="1129" w:type="dxa"/>
          </w:tcPr>
          <w:p w14:paraId="724597E8" w14:textId="78D00A95" w:rsidR="00356132" w:rsidRDefault="00356132" w:rsidP="00356132">
            <w:r>
              <w:t>ECE204</w:t>
            </w:r>
          </w:p>
        </w:tc>
        <w:tc>
          <w:tcPr>
            <w:tcW w:w="4881" w:type="dxa"/>
          </w:tcPr>
          <w:p w14:paraId="72E185C8" w14:textId="0D453663" w:rsidR="00356132" w:rsidRDefault="00356132" w:rsidP="00356132">
            <w:r w:rsidRPr="00911612">
              <w:t>Urban Planning and Development</w:t>
            </w:r>
          </w:p>
        </w:tc>
      </w:tr>
      <w:tr w:rsidR="00356132" w14:paraId="21AB1348" w14:textId="77777777" w:rsidTr="00041FE7">
        <w:tc>
          <w:tcPr>
            <w:tcW w:w="1129" w:type="dxa"/>
          </w:tcPr>
          <w:p w14:paraId="5C818FE8" w14:textId="6032EACA" w:rsidR="00356132" w:rsidRDefault="00356132" w:rsidP="00356132">
            <w:r>
              <w:t>ECE205</w:t>
            </w:r>
          </w:p>
        </w:tc>
        <w:tc>
          <w:tcPr>
            <w:tcW w:w="4881" w:type="dxa"/>
          </w:tcPr>
          <w:p w14:paraId="717A9ED4" w14:textId="334434EE" w:rsidR="00356132" w:rsidRDefault="00356132" w:rsidP="00356132">
            <w:r w:rsidRPr="00911612">
              <w:t>Water Resources Engineering</w:t>
            </w:r>
          </w:p>
        </w:tc>
      </w:tr>
      <w:tr w:rsidR="00356132" w14:paraId="47A4A280" w14:textId="77777777" w:rsidTr="00041FE7">
        <w:tc>
          <w:tcPr>
            <w:tcW w:w="1129" w:type="dxa"/>
          </w:tcPr>
          <w:p w14:paraId="04760719" w14:textId="1C66408B" w:rsidR="00356132" w:rsidRDefault="00356132" w:rsidP="00356132">
            <w:r>
              <w:t>ECE206</w:t>
            </w:r>
          </w:p>
        </w:tc>
        <w:tc>
          <w:tcPr>
            <w:tcW w:w="4881" w:type="dxa"/>
          </w:tcPr>
          <w:p w14:paraId="3EFB0799" w14:textId="5AAF5471" w:rsidR="00356132" w:rsidRDefault="00356132" w:rsidP="00356132">
            <w:r w:rsidRPr="00911612">
              <w:t>Soil Mechanics</w:t>
            </w:r>
          </w:p>
        </w:tc>
      </w:tr>
      <w:tr w:rsidR="00356132" w14:paraId="289AF757" w14:textId="77777777" w:rsidTr="00041FE7">
        <w:tc>
          <w:tcPr>
            <w:tcW w:w="1129" w:type="dxa"/>
          </w:tcPr>
          <w:p w14:paraId="71CFAF49" w14:textId="19C6E353" w:rsidR="00356132" w:rsidRDefault="00356132" w:rsidP="00356132">
            <w:r>
              <w:t>ECE301</w:t>
            </w:r>
          </w:p>
        </w:tc>
        <w:tc>
          <w:tcPr>
            <w:tcW w:w="4881" w:type="dxa"/>
          </w:tcPr>
          <w:p w14:paraId="47847A95" w14:textId="134765EB" w:rsidR="00356132" w:rsidRDefault="00356132" w:rsidP="00356132">
            <w:r w:rsidRPr="00911612">
              <w:t>Surveying and Mapping</w:t>
            </w:r>
          </w:p>
        </w:tc>
      </w:tr>
      <w:tr w:rsidR="00356132" w14:paraId="4E69E560" w14:textId="77777777" w:rsidTr="00041FE7">
        <w:tc>
          <w:tcPr>
            <w:tcW w:w="1129" w:type="dxa"/>
          </w:tcPr>
          <w:p w14:paraId="5C0F875D" w14:textId="7E0B9DEC" w:rsidR="00356132" w:rsidRDefault="00356132" w:rsidP="00356132">
            <w:r>
              <w:t>ECE302</w:t>
            </w:r>
          </w:p>
        </w:tc>
        <w:tc>
          <w:tcPr>
            <w:tcW w:w="4881" w:type="dxa"/>
          </w:tcPr>
          <w:p w14:paraId="5AC8F4EB" w14:textId="351DAD4E" w:rsidR="00356132" w:rsidRDefault="00356132" w:rsidP="00356132">
            <w:r w:rsidRPr="00911612">
              <w:t>Advanced Structural Design</w:t>
            </w:r>
          </w:p>
        </w:tc>
      </w:tr>
      <w:tr w:rsidR="00356132" w14:paraId="65414E71" w14:textId="77777777" w:rsidTr="00041FE7">
        <w:tc>
          <w:tcPr>
            <w:tcW w:w="1129" w:type="dxa"/>
          </w:tcPr>
          <w:p w14:paraId="4F916A1E" w14:textId="1EB65E79" w:rsidR="00356132" w:rsidRDefault="00356132" w:rsidP="00356132">
            <w:r>
              <w:t>ECE303</w:t>
            </w:r>
          </w:p>
        </w:tc>
        <w:tc>
          <w:tcPr>
            <w:tcW w:w="4881" w:type="dxa"/>
          </w:tcPr>
          <w:p w14:paraId="18A0DD5D" w14:textId="4E8E675F" w:rsidR="00356132" w:rsidRDefault="00356132" w:rsidP="00356132">
            <w:r w:rsidRPr="00911612">
              <w:t>Construction Project Planning</w:t>
            </w:r>
          </w:p>
        </w:tc>
      </w:tr>
      <w:tr w:rsidR="00356132" w14:paraId="59493A1B" w14:textId="77777777" w:rsidTr="00041FE7">
        <w:tc>
          <w:tcPr>
            <w:tcW w:w="1129" w:type="dxa"/>
          </w:tcPr>
          <w:p w14:paraId="156B2064" w14:textId="343A0D56" w:rsidR="00356132" w:rsidRDefault="00356132" w:rsidP="00356132">
            <w:r>
              <w:t>ECE304</w:t>
            </w:r>
          </w:p>
        </w:tc>
        <w:tc>
          <w:tcPr>
            <w:tcW w:w="4881" w:type="dxa"/>
          </w:tcPr>
          <w:p w14:paraId="49C65FEA" w14:textId="48207FC7" w:rsidR="00356132" w:rsidRDefault="00356132" w:rsidP="00356132">
            <w:r w:rsidRPr="00911612">
              <w:t>Sustainable Infrastructure</w:t>
            </w:r>
          </w:p>
        </w:tc>
      </w:tr>
      <w:tr w:rsidR="00356132" w14:paraId="7D7B9491" w14:textId="77777777" w:rsidTr="00041FE7">
        <w:tc>
          <w:tcPr>
            <w:tcW w:w="1129" w:type="dxa"/>
          </w:tcPr>
          <w:p w14:paraId="69471637" w14:textId="321E7D0D" w:rsidR="00356132" w:rsidRDefault="00356132" w:rsidP="00356132">
            <w:r w:rsidRPr="0084627A">
              <w:t>ECE30</w:t>
            </w:r>
            <w:r>
              <w:t>5</w:t>
            </w:r>
          </w:p>
        </w:tc>
        <w:tc>
          <w:tcPr>
            <w:tcW w:w="4881" w:type="dxa"/>
          </w:tcPr>
          <w:p w14:paraId="672C3836" w14:textId="21D2CE16" w:rsidR="00356132" w:rsidRDefault="00356132" w:rsidP="00356132">
            <w:r w:rsidRPr="00911612">
              <w:t>Foundation Engineering</w:t>
            </w:r>
          </w:p>
        </w:tc>
      </w:tr>
      <w:tr w:rsidR="00356132" w14:paraId="5B70BA8A" w14:textId="77777777" w:rsidTr="00041FE7">
        <w:tc>
          <w:tcPr>
            <w:tcW w:w="1129" w:type="dxa"/>
          </w:tcPr>
          <w:p w14:paraId="08FF85C6" w14:textId="56B02946" w:rsidR="00356132" w:rsidRDefault="00356132" w:rsidP="00356132">
            <w:r w:rsidRPr="0084627A">
              <w:t>ECE30</w:t>
            </w:r>
            <w:r>
              <w:t>6</w:t>
            </w:r>
          </w:p>
        </w:tc>
        <w:tc>
          <w:tcPr>
            <w:tcW w:w="4881" w:type="dxa"/>
          </w:tcPr>
          <w:p w14:paraId="4DBBC396" w14:textId="2F38DED6" w:rsidR="00356132" w:rsidRDefault="00356132" w:rsidP="00356132">
            <w:r w:rsidRPr="00911612">
              <w:t>Advanced Geotechnical Engineering</w:t>
            </w:r>
          </w:p>
        </w:tc>
      </w:tr>
      <w:tr w:rsidR="00356132" w14:paraId="5D43E9F1" w14:textId="77777777" w:rsidTr="00041FE7">
        <w:tc>
          <w:tcPr>
            <w:tcW w:w="1129" w:type="dxa"/>
          </w:tcPr>
          <w:p w14:paraId="0EB1218B" w14:textId="3F2C3C32" w:rsidR="00356132" w:rsidRDefault="00356132" w:rsidP="00356132">
            <w:r w:rsidRPr="0084627A">
              <w:t>ECE30</w:t>
            </w:r>
            <w:r>
              <w:t>7</w:t>
            </w:r>
          </w:p>
        </w:tc>
        <w:tc>
          <w:tcPr>
            <w:tcW w:w="4881" w:type="dxa"/>
          </w:tcPr>
          <w:p w14:paraId="3C608A11" w14:textId="33C97E1A" w:rsidR="00356132" w:rsidRDefault="00356132" w:rsidP="00356132">
            <w:r w:rsidRPr="00911612">
              <w:t>Construction Safety and Quality Management</w:t>
            </w:r>
          </w:p>
        </w:tc>
      </w:tr>
      <w:tr w:rsidR="00356132" w14:paraId="5B377261" w14:textId="77777777" w:rsidTr="00041FE7">
        <w:tc>
          <w:tcPr>
            <w:tcW w:w="1129" w:type="dxa"/>
          </w:tcPr>
          <w:p w14:paraId="613D692E" w14:textId="1F0E14DF" w:rsidR="00356132" w:rsidRDefault="00356132" w:rsidP="00356132">
            <w:r w:rsidRPr="0084627A">
              <w:t>ECE30</w:t>
            </w:r>
            <w:r>
              <w:t>8</w:t>
            </w:r>
          </w:p>
        </w:tc>
        <w:tc>
          <w:tcPr>
            <w:tcW w:w="4881" w:type="dxa"/>
          </w:tcPr>
          <w:p w14:paraId="0BF90545" w14:textId="0BD7D348" w:rsidR="00356132" w:rsidRPr="00911612" w:rsidRDefault="00356132" w:rsidP="00356132">
            <w:r w:rsidRPr="009A0EEF">
              <w:t>Bridge Engineering</w:t>
            </w:r>
          </w:p>
        </w:tc>
      </w:tr>
      <w:tr w:rsidR="00356132" w14:paraId="34441C5B" w14:textId="77777777" w:rsidTr="00041FE7">
        <w:tc>
          <w:tcPr>
            <w:tcW w:w="1129" w:type="dxa"/>
          </w:tcPr>
          <w:p w14:paraId="0210A678" w14:textId="7A436628" w:rsidR="00356132" w:rsidRDefault="00356132" w:rsidP="00356132">
            <w:r w:rsidRPr="0084627A">
              <w:t>ECE30</w:t>
            </w:r>
            <w:r>
              <w:t>9</w:t>
            </w:r>
          </w:p>
        </w:tc>
        <w:tc>
          <w:tcPr>
            <w:tcW w:w="4881" w:type="dxa"/>
          </w:tcPr>
          <w:p w14:paraId="53CEFD85" w14:textId="71D12B00" w:rsidR="00356132" w:rsidRPr="00911612" w:rsidRDefault="00356132" w:rsidP="00356132">
            <w:r w:rsidRPr="009A0EEF">
              <w:t>Capstone Project</w:t>
            </w:r>
          </w:p>
        </w:tc>
      </w:tr>
    </w:tbl>
    <w:p w14:paraId="23CDCA54" w14:textId="77777777" w:rsidR="0049176D" w:rsidRDefault="0049176D" w:rsidP="0049176D"/>
    <w:p w14:paraId="34276040" w14:textId="2CEE573C" w:rsidR="00356132" w:rsidRDefault="00356132" w:rsidP="000A635E">
      <w:pPr>
        <w:pStyle w:val="Heading3"/>
        <w:numPr>
          <w:ilvl w:val="3"/>
          <w:numId w:val="2"/>
        </w:numPr>
        <w:spacing w:after="240"/>
        <w:ind w:left="567"/>
      </w:pPr>
      <w:r w:rsidRPr="00EC32D0">
        <w:t xml:space="preserve">Bachelor of </w:t>
      </w:r>
      <w:r w:rsidR="00041FE7">
        <w:t>Mechanical</w:t>
      </w:r>
      <w:r w:rsidRPr="00EC32D0">
        <w:t xml:space="preserve"> Engineering</w:t>
      </w:r>
      <w:r>
        <w:t xml:space="preserve"> (E</w:t>
      </w:r>
      <w:r w:rsidR="00041FE7">
        <w:t>M</w:t>
      </w:r>
      <w:r>
        <w:t>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4881"/>
      </w:tblGrid>
      <w:tr w:rsidR="00356132" w14:paraId="6AEB3546" w14:textId="77777777" w:rsidTr="00041FE7">
        <w:tc>
          <w:tcPr>
            <w:tcW w:w="1129" w:type="dxa"/>
          </w:tcPr>
          <w:p w14:paraId="65A44CBE" w14:textId="77777777" w:rsidR="00356132" w:rsidRPr="00356132" w:rsidRDefault="00356132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Unit Code</w:t>
            </w:r>
          </w:p>
        </w:tc>
        <w:tc>
          <w:tcPr>
            <w:tcW w:w="4881" w:type="dxa"/>
          </w:tcPr>
          <w:p w14:paraId="6B20F887" w14:textId="77777777" w:rsidR="00356132" w:rsidRPr="00356132" w:rsidRDefault="00356132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Course Units</w:t>
            </w:r>
          </w:p>
        </w:tc>
      </w:tr>
      <w:tr w:rsidR="00041FE7" w14:paraId="1DC80C7D" w14:textId="77777777" w:rsidTr="00041FE7">
        <w:tc>
          <w:tcPr>
            <w:tcW w:w="1129" w:type="dxa"/>
          </w:tcPr>
          <w:p w14:paraId="5C679D5D" w14:textId="559271F0" w:rsidR="00041FE7" w:rsidRDefault="00041FE7" w:rsidP="00041FE7">
            <w:r>
              <w:t>EMC101</w:t>
            </w:r>
          </w:p>
        </w:tc>
        <w:tc>
          <w:tcPr>
            <w:tcW w:w="4881" w:type="dxa"/>
          </w:tcPr>
          <w:p w14:paraId="0E0CD806" w14:textId="7ABD17BC" w:rsidR="00041FE7" w:rsidRDefault="00041FE7" w:rsidP="00041FE7">
            <w:r w:rsidRPr="00C55A6B">
              <w:t>Introduction to Mechanical Engineering</w:t>
            </w:r>
          </w:p>
        </w:tc>
      </w:tr>
      <w:tr w:rsidR="00041FE7" w14:paraId="42C735E4" w14:textId="77777777" w:rsidTr="00041FE7">
        <w:tc>
          <w:tcPr>
            <w:tcW w:w="1129" w:type="dxa"/>
          </w:tcPr>
          <w:p w14:paraId="1E93D4A1" w14:textId="5A22E297" w:rsidR="00041FE7" w:rsidRDefault="00041FE7" w:rsidP="00041FE7">
            <w:r>
              <w:t>EMC102</w:t>
            </w:r>
          </w:p>
        </w:tc>
        <w:tc>
          <w:tcPr>
            <w:tcW w:w="4881" w:type="dxa"/>
          </w:tcPr>
          <w:p w14:paraId="2850E753" w14:textId="36B8CF21" w:rsidR="00041FE7" w:rsidRDefault="00041FE7" w:rsidP="00041FE7">
            <w:r w:rsidRPr="00C55A6B">
              <w:t>Thermodynamics</w:t>
            </w:r>
          </w:p>
        </w:tc>
      </w:tr>
      <w:tr w:rsidR="00041FE7" w14:paraId="02657713" w14:textId="77777777" w:rsidTr="00041FE7">
        <w:tc>
          <w:tcPr>
            <w:tcW w:w="1129" w:type="dxa"/>
          </w:tcPr>
          <w:p w14:paraId="6F6B4464" w14:textId="5FC03E32" w:rsidR="00041FE7" w:rsidRDefault="00041FE7" w:rsidP="00041FE7">
            <w:r>
              <w:t>EMC</w:t>
            </w:r>
            <w:r w:rsidRPr="00F716C2">
              <w:t>10</w:t>
            </w:r>
            <w:r>
              <w:t>3</w:t>
            </w:r>
          </w:p>
        </w:tc>
        <w:tc>
          <w:tcPr>
            <w:tcW w:w="4881" w:type="dxa"/>
          </w:tcPr>
          <w:p w14:paraId="012BA4FF" w14:textId="6A34E4E8" w:rsidR="00041FE7" w:rsidRDefault="00041FE7" w:rsidP="00041FE7">
            <w:r w:rsidRPr="00C55A6B">
              <w:t>Fluid Mechanics</w:t>
            </w:r>
          </w:p>
        </w:tc>
      </w:tr>
      <w:tr w:rsidR="00041FE7" w14:paraId="464A0C43" w14:textId="77777777" w:rsidTr="00041FE7">
        <w:tc>
          <w:tcPr>
            <w:tcW w:w="1129" w:type="dxa"/>
          </w:tcPr>
          <w:p w14:paraId="0995BC5E" w14:textId="57623990" w:rsidR="00041FE7" w:rsidRDefault="00041FE7" w:rsidP="00041FE7">
            <w:r>
              <w:t>EMC</w:t>
            </w:r>
            <w:r w:rsidRPr="00F716C2">
              <w:t>10</w:t>
            </w:r>
            <w:r>
              <w:t>4</w:t>
            </w:r>
          </w:p>
        </w:tc>
        <w:tc>
          <w:tcPr>
            <w:tcW w:w="4881" w:type="dxa"/>
          </w:tcPr>
          <w:p w14:paraId="5068246B" w14:textId="1AF7468E" w:rsidR="00041FE7" w:rsidRDefault="00041FE7" w:rsidP="00041FE7">
            <w:r w:rsidRPr="00C55A6B">
              <w:t>Heat Transfer</w:t>
            </w:r>
          </w:p>
        </w:tc>
      </w:tr>
      <w:tr w:rsidR="00041FE7" w14:paraId="15340C3E" w14:textId="77777777" w:rsidTr="00041FE7">
        <w:tc>
          <w:tcPr>
            <w:tcW w:w="1129" w:type="dxa"/>
          </w:tcPr>
          <w:p w14:paraId="21C53C96" w14:textId="3E1BB2CD" w:rsidR="00041FE7" w:rsidRDefault="00041FE7" w:rsidP="00041FE7">
            <w:r>
              <w:t>EMC</w:t>
            </w:r>
            <w:r w:rsidRPr="00F716C2">
              <w:t>10</w:t>
            </w:r>
            <w:r>
              <w:t>5</w:t>
            </w:r>
          </w:p>
        </w:tc>
        <w:tc>
          <w:tcPr>
            <w:tcW w:w="4881" w:type="dxa"/>
          </w:tcPr>
          <w:p w14:paraId="26B1FC98" w14:textId="76EA9791" w:rsidR="00041FE7" w:rsidRDefault="00041FE7" w:rsidP="00041FE7">
            <w:r w:rsidRPr="00C55A6B">
              <w:t>Mechanical Design</w:t>
            </w:r>
          </w:p>
        </w:tc>
      </w:tr>
      <w:tr w:rsidR="00041FE7" w14:paraId="36319C15" w14:textId="77777777" w:rsidTr="00041FE7">
        <w:tc>
          <w:tcPr>
            <w:tcW w:w="1129" w:type="dxa"/>
          </w:tcPr>
          <w:p w14:paraId="08C662C5" w14:textId="7451AB49" w:rsidR="00041FE7" w:rsidRDefault="00041FE7" w:rsidP="00041FE7">
            <w:r>
              <w:t>EMC</w:t>
            </w:r>
            <w:r w:rsidRPr="00F716C2">
              <w:t>10</w:t>
            </w:r>
            <w:r>
              <w:t>6</w:t>
            </w:r>
          </w:p>
        </w:tc>
        <w:tc>
          <w:tcPr>
            <w:tcW w:w="4881" w:type="dxa"/>
          </w:tcPr>
          <w:p w14:paraId="3DC7D48B" w14:textId="5689B0B1" w:rsidR="00041FE7" w:rsidRDefault="00041FE7" w:rsidP="00041FE7">
            <w:r w:rsidRPr="00C55A6B">
              <w:t>Materials Science</w:t>
            </w:r>
          </w:p>
        </w:tc>
      </w:tr>
      <w:tr w:rsidR="00041FE7" w14:paraId="69D1DB0E" w14:textId="77777777" w:rsidTr="00041FE7">
        <w:tc>
          <w:tcPr>
            <w:tcW w:w="1129" w:type="dxa"/>
          </w:tcPr>
          <w:p w14:paraId="283DA553" w14:textId="3357CF49" w:rsidR="00041FE7" w:rsidRDefault="00041FE7" w:rsidP="00041FE7">
            <w:r>
              <w:t>EMC</w:t>
            </w:r>
            <w:r w:rsidRPr="00F716C2">
              <w:t>10</w:t>
            </w:r>
            <w:r>
              <w:t>7</w:t>
            </w:r>
          </w:p>
        </w:tc>
        <w:tc>
          <w:tcPr>
            <w:tcW w:w="4881" w:type="dxa"/>
          </w:tcPr>
          <w:p w14:paraId="5FFC36DE" w14:textId="3B8B5127" w:rsidR="00041FE7" w:rsidRDefault="00041FE7" w:rsidP="00041FE7">
            <w:r w:rsidRPr="00C55A6B">
              <w:t>Engineering Drawing and CAD</w:t>
            </w:r>
          </w:p>
        </w:tc>
      </w:tr>
      <w:tr w:rsidR="00041FE7" w14:paraId="3B2E64C5" w14:textId="77777777" w:rsidTr="00041FE7">
        <w:tc>
          <w:tcPr>
            <w:tcW w:w="1129" w:type="dxa"/>
          </w:tcPr>
          <w:p w14:paraId="32CDA451" w14:textId="0D0160CF" w:rsidR="00041FE7" w:rsidRDefault="00041FE7" w:rsidP="00041FE7">
            <w:r>
              <w:t>EMC</w:t>
            </w:r>
            <w:r w:rsidRPr="00F716C2">
              <w:t>10</w:t>
            </w:r>
            <w:r>
              <w:t>8</w:t>
            </w:r>
          </w:p>
        </w:tc>
        <w:tc>
          <w:tcPr>
            <w:tcW w:w="4881" w:type="dxa"/>
          </w:tcPr>
          <w:p w14:paraId="16259769" w14:textId="41BE1E09" w:rsidR="00041FE7" w:rsidRDefault="00041FE7" w:rsidP="00041FE7">
            <w:r w:rsidRPr="00C55A6B">
              <w:t>Manufacturing Processes</w:t>
            </w:r>
          </w:p>
        </w:tc>
      </w:tr>
      <w:tr w:rsidR="00041FE7" w14:paraId="1C773FA0" w14:textId="77777777" w:rsidTr="00041FE7">
        <w:tc>
          <w:tcPr>
            <w:tcW w:w="1129" w:type="dxa"/>
          </w:tcPr>
          <w:p w14:paraId="7DDCBA4C" w14:textId="505B8162" w:rsidR="00041FE7" w:rsidRDefault="00041FE7" w:rsidP="00041FE7">
            <w:r>
              <w:t>EMC201</w:t>
            </w:r>
          </w:p>
        </w:tc>
        <w:tc>
          <w:tcPr>
            <w:tcW w:w="4881" w:type="dxa"/>
          </w:tcPr>
          <w:p w14:paraId="17E3E28F" w14:textId="68568BE9" w:rsidR="00041FE7" w:rsidRDefault="00041FE7" w:rsidP="00041FE7">
            <w:r w:rsidRPr="00C55A6B">
              <w:t>Dynamics and Control Systems</w:t>
            </w:r>
          </w:p>
        </w:tc>
      </w:tr>
      <w:tr w:rsidR="00041FE7" w14:paraId="5A771815" w14:textId="77777777" w:rsidTr="00041FE7">
        <w:tc>
          <w:tcPr>
            <w:tcW w:w="1129" w:type="dxa"/>
          </w:tcPr>
          <w:p w14:paraId="25D08F07" w14:textId="6F9B0DF2" w:rsidR="00041FE7" w:rsidRDefault="00041FE7" w:rsidP="00041FE7">
            <w:r>
              <w:t>EMC202</w:t>
            </w:r>
          </w:p>
        </w:tc>
        <w:tc>
          <w:tcPr>
            <w:tcW w:w="4881" w:type="dxa"/>
          </w:tcPr>
          <w:p w14:paraId="4D0BD855" w14:textId="198DED6D" w:rsidR="00041FE7" w:rsidRDefault="00041FE7" w:rsidP="00041FE7">
            <w:r w:rsidRPr="00C55A6B">
              <w:t>Mechanical Vibrations</w:t>
            </w:r>
          </w:p>
        </w:tc>
      </w:tr>
      <w:tr w:rsidR="00041FE7" w14:paraId="7BEB6E89" w14:textId="77777777" w:rsidTr="00041FE7">
        <w:tc>
          <w:tcPr>
            <w:tcW w:w="1129" w:type="dxa"/>
          </w:tcPr>
          <w:p w14:paraId="25E3CA5A" w14:textId="149F651A" w:rsidR="00041FE7" w:rsidRDefault="00041FE7" w:rsidP="00041FE7">
            <w:r>
              <w:t>EMC203</w:t>
            </w:r>
          </w:p>
        </w:tc>
        <w:tc>
          <w:tcPr>
            <w:tcW w:w="4881" w:type="dxa"/>
          </w:tcPr>
          <w:p w14:paraId="2ED6A7AD" w14:textId="71F4E691" w:rsidR="00041FE7" w:rsidRDefault="00041FE7" w:rsidP="00041FE7">
            <w:r w:rsidRPr="00C55A6B">
              <w:t>Robotics and Automation</w:t>
            </w:r>
          </w:p>
        </w:tc>
      </w:tr>
      <w:tr w:rsidR="00041FE7" w14:paraId="1C22CB86" w14:textId="77777777" w:rsidTr="00041FE7">
        <w:tc>
          <w:tcPr>
            <w:tcW w:w="1129" w:type="dxa"/>
          </w:tcPr>
          <w:p w14:paraId="11FC840B" w14:textId="2202C2F3" w:rsidR="00041FE7" w:rsidRDefault="00041FE7" w:rsidP="00041FE7">
            <w:r>
              <w:t>EMC204</w:t>
            </w:r>
          </w:p>
        </w:tc>
        <w:tc>
          <w:tcPr>
            <w:tcW w:w="4881" w:type="dxa"/>
          </w:tcPr>
          <w:p w14:paraId="1F6260A8" w14:textId="7FE62CD3" w:rsidR="00041FE7" w:rsidRDefault="00041FE7" w:rsidP="00041FE7">
            <w:r w:rsidRPr="00C55A6B">
              <w:t>Applied Mechanics</w:t>
            </w:r>
          </w:p>
        </w:tc>
      </w:tr>
      <w:tr w:rsidR="00041FE7" w14:paraId="31389BF2" w14:textId="77777777" w:rsidTr="00041FE7">
        <w:tc>
          <w:tcPr>
            <w:tcW w:w="1129" w:type="dxa"/>
          </w:tcPr>
          <w:p w14:paraId="7DE699E2" w14:textId="447F5895" w:rsidR="00041FE7" w:rsidRDefault="00041FE7" w:rsidP="00041FE7">
            <w:r>
              <w:t>EMC205</w:t>
            </w:r>
          </w:p>
        </w:tc>
        <w:tc>
          <w:tcPr>
            <w:tcW w:w="4881" w:type="dxa"/>
          </w:tcPr>
          <w:p w14:paraId="12AA7AE0" w14:textId="49C92156" w:rsidR="00041FE7" w:rsidRDefault="00041FE7" w:rsidP="00041FE7">
            <w:r w:rsidRPr="00C55A6B">
              <w:t>Energy Systems</w:t>
            </w:r>
          </w:p>
        </w:tc>
      </w:tr>
      <w:tr w:rsidR="00041FE7" w14:paraId="7015CBA5" w14:textId="77777777" w:rsidTr="00041FE7">
        <w:tc>
          <w:tcPr>
            <w:tcW w:w="1129" w:type="dxa"/>
          </w:tcPr>
          <w:p w14:paraId="63C37212" w14:textId="24FCFCDC" w:rsidR="00041FE7" w:rsidRDefault="00041FE7" w:rsidP="00041FE7">
            <w:r>
              <w:t>EMC206</w:t>
            </w:r>
          </w:p>
        </w:tc>
        <w:tc>
          <w:tcPr>
            <w:tcW w:w="4881" w:type="dxa"/>
          </w:tcPr>
          <w:p w14:paraId="5BFC109A" w14:textId="4F07BD16" w:rsidR="00041FE7" w:rsidRDefault="00041FE7" w:rsidP="00041FE7">
            <w:r w:rsidRPr="00C55A6B">
              <w:t>Mechanics of Materials</w:t>
            </w:r>
          </w:p>
        </w:tc>
      </w:tr>
      <w:tr w:rsidR="00041FE7" w14:paraId="3DB2CDE9" w14:textId="77777777" w:rsidTr="00041FE7">
        <w:tc>
          <w:tcPr>
            <w:tcW w:w="1129" w:type="dxa"/>
          </w:tcPr>
          <w:p w14:paraId="0F3261C5" w14:textId="1B384263" w:rsidR="00041FE7" w:rsidRDefault="00041FE7" w:rsidP="00041FE7">
            <w:r>
              <w:t>EMC301</w:t>
            </w:r>
          </w:p>
        </w:tc>
        <w:tc>
          <w:tcPr>
            <w:tcW w:w="4881" w:type="dxa"/>
          </w:tcPr>
          <w:p w14:paraId="1ADD7A8A" w14:textId="1E9456FD" w:rsidR="00041FE7" w:rsidRDefault="00041FE7" w:rsidP="00041FE7">
            <w:r w:rsidRPr="00C55A6B">
              <w:t>Advanced Fluid Mechanics</w:t>
            </w:r>
          </w:p>
        </w:tc>
      </w:tr>
      <w:tr w:rsidR="00041FE7" w14:paraId="063294D2" w14:textId="77777777" w:rsidTr="00041FE7">
        <w:tc>
          <w:tcPr>
            <w:tcW w:w="1129" w:type="dxa"/>
          </w:tcPr>
          <w:p w14:paraId="0F922BF4" w14:textId="32516117" w:rsidR="00041FE7" w:rsidRDefault="00041FE7" w:rsidP="00041FE7">
            <w:r>
              <w:lastRenderedPageBreak/>
              <w:t>EMC302</w:t>
            </w:r>
          </w:p>
        </w:tc>
        <w:tc>
          <w:tcPr>
            <w:tcW w:w="4881" w:type="dxa"/>
          </w:tcPr>
          <w:p w14:paraId="75ACEDFA" w14:textId="33AA89A2" w:rsidR="00041FE7" w:rsidRDefault="00041FE7" w:rsidP="00041FE7">
            <w:r w:rsidRPr="00C55A6B">
              <w:t>Finite Element Analysis</w:t>
            </w:r>
          </w:p>
        </w:tc>
      </w:tr>
      <w:tr w:rsidR="00041FE7" w14:paraId="33FB3296" w14:textId="77777777" w:rsidTr="00041FE7">
        <w:tc>
          <w:tcPr>
            <w:tcW w:w="1129" w:type="dxa"/>
          </w:tcPr>
          <w:p w14:paraId="5D83FFA6" w14:textId="51E0E84A" w:rsidR="00041FE7" w:rsidRDefault="00041FE7" w:rsidP="00041FE7">
            <w:r>
              <w:t>EMC303</w:t>
            </w:r>
          </w:p>
        </w:tc>
        <w:tc>
          <w:tcPr>
            <w:tcW w:w="4881" w:type="dxa"/>
          </w:tcPr>
          <w:p w14:paraId="2BF36876" w14:textId="2729E319" w:rsidR="00041FE7" w:rsidRDefault="00041FE7" w:rsidP="00041FE7">
            <w:r w:rsidRPr="00C55A6B">
              <w:t>Mechatronics</w:t>
            </w:r>
          </w:p>
        </w:tc>
      </w:tr>
      <w:tr w:rsidR="00041FE7" w14:paraId="047C45A1" w14:textId="77777777" w:rsidTr="00041FE7">
        <w:tc>
          <w:tcPr>
            <w:tcW w:w="1129" w:type="dxa"/>
          </w:tcPr>
          <w:p w14:paraId="46D0756A" w14:textId="70A03D1D" w:rsidR="00041FE7" w:rsidRDefault="00041FE7" w:rsidP="00041FE7">
            <w:r>
              <w:t>EMC304</w:t>
            </w:r>
          </w:p>
        </w:tc>
        <w:tc>
          <w:tcPr>
            <w:tcW w:w="4881" w:type="dxa"/>
          </w:tcPr>
          <w:p w14:paraId="463543F1" w14:textId="6E75B719" w:rsidR="00041FE7" w:rsidRDefault="00041FE7" w:rsidP="00041FE7">
            <w:r w:rsidRPr="00C55A6B">
              <w:t>Advanced Manufacturing Techniques</w:t>
            </w:r>
          </w:p>
        </w:tc>
      </w:tr>
      <w:tr w:rsidR="00041FE7" w14:paraId="54643BD4" w14:textId="77777777" w:rsidTr="00041FE7">
        <w:tc>
          <w:tcPr>
            <w:tcW w:w="1129" w:type="dxa"/>
          </w:tcPr>
          <w:p w14:paraId="2E87D322" w14:textId="3F315A7F" w:rsidR="00041FE7" w:rsidRDefault="00041FE7" w:rsidP="00041FE7">
            <w:r>
              <w:t>EMC</w:t>
            </w:r>
            <w:r w:rsidRPr="0084627A">
              <w:t>30</w:t>
            </w:r>
            <w:r>
              <w:t>5</w:t>
            </w:r>
          </w:p>
        </w:tc>
        <w:tc>
          <w:tcPr>
            <w:tcW w:w="4881" w:type="dxa"/>
          </w:tcPr>
          <w:p w14:paraId="2BBB882F" w14:textId="1351CAD8" w:rsidR="00041FE7" w:rsidRDefault="00041FE7" w:rsidP="00041FE7">
            <w:r w:rsidRPr="00C55A6B">
              <w:t>Renewable Energy Systems</w:t>
            </w:r>
          </w:p>
        </w:tc>
      </w:tr>
      <w:tr w:rsidR="00041FE7" w14:paraId="45201DF1" w14:textId="77777777" w:rsidTr="00041FE7">
        <w:tc>
          <w:tcPr>
            <w:tcW w:w="1129" w:type="dxa"/>
          </w:tcPr>
          <w:p w14:paraId="24581C2B" w14:textId="646D0ED8" w:rsidR="00041FE7" w:rsidRDefault="00041FE7" w:rsidP="00041FE7">
            <w:r>
              <w:t>EMC</w:t>
            </w:r>
            <w:r w:rsidRPr="0084627A">
              <w:t>30</w:t>
            </w:r>
            <w:r>
              <w:t>6</w:t>
            </w:r>
          </w:p>
        </w:tc>
        <w:tc>
          <w:tcPr>
            <w:tcW w:w="4881" w:type="dxa"/>
          </w:tcPr>
          <w:p w14:paraId="633D6387" w14:textId="71529B59" w:rsidR="00041FE7" w:rsidRDefault="00041FE7" w:rsidP="00041FE7">
            <w:r w:rsidRPr="00C55A6B">
              <w:t>Advanced Thermodynamics</w:t>
            </w:r>
          </w:p>
        </w:tc>
      </w:tr>
      <w:tr w:rsidR="00041FE7" w14:paraId="37338808" w14:textId="77777777" w:rsidTr="00041FE7">
        <w:tc>
          <w:tcPr>
            <w:tcW w:w="1129" w:type="dxa"/>
          </w:tcPr>
          <w:p w14:paraId="7C296F9A" w14:textId="02640080" w:rsidR="00041FE7" w:rsidRDefault="00041FE7" w:rsidP="00041FE7">
            <w:r>
              <w:t>EMC</w:t>
            </w:r>
            <w:r w:rsidRPr="0084627A">
              <w:t>30</w:t>
            </w:r>
            <w:r>
              <w:t>7</w:t>
            </w:r>
          </w:p>
        </w:tc>
        <w:tc>
          <w:tcPr>
            <w:tcW w:w="4881" w:type="dxa"/>
          </w:tcPr>
          <w:p w14:paraId="5CAB6AF8" w14:textId="74321396" w:rsidR="00041FE7" w:rsidRDefault="00041FE7" w:rsidP="00041FE7">
            <w:r w:rsidRPr="00C55A6B">
              <w:t>Computational Fluid Dynamics</w:t>
            </w:r>
          </w:p>
        </w:tc>
      </w:tr>
      <w:tr w:rsidR="00041FE7" w14:paraId="1F2756F3" w14:textId="77777777" w:rsidTr="00041FE7">
        <w:tc>
          <w:tcPr>
            <w:tcW w:w="1129" w:type="dxa"/>
          </w:tcPr>
          <w:p w14:paraId="4EF66FE0" w14:textId="66B0D9FC" w:rsidR="00041FE7" w:rsidRDefault="00041FE7" w:rsidP="00041FE7">
            <w:r>
              <w:t>EMC</w:t>
            </w:r>
            <w:r w:rsidRPr="0084627A">
              <w:t>30</w:t>
            </w:r>
            <w:r>
              <w:t>8</w:t>
            </w:r>
          </w:p>
        </w:tc>
        <w:tc>
          <w:tcPr>
            <w:tcW w:w="4881" w:type="dxa"/>
          </w:tcPr>
          <w:p w14:paraId="5F2EBD77" w14:textId="181202EF" w:rsidR="00041FE7" w:rsidRPr="00911612" w:rsidRDefault="00041FE7" w:rsidP="00041FE7">
            <w:r w:rsidRPr="00C55A6B">
              <w:t>Machine Design</w:t>
            </w:r>
          </w:p>
        </w:tc>
      </w:tr>
      <w:tr w:rsidR="00041FE7" w14:paraId="6C1D50E8" w14:textId="77777777" w:rsidTr="00041FE7">
        <w:tc>
          <w:tcPr>
            <w:tcW w:w="1129" w:type="dxa"/>
          </w:tcPr>
          <w:p w14:paraId="433F5E27" w14:textId="18044FD4" w:rsidR="00041FE7" w:rsidRDefault="00041FE7" w:rsidP="00041FE7">
            <w:r>
              <w:t>EMC</w:t>
            </w:r>
            <w:r w:rsidRPr="0084627A">
              <w:t>30</w:t>
            </w:r>
            <w:r>
              <w:t>9</w:t>
            </w:r>
          </w:p>
        </w:tc>
        <w:tc>
          <w:tcPr>
            <w:tcW w:w="4881" w:type="dxa"/>
          </w:tcPr>
          <w:p w14:paraId="710BC8A5" w14:textId="5F977A03" w:rsidR="00041FE7" w:rsidRPr="00911612" w:rsidRDefault="00041FE7" w:rsidP="00041FE7">
            <w:r w:rsidRPr="00C55A6B">
              <w:t>Capstone Project</w:t>
            </w:r>
          </w:p>
        </w:tc>
      </w:tr>
    </w:tbl>
    <w:p w14:paraId="3BB5D4EF" w14:textId="77777777" w:rsidR="00356132" w:rsidRPr="0049176D" w:rsidRDefault="00356132" w:rsidP="00356132"/>
    <w:p w14:paraId="02C5F9D1" w14:textId="31F71B9B" w:rsidR="00A760F7" w:rsidRDefault="002D2A4D" w:rsidP="000A635E">
      <w:pPr>
        <w:pStyle w:val="Heading3"/>
        <w:numPr>
          <w:ilvl w:val="3"/>
          <w:numId w:val="2"/>
        </w:numPr>
        <w:spacing w:after="240"/>
        <w:ind w:left="567"/>
      </w:pPr>
      <w:r>
        <w:t xml:space="preserve">Bachelor of Electrical Engineering </w:t>
      </w:r>
      <w:r w:rsidR="00A760F7">
        <w:t>(E</w:t>
      </w:r>
      <w:r>
        <w:t>E</w:t>
      </w:r>
      <w:r w:rsidR="00A760F7">
        <w:t>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4881"/>
      </w:tblGrid>
      <w:tr w:rsidR="00A760F7" w14:paraId="064CBAA2" w14:textId="77777777" w:rsidTr="00230770">
        <w:tc>
          <w:tcPr>
            <w:tcW w:w="1129" w:type="dxa"/>
          </w:tcPr>
          <w:p w14:paraId="000D75AF" w14:textId="77777777" w:rsidR="00A760F7" w:rsidRPr="00356132" w:rsidRDefault="00A760F7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Unit Code</w:t>
            </w:r>
          </w:p>
        </w:tc>
        <w:tc>
          <w:tcPr>
            <w:tcW w:w="4881" w:type="dxa"/>
          </w:tcPr>
          <w:p w14:paraId="1F687B3E" w14:textId="77777777" w:rsidR="00A760F7" w:rsidRPr="00356132" w:rsidRDefault="00A760F7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Course Units</w:t>
            </w:r>
          </w:p>
        </w:tc>
      </w:tr>
      <w:tr w:rsidR="00475869" w14:paraId="2DF5294A" w14:textId="77777777" w:rsidTr="00230770">
        <w:tc>
          <w:tcPr>
            <w:tcW w:w="1129" w:type="dxa"/>
          </w:tcPr>
          <w:p w14:paraId="48A09BCD" w14:textId="18C7DD5F" w:rsidR="00475869" w:rsidRDefault="00475869" w:rsidP="00475869">
            <w:r>
              <w:t>EEE101</w:t>
            </w:r>
          </w:p>
        </w:tc>
        <w:tc>
          <w:tcPr>
            <w:tcW w:w="4881" w:type="dxa"/>
          </w:tcPr>
          <w:p w14:paraId="5485D97B" w14:textId="23F2F980" w:rsidR="00475869" w:rsidRDefault="00475869" w:rsidP="00475869">
            <w:r w:rsidRPr="00986450">
              <w:t>Introduction to Electrical Engineering</w:t>
            </w:r>
          </w:p>
        </w:tc>
      </w:tr>
      <w:tr w:rsidR="00475869" w14:paraId="5E46AF0D" w14:textId="77777777" w:rsidTr="00230770">
        <w:tc>
          <w:tcPr>
            <w:tcW w:w="1129" w:type="dxa"/>
          </w:tcPr>
          <w:p w14:paraId="313DBB0C" w14:textId="5A45EB2D" w:rsidR="00475869" w:rsidRDefault="00475869" w:rsidP="00475869">
            <w:r>
              <w:t>EEE102</w:t>
            </w:r>
          </w:p>
        </w:tc>
        <w:tc>
          <w:tcPr>
            <w:tcW w:w="4881" w:type="dxa"/>
          </w:tcPr>
          <w:p w14:paraId="283D99EC" w14:textId="17CC9832" w:rsidR="00475869" w:rsidRDefault="00475869" w:rsidP="00475869">
            <w:r w:rsidRPr="00986450">
              <w:t>Circuit Analysis</w:t>
            </w:r>
          </w:p>
        </w:tc>
      </w:tr>
      <w:tr w:rsidR="00475869" w14:paraId="6B17A294" w14:textId="77777777" w:rsidTr="00230770">
        <w:tc>
          <w:tcPr>
            <w:tcW w:w="1129" w:type="dxa"/>
          </w:tcPr>
          <w:p w14:paraId="58B66807" w14:textId="2E2F5DB9" w:rsidR="00475869" w:rsidRDefault="00475869" w:rsidP="00475869">
            <w:r>
              <w:t>EEE</w:t>
            </w:r>
            <w:r w:rsidRPr="00F716C2">
              <w:t>10</w:t>
            </w:r>
            <w:r>
              <w:t>3</w:t>
            </w:r>
          </w:p>
        </w:tc>
        <w:tc>
          <w:tcPr>
            <w:tcW w:w="4881" w:type="dxa"/>
          </w:tcPr>
          <w:p w14:paraId="68C1BA5E" w14:textId="17AA6713" w:rsidR="00475869" w:rsidRDefault="00475869" w:rsidP="00475869">
            <w:r w:rsidRPr="00986450">
              <w:t>Digital Systems Design</w:t>
            </w:r>
          </w:p>
        </w:tc>
      </w:tr>
      <w:tr w:rsidR="00475869" w14:paraId="6566959D" w14:textId="77777777" w:rsidTr="00230770">
        <w:tc>
          <w:tcPr>
            <w:tcW w:w="1129" w:type="dxa"/>
          </w:tcPr>
          <w:p w14:paraId="04C50054" w14:textId="1A8B8026" w:rsidR="00475869" w:rsidRDefault="00475869" w:rsidP="00475869">
            <w:r>
              <w:t>EEE</w:t>
            </w:r>
            <w:r w:rsidRPr="00F716C2">
              <w:t>10</w:t>
            </w:r>
            <w:r>
              <w:t>4</w:t>
            </w:r>
          </w:p>
        </w:tc>
        <w:tc>
          <w:tcPr>
            <w:tcW w:w="4881" w:type="dxa"/>
          </w:tcPr>
          <w:p w14:paraId="14AA5409" w14:textId="7ECBA2F4" w:rsidR="00475869" w:rsidRDefault="00475869" w:rsidP="00475869">
            <w:r w:rsidRPr="00986450">
              <w:t>Electromagnetics</w:t>
            </w:r>
          </w:p>
        </w:tc>
      </w:tr>
      <w:tr w:rsidR="00475869" w14:paraId="0A10A484" w14:textId="77777777" w:rsidTr="00230770">
        <w:tc>
          <w:tcPr>
            <w:tcW w:w="1129" w:type="dxa"/>
          </w:tcPr>
          <w:p w14:paraId="2B8698A7" w14:textId="02D9D52A" w:rsidR="00475869" w:rsidRDefault="00475869" w:rsidP="00475869">
            <w:r>
              <w:t>EEE</w:t>
            </w:r>
            <w:r w:rsidRPr="00F716C2">
              <w:t>10</w:t>
            </w:r>
            <w:r>
              <w:t>5</w:t>
            </w:r>
          </w:p>
        </w:tc>
        <w:tc>
          <w:tcPr>
            <w:tcW w:w="4881" w:type="dxa"/>
          </w:tcPr>
          <w:p w14:paraId="659B18BB" w14:textId="181C4876" w:rsidR="00475869" w:rsidRDefault="00475869" w:rsidP="00475869">
            <w:r w:rsidRPr="00986450">
              <w:t>Power Systems</w:t>
            </w:r>
          </w:p>
        </w:tc>
      </w:tr>
      <w:tr w:rsidR="00475869" w14:paraId="0FF224F1" w14:textId="77777777" w:rsidTr="00230770">
        <w:tc>
          <w:tcPr>
            <w:tcW w:w="1129" w:type="dxa"/>
          </w:tcPr>
          <w:p w14:paraId="3B84029E" w14:textId="3EF52AFC" w:rsidR="00475869" w:rsidRDefault="00475869" w:rsidP="00475869">
            <w:r>
              <w:t>EEE</w:t>
            </w:r>
            <w:r w:rsidRPr="00F716C2">
              <w:t>10</w:t>
            </w:r>
            <w:r>
              <w:t>6</w:t>
            </w:r>
          </w:p>
        </w:tc>
        <w:tc>
          <w:tcPr>
            <w:tcW w:w="4881" w:type="dxa"/>
          </w:tcPr>
          <w:p w14:paraId="526536BF" w14:textId="02C398D6" w:rsidR="00475869" w:rsidRDefault="00475869" w:rsidP="00475869">
            <w:r w:rsidRPr="00986450">
              <w:t>Electrical Materials</w:t>
            </w:r>
          </w:p>
        </w:tc>
      </w:tr>
      <w:tr w:rsidR="00475869" w14:paraId="006854D8" w14:textId="77777777" w:rsidTr="00230770">
        <w:tc>
          <w:tcPr>
            <w:tcW w:w="1129" w:type="dxa"/>
          </w:tcPr>
          <w:p w14:paraId="577FE613" w14:textId="462F94E9" w:rsidR="00475869" w:rsidRDefault="00475869" w:rsidP="00475869">
            <w:r>
              <w:t>EEE</w:t>
            </w:r>
            <w:r w:rsidRPr="00F716C2">
              <w:t>10</w:t>
            </w:r>
            <w:r>
              <w:t>7</w:t>
            </w:r>
          </w:p>
        </w:tc>
        <w:tc>
          <w:tcPr>
            <w:tcW w:w="4881" w:type="dxa"/>
          </w:tcPr>
          <w:p w14:paraId="60AA4D67" w14:textId="1CDC6270" w:rsidR="00475869" w:rsidRDefault="00475869" w:rsidP="00475869">
            <w:r w:rsidRPr="00986450">
              <w:t>Microprocessors and Microcontrollers</w:t>
            </w:r>
          </w:p>
        </w:tc>
      </w:tr>
      <w:tr w:rsidR="00475869" w14:paraId="324DD790" w14:textId="77777777" w:rsidTr="00230770">
        <w:tc>
          <w:tcPr>
            <w:tcW w:w="1129" w:type="dxa"/>
          </w:tcPr>
          <w:p w14:paraId="3D8B8F93" w14:textId="39DA9299" w:rsidR="00475869" w:rsidRDefault="00475869" w:rsidP="00475869">
            <w:r>
              <w:t>EEE</w:t>
            </w:r>
            <w:r w:rsidRPr="00F716C2">
              <w:t>10</w:t>
            </w:r>
            <w:r>
              <w:t>8</w:t>
            </w:r>
          </w:p>
        </w:tc>
        <w:tc>
          <w:tcPr>
            <w:tcW w:w="4881" w:type="dxa"/>
          </w:tcPr>
          <w:p w14:paraId="2E0FE195" w14:textId="5573A2CD" w:rsidR="00475869" w:rsidRDefault="00475869" w:rsidP="00475869">
            <w:r w:rsidRPr="00986450">
              <w:t>Electronics I</w:t>
            </w:r>
          </w:p>
        </w:tc>
      </w:tr>
      <w:tr w:rsidR="00475869" w14:paraId="25776E14" w14:textId="77777777" w:rsidTr="00230770">
        <w:tc>
          <w:tcPr>
            <w:tcW w:w="1129" w:type="dxa"/>
          </w:tcPr>
          <w:p w14:paraId="6F537F42" w14:textId="00435FF1" w:rsidR="00475869" w:rsidRDefault="00475869" w:rsidP="00475869">
            <w:r>
              <w:t>EEE201</w:t>
            </w:r>
          </w:p>
        </w:tc>
        <w:tc>
          <w:tcPr>
            <w:tcW w:w="4881" w:type="dxa"/>
          </w:tcPr>
          <w:p w14:paraId="7145FFE8" w14:textId="4819726C" w:rsidR="00475869" w:rsidRDefault="00475869" w:rsidP="00475869">
            <w:r w:rsidRPr="00986450">
              <w:t>Control Systems</w:t>
            </w:r>
          </w:p>
        </w:tc>
      </w:tr>
      <w:tr w:rsidR="00475869" w14:paraId="06111CE9" w14:textId="77777777" w:rsidTr="00230770">
        <w:tc>
          <w:tcPr>
            <w:tcW w:w="1129" w:type="dxa"/>
          </w:tcPr>
          <w:p w14:paraId="71C6C669" w14:textId="1011889D" w:rsidR="00475869" w:rsidRDefault="00475869" w:rsidP="00475869">
            <w:r>
              <w:t>EEE202</w:t>
            </w:r>
          </w:p>
        </w:tc>
        <w:tc>
          <w:tcPr>
            <w:tcW w:w="4881" w:type="dxa"/>
          </w:tcPr>
          <w:p w14:paraId="71B69F7B" w14:textId="35E5BF49" w:rsidR="00475869" w:rsidRDefault="00475869" w:rsidP="00475869">
            <w:r w:rsidRPr="00986450">
              <w:t>Signal Processing</w:t>
            </w:r>
          </w:p>
        </w:tc>
      </w:tr>
      <w:tr w:rsidR="00475869" w14:paraId="78643E26" w14:textId="77777777" w:rsidTr="00230770">
        <w:tc>
          <w:tcPr>
            <w:tcW w:w="1129" w:type="dxa"/>
          </w:tcPr>
          <w:p w14:paraId="598EC76C" w14:textId="5F9B470D" w:rsidR="00475869" w:rsidRDefault="00475869" w:rsidP="00475869">
            <w:r>
              <w:t>EEE203</w:t>
            </w:r>
          </w:p>
        </w:tc>
        <w:tc>
          <w:tcPr>
            <w:tcW w:w="4881" w:type="dxa"/>
          </w:tcPr>
          <w:p w14:paraId="55855D97" w14:textId="67891D7A" w:rsidR="00475869" w:rsidRDefault="00475869" w:rsidP="00475869">
            <w:r w:rsidRPr="00986450">
              <w:t>Electrical Machines</w:t>
            </w:r>
          </w:p>
        </w:tc>
      </w:tr>
      <w:tr w:rsidR="00475869" w14:paraId="34AC6F13" w14:textId="77777777" w:rsidTr="00230770">
        <w:tc>
          <w:tcPr>
            <w:tcW w:w="1129" w:type="dxa"/>
          </w:tcPr>
          <w:p w14:paraId="38B11EE8" w14:textId="53E8C9E4" w:rsidR="00475869" w:rsidRDefault="00475869" w:rsidP="00475869">
            <w:r>
              <w:t>EEE204</w:t>
            </w:r>
          </w:p>
        </w:tc>
        <w:tc>
          <w:tcPr>
            <w:tcW w:w="4881" w:type="dxa"/>
          </w:tcPr>
          <w:p w14:paraId="7DFB81B8" w14:textId="3E95BD83" w:rsidR="00475869" w:rsidRDefault="00475869" w:rsidP="00475869">
            <w:r w:rsidRPr="00986450">
              <w:t>Power Electronics</w:t>
            </w:r>
          </w:p>
        </w:tc>
      </w:tr>
      <w:tr w:rsidR="00475869" w14:paraId="30A58CFB" w14:textId="77777777" w:rsidTr="00230770">
        <w:tc>
          <w:tcPr>
            <w:tcW w:w="1129" w:type="dxa"/>
          </w:tcPr>
          <w:p w14:paraId="562DEFDC" w14:textId="2C4B27CB" w:rsidR="00475869" w:rsidRDefault="00475869" w:rsidP="00475869">
            <w:r>
              <w:t>EEE205</w:t>
            </w:r>
          </w:p>
        </w:tc>
        <w:tc>
          <w:tcPr>
            <w:tcW w:w="4881" w:type="dxa"/>
          </w:tcPr>
          <w:p w14:paraId="3B57C176" w14:textId="7B51E11D" w:rsidR="00475869" w:rsidRDefault="00475869" w:rsidP="00475869">
            <w:r w:rsidRPr="00986450">
              <w:t>Communication Systems</w:t>
            </w:r>
          </w:p>
        </w:tc>
      </w:tr>
      <w:tr w:rsidR="00475869" w14:paraId="02AE7D3A" w14:textId="77777777" w:rsidTr="00230770">
        <w:tc>
          <w:tcPr>
            <w:tcW w:w="1129" w:type="dxa"/>
          </w:tcPr>
          <w:p w14:paraId="5A1E4D1A" w14:textId="3F2E5B76" w:rsidR="00475869" w:rsidRDefault="00475869" w:rsidP="00475869">
            <w:r>
              <w:t>EEE206</w:t>
            </w:r>
          </w:p>
        </w:tc>
        <w:tc>
          <w:tcPr>
            <w:tcW w:w="4881" w:type="dxa"/>
          </w:tcPr>
          <w:p w14:paraId="5780C911" w14:textId="266322A3" w:rsidR="00475869" w:rsidRDefault="00475869" w:rsidP="00475869">
            <w:r w:rsidRPr="00986450">
              <w:t>Renewable Energy Systems</w:t>
            </w:r>
          </w:p>
        </w:tc>
      </w:tr>
      <w:tr w:rsidR="00475869" w14:paraId="2CECAB08" w14:textId="77777777" w:rsidTr="00230770">
        <w:tc>
          <w:tcPr>
            <w:tcW w:w="1129" w:type="dxa"/>
          </w:tcPr>
          <w:p w14:paraId="7B06CAB2" w14:textId="36ECCD76" w:rsidR="00475869" w:rsidRDefault="00475869" w:rsidP="00475869">
            <w:r>
              <w:t>EEE301</w:t>
            </w:r>
          </w:p>
        </w:tc>
        <w:tc>
          <w:tcPr>
            <w:tcW w:w="4881" w:type="dxa"/>
          </w:tcPr>
          <w:p w14:paraId="4E9B0A73" w14:textId="2EE5EC5C" w:rsidR="00475869" w:rsidRDefault="00475869" w:rsidP="00475869">
            <w:r w:rsidRPr="00986450">
              <w:t>Advanced Control Systems</w:t>
            </w:r>
          </w:p>
        </w:tc>
      </w:tr>
      <w:tr w:rsidR="00475869" w14:paraId="3B659F9F" w14:textId="77777777" w:rsidTr="00230770">
        <w:tc>
          <w:tcPr>
            <w:tcW w:w="1129" w:type="dxa"/>
          </w:tcPr>
          <w:p w14:paraId="0E6A0FCD" w14:textId="62DAD841" w:rsidR="00475869" w:rsidRDefault="00475869" w:rsidP="00475869">
            <w:r>
              <w:t>EEE302</w:t>
            </w:r>
          </w:p>
        </w:tc>
        <w:tc>
          <w:tcPr>
            <w:tcW w:w="4881" w:type="dxa"/>
          </w:tcPr>
          <w:p w14:paraId="15ECE04D" w14:textId="0A34A77F" w:rsidR="00475869" w:rsidRDefault="00475869" w:rsidP="00475869">
            <w:r w:rsidRPr="00986450">
              <w:t>Smart Grid Technologies</w:t>
            </w:r>
          </w:p>
        </w:tc>
      </w:tr>
      <w:tr w:rsidR="00475869" w14:paraId="6B993CB9" w14:textId="77777777" w:rsidTr="00230770">
        <w:tc>
          <w:tcPr>
            <w:tcW w:w="1129" w:type="dxa"/>
          </w:tcPr>
          <w:p w14:paraId="44A972B3" w14:textId="24E8DCBA" w:rsidR="00475869" w:rsidRDefault="00475869" w:rsidP="00475869">
            <w:r>
              <w:t>EEE303</w:t>
            </w:r>
          </w:p>
        </w:tc>
        <w:tc>
          <w:tcPr>
            <w:tcW w:w="4881" w:type="dxa"/>
          </w:tcPr>
          <w:p w14:paraId="33A211FF" w14:textId="24D36072" w:rsidR="00475869" w:rsidRDefault="00475869" w:rsidP="00475869">
            <w:r w:rsidRPr="00986450">
              <w:t>Embedded Systems</w:t>
            </w:r>
          </w:p>
        </w:tc>
      </w:tr>
      <w:tr w:rsidR="00475869" w14:paraId="6AC59D07" w14:textId="77777777" w:rsidTr="00230770">
        <w:tc>
          <w:tcPr>
            <w:tcW w:w="1129" w:type="dxa"/>
          </w:tcPr>
          <w:p w14:paraId="70BB8448" w14:textId="0B5FA430" w:rsidR="00475869" w:rsidRDefault="00475869" w:rsidP="00475869">
            <w:r>
              <w:t>EEE304</w:t>
            </w:r>
          </w:p>
        </w:tc>
        <w:tc>
          <w:tcPr>
            <w:tcW w:w="4881" w:type="dxa"/>
          </w:tcPr>
          <w:p w14:paraId="64CEC0C1" w14:textId="7AA08C50" w:rsidR="00475869" w:rsidRDefault="00475869" w:rsidP="00475869">
            <w:r w:rsidRPr="00986450">
              <w:t>Digital Signal Processing</w:t>
            </w:r>
          </w:p>
        </w:tc>
      </w:tr>
      <w:tr w:rsidR="00475869" w14:paraId="0CA1B790" w14:textId="77777777" w:rsidTr="00230770">
        <w:tc>
          <w:tcPr>
            <w:tcW w:w="1129" w:type="dxa"/>
          </w:tcPr>
          <w:p w14:paraId="3A260B7B" w14:textId="4A975450" w:rsidR="00475869" w:rsidRDefault="00475869" w:rsidP="00475869">
            <w:r>
              <w:t>EEE</w:t>
            </w:r>
            <w:r w:rsidRPr="0084627A">
              <w:t>30</w:t>
            </w:r>
            <w:r>
              <w:t>5</w:t>
            </w:r>
          </w:p>
        </w:tc>
        <w:tc>
          <w:tcPr>
            <w:tcW w:w="4881" w:type="dxa"/>
          </w:tcPr>
          <w:p w14:paraId="609343ED" w14:textId="6B903DF8" w:rsidR="00475869" w:rsidRDefault="00475869" w:rsidP="00475869">
            <w:r w:rsidRPr="00986450">
              <w:t>High Voltage Engineering</w:t>
            </w:r>
          </w:p>
        </w:tc>
      </w:tr>
      <w:tr w:rsidR="00475869" w14:paraId="3FF03B63" w14:textId="77777777" w:rsidTr="00230770">
        <w:tc>
          <w:tcPr>
            <w:tcW w:w="1129" w:type="dxa"/>
          </w:tcPr>
          <w:p w14:paraId="330BC856" w14:textId="1BA28101" w:rsidR="00475869" w:rsidRDefault="00475869" w:rsidP="00475869">
            <w:r>
              <w:t>EEE</w:t>
            </w:r>
            <w:r w:rsidRPr="0084627A">
              <w:t>30</w:t>
            </w:r>
            <w:r>
              <w:t>6</w:t>
            </w:r>
          </w:p>
        </w:tc>
        <w:tc>
          <w:tcPr>
            <w:tcW w:w="4881" w:type="dxa"/>
          </w:tcPr>
          <w:p w14:paraId="6611477C" w14:textId="5FC87F88" w:rsidR="00475869" w:rsidRDefault="00475869" w:rsidP="00475869">
            <w:r w:rsidRPr="00986450">
              <w:t>Robotics and Automation</w:t>
            </w:r>
          </w:p>
        </w:tc>
      </w:tr>
      <w:tr w:rsidR="00475869" w14:paraId="5F26F92A" w14:textId="77777777" w:rsidTr="00230770">
        <w:tc>
          <w:tcPr>
            <w:tcW w:w="1129" w:type="dxa"/>
          </w:tcPr>
          <w:p w14:paraId="7E23088C" w14:textId="41696D36" w:rsidR="00475869" w:rsidRDefault="00475869" w:rsidP="00475869">
            <w:r>
              <w:t>EEE</w:t>
            </w:r>
            <w:r w:rsidRPr="0084627A">
              <w:t>30</w:t>
            </w:r>
            <w:r>
              <w:t>7</w:t>
            </w:r>
          </w:p>
        </w:tc>
        <w:tc>
          <w:tcPr>
            <w:tcW w:w="4881" w:type="dxa"/>
          </w:tcPr>
          <w:p w14:paraId="210BDCEB" w14:textId="62556ED2" w:rsidR="00475869" w:rsidRDefault="00475869" w:rsidP="00475869">
            <w:r w:rsidRPr="00986450">
              <w:t>Power System Protection</w:t>
            </w:r>
          </w:p>
        </w:tc>
      </w:tr>
      <w:tr w:rsidR="00475869" w14:paraId="312B72C8" w14:textId="77777777" w:rsidTr="00230770">
        <w:tc>
          <w:tcPr>
            <w:tcW w:w="1129" w:type="dxa"/>
          </w:tcPr>
          <w:p w14:paraId="75319945" w14:textId="0EDF9D49" w:rsidR="00475869" w:rsidRDefault="00475869" w:rsidP="00475869">
            <w:r>
              <w:t>EEE</w:t>
            </w:r>
            <w:r w:rsidRPr="0084627A">
              <w:t>30</w:t>
            </w:r>
            <w:r>
              <w:t>8</w:t>
            </w:r>
          </w:p>
        </w:tc>
        <w:tc>
          <w:tcPr>
            <w:tcW w:w="4881" w:type="dxa"/>
          </w:tcPr>
          <w:p w14:paraId="0AD1E42E" w14:textId="6B24A32E" w:rsidR="00475869" w:rsidRPr="00911612" w:rsidRDefault="00475869" w:rsidP="00475869">
            <w:r w:rsidRPr="00986450">
              <w:t>Electric Drives</w:t>
            </w:r>
          </w:p>
        </w:tc>
      </w:tr>
      <w:tr w:rsidR="00475869" w14:paraId="46576A75" w14:textId="77777777" w:rsidTr="00230770">
        <w:tc>
          <w:tcPr>
            <w:tcW w:w="1129" w:type="dxa"/>
          </w:tcPr>
          <w:p w14:paraId="6ADF33BA" w14:textId="5F4523FA" w:rsidR="00475869" w:rsidRDefault="00475869" w:rsidP="00475869">
            <w:r>
              <w:t>EEE</w:t>
            </w:r>
            <w:r w:rsidRPr="0084627A">
              <w:t>30</w:t>
            </w:r>
            <w:r>
              <w:t>9</w:t>
            </w:r>
          </w:p>
        </w:tc>
        <w:tc>
          <w:tcPr>
            <w:tcW w:w="4881" w:type="dxa"/>
          </w:tcPr>
          <w:p w14:paraId="0FD054F1" w14:textId="2AB692CA" w:rsidR="00475869" w:rsidRPr="00911612" w:rsidRDefault="00475869" w:rsidP="00475869">
            <w:r w:rsidRPr="00986450">
              <w:t>Capstone Project</w:t>
            </w:r>
          </w:p>
        </w:tc>
      </w:tr>
    </w:tbl>
    <w:p w14:paraId="77E55629" w14:textId="77777777" w:rsidR="00356132" w:rsidRDefault="00356132" w:rsidP="0049176D"/>
    <w:p w14:paraId="1D553BCB" w14:textId="73CBA27B" w:rsidR="00A630D4" w:rsidRDefault="00A630D4" w:rsidP="000A635E">
      <w:pPr>
        <w:pStyle w:val="Heading3"/>
        <w:numPr>
          <w:ilvl w:val="3"/>
          <w:numId w:val="2"/>
        </w:numPr>
        <w:spacing w:after="240"/>
        <w:ind w:left="567"/>
      </w:pPr>
      <w:r>
        <w:t xml:space="preserve">Bachelor of </w:t>
      </w:r>
      <w:r w:rsidR="006D6515">
        <w:t>Chemical</w:t>
      </w:r>
      <w:r>
        <w:t xml:space="preserve"> Engineering (E</w:t>
      </w:r>
      <w:r w:rsidR="006D6515">
        <w:t>CH</w:t>
      </w:r>
      <w: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4881"/>
      </w:tblGrid>
      <w:tr w:rsidR="00A630D4" w14:paraId="0F93206A" w14:textId="77777777" w:rsidTr="00230770">
        <w:tc>
          <w:tcPr>
            <w:tcW w:w="1129" w:type="dxa"/>
          </w:tcPr>
          <w:p w14:paraId="69E38E5F" w14:textId="77777777" w:rsidR="00A630D4" w:rsidRPr="00356132" w:rsidRDefault="00A630D4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Unit Code</w:t>
            </w:r>
          </w:p>
        </w:tc>
        <w:tc>
          <w:tcPr>
            <w:tcW w:w="4881" w:type="dxa"/>
          </w:tcPr>
          <w:p w14:paraId="59D9B21E" w14:textId="77777777" w:rsidR="00A630D4" w:rsidRPr="00356132" w:rsidRDefault="00A630D4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Course Units</w:t>
            </w:r>
          </w:p>
        </w:tc>
      </w:tr>
      <w:tr w:rsidR="006D6515" w14:paraId="36030197" w14:textId="77777777" w:rsidTr="00230770">
        <w:tc>
          <w:tcPr>
            <w:tcW w:w="1129" w:type="dxa"/>
          </w:tcPr>
          <w:p w14:paraId="1A4F2B1F" w14:textId="7505DC99" w:rsidR="006D6515" w:rsidRDefault="006D6515" w:rsidP="006D6515">
            <w:r>
              <w:t>ECH101</w:t>
            </w:r>
          </w:p>
        </w:tc>
        <w:tc>
          <w:tcPr>
            <w:tcW w:w="4881" w:type="dxa"/>
          </w:tcPr>
          <w:p w14:paraId="6A3608F8" w14:textId="71FA3847" w:rsidR="006D6515" w:rsidRDefault="006D6515" w:rsidP="006D6515">
            <w:r w:rsidRPr="00F73C85">
              <w:t>Introduction to Chemical Engineering</w:t>
            </w:r>
          </w:p>
        </w:tc>
      </w:tr>
      <w:tr w:rsidR="006D6515" w14:paraId="0FB219DF" w14:textId="77777777" w:rsidTr="00230770">
        <w:tc>
          <w:tcPr>
            <w:tcW w:w="1129" w:type="dxa"/>
          </w:tcPr>
          <w:p w14:paraId="2C60BC1F" w14:textId="26631193" w:rsidR="006D6515" w:rsidRDefault="006D6515" w:rsidP="006D6515">
            <w:r>
              <w:t>ECH102</w:t>
            </w:r>
          </w:p>
        </w:tc>
        <w:tc>
          <w:tcPr>
            <w:tcW w:w="4881" w:type="dxa"/>
          </w:tcPr>
          <w:p w14:paraId="161DC8EE" w14:textId="746D671B" w:rsidR="006D6515" w:rsidRDefault="006D6515" w:rsidP="006D6515">
            <w:r w:rsidRPr="00F73C85">
              <w:t>Chemical Process Principles</w:t>
            </w:r>
          </w:p>
        </w:tc>
      </w:tr>
      <w:tr w:rsidR="006D6515" w14:paraId="4B662F39" w14:textId="77777777" w:rsidTr="00230770">
        <w:tc>
          <w:tcPr>
            <w:tcW w:w="1129" w:type="dxa"/>
          </w:tcPr>
          <w:p w14:paraId="3E973776" w14:textId="17B45245" w:rsidR="006D6515" w:rsidRDefault="006D6515" w:rsidP="006D6515">
            <w:r>
              <w:t>ECH</w:t>
            </w:r>
            <w:r w:rsidRPr="00F716C2">
              <w:t>10</w:t>
            </w:r>
            <w:r>
              <w:t>3</w:t>
            </w:r>
          </w:p>
        </w:tc>
        <w:tc>
          <w:tcPr>
            <w:tcW w:w="4881" w:type="dxa"/>
          </w:tcPr>
          <w:p w14:paraId="4A376D3A" w14:textId="7C3A4AF9" w:rsidR="006D6515" w:rsidRDefault="006D6515" w:rsidP="006D6515">
            <w:r w:rsidRPr="00F73C85">
              <w:t>Thermodynamics in Chemical Engineering</w:t>
            </w:r>
          </w:p>
        </w:tc>
      </w:tr>
      <w:tr w:rsidR="006D6515" w14:paraId="124845C6" w14:textId="77777777" w:rsidTr="00230770">
        <w:tc>
          <w:tcPr>
            <w:tcW w:w="1129" w:type="dxa"/>
          </w:tcPr>
          <w:p w14:paraId="2A2E7FCA" w14:textId="4CB84086" w:rsidR="006D6515" w:rsidRDefault="006D6515" w:rsidP="006D6515">
            <w:r>
              <w:t>ECH</w:t>
            </w:r>
            <w:r w:rsidRPr="00F716C2">
              <w:t>10</w:t>
            </w:r>
            <w:r>
              <w:t>4</w:t>
            </w:r>
          </w:p>
        </w:tc>
        <w:tc>
          <w:tcPr>
            <w:tcW w:w="4881" w:type="dxa"/>
          </w:tcPr>
          <w:p w14:paraId="54E9394E" w14:textId="3D686712" w:rsidR="006D6515" w:rsidRDefault="006D6515" w:rsidP="006D6515">
            <w:r w:rsidRPr="00F73C85">
              <w:t>Transport Phenomena</w:t>
            </w:r>
          </w:p>
        </w:tc>
      </w:tr>
      <w:tr w:rsidR="006D6515" w14:paraId="73443165" w14:textId="77777777" w:rsidTr="00230770">
        <w:tc>
          <w:tcPr>
            <w:tcW w:w="1129" w:type="dxa"/>
          </w:tcPr>
          <w:p w14:paraId="79A967A3" w14:textId="5F9FDB9B" w:rsidR="006D6515" w:rsidRDefault="006D6515" w:rsidP="006D6515">
            <w:r>
              <w:t>ECH</w:t>
            </w:r>
            <w:r w:rsidRPr="00F716C2">
              <w:t>10</w:t>
            </w:r>
            <w:r>
              <w:t>5</w:t>
            </w:r>
          </w:p>
        </w:tc>
        <w:tc>
          <w:tcPr>
            <w:tcW w:w="4881" w:type="dxa"/>
          </w:tcPr>
          <w:p w14:paraId="72F9C695" w14:textId="6028D174" w:rsidR="006D6515" w:rsidRDefault="006D6515" w:rsidP="006D6515">
            <w:r w:rsidRPr="00F73C85">
              <w:t>Chemical Reaction Engineering</w:t>
            </w:r>
          </w:p>
        </w:tc>
      </w:tr>
      <w:tr w:rsidR="006D6515" w14:paraId="174E6B33" w14:textId="77777777" w:rsidTr="00230770">
        <w:tc>
          <w:tcPr>
            <w:tcW w:w="1129" w:type="dxa"/>
          </w:tcPr>
          <w:p w14:paraId="1A27E5DB" w14:textId="50C4F590" w:rsidR="006D6515" w:rsidRDefault="006D6515" w:rsidP="006D6515">
            <w:r>
              <w:t>ECH</w:t>
            </w:r>
            <w:r w:rsidRPr="00F716C2">
              <w:t>10</w:t>
            </w:r>
            <w:r>
              <w:t>6</w:t>
            </w:r>
          </w:p>
        </w:tc>
        <w:tc>
          <w:tcPr>
            <w:tcW w:w="4881" w:type="dxa"/>
          </w:tcPr>
          <w:p w14:paraId="07A9C746" w14:textId="08481D4F" w:rsidR="006D6515" w:rsidRDefault="006D6515" w:rsidP="006D6515">
            <w:r w:rsidRPr="00F73C85">
              <w:t>Process Fluid Mechanics</w:t>
            </w:r>
          </w:p>
        </w:tc>
      </w:tr>
      <w:tr w:rsidR="006D6515" w14:paraId="3C4109EA" w14:textId="77777777" w:rsidTr="00230770">
        <w:tc>
          <w:tcPr>
            <w:tcW w:w="1129" w:type="dxa"/>
          </w:tcPr>
          <w:p w14:paraId="367341CB" w14:textId="30E4030C" w:rsidR="006D6515" w:rsidRDefault="006D6515" w:rsidP="006D6515">
            <w:r>
              <w:t>ECH</w:t>
            </w:r>
            <w:r w:rsidRPr="00F716C2">
              <w:t>10</w:t>
            </w:r>
            <w:r>
              <w:t>7</w:t>
            </w:r>
          </w:p>
        </w:tc>
        <w:tc>
          <w:tcPr>
            <w:tcW w:w="4881" w:type="dxa"/>
          </w:tcPr>
          <w:p w14:paraId="7EAFE069" w14:textId="79928ABB" w:rsidR="006D6515" w:rsidRDefault="006D6515" w:rsidP="006D6515">
            <w:r w:rsidRPr="00F73C85">
              <w:t>Process Heat Transfer</w:t>
            </w:r>
          </w:p>
        </w:tc>
      </w:tr>
      <w:tr w:rsidR="006D6515" w14:paraId="2DE4A95A" w14:textId="77777777" w:rsidTr="00230770">
        <w:tc>
          <w:tcPr>
            <w:tcW w:w="1129" w:type="dxa"/>
          </w:tcPr>
          <w:p w14:paraId="262633E5" w14:textId="131CD5A2" w:rsidR="006D6515" w:rsidRDefault="006D6515" w:rsidP="006D6515">
            <w:r>
              <w:t>ECH</w:t>
            </w:r>
            <w:r w:rsidRPr="00F716C2">
              <w:t>10</w:t>
            </w:r>
            <w:r>
              <w:t>8</w:t>
            </w:r>
          </w:p>
        </w:tc>
        <w:tc>
          <w:tcPr>
            <w:tcW w:w="4881" w:type="dxa"/>
          </w:tcPr>
          <w:p w14:paraId="22A1A286" w14:textId="288E86BE" w:rsidR="006D6515" w:rsidRDefault="006D6515" w:rsidP="006D6515">
            <w:r w:rsidRPr="00F73C85">
              <w:t>Separation Processes</w:t>
            </w:r>
          </w:p>
        </w:tc>
      </w:tr>
      <w:tr w:rsidR="006D6515" w14:paraId="1DE9B9D9" w14:textId="77777777" w:rsidTr="00230770">
        <w:tc>
          <w:tcPr>
            <w:tcW w:w="1129" w:type="dxa"/>
          </w:tcPr>
          <w:p w14:paraId="38419DCA" w14:textId="2AC1F49A" w:rsidR="006D6515" w:rsidRDefault="006D6515" w:rsidP="006D6515">
            <w:r>
              <w:t>ECH201</w:t>
            </w:r>
          </w:p>
        </w:tc>
        <w:tc>
          <w:tcPr>
            <w:tcW w:w="4881" w:type="dxa"/>
          </w:tcPr>
          <w:p w14:paraId="484F1BC9" w14:textId="25B095C7" w:rsidR="006D6515" w:rsidRDefault="006D6515" w:rsidP="006D6515">
            <w:r w:rsidRPr="00F73C85">
              <w:t>Process Dynamics and Control</w:t>
            </w:r>
          </w:p>
        </w:tc>
      </w:tr>
      <w:tr w:rsidR="006D6515" w14:paraId="31776CFB" w14:textId="77777777" w:rsidTr="00230770">
        <w:tc>
          <w:tcPr>
            <w:tcW w:w="1129" w:type="dxa"/>
          </w:tcPr>
          <w:p w14:paraId="2A8B8CC7" w14:textId="1AE6E84C" w:rsidR="006D6515" w:rsidRDefault="006D6515" w:rsidP="006D6515">
            <w:r>
              <w:lastRenderedPageBreak/>
              <w:t>ECH202</w:t>
            </w:r>
          </w:p>
        </w:tc>
        <w:tc>
          <w:tcPr>
            <w:tcW w:w="4881" w:type="dxa"/>
          </w:tcPr>
          <w:p w14:paraId="46A48B0E" w14:textId="6EBDAEA9" w:rsidR="006D6515" w:rsidRDefault="006D6515" w:rsidP="006D6515">
            <w:r w:rsidRPr="00F73C85">
              <w:t>Biochemical Engineering</w:t>
            </w:r>
          </w:p>
        </w:tc>
      </w:tr>
      <w:tr w:rsidR="006D6515" w14:paraId="472DEFD9" w14:textId="77777777" w:rsidTr="00230770">
        <w:tc>
          <w:tcPr>
            <w:tcW w:w="1129" w:type="dxa"/>
          </w:tcPr>
          <w:p w14:paraId="4D9CAB4E" w14:textId="3B636BE6" w:rsidR="006D6515" w:rsidRDefault="006D6515" w:rsidP="006D6515">
            <w:r>
              <w:t>ECH203</w:t>
            </w:r>
          </w:p>
        </w:tc>
        <w:tc>
          <w:tcPr>
            <w:tcW w:w="4881" w:type="dxa"/>
          </w:tcPr>
          <w:p w14:paraId="0E64AC2D" w14:textId="74CBB204" w:rsidR="006D6515" w:rsidRDefault="006D6515" w:rsidP="006D6515">
            <w:r w:rsidRPr="00F73C85">
              <w:t>Polymer Engineering</w:t>
            </w:r>
          </w:p>
        </w:tc>
      </w:tr>
      <w:tr w:rsidR="006D6515" w14:paraId="5DD52E32" w14:textId="77777777" w:rsidTr="00230770">
        <w:tc>
          <w:tcPr>
            <w:tcW w:w="1129" w:type="dxa"/>
          </w:tcPr>
          <w:p w14:paraId="485725D5" w14:textId="5E4C19C2" w:rsidR="006D6515" w:rsidRDefault="006D6515" w:rsidP="006D6515">
            <w:r>
              <w:t>ECH204</w:t>
            </w:r>
          </w:p>
        </w:tc>
        <w:tc>
          <w:tcPr>
            <w:tcW w:w="4881" w:type="dxa"/>
          </w:tcPr>
          <w:p w14:paraId="52533997" w14:textId="56312C48" w:rsidR="006D6515" w:rsidRDefault="006D6515" w:rsidP="006D6515">
            <w:r w:rsidRPr="00F73C85">
              <w:t>Catalysis and Reaction Engineering</w:t>
            </w:r>
          </w:p>
        </w:tc>
      </w:tr>
      <w:tr w:rsidR="006D6515" w14:paraId="1E59F606" w14:textId="77777777" w:rsidTr="00230770">
        <w:tc>
          <w:tcPr>
            <w:tcW w:w="1129" w:type="dxa"/>
          </w:tcPr>
          <w:p w14:paraId="565A13EC" w14:textId="1298C634" w:rsidR="006D6515" w:rsidRDefault="006D6515" w:rsidP="006D6515">
            <w:r>
              <w:t>ECH205</w:t>
            </w:r>
          </w:p>
        </w:tc>
        <w:tc>
          <w:tcPr>
            <w:tcW w:w="4881" w:type="dxa"/>
          </w:tcPr>
          <w:p w14:paraId="58BB23D1" w14:textId="4246B47E" w:rsidR="006D6515" w:rsidRDefault="006D6515" w:rsidP="006D6515">
            <w:r w:rsidRPr="00F73C85">
              <w:t>Process Simulation and Optimization</w:t>
            </w:r>
          </w:p>
        </w:tc>
      </w:tr>
      <w:tr w:rsidR="006D6515" w14:paraId="0E404DB1" w14:textId="77777777" w:rsidTr="00230770">
        <w:tc>
          <w:tcPr>
            <w:tcW w:w="1129" w:type="dxa"/>
          </w:tcPr>
          <w:p w14:paraId="7C4009A3" w14:textId="1AFD5CD7" w:rsidR="006D6515" w:rsidRDefault="006D6515" w:rsidP="006D6515">
            <w:r>
              <w:t>ECH206</w:t>
            </w:r>
          </w:p>
        </w:tc>
        <w:tc>
          <w:tcPr>
            <w:tcW w:w="4881" w:type="dxa"/>
          </w:tcPr>
          <w:p w14:paraId="3FBE9AAA" w14:textId="319E552F" w:rsidR="006D6515" w:rsidRDefault="006D6515" w:rsidP="006D6515">
            <w:r w:rsidRPr="00F73C85">
              <w:t>Environmental Chemical Engineering</w:t>
            </w:r>
          </w:p>
        </w:tc>
      </w:tr>
      <w:tr w:rsidR="006D6515" w14:paraId="411AF57D" w14:textId="77777777" w:rsidTr="00230770">
        <w:tc>
          <w:tcPr>
            <w:tcW w:w="1129" w:type="dxa"/>
          </w:tcPr>
          <w:p w14:paraId="53F14249" w14:textId="0843B464" w:rsidR="006D6515" w:rsidRDefault="006D6515" w:rsidP="006D6515">
            <w:r>
              <w:t>ECH301</w:t>
            </w:r>
          </w:p>
        </w:tc>
        <w:tc>
          <w:tcPr>
            <w:tcW w:w="4881" w:type="dxa"/>
          </w:tcPr>
          <w:p w14:paraId="6988D331" w14:textId="2B30C9B9" w:rsidR="006D6515" w:rsidRDefault="006D6515" w:rsidP="006D6515">
            <w:r w:rsidRPr="00F73C85">
              <w:t>Advanced Process Control</w:t>
            </w:r>
          </w:p>
        </w:tc>
      </w:tr>
      <w:tr w:rsidR="006D6515" w14:paraId="49E434DE" w14:textId="77777777" w:rsidTr="00230770">
        <w:tc>
          <w:tcPr>
            <w:tcW w:w="1129" w:type="dxa"/>
          </w:tcPr>
          <w:p w14:paraId="42488B76" w14:textId="53636CFA" w:rsidR="006D6515" w:rsidRDefault="006D6515" w:rsidP="006D6515">
            <w:r>
              <w:t>ECH302</w:t>
            </w:r>
          </w:p>
        </w:tc>
        <w:tc>
          <w:tcPr>
            <w:tcW w:w="4881" w:type="dxa"/>
          </w:tcPr>
          <w:p w14:paraId="741AF98B" w14:textId="61B008C8" w:rsidR="006D6515" w:rsidRDefault="006D6515" w:rsidP="006D6515">
            <w:r w:rsidRPr="00F73C85">
              <w:t>Energy Technology</w:t>
            </w:r>
          </w:p>
        </w:tc>
      </w:tr>
      <w:tr w:rsidR="006D6515" w14:paraId="1D26D59F" w14:textId="77777777" w:rsidTr="00230770">
        <w:tc>
          <w:tcPr>
            <w:tcW w:w="1129" w:type="dxa"/>
          </w:tcPr>
          <w:p w14:paraId="52CD0DBA" w14:textId="67108CF6" w:rsidR="006D6515" w:rsidRDefault="006D6515" w:rsidP="006D6515">
            <w:r>
              <w:t>ECH303</w:t>
            </w:r>
          </w:p>
        </w:tc>
        <w:tc>
          <w:tcPr>
            <w:tcW w:w="4881" w:type="dxa"/>
          </w:tcPr>
          <w:p w14:paraId="1F9473AF" w14:textId="7937266E" w:rsidR="006D6515" w:rsidRDefault="006D6515" w:rsidP="006D6515">
            <w:r w:rsidRPr="00F73C85">
              <w:t>Process Design and Simulation</w:t>
            </w:r>
          </w:p>
        </w:tc>
      </w:tr>
      <w:tr w:rsidR="006D6515" w14:paraId="6CDC42C4" w14:textId="77777777" w:rsidTr="00230770">
        <w:tc>
          <w:tcPr>
            <w:tcW w:w="1129" w:type="dxa"/>
          </w:tcPr>
          <w:p w14:paraId="75DDEE74" w14:textId="79AA303E" w:rsidR="006D6515" w:rsidRDefault="006D6515" w:rsidP="006D6515">
            <w:r>
              <w:t>ECH304</w:t>
            </w:r>
          </w:p>
        </w:tc>
        <w:tc>
          <w:tcPr>
            <w:tcW w:w="4881" w:type="dxa"/>
          </w:tcPr>
          <w:p w14:paraId="5E11D319" w14:textId="1238A2D5" w:rsidR="006D6515" w:rsidRDefault="006D6515" w:rsidP="006D6515">
            <w:r w:rsidRPr="00F73C85">
              <w:t>Chemical Plant Design</w:t>
            </w:r>
          </w:p>
        </w:tc>
      </w:tr>
      <w:tr w:rsidR="006D6515" w14:paraId="4542C2EA" w14:textId="77777777" w:rsidTr="00230770">
        <w:tc>
          <w:tcPr>
            <w:tcW w:w="1129" w:type="dxa"/>
          </w:tcPr>
          <w:p w14:paraId="58FA4D7E" w14:textId="3DC049AF" w:rsidR="006D6515" w:rsidRDefault="006D6515" w:rsidP="006D6515">
            <w:r>
              <w:t>ECH</w:t>
            </w:r>
            <w:r w:rsidRPr="0084627A">
              <w:t>30</w:t>
            </w:r>
            <w:r>
              <w:t>5</w:t>
            </w:r>
          </w:p>
        </w:tc>
        <w:tc>
          <w:tcPr>
            <w:tcW w:w="4881" w:type="dxa"/>
          </w:tcPr>
          <w:p w14:paraId="157BB105" w14:textId="18973C53" w:rsidR="006D6515" w:rsidRDefault="006D6515" w:rsidP="006D6515">
            <w:r w:rsidRPr="00F73C85">
              <w:t>Sustainable Process Engineering</w:t>
            </w:r>
          </w:p>
        </w:tc>
      </w:tr>
      <w:tr w:rsidR="006D6515" w14:paraId="4BF58C29" w14:textId="77777777" w:rsidTr="00230770">
        <w:tc>
          <w:tcPr>
            <w:tcW w:w="1129" w:type="dxa"/>
          </w:tcPr>
          <w:p w14:paraId="2D3C6A65" w14:textId="2D1BD666" w:rsidR="006D6515" w:rsidRDefault="006D6515" w:rsidP="006D6515">
            <w:r>
              <w:t>ECH</w:t>
            </w:r>
            <w:r w:rsidRPr="0084627A">
              <w:t>30</w:t>
            </w:r>
            <w:r>
              <w:t>6</w:t>
            </w:r>
          </w:p>
        </w:tc>
        <w:tc>
          <w:tcPr>
            <w:tcW w:w="4881" w:type="dxa"/>
          </w:tcPr>
          <w:p w14:paraId="01CA60F0" w14:textId="6A519056" w:rsidR="006D6515" w:rsidRDefault="006D6515" w:rsidP="006D6515">
            <w:r w:rsidRPr="00F73C85">
              <w:t>Advanced Transport Phenomena</w:t>
            </w:r>
          </w:p>
        </w:tc>
      </w:tr>
      <w:tr w:rsidR="006D6515" w14:paraId="2DD47D46" w14:textId="77777777" w:rsidTr="00230770">
        <w:tc>
          <w:tcPr>
            <w:tcW w:w="1129" w:type="dxa"/>
          </w:tcPr>
          <w:p w14:paraId="260EEAD9" w14:textId="404745A7" w:rsidR="006D6515" w:rsidRDefault="006D6515" w:rsidP="006D6515">
            <w:r>
              <w:t>ECH</w:t>
            </w:r>
            <w:r w:rsidRPr="0084627A">
              <w:t>30</w:t>
            </w:r>
            <w:r>
              <w:t>7</w:t>
            </w:r>
          </w:p>
        </w:tc>
        <w:tc>
          <w:tcPr>
            <w:tcW w:w="4881" w:type="dxa"/>
          </w:tcPr>
          <w:p w14:paraId="25544B2B" w14:textId="6AD10242" w:rsidR="006D6515" w:rsidRDefault="006D6515" w:rsidP="006D6515">
            <w:r w:rsidRPr="00F73C85">
              <w:t>Industrial Safety and Risk Management</w:t>
            </w:r>
          </w:p>
        </w:tc>
      </w:tr>
      <w:tr w:rsidR="006D6515" w14:paraId="2A4AFC38" w14:textId="77777777" w:rsidTr="00230770">
        <w:tc>
          <w:tcPr>
            <w:tcW w:w="1129" w:type="dxa"/>
          </w:tcPr>
          <w:p w14:paraId="4BD6B94D" w14:textId="275F4188" w:rsidR="006D6515" w:rsidRDefault="006D6515" w:rsidP="006D6515">
            <w:r>
              <w:t>ECH</w:t>
            </w:r>
            <w:r w:rsidRPr="0084627A">
              <w:t>30</w:t>
            </w:r>
            <w:r>
              <w:t>8</w:t>
            </w:r>
          </w:p>
        </w:tc>
        <w:tc>
          <w:tcPr>
            <w:tcW w:w="4881" w:type="dxa"/>
          </w:tcPr>
          <w:p w14:paraId="078F94C5" w14:textId="015B6D46" w:rsidR="006D6515" w:rsidRPr="00911612" w:rsidRDefault="006D6515" w:rsidP="006D6515">
            <w:r w:rsidRPr="00F73C85">
              <w:t>Nanotechnology</w:t>
            </w:r>
          </w:p>
        </w:tc>
      </w:tr>
      <w:tr w:rsidR="006D6515" w14:paraId="2F1E5296" w14:textId="77777777" w:rsidTr="00230770">
        <w:tc>
          <w:tcPr>
            <w:tcW w:w="1129" w:type="dxa"/>
          </w:tcPr>
          <w:p w14:paraId="19BAC218" w14:textId="1CD2072E" w:rsidR="006D6515" w:rsidRDefault="006D6515" w:rsidP="006D6515">
            <w:r>
              <w:t>ECH</w:t>
            </w:r>
            <w:r w:rsidRPr="0084627A">
              <w:t>30</w:t>
            </w:r>
            <w:r>
              <w:t>9</w:t>
            </w:r>
          </w:p>
        </w:tc>
        <w:tc>
          <w:tcPr>
            <w:tcW w:w="4881" w:type="dxa"/>
          </w:tcPr>
          <w:p w14:paraId="2CB4CCB7" w14:textId="47C6D1E7" w:rsidR="006D6515" w:rsidRPr="00911612" w:rsidRDefault="006D6515" w:rsidP="006D6515">
            <w:r w:rsidRPr="00F73C85">
              <w:t>Capstone Project</w:t>
            </w:r>
          </w:p>
        </w:tc>
      </w:tr>
    </w:tbl>
    <w:p w14:paraId="3953109F" w14:textId="77777777" w:rsidR="00A630D4" w:rsidRPr="0049176D" w:rsidRDefault="00A630D4" w:rsidP="00A630D4"/>
    <w:p w14:paraId="434749C9" w14:textId="4B740AE5" w:rsidR="006D6515" w:rsidRDefault="006D6515" w:rsidP="006D6515">
      <w:pPr>
        <w:pStyle w:val="Heading2"/>
      </w:pPr>
      <w:r>
        <w:t>School of Technology</w:t>
      </w:r>
    </w:p>
    <w:p w14:paraId="20E68009" w14:textId="7F4218CC" w:rsidR="006D6515" w:rsidRDefault="003F5F29" w:rsidP="000A635E">
      <w:pPr>
        <w:pStyle w:val="Heading3"/>
        <w:numPr>
          <w:ilvl w:val="0"/>
          <w:numId w:val="6"/>
        </w:numPr>
        <w:spacing w:after="240"/>
      </w:pPr>
      <w:r>
        <w:t xml:space="preserve">Bachelor of Computer Science </w:t>
      </w:r>
      <w:r w:rsidR="006D6515">
        <w:t>(</w:t>
      </w:r>
      <w:r>
        <w:t>BCS</w:t>
      </w:r>
      <w:r w:rsidR="006D6515"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4881"/>
      </w:tblGrid>
      <w:tr w:rsidR="006D6515" w14:paraId="78FAA6C6" w14:textId="77777777" w:rsidTr="00230770">
        <w:tc>
          <w:tcPr>
            <w:tcW w:w="1129" w:type="dxa"/>
          </w:tcPr>
          <w:p w14:paraId="45CA8ED8" w14:textId="77777777" w:rsidR="006D6515" w:rsidRPr="00356132" w:rsidRDefault="006D6515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Unit Code</w:t>
            </w:r>
          </w:p>
        </w:tc>
        <w:tc>
          <w:tcPr>
            <w:tcW w:w="4881" w:type="dxa"/>
          </w:tcPr>
          <w:p w14:paraId="06D6C971" w14:textId="77777777" w:rsidR="006D6515" w:rsidRPr="00356132" w:rsidRDefault="006D6515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Course Units</w:t>
            </w:r>
          </w:p>
        </w:tc>
      </w:tr>
      <w:tr w:rsidR="003F5F29" w14:paraId="4D3DD735" w14:textId="77777777" w:rsidTr="00230770">
        <w:tc>
          <w:tcPr>
            <w:tcW w:w="1129" w:type="dxa"/>
          </w:tcPr>
          <w:p w14:paraId="42DCF902" w14:textId="1257D83E" w:rsidR="003F5F29" w:rsidRDefault="003F5F29" w:rsidP="003F5F29">
            <w:r>
              <w:t>BCS101</w:t>
            </w:r>
          </w:p>
        </w:tc>
        <w:tc>
          <w:tcPr>
            <w:tcW w:w="4881" w:type="dxa"/>
          </w:tcPr>
          <w:p w14:paraId="32499DF7" w14:textId="5C7A5D3F" w:rsidR="003F5F29" w:rsidRDefault="003F5F29" w:rsidP="003F5F29">
            <w:r w:rsidRPr="003D20E3">
              <w:t xml:space="preserve">  Introduction to Computer Science</w:t>
            </w:r>
          </w:p>
        </w:tc>
      </w:tr>
      <w:tr w:rsidR="003F5F29" w14:paraId="72BE92E2" w14:textId="77777777" w:rsidTr="00230770">
        <w:tc>
          <w:tcPr>
            <w:tcW w:w="1129" w:type="dxa"/>
          </w:tcPr>
          <w:p w14:paraId="5875FB39" w14:textId="1DCD1F95" w:rsidR="003F5F29" w:rsidRDefault="003F5F29" w:rsidP="003F5F29">
            <w:r>
              <w:t>BCS102</w:t>
            </w:r>
          </w:p>
        </w:tc>
        <w:tc>
          <w:tcPr>
            <w:tcW w:w="4881" w:type="dxa"/>
          </w:tcPr>
          <w:p w14:paraId="413393EC" w14:textId="5D580FC1" w:rsidR="003F5F29" w:rsidRDefault="003F5F29" w:rsidP="003F5F29">
            <w:r w:rsidRPr="003D20E3">
              <w:t xml:space="preserve">  Data Structures and Algorithms</w:t>
            </w:r>
          </w:p>
        </w:tc>
      </w:tr>
      <w:tr w:rsidR="003F5F29" w14:paraId="14770C96" w14:textId="77777777" w:rsidTr="00230770">
        <w:tc>
          <w:tcPr>
            <w:tcW w:w="1129" w:type="dxa"/>
          </w:tcPr>
          <w:p w14:paraId="1415D341" w14:textId="220000A9" w:rsidR="003F5F29" w:rsidRDefault="003F5F29" w:rsidP="003F5F29">
            <w:r>
              <w:t>BCS</w:t>
            </w:r>
            <w:r w:rsidRPr="00F716C2">
              <w:t>10</w:t>
            </w:r>
            <w:r>
              <w:t>3</w:t>
            </w:r>
          </w:p>
        </w:tc>
        <w:tc>
          <w:tcPr>
            <w:tcW w:w="4881" w:type="dxa"/>
          </w:tcPr>
          <w:p w14:paraId="24560E80" w14:textId="16613F19" w:rsidR="003F5F29" w:rsidRDefault="003F5F29" w:rsidP="003F5F29">
            <w:r w:rsidRPr="003D20E3">
              <w:t xml:space="preserve">  Operating Systems</w:t>
            </w:r>
          </w:p>
        </w:tc>
      </w:tr>
      <w:tr w:rsidR="003F5F29" w14:paraId="54438B3E" w14:textId="77777777" w:rsidTr="00230770">
        <w:tc>
          <w:tcPr>
            <w:tcW w:w="1129" w:type="dxa"/>
          </w:tcPr>
          <w:p w14:paraId="362A7FEE" w14:textId="54320D83" w:rsidR="003F5F29" w:rsidRDefault="003F5F29" w:rsidP="003F5F29">
            <w:r>
              <w:t>BCS</w:t>
            </w:r>
            <w:r w:rsidRPr="00F716C2">
              <w:t>10</w:t>
            </w:r>
            <w:r>
              <w:t>4</w:t>
            </w:r>
          </w:p>
        </w:tc>
        <w:tc>
          <w:tcPr>
            <w:tcW w:w="4881" w:type="dxa"/>
          </w:tcPr>
          <w:p w14:paraId="177A9219" w14:textId="2BBE6FB6" w:rsidR="003F5F29" w:rsidRDefault="003F5F29" w:rsidP="003F5F29">
            <w:r w:rsidRPr="003D20E3">
              <w:t xml:space="preserve">  Computer Networks</w:t>
            </w:r>
          </w:p>
        </w:tc>
      </w:tr>
      <w:tr w:rsidR="003F5F29" w14:paraId="1918CA23" w14:textId="77777777" w:rsidTr="00230770">
        <w:tc>
          <w:tcPr>
            <w:tcW w:w="1129" w:type="dxa"/>
          </w:tcPr>
          <w:p w14:paraId="3E41B246" w14:textId="0B19A5BD" w:rsidR="003F5F29" w:rsidRDefault="003F5F29" w:rsidP="003F5F29">
            <w:r>
              <w:t>BCS</w:t>
            </w:r>
            <w:r w:rsidRPr="00F716C2">
              <w:t>10</w:t>
            </w:r>
            <w:r>
              <w:t>5</w:t>
            </w:r>
          </w:p>
        </w:tc>
        <w:tc>
          <w:tcPr>
            <w:tcW w:w="4881" w:type="dxa"/>
          </w:tcPr>
          <w:p w14:paraId="7960FEB8" w14:textId="43D0537D" w:rsidR="003F5F29" w:rsidRDefault="003F5F29" w:rsidP="003F5F29">
            <w:r w:rsidRPr="003D20E3">
              <w:t xml:space="preserve">  Database Systems</w:t>
            </w:r>
          </w:p>
        </w:tc>
      </w:tr>
      <w:tr w:rsidR="003F5F29" w14:paraId="21CC807C" w14:textId="77777777" w:rsidTr="00230770">
        <w:tc>
          <w:tcPr>
            <w:tcW w:w="1129" w:type="dxa"/>
          </w:tcPr>
          <w:p w14:paraId="670F6CC4" w14:textId="516C0467" w:rsidR="003F5F29" w:rsidRDefault="003F5F29" w:rsidP="003F5F29">
            <w:r>
              <w:t>BCS</w:t>
            </w:r>
            <w:r w:rsidRPr="00F716C2">
              <w:t>10</w:t>
            </w:r>
            <w:r>
              <w:t>6</w:t>
            </w:r>
          </w:p>
        </w:tc>
        <w:tc>
          <w:tcPr>
            <w:tcW w:w="4881" w:type="dxa"/>
          </w:tcPr>
          <w:p w14:paraId="55CC830D" w14:textId="2A1FA8FF" w:rsidR="003F5F29" w:rsidRDefault="003F5F29" w:rsidP="003F5F29">
            <w:r w:rsidRPr="003D20E3">
              <w:t xml:space="preserve">  Object-Oriented Programming</w:t>
            </w:r>
          </w:p>
        </w:tc>
      </w:tr>
      <w:tr w:rsidR="003F5F29" w14:paraId="75B49BAD" w14:textId="77777777" w:rsidTr="00230770">
        <w:tc>
          <w:tcPr>
            <w:tcW w:w="1129" w:type="dxa"/>
          </w:tcPr>
          <w:p w14:paraId="3D69EB11" w14:textId="510A523B" w:rsidR="003F5F29" w:rsidRDefault="003F5F29" w:rsidP="003F5F29">
            <w:r>
              <w:t>BCS</w:t>
            </w:r>
            <w:r w:rsidRPr="00F716C2">
              <w:t>10</w:t>
            </w:r>
            <w:r>
              <w:t>7</w:t>
            </w:r>
          </w:p>
        </w:tc>
        <w:tc>
          <w:tcPr>
            <w:tcW w:w="4881" w:type="dxa"/>
          </w:tcPr>
          <w:p w14:paraId="236BB2BC" w14:textId="1BA2F629" w:rsidR="003F5F29" w:rsidRDefault="003F5F29" w:rsidP="003F5F29">
            <w:r w:rsidRPr="003D20E3">
              <w:t xml:space="preserve">  Discrete Mathematics</w:t>
            </w:r>
          </w:p>
        </w:tc>
      </w:tr>
      <w:tr w:rsidR="003F5F29" w14:paraId="18CA5CCD" w14:textId="77777777" w:rsidTr="00230770">
        <w:tc>
          <w:tcPr>
            <w:tcW w:w="1129" w:type="dxa"/>
          </w:tcPr>
          <w:p w14:paraId="2CC543B2" w14:textId="1BC5915B" w:rsidR="003F5F29" w:rsidRDefault="003F5F29" w:rsidP="003F5F29">
            <w:r>
              <w:t>BCS</w:t>
            </w:r>
            <w:r w:rsidRPr="00F716C2">
              <w:t>10</w:t>
            </w:r>
            <w:r>
              <w:t>8</w:t>
            </w:r>
          </w:p>
        </w:tc>
        <w:tc>
          <w:tcPr>
            <w:tcW w:w="4881" w:type="dxa"/>
          </w:tcPr>
          <w:p w14:paraId="26C2C348" w14:textId="55CA4D39" w:rsidR="003F5F29" w:rsidRDefault="003F5F29" w:rsidP="003F5F29">
            <w:r w:rsidRPr="003D20E3">
              <w:t xml:space="preserve">  Web Development</w:t>
            </w:r>
          </w:p>
        </w:tc>
      </w:tr>
      <w:tr w:rsidR="003F5F29" w14:paraId="254398DE" w14:textId="77777777" w:rsidTr="00230770">
        <w:tc>
          <w:tcPr>
            <w:tcW w:w="1129" w:type="dxa"/>
          </w:tcPr>
          <w:p w14:paraId="2656EE6E" w14:textId="3A59BA20" w:rsidR="003F5F29" w:rsidRDefault="003F5F29" w:rsidP="003F5F29">
            <w:r>
              <w:t>BCS201</w:t>
            </w:r>
          </w:p>
        </w:tc>
        <w:tc>
          <w:tcPr>
            <w:tcW w:w="4881" w:type="dxa"/>
          </w:tcPr>
          <w:p w14:paraId="7005B026" w14:textId="4D0164BD" w:rsidR="003F5F29" w:rsidRDefault="003F5F29" w:rsidP="003F5F29">
            <w:r w:rsidRPr="003D20E3">
              <w:t xml:space="preserve">  Software Engineering</w:t>
            </w:r>
          </w:p>
        </w:tc>
      </w:tr>
      <w:tr w:rsidR="003F5F29" w14:paraId="629F26CA" w14:textId="77777777" w:rsidTr="00230770">
        <w:tc>
          <w:tcPr>
            <w:tcW w:w="1129" w:type="dxa"/>
          </w:tcPr>
          <w:p w14:paraId="2D4C4841" w14:textId="630CEA70" w:rsidR="003F5F29" w:rsidRDefault="003F5F29" w:rsidP="003F5F29">
            <w:r>
              <w:t>BCS202</w:t>
            </w:r>
          </w:p>
        </w:tc>
        <w:tc>
          <w:tcPr>
            <w:tcW w:w="4881" w:type="dxa"/>
          </w:tcPr>
          <w:p w14:paraId="627CA3A7" w14:textId="4982891E" w:rsidR="003F5F29" w:rsidRDefault="003F5F29" w:rsidP="003F5F29">
            <w:r w:rsidRPr="003D20E3">
              <w:t xml:space="preserve">  Artificial Intelligence</w:t>
            </w:r>
          </w:p>
        </w:tc>
      </w:tr>
      <w:tr w:rsidR="003F5F29" w14:paraId="269C2A81" w14:textId="77777777" w:rsidTr="00230770">
        <w:tc>
          <w:tcPr>
            <w:tcW w:w="1129" w:type="dxa"/>
          </w:tcPr>
          <w:p w14:paraId="0EA00D85" w14:textId="3F499B8B" w:rsidR="003F5F29" w:rsidRDefault="003F5F29" w:rsidP="003F5F29">
            <w:r>
              <w:t>BCS203</w:t>
            </w:r>
          </w:p>
        </w:tc>
        <w:tc>
          <w:tcPr>
            <w:tcW w:w="4881" w:type="dxa"/>
          </w:tcPr>
          <w:p w14:paraId="2D335DA4" w14:textId="2FD3114D" w:rsidR="003F5F29" w:rsidRDefault="003F5F29" w:rsidP="003F5F29">
            <w:r w:rsidRPr="003D20E3">
              <w:t xml:space="preserve">  Machine Learning</w:t>
            </w:r>
          </w:p>
        </w:tc>
      </w:tr>
      <w:tr w:rsidR="003F5F29" w14:paraId="73891373" w14:textId="77777777" w:rsidTr="00230770">
        <w:tc>
          <w:tcPr>
            <w:tcW w:w="1129" w:type="dxa"/>
          </w:tcPr>
          <w:p w14:paraId="50176D1B" w14:textId="219D7DD0" w:rsidR="003F5F29" w:rsidRDefault="003F5F29" w:rsidP="003F5F29">
            <w:r>
              <w:t>BCS204</w:t>
            </w:r>
          </w:p>
        </w:tc>
        <w:tc>
          <w:tcPr>
            <w:tcW w:w="4881" w:type="dxa"/>
          </w:tcPr>
          <w:p w14:paraId="2DC18146" w14:textId="4F4B82CD" w:rsidR="003F5F29" w:rsidRDefault="003F5F29" w:rsidP="003F5F29">
            <w:r w:rsidRPr="003D20E3">
              <w:t xml:space="preserve">  Cybersecurity</w:t>
            </w:r>
          </w:p>
        </w:tc>
      </w:tr>
      <w:tr w:rsidR="003F5F29" w14:paraId="74FEF035" w14:textId="77777777" w:rsidTr="00230770">
        <w:tc>
          <w:tcPr>
            <w:tcW w:w="1129" w:type="dxa"/>
          </w:tcPr>
          <w:p w14:paraId="6CBC0561" w14:textId="6E5B2783" w:rsidR="003F5F29" w:rsidRDefault="003F5F29" w:rsidP="003F5F29">
            <w:r>
              <w:t>BCS205</w:t>
            </w:r>
          </w:p>
        </w:tc>
        <w:tc>
          <w:tcPr>
            <w:tcW w:w="4881" w:type="dxa"/>
          </w:tcPr>
          <w:p w14:paraId="04275BF1" w14:textId="1EE5C56C" w:rsidR="003F5F29" w:rsidRDefault="003F5F29" w:rsidP="003F5F29">
            <w:r w:rsidRPr="003D20E3">
              <w:t xml:space="preserve">  Mobile Application Development</w:t>
            </w:r>
          </w:p>
        </w:tc>
      </w:tr>
      <w:tr w:rsidR="003F5F29" w14:paraId="005B7F5B" w14:textId="77777777" w:rsidTr="00230770">
        <w:tc>
          <w:tcPr>
            <w:tcW w:w="1129" w:type="dxa"/>
          </w:tcPr>
          <w:p w14:paraId="73522247" w14:textId="56291202" w:rsidR="003F5F29" w:rsidRDefault="003F5F29" w:rsidP="003F5F29">
            <w:r>
              <w:t>BCS206</w:t>
            </w:r>
          </w:p>
        </w:tc>
        <w:tc>
          <w:tcPr>
            <w:tcW w:w="4881" w:type="dxa"/>
          </w:tcPr>
          <w:p w14:paraId="30F9F5E7" w14:textId="6FD376A1" w:rsidR="003F5F29" w:rsidRDefault="003F5F29" w:rsidP="003F5F29">
            <w:r w:rsidRPr="003D20E3">
              <w:t xml:space="preserve">  Cloud Computing</w:t>
            </w:r>
          </w:p>
        </w:tc>
      </w:tr>
      <w:tr w:rsidR="003F5F29" w14:paraId="106FC79F" w14:textId="77777777" w:rsidTr="00230770">
        <w:tc>
          <w:tcPr>
            <w:tcW w:w="1129" w:type="dxa"/>
          </w:tcPr>
          <w:p w14:paraId="513170C4" w14:textId="4CD97106" w:rsidR="003F5F29" w:rsidRDefault="003F5F29" w:rsidP="003F5F29">
            <w:r>
              <w:t>BCS301</w:t>
            </w:r>
          </w:p>
        </w:tc>
        <w:tc>
          <w:tcPr>
            <w:tcW w:w="4881" w:type="dxa"/>
          </w:tcPr>
          <w:p w14:paraId="70BFFD92" w14:textId="1E7AF9BF" w:rsidR="003F5F29" w:rsidRDefault="003F5F29" w:rsidP="003F5F29">
            <w:r w:rsidRPr="003D20E3">
              <w:t xml:space="preserve">  Advanced Algorithms</w:t>
            </w:r>
          </w:p>
        </w:tc>
      </w:tr>
      <w:tr w:rsidR="003F5F29" w14:paraId="2407A7B7" w14:textId="77777777" w:rsidTr="00230770">
        <w:tc>
          <w:tcPr>
            <w:tcW w:w="1129" w:type="dxa"/>
          </w:tcPr>
          <w:p w14:paraId="2B49E2B9" w14:textId="27B5F5D3" w:rsidR="003F5F29" w:rsidRDefault="003F5F29" w:rsidP="003F5F29">
            <w:r>
              <w:t>BCS302</w:t>
            </w:r>
          </w:p>
        </w:tc>
        <w:tc>
          <w:tcPr>
            <w:tcW w:w="4881" w:type="dxa"/>
          </w:tcPr>
          <w:p w14:paraId="4C8BA361" w14:textId="6ECBE695" w:rsidR="003F5F29" w:rsidRDefault="003F5F29" w:rsidP="003F5F29">
            <w:r w:rsidRPr="003D20E3">
              <w:t xml:space="preserve">  Big Data Analytics</w:t>
            </w:r>
          </w:p>
        </w:tc>
      </w:tr>
      <w:tr w:rsidR="003F5F29" w14:paraId="416FE2E5" w14:textId="77777777" w:rsidTr="00230770">
        <w:tc>
          <w:tcPr>
            <w:tcW w:w="1129" w:type="dxa"/>
          </w:tcPr>
          <w:p w14:paraId="54B9EB66" w14:textId="60F2BE2C" w:rsidR="003F5F29" w:rsidRDefault="003F5F29" w:rsidP="003F5F29">
            <w:r>
              <w:t>BCS303</w:t>
            </w:r>
          </w:p>
        </w:tc>
        <w:tc>
          <w:tcPr>
            <w:tcW w:w="4881" w:type="dxa"/>
          </w:tcPr>
          <w:p w14:paraId="7B8892AD" w14:textId="1F59C5F0" w:rsidR="003F5F29" w:rsidRDefault="003F5F29" w:rsidP="003F5F29">
            <w:r w:rsidRPr="003D20E3">
              <w:t xml:space="preserve">  Human-Computer Interaction</w:t>
            </w:r>
          </w:p>
        </w:tc>
      </w:tr>
      <w:tr w:rsidR="003F5F29" w14:paraId="3772C43E" w14:textId="77777777" w:rsidTr="00230770">
        <w:tc>
          <w:tcPr>
            <w:tcW w:w="1129" w:type="dxa"/>
          </w:tcPr>
          <w:p w14:paraId="7C604254" w14:textId="6B1368FE" w:rsidR="003F5F29" w:rsidRDefault="003F5F29" w:rsidP="003F5F29">
            <w:r>
              <w:t>BCS304</w:t>
            </w:r>
          </w:p>
        </w:tc>
        <w:tc>
          <w:tcPr>
            <w:tcW w:w="4881" w:type="dxa"/>
          </w:tcPr>
          <w:p w14:paraId="13DD9A3D" w14:textId="520B3991" w:rsidR="003F5F29" w:rsidRDefault="003F5F29" w:rsidP="003F5F29">
            <w:r w:rsidRPr="003D20E3">
              <w:t xml:space="preserve">  Distributed Systems</w:t>
            </w:r>
          </w:p>
        </w:tc>
      </w:tr>
      <w:tr w:rsidR="003F5F29" w14:paraId="00D4F530" w14:textId="77777777" w:rsidTr="00230770">
        <w:tc>
          <w:tcPr>
            <w:tcW w:w="1129" w:type="dxa"/>
          </w:tcPr>
          <w:p w14:paraId="48DF4D33" w14:textId="0F610E73" w:rsidR="003F5F29" w:rsidRDefault="003F5F29" w:rsidP="003F5F29">
            <w:r>
              <w:t>BCS</w:t>
            </w:r>
            <w:r w:rsidRPr="0084627A">
              <w:t>30</w:t>
            </w:r>
            <w:r>
              <w:t>5</w:t>
            </w:r>
          </w:p>
        </w:tc>
        <w:tc>
          <w:tcPr>
            <w:tcW w:w="4881" w:type="dxa"/>
          </w:tcPr>
          <w:p w14:paraId="39A16CBA" w14:textId="13AC3E0E" w:rsidR="003F5F29" w:rsidRDefault="003F5F29" w:rsidP="003F5F29">
            <w:r w:rsidRPr="003D20E3">
              <w:t xml:space="preserve">  Game Development</w:t>
            </w:r>
          </w:p>
        </w:tc>
      </w:tr>
      <w:tr w:rsidR="003F5F29" w14:paraId="61B6298A" w14:textId="77777777" w:rsidTr="00230770">
        <w:tc>
          <w:tcPr>
            <w:tcW w:w="1129" w:type="dxa"/>
          </w:tcPr>
          <w:p w14:paraId="04CEEF35" w14:textId="13E8F58E" w:rsidR="003F5F29" w:rsidRDefault="003F5F29" w:rsidP="003F5F29">
            <w:r>
              <w:t>BCS</w:t>
            </w:r>
            <w:r w:rsidRPr="0084627A">
              <w:t>30</w:t>
            </w:r>
            <w:r>
              <w:t>6</w:t>
            </w:r>
          </w:p>
        </w:tc>
        <w:tc>
          <w:tcPr>
            <w:tcW w:w="4881" w:type="dxa"/>
          </w:tcPr>
          <w:p w14:paraId="11BB83A6" w14:textId="51D55269" w:rsidR="003F5F29" w:rsidRDefault="003F5F29" w:rsidP="003F5F29">
            <w:r w:rsidRPr="003D20E3">
              <w:t xml:space="preserve">  Quantum Computing</w:t>
            </w:r>
          </w:p>
        </w:tc>
      </w:tr>
      <w:tr w:rsidR="003F5F29" w14:paraId="5B457FBC" w14:textId="77777777" w:rsidTr="00230770">
        <w:tc>
          <w:tcPr>
            <w:tcW w:w="1129" w:type="dxa"/>
          </w:tcPr>
          <w:p w14:paraId="2464707A" w14:textId="6BDD1EB2" w:rsidR="003F5F29" w:rsidRDefault="003F5F29" w:rsidP="003F5F29">
            <w:r>
              <w:t>BCS</w:t>
            </w:r>
            <w:r w:rsidRPr="0084627A">
              <w:t>30</w:t>
            </w:r>
            <w:r>
              <w:t>7</w:t>
            </w:r>
          </w:p>
        </w:tc>
        <w:tc>
          <w:tcPr>
            <w:tcW w:w="4881" w:type="dxa"/>
          </w:tcPr>
          <w:p w14:paraId="3C3BC01A" w14:textId="7FC7703D" w:rsidR="003F5F29" w:rsidRDefault="003F5F29" w:rsidP="003F5F29">
            <w:r w:rsidRPr="003D20E3">
              <w:t xml:space="preserve">  Internet of Things (IoT)</w:t>
            </w:r>
          </w:p>
        </w:tc>
      </w:tr>
      <w:tr w:rsidR="003F5F29" w14:paraId="52EEA13E" w14:textId="77777777" w:rsidTr="00230770">
        <w:tc>
          <w:tcPr>
            <w:tcW w:w="1129" w:type="dxa"/>
          </w:tcPr>
          <w:p w14:paraId="1442246B" w14:textId="2DF91F5D" w:rsidR="003F5F29" w:rsidRDefault="003F5F29" w:rsidP="003F5F29">
            <w:r>
              <w:t>BCS</w:t>
            </w:r>
            <w:r w:rsidRPr="0084627A">
              <w:t>30</w:t>
            </w:r>
            <w:r>
              <w:t>8</w:t>
            </w:r>
          </w:p>
        </w:tc>
        <w:tc>
          <w:tcPr>
            <w:tcW w:w="4881" w:type="dxa"/>
          </w:tcPr>
          <w:p w14:paraId="487BDD89" w14:textId="2129DC28" w:rsidR="003F5F29" w:rsidRPr="00911612" w:rsidRDefault="003F5F29" w:rsidP="003F5F29">
            <w:r w:rsidRPr="003D20E3">
              <w:t xml:space="preserve">  Data Visualization</w:t>
            </w:r>
          </w:p>
        </w:tc>
      </w:tr>
      <w:tr w:rsidR="003F5F29" w14:paraId="3C71474D" w14:textId="77777777" w:rsidTr="00230770">
        <w:tc>
          <w:tcPr>
            <w:tcW w:w="1129" w:type="dxa"/>
          </w:tcPr>
          <w:p w14:paraId="27ACA483" w14:textId="0F3B7574" w:rsidR="003F5F29" w:rsidRDefault="003F5F29" w:rsidP="003F5F29">
            <w:r>
              <w:t>BCS</w:t>
            </w:r>
            <w:r w:rsidRPr="0084627A">
              <w:t>30</w:t>
            </w:r>
            <w:r>
              <w:t>9</w:t>
            </w:r>
          </w:p>
        </w:tc>
        <w:tc>
          <w:tcPr>
            <w:tcW w:w="4881" w:type="dxa"/>
          </w:tcPr>
          <w:p w14:paraId="252FF907" w14:textId="46228262" w:rsidR="003F5F29" w:rsidRPr="00911612" w:rsidRDefault="003F5F29" w:rsidP="003F5F29">
            <w:r w:rsidRPr="003D20E3">
              <w:t xml:space="preserve">  Capstone Project</w:t>
            </w:r>
          </w:p>
        </w:tc>
      </w:tr>
    </w:tbl>
    <w:p w14:paraId="4A96FC2E" w14:textId="40DEED6D" w:rsidR="00A630D4" w:rsidRDefault="00A630D4" w:rsidP="006D6515"/>
    <w:p w14:paraId="08DF5C11" w14:textId="77777777" w:rsidR="009B482A" w:rsidRDefault="009B482A" w:rsidP="006D6515"/>
    <w:p w14:paraId="33AB8A7B" w14:textId="77777777" w:rsidR="009B482A" w:rsidRDefault="009B482A" w:rsidP="006D6515"/>
    <w:p w14:paraId="1D9E33D7" w14:textId="7291D3C3" w:rsidR="00C55F5F" w:rsidRDefault="00C55F5F" w:rsidP="000A635E">
      <w:pPr>
        <w:pStyle w:val="Heading3"/>
        <w:numPr>
          <w:ilvl w:val="0"/>
          <w:numId w:val="6"/>
        </w:numPr>
        <w:spacing w:after="240"/>
      </w:pPr>
      <w:r w:rsidRPr="00C55F5F">
        <w:lastRenderedPageBreak/>
        <w:t xml:space="preserve">Bachelor of Information Technology </w:t>
      </w:r>
      <w:r>
        <w:t>(BI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4881"/>
      </w:tblGrid>
      <w:tr w:rsidR="00C55F5F" w14:paraId="049C6C63" w14:textId="77777777" w:rsidTr="00230770">
        <w:tc>
          <w:tcPr>
            <w:tcW w:w="1129" w:type="dxa"/>
          </w:tcPr>
          <w:p w14:paraId="59377F3E" w14:textId="77777777" w:rsidR="00C55F5F" w:rsidRPr="00356132" w:rsidRDefault="00C55F5F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Unit Code</w:t>
            </w:r>
          </w:p>
        </w:tc>
        <w:tc>
          <w:tcPr>
            <w:tcW w:w="4881" w:type="dxa"/>
          </w:tcPr>
          <w:p w14:paraId="411959F2" w14:textId="77777777" w:rsidR="00C55F5F" w:rsidRPr="00356132" w:rsidRDefault="00C55F5F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Course Units</w:t>
            </w:r>
          </w:p>
        </w:tc>
      </w:tr>
      <w:tr w:rsidR="00C55F5F" w14:paraId="2F9EA023" w14:textId="77777777" w:rsidTr="00230770">
        <w:tc>
          <w:tcPr>
            <w:tcW w:w="1129" w:type="dxa"/>
          </w:tcPr>
          <w:p w14:paraId="7FF6D2C6" w14:textId="63E1835E" w:rsidR="00C55F5F" w:rsidRDefault="00C55F5F" w:rsidP="00C55F5F">
            <w:r>
              <w:t>BIT101</w:t>
            </w:r>
          </w:p>
        </w:tc>
        <w:tc>
          <w:tcPr>
            <w:tcW w:w="4881" w:type="dxa"/>
          </w:tcPr>
          <w:p w14:paraId="3B00FAB4" w14:textId="43197538" w:rsidR="00C55F5F" w:rsidRDefault="00C55F5F" w:rsidP="00C55F5F">
            <w:r w:rsidRPr="00AC5D52">
              <w:t xml:space="preserve">  Introduction to Information Technology</w:t>
            </w:r>
          </w:p>
        </w:tc>
      </w:tr>
      <w:tr w:rsidR="00C55F5F" w14:paraId="48B8400A" w14:textId="77777777" w:rsidTr="00230770">
        <w:tc>
          <w:tcPr>
            <w:tcW w:w="1129" w:type="dxa"/>
          </w:tcPr>
          <w:p w14:paraId="737222E6" w14:textId="1AC0A3A3" w:rsidR="00C55F5F" w:rsidRDefault="00C55F5F" w:rsidP="00C55F5F">
            <w:r>
              <w:t>BIT102</w:t>
            </w:r>
          </w:p>
        </w:tc>
        <w:tc>
          <w:tcPr>
            <w:tcW w:w="4881" w:type="dxa"/>
          </w:tcPr>
          <w:p w14:paraId="7CB1B6A1" w14:textId="5C6ED5FD" w:rsidR="00C55F5F" w:rsidRDefault="00C55F5F" w:rsidP="00C55F5F">
            <w:r w:rsidRPr="00AC5D52">
              <w:t xml:space="preserve">  Web Development</w:t>
            </w:r>
          </w:p>
        </w:tc>
      </w:tr>
      <w:tr w:rsidR="00C55F5F" w14:paraId="5447CA99" w14:textId="77777777" w:rsidTr="00230770">
        <w:tc>
          <w:tcPr>
            <w:tcW w:w="1129" w:type="dxa"/>
          </w:tcPr>
          <w:p w14:paraId="5F7D9BB8" w14:textId="513FEFDE" w:rsidR="00C55F5F" w:rsidRDefault="00C55F5F" w:rsidP="00C55F5F">
            <w:r>
              <w:t>BIT</w:t>
            </w:r>
            <w:r w:rsidRPr="00F716C2">
              <w:t>10</w:t>
            </w:r>
            <w:r>
              <w:t>3</w:t>
            </w:r>
          </w:p>
        </w:tc>
        <w:tc>
          <w:tcPr>
            <w:tcW w:w="4881" w:type="dxa"/>
          </w:tcPr>
          <w:p w14:paraId="70CBC4BF" w14:textId="597ECCA4" w:rsidR="00C55F5F" w:rsidRDefault="00C55F5F" w:rsidP="00C55F5F">
            <w:r w:rsidRPr="00AC5D52">
              <w:t xml:space="preserve">  IT Project Management</w:t>
            </w:r>
          </w:p>
        </w:tc>
      </w:tr>
      <w:tr w:rsidR="00C55F5F" w14:paraId="74D8271B" w14:textId="77777777" w:rsidTr="00230770">
        <w:tc>
          <w:tcPr>
            <w:tcW w:w="1129" w:type="dxa"/>
          </w:tcPr>
          <w:p w14:paraId="6134291F" w14:textId="255B7EAB" w:rsidR="00C55F5F" w:rsidRDefault="00C55F5F" w:rsidP="00C55F5F">
            <w:r>
              <w:t>BIT</w:t>
            </w:r>
            <w:r w:rsidRPr="00F716C2">
              <w:t>10</w:t>
            </w:r>
            <w:r>
              <w:t>4</w:t>
            </w:r>
          </w:p>
        </w:tc>
        <w:tc>
          <w:tcPr>
            <w:tcW w:w="4881" w:type="dxa"/>
          </w:tcPr>
          <w:p w14:paraId="291A666D" w14:textId="1D7A839C" w:rsidR="00C55F5F" w:rsidRDefault="00C55F5F" w:rsidP="00C55F5F">
            <w:r w:rsidRPr="00AC5D52">
              <w:t xml:space="preserve">  Network Security</w:t>
            </w:r>
          </w:p>
        </w:tc>
      </w:tr>
      <w:tr w:rsidR="00C55F5F" w14:paraId="1AE0925E" w14:textId="77777777" w:rsidTr="00230770">
        <w:tc>
          <w:tcPr>
            <w:tcW w:w="1129" w:type="dxa"/>
          </w:tcPr>
          <w:p w14:paraId="236129E7" w14:textId="0C7A0608" w:rsidR="00C55F5F" w:rsidRDefault="00C55F5F" w:rsidP="00C55F5F">
            <w:r>
              <w:t>BIT</w:t>
            </w:r>
            <w:r w:rsidRPr="00F716C2">
              <w:t>10</w:t>
            </w:r>
            <w:r>
              <w:t>5</w:t>
            </w:r>
          </w:p>
        </w:tc>
        <w:tc>
          <w:tcPr>
            <w:tcW w:w="4881" w:type="dxa"/>
          </w:tcPr>
          <w:p w14:paraId="61913664" w14:textId="2B96EE3B" w:rsidR="00C55F5F" w:rsidRDefault="00C55F5F" w:rsidP="00C55F5F">
            <w:r w:rsidRPr="00AC5D52">
              <w:t xml:space="preserve">  Cloud Computing</w:t>
            </w:r>
          </w:p>
        </w:tc>
      </w:tr>
      <w:tr w:rsidR="00C55F5F" w14:paraId="2BE45A28" w14:textId="77777777" w:rsidTr="00230770">
        <w:tc>
          <w:tcPr>
            <w:tcW w:w="1129" w:type="dxa"/>
          </w:tcPr>
          <w:p w14:paraId="345BD32D" w14:textId="5C85B9E4" w:rsidR="00C55F5F" w:rsidRDefault="00C55F5F" w:rsidP="00C55F5F">
            <w:r>
              <w:t>BIT</w:t>
            </w:r>
            <w:r w:rsidRPr="00F716C2">
              <w:t>10</w:t>
            </w:r>
            <w:r>
              <w:t>6</w:t>
            </w:r>
          </w:p>
        </w:tc>
        <w:tc>
          <w:tcPr>
            <w:tcW w:w="4881" w:type="dxa"/>
          </w:tcPr>
          <w:p w14:paraId="41C13393" w14:textId="6119E2E5" w:rsidR="00C55F5F" w:rsidRDefault="00C55F5F" w:rsidP="00C55F5F">
            <w:r w:rsidRPr="00AC5D52">
              <w:t xml:space="preserve">  Database Management Systems</w:t>
            </w:r>
          </w:p>
        </w:tc>
      </w:tr>
      <w:tr w:rsidR="00C55F5F" w14:paraId="0A22CEC5" w14:textId="77777777" w:rsidTr="00230770">
        <w:tc>
          <w:tcPr>
            <w:tcW w:w="1129" w:type="dxa"/>
          </w:tcPr>
          <w:p w14:paraId="72637C81" w14:textId="5E79C35B" w:rsidR="00C55F5F" w:rsidRDefault="00C55F5F" w:rsidP="00C55F5F">
            <w:r>
              <w:t>BIT</w:t>
            </w:r>
            <w:r w:rsidRPr="00F716C2">
              <w:t>10</w:t>
            </w:r>
            <w:r>
              <w:t>7</w:t>
            </w:r>
          </w:p>
        </w:tc>
        <w:tc>
          <w:tcPr>
            <w:tcW w:w="4881" w:type="dxa"/>
          </w:tcPr>
          <w:p w14:paraId="6DAC681B" w14:textId="763A2D7C" w:rsidR="00C55F5F" w:rsidRDefault="00C55F5F" w:rsidP="00C55F5F">
            <w:r w:rsidRPr="00AC5D52">
              <w:t xml:space="preserve">  Systems Analysis and Design</w:t>
            </w:r>
          </w:p>
        </w:tc>
      </w:tr>
      <w:tr w:rsidR="00C55F5F" w14:paraId="285F335C" w14:textId="77777777" w:rsidTr="00230770">
        <w:tc>
          <w:tcPr>
            <w:tcW w:w="1129" w:type="dxa"/>
          </w:tcPr>
          <w:p w14:paraId="746311E3" w14:textId="74F7CB7F" w:rsidR="00C55F5F" w:rsidRDefault="00C55F5F" w:rsidP="00C55F5F">
            <w:r>
              <w:t>BIT</w:t>
            </w:r>
            <w:r w:rsidRPr="00F716C2">
              <w:t>10</w:t>
            </w:r>
            <w:r>
              <w:t>8</w:t>
            </w:r>
          </w:p>
        </w:tc>
        <w:tc>
          <w:tcPr>
            <w:tcW w:w="4881" w:type="dxa"/>
          </w:tcPr>
          <w:p w14:paraId="17B225C2" w14:textId="7DC7F3AF" w:rsidR="00C55F5F" w:rsidRDefault="00C55F5F" w:rsidP="00C55F5F">
            <w:r w:rsidRPr="00AC5D52">
              <w:t xml:space="preserve">  Digital Marketing</w:t>
            </w:r>
          </w:p>
        </w:tc>
      </w:tr>
      <w:tr w:rsidR="00C55F5F" w14:paraId="1FC4E4A3" w14:textId="77777777" w:rsidTr="00230770">
        <w:tc>
          <w:tcPr>
            <w:tcW w:w="1129" w:type="dxa"/>
          </w:tcPr>
          <w:p w14:paraId="67420685" w14:textId="705D9723" w:rsidR="00C55F5F" w:rsidRDefault="00C55F5F" w:rsidP="00C55F5F">
            <w:r>
              <w:t>BIT201</w:t>
            </w:r>
          </w:p>
        </w:tc>
        <w:tc>
          <w:tcPr>
            <w:tcW w:w="4881" w:type="dxa"/>
          </w:tcPr>
          <w:p w14:paraId="6B00FBB3" w14:textId="7A532C72" w:rsidR="00C55F5F" w:rsidRDefault="00C55F5F" w:rsidP="00C55F5F">
            <w:r w:rsidRPr="00AC5D52">
              <w:t xml:space="preserve">  Data Analytics</w:t>
            </w:r>
          </w:p>
        </w:tc>
      </w:tr>
      <w:tr w:rsidR="00C55F5F" w14:paraId="62A59EA8" w14:textId="77777777" w:rsidTr="00230770">
        <w:tc>
          <w:tcPr>
            <w:tcW w:w="1129" w:type="dxa"/>
          </w:tcPr>
          <w:p w14:paraId="5F83F630" w14:textId="1ECA9744" w:rsidR="00C55F5F" w:rsidRDefault="00C55F5F" w:rsidP="00C55F5F">
            <w:r>
              <w:t>BIT202</w:t>
            </w:r>
          </w:p>
        </w:tc>
        <w:tc>
          <w:tcPr>
            <w:tcW w:w="4881" w:type="dxa"/>
          </w:tcPr>
          <w:p w14:paraId="64887962" w14:textId="31394052" w:rsidR="00C55F5F" w:rsidRDefault="00C55F5F" w:rsidP="00C55F5F">
            <w:r w:rsidRPr="00AC5D52">
              <w:t xml:space="preserve">  Enterprise Systems</w:t>
            </w:r>
          </w:p>
        </w:tc>
      </w:tr>
      <w:tr w:rsidR="00C55F5F" w14:paraId="1B82B300" w14:textId="77777777" w:rsidTr="00230770">
        <w:tc>
          <w:tcPr>
            <w:tcW w:w="1129" w:type="dxa"/>
          </w:tcPr>
          <w:p w14:paraId="06C48F1E" w14:textId="3F693DA7" w:rsidR="00C55F5F" w:rsidRDefault="00C55F5F" w:rsidP="00C55F5F">
            <w:r>
              <w:t>BIT203</w:t>
            </w:r>
          </w:p>
        </w:tc>
        <w:tc>
          <w:tcPr>
            <w:tcW w:w="4881" w:type="dxa"/>
          </w:tcPr>
          <w:p w14:paraId="3DB31D95" w14:textId="58418DF2" w:rsidR="00C55F5F" w:rsidRDefault="00C55F5F" w:rsidP="00C55F5F">
            <w:r w:rsidRPr="00AC5D52">
              <w:t xml:space="preserve">  Human-Computer Interaction</w:t>
            </w:r>
          </w:p>
        </w:tc>
      </w:tr>
      <w:tr w:rsidR="00C55F5F" w14:paraId="3E47F3B3" w14:textId="77777777" w:rsidTr="00230770">
        <w:tc>
          <w:tcPr>
            <w:tcW w:w="1129" w:type="dxa"/>
          </w:tcPr>
          <w:p w14:paraId="0019C0A0" w14:textId="131D90CF" w:rsidR="00C55F5F" w:rsidRDefault="00C55F5F" w:rsidP="00C55F5F">
            <w:r>
              <w:t>BIT204</w:t>
            </w:r>
          </w:p>
        </w:tc>
        <w:tc>
          <w:tcPr>
            <w:tcW w:w="4881" w:type="dxa"/>
          </w:tcPr>
          <w:p w14:paraId="76FF6162" w14:textId="29AC3E1D" w:rsidR="00C55F5F" w:rsidRDefault="00C55F5F" w:rsidP="00C55F5F">
            <w:r w:rsidRPr="00AC5D52">
              <w:t xml:space="preserve">  IT Governance and Compliance</w:t>
            </w:r>
          </w:p>
        </w:tc>
      </w:tr>
      <w:tr w:rsidR="00C55F5F" w14:paraId="18225046" w14:textId="77777777" w:rsidTr="00230770">
        <w:tc>
          <w:tcPr>
            <w:tcW w:w="1129" w:type="dxa"/>
          </w:tcPr>
          <w:p w14:paraId="695CEE52" w14:textId="40AD1AAE" w:rsidR="00C55F5F" w:rsidRDefault="00C55F5F" w:rsidP="00C55F5F">
            <w:r>
              <w:t>BIT205</w:t>
            </w:r>
          </w:p>
        </w:tc>
        <w:tc>
          <w:tcPr>
            <w:tcW w:w="4881" w:type="dxa"/>
          </w:tcPr>
          <w:p w14:paraId="2D2FA6E4" w14:textId="215611B9" w:rsidR="00C55F5F" w:rsidRDefault="00C55F5F" w:rsidP="00C55F5F">
            <w:r w:rsidRPr="00AC5D52">
              <w:t xml:space="preserve">  Business Intelligence</w:t>
            </w:r>
          </w:p>
        </w:tc>
      </w:tr>
      <w:tr w:rsidR="00C55F5F" w14:paraId="5CD56A86" w14:textId="77777777" w:rsidTr="00230770">
        <w:tc>
          <w:tcPr>
            <w:tcW w:w="1129" w:type="dxa"/>
          </w:tcPr>
          <w:p w14:paraId="776E3FEE" w14:textId="3709A397" w:rsidR="00C55F5F" w:rsidRDefault="00C55F5F" w:rsidP="00C55F5F">
            <w:r>
              <w:t>BIT206</w:t>
            </w:r>
          </w:p>
        </w:tc>
        <w:tc>
          <w:tcPr>
            <w:tcW w:w="4881" w:type="dxa"/>
          </w:tcPr>
          <w:p w14:paraId="5B9777A2" w14:textId="60A24D5D" w:rsidR="00C55F5F" w:rsidRDefault="00C55F5F" w:rsidP="00C55F5F">
            <w:r w:rsidRPr="00AC5D52">
              <w:t xml:space="preserve">  Software Quality Assurance</w:t>
            </w:r>
          </w:p>
        </w:tc>
      </w:tr>
      <w:tr w:rsidR="00C55F5F" w14:paraId="41E35635" w14:textId="77777777" w:rsidTr="00230770">
        <w:tc>
          <w:tcPr>
            <w:tcW w:w="1129" w:type="dxa"/>
          </w:tcPr>
          <w:p w14:paraId="02648D5F" w14:textId="28A4F2A7" w:rsidR="00C55F5F" w:rsidRDefault="00C55F5F" w:rsidP="00C55F5F">
            <w:r>
              <w:t>BIT301</w:t>
            </w:r>
          </w:p>
        </w:tc>
        <w:tc>
          <w:tcPr>
            <w:tcW w:w="4881" w:type="dxa"/>
          </w:tcPr>
          <w:p w14:paraId="66901E32" w14:textId="14BDB1A0" w:rsidR="00C55F5F" w:rsidRDefault="00C55F5F" w:rsidP="00C55F5F">
            <w:r w:rsidRPr="00AC5D52">
              <w:t xml:space="preserve">  Advanced Database Systems</w:t>
            </w:r>
          </w:p>
        </w:tc>
      </w:tr>
      <w:tr w:rsidR="00C55F5F" w14:paraId="369B678C" w14:textId="77777777" w:rsidTr="00230770">
        <w:tc>
          <w:tcPr>
            <w:tcW w:w="1129" w:type="dxa"/>
          </w:tcPr>
          <w:p w14:paraId="496F0B44" w14:textId="5343866F" w:rsidR="00C55F5F" w:rsidRDefault="00C55F5F" w:rsidP="00C55F5F">
            <w:r>
              <w:t>BIT302</w:t>
            </w:r>
          </w:p>
        </w:tc>
        <w:tc>
          <w:tcPr>
            <w:tcW w:w="4881" w:type="dxa"/>
          </w:tcPr>
          <w:p w14:paraId="44100BA4" w14:textId="4E14E85B" w:rsidR="00C55F5F" w:rsidRDefault="00C55F5F" w:rsidP="00C55F5F">
            <w:r w:rsidRPr="00AC5D52">
              <w:t xml:space="preserve">  IT Infrastructure</w:t>
            </w:r>
          </w:p>
        </w:tc>
      </w:tr>
      <w:tr w:rsidR="00C55F5F" w14:paraId="5DBA9483" w14:textId="77777777" w:rsidTr="00230770">
        <w:tc>
          <w:tcPr>
            <w:tcW w:w="1129" w:type="dxa"/>
          </w:tcPr>
          <w:p w14:paraId="02E03EF4" w14:textId="0C3CBB3D" w:rsidR="00C55F5F" w:rsidRDefault="00C55F5F" w:rsidP="00C55F5F">
            <w:r>
              <w:t>BIT303</w:t>
            </w:r>
          </w:p>
        </w:tc>
        <w:tc>
          <w:tcPr>
            <w:tcW w:w="4881" w:type="dxa"/>
          </w:tcPr>
          <w:p w14:paraId="6FDBC8FD" w14:textId="39B46889" w:rsidR="00C55F5F" w:rsidRDefault="00C55F5F" w:rsidP="00C55F5F">
            <w:r w:rsidRPr="00AC5D52">
              <w:t xml:space="preserve">  E-Commerce</w:t>
            </w:r>
          </w:p>
        </w:tc>
      </w:tr>
      <w:tr w:rsidR="00C55F5F" w14:paraId="5EDAC116" w14:textId="77777777" w:rsidTr="00230770">
        <w:tc>
          <w:tcPr>
            <w:tcW w:w="1129" w:type="dxa"/>
          </w:tcPr>
          <w:p w14:paraId="59E04712" w14:textId="28B05663" w:rsidR="00C55F5F" w:rsidRDefault="00C55F5F" w:rsidP="00C55F5F">
            <w:r>
              <w:t>BIT304</w:t>
            </w:r>
          </w:p>
        </w:tc>
        <w:tc>
          <w:tcPr>
            <w:tcW w:w="4881" w:type="dxa"/>
          </w:tcPr>
          <w:p w14:paraId="0C136372" w14:textId="00F2E48A" w:rsidR="00C55F5F" w:rsidRDefault="00C55F5F" w:rsidP="00C55F5F">
            <w:r w:rsidRPr="00AC5D52">
              <w:t xml:space="preserve">  Advanced Network Security</w:t>
            </w:r>
          </w:p>
        </w:tc>
      </w:tr>
      <w:tr w:rsidR="00C55F5F" w14:paraId="240E1E4D" w14:textId="77777777" w:rsidTr="00230770">
        <w:tc>
          <w:tcPr>
            <w:tcW w:w="1129" w:type="dxa"/>
          </w:tcPr>
          <w:p w14:paraId="092E5D6F" w14:textId="581AF810" w:rsidR="00C55F5F" w:rsidRDefault="00C55F5F" w:rsidP="00C55F5F">
            <w:r>
              <w:t>BIT</w:t>
            </w:r>
            <w:r w:rsidRPr="0084627A">
              <w:t>30</w:t>
            </w:r>
            <w:r>
              <w:t>5</w:t>
            </w:r>
          </w:p>
        </w:tc>
        <w:tc>
          <w:tcPr>
            <w:tcW w:w="4881" w:type="dxa"/>
          </w:tcPr>
          <w:p w14:paraId="52C32924" w14:textId="1762F6F8" w:rsidR="00C55F5F" w:rsidRDefault="00C55F5F" w:rsidP="00C55F5F">
            <w:r w:rsidRPr="00AC5D52">
              <w:t xml:space="preserve">  IT Ethics and Law</w:t>
            </w:r>
          </w:p>
        </w:tc>
      </w:tr>
      <w:tr w:rsidR="00C55F5F" w14:paraId="3DD907FC" w14:textId="77777777" w:rsidTr="00230770">
        <w:tc>
          <w:tcPr>
            <w:tcW w:w="1129" w:type="dxa"/>
          </w:tcPr>
          <w:p w14:paraId="4CAD29BE" w14:textId="551A07A0" w:rsidR="00C55F5F" w:rsidRDefault="00C55F5F" w:rsidP="00C55F5F">
            <w:r>
              <w:t>BIT</w:t>
            </w:r>
            <w:r w:rsidRPr="0084627A">
              <w:t>30</w:t>
            </w:r>
            <w:r>
              <w:t>6</w:t>
            </w:r>
          </w:p>
        </w:tc>
        <w:tc>
          <w:tcPr>
            <w:tcW w:w="4881" w:type="dxa"/>
          </w:tcPr>
          <w:p w14:paraId="2A273996" w14:textId="5B12871D" w:rsidR="00C55F5F" w:rsidRDefault="00C55F5F" w:rsidP="00C55F5F">
            <w:r w:rsidRPr="00AC5D52">
              <w:t xml:space="preserve">  Blockchain Technology</w:t>
            </w:r>
          </w:p>
        </w:tc>
      </w:tr>
      <w:tr w:rsidR="00C55F5F" w14:paraId="0C662E9D" w14:textId="77777777" w:rsidTr="00230770">
        <w:tc>
          <w:tcPr>
            <w:tcW w:w="1129" w:type="dxa"/>
          </w:tcPr>
          <w:p w14:paraId="4A1415E1" w14:textId="34674E66" w:rsidR="00C55F5F" w:rsidRDefault="00C55F5F" w:rsidP="00C55F5F">
            <w:r>
              <w:t>BIT</w:t>
            </w:r>
            <w:r w:rsidRPr="0084627A">
              <w:t>30</w:t>
            </w:r>
            <w:r>
              <w:t>7</w:t>
            </w:r>
          </w:p>
        </w:tc>
        <w:tc>
          <w:tcPr>
            <w:tcW w:w="4881" w:type="dxa"/>
          </w:tcPr>
          <w:p w14:paraId="7F982F94" w14:textId="68955FAC" w:rsidR="00C55F5F" w:rsidRDefault="00C55F5F" w:rsidP="00C55F5F">
            <w:r w:rsidRPr="00AC5D52">
              <w:t xml:space="preserve">  IT Service Management</w:t>
            </w:r>
          </w:p>
        </w:tc>
      </w:tr>
      <w:tr w:rsidR="00C55F5F" w14:paraId="57DA528C" w14:textId="77777777" w:rsidTr="00230770">
        <w:tc>
          <w:tcPr>
            <w:tcW w:w="1129" w:type="dxa"/>
          </w:tcPr>
          <w:p w14:paraId="4716FB9A" w14:textId="3AE114FD" w:rsidR="00C55F5F" w:rsidRDefault="00C55F5F" w:rsidP="00C55F5F">
            <w:r>
              <w:t>BIT</w:t>
            </w:r>
            <w:r w:rsidRPr="0084627A">
              <w:t>30</w:t>
            </w:r>
            <w:r>
              <w:t>8</w:t>
            </w:r>
          </w:p>
        </w:tc>
        <w:tc>
          <w:tcPr>
            <w:tcW w:w="4881" w:type="dxa"/>
          </w:tcPr>
          <w:p w14:paraId="57BF101F" w14:textId="7A4EAD2E" w:rsidR="00C55F5F" w:rsidRPr="00911612" w:rsidRDefault="00C55F5F" w:rsidP="00C55F5F">
            <w:r w:rsidRPr="00AC5D52">
              <w:t xml:space="preserve">  Technology Innovation</w:t>
            </w:r>
          </w:p>
        </w:tc>
      </w:tr>
      <w:tr w:rsidR="00C55F5F" w14:paraId="1D618083" w14:textId="77777777" w:rsidTr="00230770">
        <w:tc>
          <w:tcPr>
            <w:tcW w:w="1129" w:type="dxa"/>
          </w:tcPr>
          <w:p w14:paraId="6D9DA42A" w14:textId="563D371D" w:rsidR="00C55F5F" w:rsidRDefault="00C55F5F" w:rsidP="00C55F5F">
            <w:r>
              <w:t>BIT</w:t>
            </w:r>
            <w:r w:rsidRPr="0084627A">
              <w:t>30</w:t>
            </w:r>
            <w:r>
              <w:t>9</w:t>
            </w:r>
          </w:p>
        </w:tc>
        <w:tc>
          <w:tcPr>
            <w:tcW w:w="4881" w:type="dxa"/>
          </w:tcPr>
          <w:p w14:paraId="53AFE142" w14:textId="1797F68C" w:rsidR="00C55F5F" w:rsidRPr="00911612" w:rsidRDefault="00C55F5F" w:rsidP="00C55F5F">
            <w:r w:rsidRPr="00AC5D52">
              <w:t xml:space="preserve">  Capstone Project</w:t>
            </w:r>
          </w:p>
        </w:tc>
      </w:tr>
    </w:tbl>
    <w:p w14:paraId="668D7215" w14:textId="77777777" w:rsidR="009B482A" w:rsidRDefault="009B482A" w:rsidP="009B482A"/>
    <w:p w14:paraId="71F2BF14" w14:textId="63EFA1B6" w:rsidR="000A5468" w:rsidRDefault="00D82316" w:rsidP="000A635E">
      <w:pPr>
        <w:pStyle w:val="Heading3"/>
        <w:numPr>
          <w:ilvl w:val="0"/>
          <w:numId w:val="6"/>
        </w:numPr>
        <w:spacing w:after="240"/>
      </w:pPr>
      <w:r w:rsidRPr="00D82316">
        <w:t xml:space="preserve">Bachelor of Software Engineering </w:t>
      </w:r>
      <w:r w:rsidR="000A5468">
        <w:t>(B</w:t>
      </w:r>
      <w:r>
        <w:t>SE</w:t>
      </w:r>
      <w:r w:rsidR="000A5468"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4881"/>
      </w:tblGrid>
      <w:tr w:rsidR="000A5468" w14:paraId="1F908FDC" w14:textId="77777777" w:rsidTr="00230770">
        <w:tc>
          <w:tcPr>
            <w:tcW w:w="1129" w:type="dxa"/>
          </w:tcPr>
          <w:p w14:paraId="089961F2" w14:textId="77777777" w:rsidR="000A5468" w:rsidRPr="00356132" w:rsidRDefault="000A5468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Unit Code</w:t>
            </w:r>
          </w:p>
        </w:tc>
        <w:tc>
          <w:tcPr>
            <w:tcW w:w="4881" w:type="dxa"/>
          </w:tcPr>
          <w:p w14:paraId="7F4F482B" w14:textId="77777777" w:rsidR="000A5468" w:rsidRPr="00356132" w:rsidRDefault="000A5468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Course Units</w:t>
            </w:r>
          </w:p>
        </w:tc>
      </w:tr>
      <w:tr w:rsidR="00D82316" w14:paraId="3EFD3D89" w14:textId="77777777" w:rsidTr="00230770">
        <w:tc>
          <w:tcPr>
            <w:tcW w:w="1129" w:type="dxa"/>
          </w:tcPr>
          <w:p w14:paraId="07EBB6AE" w14:textId="327D7043" w:rsidR="00D82316" w:rsidRDefault="00D82316" w:rsidP="00D82316">
            <w:r>
              <w:t>BSE101</w:t>
            </w:r>
          </w:p>
        </w:tc>
        <w:tc>
          <w:tcPr>
            <w:tcW w:w="4881" w:type="dxa"/>
          </w:tcPr>
          <w:p w14:paraId="78CBD6D2" w14:textId="302BB431" w:rsidR="00D82316" w:rsidRDefault="00D82316" w:rsidP="00D82316">
            <w:r w:rsidRPr="0010460C">
              <w:t xml:space="preserve">  Introduction to Software Engineering</w:t>
            </w:r>
          </w:p>
        </w:tc>
      </w:tr>
      <w:tr w:rsidR="00D82316" w14:paraId="59D79903" w14:textId="77777777" w:rsidTr="00230770">
        <w:tc>
          <w:tcPr>
            <w:tcW w:w="1129" w:type="dxa"/>
          </w:tcPr>
          <w:p w14:paraId="142E855E" w14:textId="27D1213D" w:rsidR="00D82316" w:rsidRDefault="00D82316" w:rsidP="00D82316">
            <w:r>
              <w:t>BSE102</w:t>
            </w:r>
          </w:p>
        </w:tc>
        <w:tc>
          <w:tcPr>
            <w:tcW w:w="4881" w:type="dxa"/>
          </w:tcPr>
          <w:p w14:paraId="57BF1D65" w14:textId="538DDF65" w:rsidR="00D82316" w:rsidRDefault="00D82316" w:rsidP="00D82316">
            <w:r w:rsidRPr="0010460C">
              <w:t xml:space="preserve">  Software Requirements Analysis</w:t>
            </w:r>
          </w:p>
        </w:tc>
      </w:tr>
      <w:tr w:rsidR="00D82316" w14:paraId="404E8BFA" w14:textId="77777777" w:rsidTr="00230770">
        <w:tc>
          <w:tcPr>
            <w:tcW w:w="1129" w:type="dxa"/>
          </w:tcPr>
          <w:p w14:paraId="3F15E274" w14:textId="7B7975C0" w:rsidR="00D82316" w:rsidRDefault="00D82316" w:rsidP="00D82316">
            <w:r>
              <w:t>BSE</w:t>
            </w:r>
            <w:r w:rsidRPr="00F716C2">
              <w:t>10</w:t>
            </w:r>
            <w:r>
              <w:t>3</w:t>
            </w:r>
          </w:p>
        </w:tc>
        <w:tc>
          <w:tcPr>
            <w:tcW w:w="4881" w:type="dxa"/>
          </w:tcPr>
          <w:p w14:paraId="459D583A" w14:textId="566CE28D" w:rsidR="00D82316" w:rsidRDefault="00D82316" w:rsidP="00D82316">
            <w:r w:rsidRPr="0010460C">
              <w:t xml:space="preserve">  Software Design and Architecture</w:t>
            </w:r>
          </w:p>
        </w:tc>
      </w:tr>
      <w:tr w:rsidR="00D82316" w14:paraId="4F18BAAF" w14:textId="77777777" w:rsidTr="00230770">
        <w:tc>
          <w:tcPr>
            <w:tcW w:w="1129" w:type="dxa"/>
          </w:tcPr>
          <w:p w14:paraId="205CC6AC" w14:textId="127711B4" w:rsidR="00D82316" w:rsidRDefault="00D82316" w:rsidP="00D82316">
            <w:r>
              <w:t>BSE</w:t>
            </w:r>
            <w:r w:rsidRPr="00F716C2">
              <w:t>10</w:t>
            </w:r>
            <w:r>
              <w:t>4</w:t>
            </w:r>
          </w:p>
        </w:tc>
        <w:tc>
          <w:tcPr>
            <w:tcW w:w="4881" w:type="dxa"/>
          </w:tcPr>
          <w:p w14:paraId="223E6796" w14:textId="5CAAC7DF" w:rsidR="00D82316" w:rsidRDefault="00D82316" w:rsidP="00D82316">
            <w:r w:rsidRPr="0010460C">
              <w:t xml:space="preserve">  Agile Software Development</w:t>
            </w:r>
          </w:p>
        </w:tc>
      </w:tr>
      <w:tr w:rsidR="00D82316" w14:paraId="19B6F3B2" w14:textId="77777777" w:rsidTr="00230770">
        <w:tc>
          <w:tcPr>
            <w:tcW w:w="1129" w:type="dxa"/>
          </w:tcPr>
          <w:p w14:paraId="02BEB993" w14:textId="71EF6DE7" w:rsidR="00D82316" w:rsidRDefault="00D82316" w:rsidP="00D82316">
            <w:r>
              <w:t>BSE</w:t>
            </w:r>
            <w:r w:rsidRPr="00F716C2">
              <w:t>10</w:t>
            </w:r>
            <w:r>
              <w:t>5</w:t>
            </w:r>
          </w:p>
        </w:tc>
        <w:tc>
          <w:tcPr>
            <w:tcW w:w="4881" w:type="dxa"/>
          </w:tcPr>
          <w:p w14:paraId="69E1E264" w14:textId="2D84DCC9" w:rsidR="00D82316" w:rsidRDefault="00D82316" w:rsidP="00D82316">
            <w:r w:rsidRPr="0010460C">
              <w:t xml:space="preserve">  Software Testing and Quality Assurance</w:t>
            </w:r>
          </w:p>
        </w:tc>
      </w:tr>
      <w:tr w:rsidR="00D82316" w14:paraId="13463A68" w14:textId="77777777" w:rsidTr="00230770">
        <w:tc>
          <w:tcPr>
            <w:tcW w:w="1129" w:type="dxa"/>
          </w:tcPr>
          <w:p w14:paraId="1AAFA438" w14:textId="191668B3" w:rsidR="00D82316" w:rsidRDefault="00D82316" w:rsidP="00D82316">
            <w:r>
              <w:t>BSE</w:t>
            </w:r>
            <w:r w:rsidRPr="00F716C2">
              <w:t>10</w:t>
            </w:r>
            <w:r>
              <w:t>6</w:t>
            </w:r>
          </w:p>
        </w:tc>
        <w:tc>
          <w:tcPr>
            <w:tcW w:w="4881" w:type="dxa"/>
          </w:tcPr>
          <w:p w14:paraId="5F3BC6CB" w14:textId="4FCA1AF3" w:rsidR="00D82316" w:rsidRDefault="00D82316" w:rsidP="00D82316">
            <w:r w:rsidRPr="0010460C">
              <w:t xml:space="preserve">  Programming Languages</w:t>
            </w:r>
          </w:p>
        </w:tc>
      </w:tr>
      <w:tr w:rsidR="00D82316" w14:paraId="479BEFFB" w14:textId="77777777" w:rsidTr="00230770">
        <w:tc>
          <w:tcPr>
            <w:tcW w:w="1129" w:type="dxa"/>
          </w:tcPr>
          <w:p w14:paraId="083B6766" w14:textId="2E407FB2" w:rsidR="00D82316" w:rsidRDefault="00D82316" w:rsidP="00D82316">
            <w:r>
              <w:t>BSE</w:t>
            </w:r>
            <w:r w:rsidRPr="00F716C2">
              <w:t>10</w:t>
            </w:r>
            <w:r>
              <w:t>7</w:t>
            </w:r>
          </w:p>
        </w:tc>
        <w:tc>
          <w:tcPr>
            <w:tcW w:w="4881" w:type="dxa"/>
          </w:tcPr>
          <w:p w14:paraId="69FA6FB2" w14:textId="0F1475DF" w:rsidR="00D82316" w:rsidRDefault="00D82316" w:rsidP="00D82316">
            <w:r w:rsidRPr="0010460C">
              <w:t xml:space="preserve">  Human Factors in Software Engineering</w:t>
            </w:r>
          </w:p>
        </w:tc>
      </w:tr>
      <w:tr w:rsidR="00D82316" w14:paraId="2CE63FF3" w14:textId="77777777" w:rsidTr="00230770">
        <w:tc>
          <w:tcPr>
            <w:tcW w:w="1129" w:type="dxa"/>
          </w:tcPr>
          <w:p w14:paraId="445254BD" w14:textId="05F76957" w:rsidR="00D82316" w:rsidRDefault="00D82316" w:rsidP="00D82316">
            <w:r>
              <w:t>BSE</w:t>
            </w:r>
            <w:r w:rsidRPr="00F716C2">
              <w:t>10</w:t>
            </w:r>
            <w:r>
              <w:t>8</w:t>
            </w:r>
          </w:p>
        </w:tc>
        <w:tc>
          <w:tcPr>
            <w:tcW w:w="4881" w:type="dxa"/>
          </w:tcPr>
          <w:p w14:paraId="2589A75C" w14:textId="127A10EB" w:rsidR="00D82316" w:rsidRDefault="00D82316" w:rsidP="00D82316">
            <w:r w:rsidRPr="0010460C">
              <w:t xml:space="preserve">  Secure Software Development</w:t>
            </w:r>
          </w:p>
        </w:tc>
      </w:tr>
      <w:tr w:rsidR="00D82316" w14:paraId="531A442E" w14:textId="77777777" w:rsidTr="00230770">
        <w:tc>
          <w:tcPr>
            <w:tcW w:w="1129" w:type="dxa"/>
          </w:tcPr>
          <w:p w14:paraId="18302AB7" w14:textId="752F866F" w:rsidR="00D82316" w:rsidRDefault="00D82316" w:rsidP="00D82316">
            <w:r>
              <w:t>BSE201</w:t>
            </w:r>
          </w:p>
        </w:tc>
        <w:tc>
          <w:tcPr>
            <w:tcW w:w="4881" w:type="dxa"/>
          </w:tcPr>
          <w:p w14:paraId="0AE3755E" w14:textId="288A81E9" w:rsidR="00D82316" w:rsidRDefault="00D82316" w:rsidP="00D82316">
            <w:r w:rsidRPr="0010460C">
              <w:t xml:space="preserve">  Software Project Management</w:t>
            </w:r>
          </w:p>
        </w:tc>
      </w:tr>
      <w:tr w:rsidR="00D82316" w14:paraId="663ABF49" w14:textId="77777777" w:rsidTr="00230770">
        <w:tc>
          <w:tcPr>
            <w:tcW w:w="1129" w:type="dxa"/>
          </w:tcPr>
          <w:p w14:paraId="31B678EC" w14:textId="6D011EDB" w:rsidR="00D82316" w:rsidRDefault="00D82316" w:rsidP="00D82316">
            <w:r>
              <w:t>BSE202</w:t>
            </w:r>
          </w:p>
        </w:tc>
        <w:tc>
          <w:tcPr>
            <w:tcW w:w="4881" w:type="dxa"/>
          </w:tcPr>
          <w:p w14:paraId="4049B1E7" w14:textId="64BF440C" w:rsidR="00D82316" w:rsidRDefault="00D82316" w:rsidP="00D82316">
            <w:r w:rsidRPr="0010460C">
              <w:t xml:space="preserve">  Advanced Programming Concepts</w:t>
            </w:r>
          </w:p>
        </w:tc>
      </w:tr>
      <w:tr w:rsidR="00D82316" w14:paraId="122DC497" w14:textId="77777777" w:rsidTr="00230770">
        <w:tc>
          <w:tcPr>
            <w:tcW w:w="1129" w:type="dxa"/>
          </w:tcPr>
          <w:p w14:paraId="76C94196" w14:textId="1237AD09" w:rsidR="00D82316" w:rsidRDefault="00D82316" w:rsidP="00D82316">
            <w:r>
              <w:t>BSE203</w:t>
            </w:r>
          </w:p>
        </w:tc>
        <w:tc>
          <w:tcPr>
            <w:tcW w:w="4881" w:type="dxa"/>
          </w:tcPr>
          <w:p w14:paraId="21E6112E" w14:textId="2C44F055" w:rsidR="00D82316" w:rsidRDefault="00D82316" w:rsidP="00D82316">
            <w:r w:rsidRPr="0010460C">
              <w:t xml:space="preserve">  Database Management Systems</w:t>
            </w:r>
          </w:p>
        </w:tc>
      </w:tr>
      <w:tr w:rsidR="00D82316" w14:paraId="1F4D13EB" w14:textId="77777777" w:rsidTr="00230770">
        <w:tc>
          <w:tcPr>
            <w:tcW w:w="1129" w:type="dxa"/>
          </w:tcPr>
          <w:p w14:paraId="00DB9526" w14:textId="033622A3" w:rsidR="00D82316" w:rsidRDefault="00D82316" w:rsidP="00D82316">
            <w:r>
              <w:t>BSE204</w:t>
            </w:r>
          </w:p>
        </w:tc>
        <w:tc>
          <w:tcPr>
            <w:tcW w:w="4881" w:type="dxa"/>
          </w:tcPr>
          <w:p w14:paraId="02F58071" w14:textId="74A12E30" w:rsidR="00D82316" w:rsidRDefault="00D82316" w:rsidP="00D82316">
            <w:r w:rsidRPr="0010460C">
              <w:t xml:space="preserve">  Mobile Application Development</w:t>
            </w:r>
          </w:p>
        </w:tc>
      </w:tr>
      <w:tr w:rsidR="00D82316" w14:paraId="17924EBC" w14:textId="77777777" w:rsidTr="00230770">
        <w:tc>
          <w:tcPr>
            <w:tcW w:w="1129" w:type="dxa"/>
          </w:tcPr>
          <w:p w14:paraId="6B01EB6E" w14:textId="5457F17A" w:rsidR="00D82316" w:rsidRDefault="00D82316" w:rsidP="00D82316">
            <w:r>
              <w:t>BSE205</w:t>
            </w:r>
          </w:p>
        </w:tc>
        <w:tc>
          <w:tcPr>
            <w:tcW w:w="4881" w:type="dxa"/>
          </w:tcPr>
          <w:p w14:paraId="43B1D056" w14:textId="5421D1E0" w:rsidR="00D82316" w:rsidRDefault="00D82316" w:rsidP="00D82316">
            <w:r w:rsidRPr="0010460C">
              <w:t xml:space="preserve">  Software Engineering Ethics</w:t>
            </w:r>
          </w:p>
        </w:tc>
      </w:tr>
      <w:tr w:rsidR="00D82316" w14:paraId="651F0978" w14:textId="77777777" w:rsidTr="00230770">
        <w:tc>
          <w:tcPr>
            <w:tcW w:w="1129" w:type="dxa"/>
          </w:tcPr>
          <w:p w14:paraId="62E32D74" w14:textId="085C3599" w:rsidR="00D82316" w:rsidRDefault="00D82316" w:rsidP="00D82316">
            <w:r>
              <w:t>BSE206</w:t>
            </w:r>
          </w:p>
        </w:tc>
        <w:tc>
          <w:tcPr>
            <w:tcW w:w="4881" w:type="dxa"/>
          </w:tcPr>
          <w:p w14:paraId="4053ACF5" w14:textId="56518942" w:rsidR="00D82316" w:rsidRDefault="00D82316" w:rsidP="00D82316">
            <w:r w:rsidRPr="0010460C">
              <w:t xml:space="preserve">  Web Technologies</w:t>
            </w:r>
          </w:p>
        </w:tc>
      </w:tr>
      <w:tr w:rsidR="00D82316" w14:paraId="336F22B2" w14:textId="77777777" w:rsidTr="00230770">
        <w:tc>
          <w:tcPr>
            <w:tcW w:w="1129" w:type="dxa"/>
          </w:tcPr>
          <w:p w14:paraId="72BB31F5" w14:textId="6F4D8C8B" w:rsidR="00D82316" w:rsidRDefault="00D82316" w:rsidP="00D82316">
            <w:r>
              <w:t>BSE301</w:t>
            </w:r>
          </w:p>
        </w:tc>
        <w:tc>
          <w:tcPr>
            <w:tcW w:w="4881" w:type="dxa"/>
          </w:tcPr>
          <w:p w14:paraId="12787D64" w14:textId="05ED8C54" w:rsidR="00D82316" w:rsidRDefault="00D82316" w:rsidP="00D82316">
            <w:r w:rsidRPr="0010460C">
              <w:t xml:space="preserve">  DevOps</w:t>
            </w:r>
          </w:p>
        </w:tc>
      </w:tr>
      <w:tr w:rsidR="00D82316" w14:paraId="6FDD0263" w14:textId="77777777" w:rsidTr="00230770">
        <w:tc>
          <w:tcPr>
            <w:tcW w:w="1129" w:type="dxa"/>
          </w:tcPr>
          <w:p w14:paraId="4992D770" w14:textId="0F62EBD1" w:rsidR="00D82316" w:rsidRDefault="00D82316" w:rsidP="00D82316">
            <w:r>
              <w:t>BSE302</w:t>
            </w:r>
          </w:p>
        </w:tc>
        <w:tc>
          <w:tcPr>
            <w:tcW w:w="4881" w:type="dxa"/>
          </w:tcPr>
          <w:p w14:paraId="215FB630" w14:textId="30706EF0" w:rsidR="00D82316" w:rsidRDefault="00D82316" w:rsidP="00D82316">
            <w:r w:rsidRPr="0010460C">
              <w:t xml:space="preserve">  Cloud Computing</w:t>
            </w:r>
          </w:p>
        </w:tc>
      </w:tr>
      <w:tr w:rsidR="00D82316" w14:paraId="778FC89E" w14:textId="77777777" w:rsidTr="00230770">
        <w:tc>
          <w:tcPr>
            <w:tcW w:w="1129" w:type="dxa"/>
          </w:tcPr>
          <w:p w14:paraId="0CB17D97" w14:textId="740A34B3" w:rsidR="00D82316" w:rsidRDefault="00D82316" w:rsidP="00D82316">
            <w:r>
              <w:t>BSE303</w:t>
            </w:r>
          </w:p>
        </w:tc>
        <w:tc>
          <w:tcPr>
            <w:tcW w:w="4881" w:type="dxa"/>
          </w:tcPr>
          <w:p w14:paraId="102BB372" w14:textId="54551FD9" w:rsidR="00D82316" w:rsidRDefault="00D82316" w:rsidP="00D82316">
            <w:r w:rsidRPr="0010460C">
              <w:t xml:space="preserve">  Embedded Systems</w:t>
            </w:r>
          </w:p>
        </w:tc>
      </w:tr>
      <w:tr w:rsidR="00D82316" w14:paraId="4F6AE741" w14:textId="77777777" w:rsidTr="00230770">
        <w:tc>
          <w:tcPr>
            <w:tcW w:w="1129" w:type="dxa"/>
          </w:tcPr>
          <w:p w14:paraId="62105C0B" w14:textId="505A9A38" w:rsidR="00D82316" w:rsidRDefault="00D82316" w:rsidP="00D82316">
            <w:r>
              <w:t>BSE304</w:t>
            </w:r>
          </w:p>
        </w:tc>
        <w:tc>
          <w:tcPr>
            <w:tcW w:w="4881" w:type="dxa"/>
          </w:tcPr>
          <w:p w14:paraId="28A7FB92" w14:textId="6514C340" w:rsidR="00D82316" w:rsidRDefault="00D82316" w:rsidP="00D82316">
            <w:r w:rsidRPr="0010460C">
              <w:t xml:space="preserve">  Software Maintenance and Evolution</w:t>
            </w:r>
          </w:p>
        </w:tc>
      </w:tr>
      <w:tr w:rsidR="00D82316" w14:paraId="46FF9DE6" w14:textId="77777777" w:rsidTr="00230770">
        <w:tc>
          <w:tcPr>
            <w:tcW w:w="1129" w:type="dxa"/>
          </w:tcPr>
          <w:p w14:paraId="533692F0" w14:textId="7BE25513" w:rsidR="00D82316" w:rsidRDefault="00D82316" w:rsidP="00D82316">
            <w:r>
              <w:t>BSE</w:t>
            </w:r>
            <w:r w:rsidRPr="0084627A">
              <w:t>30</w:t>
            </w:r>
            <w:r>
              <w:t>5</w:t>
            </w:r>
          </w:p>
        </w:tc>
        <w:tc>
          <w:tcPr>
            <w:tcW w:w="4881" w:type="dxa"/>
          </w:tcPr>
          <w:p w14:paraId="6FAFD15C" w14:textId="79439DDB" w:rsidR="00D82316" w:rsidRDefault="00D82316" w:rsidP="00D82316">
            <w:r w:rsidRPr="0010460C">
              <w:t xml:space="preserve">  Artificial Intelligence in Software Engineering</w:t>
            </w:r>
          </w:p>
        </w:tc>
      </w:tr>
      <w:tr w:rsidR="00D82316" w14:paraId="339FD3B4" w14:textId="77777777" w:rsidTr="00230770">
        <w:tc>
          <w:tcPr>
            <w:tcW w:w="1129" w:type="dxa"/>
          </w:tcPr>
          <w:p w14:paraId="5759548C" w14:textId="146439A1" w:rsidR="00D82316" w:rsidRDefault="00D82316" w:rsidP="00D82316">
            <w:r>
              <w:lastRenderedPageBreak/>
              <w:t>BSE</w:t>
            </w:r>
            <w:r w:rsidRPr="0084627A">
              <w:t>30</w:t>
            </w:r>
            <w:r>
              <w:t>6</w:t>
            </w:r>
          </w:p>
        </w:tc>
        <w:tc>
          <w:tcPr>
            <w:tcW w:w="4881" w:type="dxa"/>
          </w:tcPr>
          <w:p w14:paraId="190D7074" w14:textId="09C07497" w:rsidR="00D82316" w:rsidRDefault="00D82316" w:rsidP="00D82316">
            <w:r w:rsidRPr="0010460C">
              <w:t xml:space="preserve">  Advanced Software Engineering Techniques</w:t>
            </w:r>
          </w:p>
        </w:tc>
      </w:tr>
      <w:tr w:rsidR="00D82316" w14:paraId="5FF46DCE" w14:textId="77777777" w:rsidTr="00230770">
        <w:tc>
          <w:tcPr>
            <w:tcW w:w="1129" w:type="dxa"/>
          </w:tcPr>
          <w:p w14:paraId="158977C3" w14:textId="75B5E864" w:rsidR="00D82316" w:rsidRDefault="00D82316" w:rsidP="00D82316">
            <w:r>
              <w:t>BSE</w:t>
            </w:r>
            <w:r w:rsidRPr="0084627A">
              <w:t>30</w:t>
            </w:r>
            <w:r>
              <w:t>7</w:t>
            </w:r>
          </w:p>
        </w:tc>
        <w:tc>
          <w:tcPr>
            <w:tcW w:w="4881" w:type="dxa"/>
          </w:tcPr>
          <w:p w14:paraId="55C41F5F" w14:textId="428DDDF7" w:rsidR="00D82316" w:rsidRDefault="00D82316" w:rsidP="00D82316">
            <w:r w:rsidRPr="0010460C">
              <w:t xml:space="preserve">  Open-Source Software Development</w:t>
            </w:r>
          </w:p>
        </w:tc>
      </w:tr>
      <w:tr w:rsidR="00D82316" w14:paraId="7D50D1B6" w14:textId="77777777" w:rsidTr="00230770">
        <w:tc>
          <w:tcPr>
            <w:tcW w:w="1129" w:type="dxa"/>
          </w:tcPr>
          <w:p w14:paraId="3F256010" w14:textId="6C7E3F30" w:rsidR="00D82316" w:rsidRDefault="00D82316" w:rsidP="00D82316">
            <w:r>
              <w:t>BSE</w:t>
            </w:r>
            <w:r w:rsidRPr="0084627A">
              <w:t>30</w:t>
            </w:r>
            <w:r>
              <w:t>8</w:t>
            </w:r>
          </w:p>
        </w:tc>
        <w:tc>
          <w:tcPr>
            <w:tcW w:w="4881" w:type="dxa"/>
          </w:tcPr>
          <w:p w14:paraId="17E312B1" w14:textId="55E20494" w:rsidR="00D82316" w:rsidRPr="00911612" w:rsidRDefault="00D82316" w:rsidP="00D82316">
            <w:r w:rsidRPr="0010460C">
              <w:t xml:space="preserve">  Software Metrics and Measurement</w:t>
            </w:r>
          </w:p>
        </w:tc>
      </w:tr>
      <w:tr w:rsidR="00D82316" w14:paraId="782BCC33" w14:textId="77777777" w:rsidTr="00230770">
        <w:tc>
          <w:tcPr>
            <w:tcW w:w="1129" w:type="dxa"/>
          </w:tcPr>
          <w:p w14:paraId="208A22EA" w14:textId="5224EEC6" w:rsidR="00D82316" w:rsidRDefault="00D82316" w:rsidP="00D82316">
            <w:r>
              <w:t>BSE</w:t>
            </w:r>
            <w:r w:rsidRPr="0084627A">
              <w:t>30</w:t>
            </w:r>
            <w:r>
              <w:t>9</w:t>
            </w:r>
          </w:p>
        </w:tc>
        <w:tc>
          <w:tcPr>
            <w:tcW w:w="4881" w:type="dxa"/>
          </w:tcPr>
          <w:p w14:paraId="6E6A1EC8" w14:textId="737E61E3" w:rsidR="00D82316" w:rsidRPr="00911612" w:rsidRDefault="00D82316" w:rsidP="00D82316">
            <w:r w:rsidRPr="0010460C">
              <w:t xml:space="preserve">  Capstone Project</w:t>
            </w:r>
          </w:p>
        </w:tc>
      </w:tr>
    </w:tbl>
    <w:p w14:paraId="1FAD2BFD" w14:textId="77777777" w:rsidR="009B482A" w:rsidRDefault="009B482A" w:rsidP="009B482A"/>
    <w:p w14:paraId="703D78B5" w14:textId="1BBC8CF1" w:rsidR="00D82316" w:rsidRDefault="00D82316" w:rsidP="000A635E">
      <w:pPr>
        <w:pStyle w:val="Heading3"/>
        <w:numPr>
          <w:ilvl w:val="0"/>
          <w:numId w:val="6"/>
        </w:numPr>
        <w:spacing w:after="240"/>
      </w:pPr>
      <w:r>
        <w:t>Bachelor of Cybersecurity (BC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4881"/>
      </w:tblGrid>
      <w:tr w:rsidR="00D82316" w14:paraId="36EB78E7" w14:textId="77777777" w:rsidTr="00230770">
        <w:tc>
          <w:tcPr>
            <w:tcW w:w="1129" w:type="dxa"/>
          </w:tcPr>
          <w:p w14:paraId="014CB962" w14:textId="77777777" w:rsidR="00D82316" w:rsidRPr="00356132" w:rsidRDefault="00D82316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Unit Code</w:t>
            </w:r>
          </w:p>
        </w:tc>
        <w:tc>
          <w:tcPr>
            <w:tcW w:w="4881" w:type="dxa"/>
          </w:tcPr>
          <w:p w14:paraId="7770A15E" w14:textId="77777777" w:rsidR="00D82316" w:rsidRPr="00356132" w:rsidRDefault="00D82316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Course Units</w:t>
            </w:r>
          </w:p>
        </w:tc>
      </w:tr>
      <w:tr w:rsidR="00D82316" w14:paraId="693487F2" w14:textId="77777777" w:rsidTr="00230770">
        <w:tc>
          <w:tcPr>
            <w:tcW w:w="1129" w:type="dxa"/>
          </w:tcPr>
          <w:p w14:paraId="028A0E90" w14:textId="07659C2F" w:rsidR="00D82316" w:rsidRDefault="00D82316" w:rsidP="00D82316">
            <w:r>
              <w:t>BCS101</w:t>
            </w:r>
          </w:p>
        </w:tc>
        <w:tc>
          <w:tcPr>
            <w:tcW w:w="4881" w:type="dxa"/>
          </w:tcPr>
          <w:p w14:paraId="055D5939" w14:textId="4E12208C" w:rsidR="00D82316" w:rsidRDefault="00D82316" w:rsidP="00D82316">
            <w:r w:rsidRPr="001E6471">
              <w:t xml:space="preserve">  Introduction to Cybersecurity</w:t>
            </w:r>
          </w:p>
        </w:tc>
      </w:tr>
      <w:tr w:rsidR="00D82316" w14:paraId="3CDDF059" w14:textId="77777777" w:rsidTr="00230770">
        <w:tc>
          <w:tcPr>
            <w:tcW w:w="1129" w:type="dxa"/>
          </w:tcPr>
          <w:p w14:paraId="1F502E24" w14:textId="14E5E6E0" w:rsidR="00D82316" w:rsidRDefault="00D82316" w:rsidP="00D82316">
            <w:r>
              <w:t>BCS102</w:t>
            </w:r>
          </w:p>
        </w:tc>
        <w:tc>
          <w:tcPr>
            <w:tcW w:w="4881" w:type="dxa"/>
          </w:tcPr>
          <w:p w14:paraId="6206E076" w14:textId="07BC801C" w:rsidR="00D82316" w:rsidRDefault="00D82316" w:rsidP="00D82316">
            <w:r w:rsidRPr="001E6471">
              <w:t xml:space="preserve">  Network Security Fundamentals</w:t>
            </w:r>
          </w:p>
        </w:tc>
      </w:tr>
      <w:tr w:rsidR="00D82316" w14:paraId="7DE723D0" w14:textId="77777777" w:rsidTr="00230770">
        <w:tc>
          <w:tcPr>
            <w:tcW w:w="1129" w:type="dxa"/>
          </w:tcPr>
          <w:p w14:paraId="295A6C3C" w14:textId="15EDEC2C" w:rsidR="00D82316" w:rsidRDefault="00D82316" w:rsidP="00D82316">
            <w:r>
              <w:t>BCS</w:t>
            </w:r>
            <w:r w:rsidRPr="00F716C2">
              <w:t>10</w:t>
            </w:r>
            <w:r>
              <w:t>3</w:t>
            </w:r>
          </w:p>
        </w:tc>
        <w:tc>
          <w:tcPr>
            <w:tcW w:w="4881" w:type="dxa"/>
          </w:tcPr>
          <w:p w14:paraId="0CF714D7" w14:textId="3242A666" w:rsidR="00D82316" w:rsidRDefault="00D82316" w:rsidP="00D82316">
            <w:r w:rsidRPr="001E6471">
              <w:t xml:space="preserve">  Ethical Hacking</w:t>
            </w:r>
          </w:p>
        </w:tc>
      </w:tr>
      <w:tr w:rsidR="00D82316" w14:paraId="16E2418D" w14:textId="77777777" w:rsidTr="00230770">
        <w:tc>
          <w:tcPr>
            <w:tcW w:w="1129" w:type="dxa"/>
          </w:tcPr>
          <w:p w14:paraId="2755ED1B" w14:textId="438ED18B" w:rsidR="00D82316" w:rsidRDefault="00D82316" w:rsidP="00D82316">
            <w:r>
              <w:t>BCS</w:t>
            </w:r>
            <w:r w:rsidRPr="00F716C2">
              <w:t>10</w:t>
            </w:r>
            <w:r>
              <w:t>4</w:t>
            </w:r>
          </w:p>
        </w:tc>
        <w:tc>
          <w:tcPr>
            <w:tcW w:w="4881" w:type="dxa"/>
          </w:tcPr>
          <w:p w14:paraId="2675F91B" w14:textId="220324A8" w:rsidR="00D82316" w:rsidRDefault="00D82316" w:rsidP="00D82316">
            <w:r w:rsidRPr="001E6471">
              <w:t xml:space="preserve">  Digital Forensics</w:t>
            </w:r>
          </w:p>
        </w:tc>
      </w:tr>
      <w:tr w:rsidR="00D82316" w14:paraId="4D5FBCEB" w14:textId="77777777" w:rsidTr="00230770">
        <w:tc>
          <w:tcPr>
            <w:tcW w:w="1129" w:type="dxa"/>
          </w:tcPr>
          <w:p w14:paraId="00F96F4E" w14:textId="62E089A9" w:rsidR="00D82316" w:rsidRDefault="00D82316" w:rsidP="00D82316">
            <w:r>
              <w:t>BCS</w:t>
            </w:r>
            <w:r w:rsidRPr="00F716C2">
              <w:t>10</w:t>
            </w:r>
            <w:r>
              <w:t>5</w:t>
            </w:r>
          </w:p>
        </w:tc>
        <w:tc>
          <w:tcPr>
            <w:tcW w:w="4881" w:type="dxa"/>
          </w:tcPr>
          <w:p w14:paraId="7C2FB5D6" w14:textId="7B2ABA01" w:rsidR="00D82316" w:rsidRDefault="00D82316" w:rsidP="00D82316">
            <w:r w:rsidRPr="001E6471">
              <w:t xml:space="preserve">  Cybersecurity Risk Management</w:t>
            </w:r>
          </w:p>
        </w:tc>
      </w:tr>
      <w:tr w:rsidR="00D82316" w14:paraId="664D6BEA" w14:textId="77777777" w:rsidTr="00230770">
        <w:tc>
          <w:tcPr>
            <w:tcW w:w="1129" w:type="dxa"/>
          </w:tcPr>
          <w:p w14:paraId="6CDF5138" w14:textId="421E0D71" w:rsidR="00D82316" w:rsidRDefault="00D82316" w:rsidP="00D82316">
            <w:r>
              <w:t>BCS</w:t>
            </w:r>
            <w:r w:rsidRPr="00F716C2">
              <w:t>10</w:t>
            </w:r>
            <w:r>
              <w:t>6</w:t>
            </w:r>
          </w:p>
        </w:tc>
        <w:tc>
          <w:tcPr>
            <w:tcW w:w="4881" w:type="dxa"/>
          </w:tcPr>
          <w:p w14:paraId="4E3BC6FB" w14:textId="6848E5F9" w:rsidR="00D82316" w:rsidRDefault="00D82316" w:rsidP="00D82316">
            <w:r w:rsidRPr="001E6471">
              <w:t xml:space="preserve">  Cybersecurity Law and Policy</w:t>
            </w:r>
          </w:p>
        </w:tc>
      </w:tr>
      <w:tr w:rsidR="00D82316" w14:paraId="07FBB760" w14:textId="77777777" w:rsidTr="00230770">
        <w:tc>
          <w:tcPr>
            <w:tcW w:w="1129" w:type="dxa"/>
          </w:tcPr>
          <w:p w14:paraId="4331DCF4" w14:textId="2CDEF9A1" w:rsidR="00D82316" w:rsidRDefault="00D82316" w:rsidP="00D82316">
            <w:r>
              <w:t>BCS</w:t>
            </w:r>
            <w:r w:rsidRPr="00F716C2">
              <w:t>10</w:t>
            </w:r>
            <w:r>
              <w:t>7</w:t>
            </w:r>
          </w:p>
        </w:tc>
        <w:tc>
          <w:tcPr>
            <w:tcW w:w="4881" w:type="dxa"/>
          </w:tcPr>
          <w:p w14:paraId="6AF65A86" w14:textId="7E7DC5E3" w:rsidR="00D82316" w:rsidRDefault="00D82316" w:rsidP="00D82316">
            <w:r w:rsidRPr="001E6471">
              <w:t xml:space="preserve">  Secure Coding</w:t>
            </w:r>
          </w:p>
        </w:tc>
      </w:tr>
      <w:tr w:rsidR="00D82316" w14:paraId="0B09D40C" w14:textId="77777777" w:rsidTr="00230770">
        <w:tc>
          <w:tcPr>
            <w:tcW w:w="1129" w:type="dxa"/>
          </w:tcPr>
          <w:p w14:paraId="5EB6988B" w14:textId="151794DA" w:rsidR="00D82316" w:rsidRDefault="00D82316" w:rsidP="00D82316">
            <w:r>
              <w:t>BCS</w:t>
            </w:r>
            <w:r w:rsidRPr="00F716C2">
              <w:t>10</w:t>
            </w:r>
            <w:r>
              <w:t>8</w:t>
            </w:r>
          </w:p>
        </w:tc>
        <w:tc>
          <w:tcPr>
            <w:tcW w:w="4881" w:type="dxa"/>
          </w:tcPr>
          <w:p w14:paraId="1E06EEF4" w14:textId="1A8B03BD" w:rsidR="00D82316" w:rsidRDefault="00D82316" w:rsidP="00D82316">
            <w:r w:rsidRPr="001E6471">
              <w:t xml:space="preserve">  Penetration Testing</w:t>
            </w:r>
          </w:p>
        </w:tc>
      </w:tr>
      <w:tr w:rsidR="00D82316" w14:paraId="6AA3B457" w14:textId="77777777" w:rsidTr="00230770">
        <w:tc>
          <w:tcPr>
            <w:tcW w:w="1129" w:type="dxa"/>
          </w:tcPr>
          <w:p w14:paraId="131875D4" w14:textId="1E876DAE" w:rsidR="00D82316" w:rsidRDefault="00D82316" w:rsidP="00D82316">
            <w:r>
              <w:t>BCS201</w:t>
            </w:r>
          </w:p>
        </w:tc>
        <w:tc>
          <w:tcPr>
            <w:tcW w:w="4881" w:type="dxa"/>
          </w:tcPr>
          <w:p w14:paraId="2C6CF299" w14:textId="4592B561" w:rsidR="00D82316" w:rsidRDefault="00D82316" w:rsidP="00D82316">
            <w:r w:rsidRPr="001E6471">
              <w:t xml:space="preserve">  Cryptography</w:t>
            </w:r>
          </w:p>
        </w:tc>
      </w:tr>
      <w:tr w:rsidR="00D82316" w14:paraId="1AA04A9F" w14:textId="77777777" w:rsidTr="00230770">
        <w:tc>
          <w:tcPr>
            <w:tcW w:w="1129" w:type="dxa"/>
          </w:tcPr>
          <w:p w14:paraId="254A68DD" w14:textId="03687258" w:rsidR="00D82316" w:rsidRDefault="00D82316" w:rsidP="00D82316">
            <w:r>
              <w:t>BCS202</w:t>
            </w:r>
          </w:p>
        </w:tc>
        <w:tc>
          <w:tcPr>
            <w:tcW w:w="4881" w:type="dxa"/>
          </w:tcPr>
          <w:p w14:paraId="32A5B868" w14:textId="7D8EDB91" w:rsidR="00D82316" w:rsidRDefault="00D82316" w:rsidP="00D82316">
            <w:r w:rsidRPr="001E6471">
              <w:t xml:space="preserve">  Secure Software Development</w:t>
            </w:r>
          </w:p>
        </w:tc>
      </w:tr>
      <w:tr w:rsidR="00D82316" w14:paraId="133C61D2" w14:textId="77777777" w:rsidTr="00230770">
        <w:tc>
          <w:tcPr>
            <w:tcW w:w="1129" w:type="dxa"/>
          </w:tcPr>
          <w:p w14:paraId="125B6B43" w14:textId="1FA29FC6" w:rsidR="00D82316" w:rsidRDefault="00D82316" w:rsidP="00D82316">
            <w:r>
              <w:t>BCS203</w:t>
            </w:r>
          </w:p>
        </w:tc>
        <w:tc>
          <w:tcPr>
            <w:tcW w:w="4881" w:type="dxa"/>
          </w:tcPr>
          <w:p w14:paraId="582EB757" w14:textId="0F07BCA9" w:rsidR="00D82316" w:rsidRDefault="00D82316" w:rsidP="00D82316">
            <w:r w:rsidRPr="001E6471">
              <w:t xml:space="preserve">  Cloud Security</w:t>
            </w:r>
          </w:p>
        </w:tc>
      </w:tr>
      <w:tr w:rsidR="00D82316" w14:paraId="24843CF4" w14:textId="77777777" w:rsidTr="00230770">
        <w:tc>
          <w:tcPr>
            <w:tcW w:w="1129" w:type="dxa"/>
          </w:tcPr>
          <w:p w14:paraId="0E816745" w14:textId="4C700D26" w:rsidR="00D82316" w:rsidRDefault="00D82316" w:rsidP="00D82316">
            <w:r>
              <w:t>BCS204</w:t>
            </w:r>
          </w:p>
        </w:tc>
        <w:tc>
          <w:tcPr>
            <w:tcW w:w="4881" w:type="dxa"/>
          </w:tcPr>
          <w:p w14:paraId="15637B77" w14:textId="641D028B" w:rsidR="00D82316" w:rsidRDefault="00D82316" w:rsidP="00D82316">
            <w:r w:rsidRPr="001E6471">
              <w:t xml:space="preserve">  Incident Response and Management</w:t>
            </w:r>
          </w:p>
        </w:tc>
      </w:tr>
      <w:tr w:rsidR="00D82316" w14:paraId="2554A855" w14:textId="77777777" w:rsidTr="00230770">
        <w:tc>
          <w:tcPr>
            <w:tcW w:w="1129" w:type="dxa"/>
          </w:tcPr>
          <w:p w14:paraId="00232361" w14:textId="22CC5778" w:rsidR="00D82316" w:rsidRDefault="00D82316" w:rsidP="00D82316">
            <w:r>
              <w:t>BCS205</w:t>
            </w:r>
          </w:p>
        </w:tc>
        <w:tc>
          <w:tcPr>
            <w:tcW w:w="4881" w:type="dxa"/>
          </w:tcPr>
          <w:p w14:paraId="5F10DF55" w14:textId="7C951871" w:rsidR="00D82316" w:rsidRDefault="00D82316" w:rsidP="00D82316">
            <w:r w:rsidRPr="001E6471">
              <w:t xml:space="preserve">  Advanced Cybersecurity Techniques</w:t>
            </w:r>
          </w:p>
        </w:tc>
      </w:tr>
      <w:tr w:rsidR="00D82316" w14:paraId="33847EBE" w14:textId="77777777" w:rsidTr="00230770">
        <w:tc>
          <w:tcPr>
            <w:tcW w:w="1129" w:type="dxa"/>
          </w:tcPr>
          <w:p w14:paraId="3BCA8EAF" w14:textId="1C1F4E9A" w:rsidR="00D82316" w:rsidRDefault="00D82316" w:rsidP="00D82316">
            <w:r>
              <w:t>BCS206</w:t>
            </w:r>
          </w:p>
        </w:tc>
        <w:tc>
          <w:tcPr>
            <w:tcW w:w="4881" w:type="dxa"/>
          </w:tcPr>
          <w:p w14:paraId="64D0A630" w14:textId="3077CE89" w:rsidR="00D82316" w:rsidRDefault="00D82316" w:rsidP="00D82316">
            <w:r w:rsidRPr="001E6471">
              <w:t xml:space="preserve">  Cyber Threat Intelligence</w:t>
            </w:r>
          </w:p>
        </w:tc>
      </w:tr>
      <w:tr w:rsidR="00D82316" w14:paraId="18141773" w14:textId="77777777" w:rsidTr="00230770">
        <w:tc>
          <w:tcPr>
            <w:tcW w:w="1129" w:type="dxa"/>
          </w:tcPr>
          <w:p w14:paraId="7CFF09CC" w14:textId="2D57214D" w:rsidR="00D82316" w:rsidRDefault="00D82316" w:rsidP="00D82316">
            <w:r>
              <w:t>BCS301</w:t>
            </w:r>
          </w:p>
        </w:tc>
        <w:tc>
          <w:tcPr>
            <w:tcW w:w="4881" w:type="dxa"/>
          </w:tcPr>
          <w:p w14:paraId="5F27E1F3" w14:textId="1D69B200" w:rsidR="00D82316" w:rsidRDefault="00D82316" w:rsidP="00D82316">
            <w:r w:rsidRPr="001E6471">
              <w:t xml:space="preserve">  Cybersecurity Analytics</w:t>
            </w:r>
          </w:p>
        </w:tc>
      </w:tr>
      <w:tr w:rsidR="00D82316" w14:paraId="1A000D9D" w14:textId="77777777" w:rsidTr="00230770">
        <w:tc>
          <w:tcPr>
            <w:tcW w:w="1129" w:type="dxa"/>
          </w:tcPr>
          <w:p w14:paraId="55D44708" w14:textId="193B8E62" w:rsidR="00D82316" w:rsidRDefault="00D82316" w:rsidP="00D82316">
            <w:r>
              <w:t>BCS302</w:t>
            </w:r>
          </w:p>
        </w:tc>
        <w:tc>
          <w:tcPr>
            <w:tcW w:w="4881" w:type="dxa"/>
          </w:tcPr>
          <w:p w14:paraId="4BB5D6D9" w14:textId="0BA51BFA" w:rsidR="00D82316" w:rsidRDefault="00D82316" w:rsidP="00D82316">
            <w:r w:rsidRPr="001E6471">
              <w:t xml:space="preserve">  Network </w:t>
            </w:r>
            <w:r w:rsidR="004E1A58" w:rsidRPr="001E6471">
              <w:t>d</w:t>
            </w:r>
            <w:r w:rsidR="004E1A58">
              <w:t>e</w:t>
            </w:r>
            <w:r w:rsidR="004E1A58" w:rsidRPr="001E6471">
              <w:t>fence</w:t>
            </w:r>
            <w:r w:rsidRPr="001E6471">
              <w:t xml:space="preserve"> and Countermeasures</w:t>
            </w:r>
          </w:p>
        </w:tc>
      </w:tr>
      <w:tr w:rsidR="00D82316" w14:paraId="096D3235" w14:textId="77777777" w:rsidTr="00230770">
        <w:tc>
          <w:tcPr>
            <w:tcW w:w="1129" w:type="dxa"/>
          </w:tcPr>
          <w:p w14:paraId="0F16FE27" w14:textId="3D33A99D" w:rsidR="00D82316" w:rsidRDefault="00D82316" w:rsidP="00D82316">
            <w:r>
              <w:t>BCS303</w:t>
            </w:r>
          </w:p>
        </w:tc>
        <w:tc>
          <w:tcPr>
            <w:tcW w:w="4881" w:type="dxa"/>
          </w:tcPr>
          <w:p w14:paraId="0020E7E7" w14:textId="6449F7F1" w:rsidR="00D82316" w:rsidRDefault="00D82316" w:rsidP="00D82316">
            <w:r w:rsidRPr="001E6471">
              <w:t xml:space="preserve">  Cybersecurity Architecture</w:t>
            </w:r>
          </w:p>
        </w:tc>
      </w:tr>
      <w:tr w:rsidR="00D82316" w14:paraId="215A4128" w14:textId="77777777" w:rsidTr="00230770">
        <w:tc>
          <w:tcPr>
            <w:tcW w:w="1129" w:type="dxa"/>
          </w:tcPr>
          <w:p w14:paraId="3D2BD1F4" w14:textId="2795018E" w:rsidR="00D82316" w:rsidRDefault="00D82316" w:rsidP="00D82316">
            <w:r>
              <w:t>BCS304</w:t>
            </w:r>
          </w:p>
        </w:tc>
        <w:tc>
          <w:tcPr>
            <w:tcW w:w="4881" w:type="dxa"/>
          </w:tcPr>
          <w:p w14:paraId="5522566C" w14:textId="6325B630" w:rsidR="00D82316" w:rsidRDefault="00D82316" w:rsidP="00D82316">
            <w:r w:rsidRPr="001E6471">
              <w:t xml:space="preserve">  Industrial Control Systems Security</w:t>
            </w:r>
          </w:p>
        </w:tc>
      </w:tr>
      <w:tr w:rsidR="00D82316" w14:paraId="7893B6F3" w14:textId="77777777" w:rsidTr="00230770">
        <w:tc>
          <w:tcPr>
            <w:tcW w:w="1129" w:type="dxa"/>
          </w:tcPr>
          <w:p w14:paraId="1E825FCB" w14:textId="59FEFCF9" w:rsidR="00D82316" w:rsidRDefault="00D82316" w:rsidP="00D82316">
            <w:r>
              <w:t>BCS</w:t>
            </w:r>
            <w:r w:rsidRPr="0084627A">
              <w:t>30</w:t>
            </w:r>
            <w:r>
              <w:t>5</w:t>
            </w:r>
          </w:p>
        </w:tc>
        <w:tc>
          <w:tcPr>
            <w:tcW w:w="4881" w:type="dxa"/>
          </w:tcPr>
          <w:p w14:paraId="0AA1B46F" w14:textId="67C43A64" w:rsidR="00D82316" w:rsidRDefault="00D82316" w:rsidP="00D82316">
            <w:r w:rsidRPr="001E6471">
              <w:t xml:space="preserve">  Blockchain Security</w:t>
            </w:r>
          </w:p>
        </w:tc>
      </w:tr>
      <w:tr w:rsidR="00D82316" w14:paraId="5CDB1CE6" w14:textId="77777777" w:rsidTr="00230770">
        <w:tc>
          <w:tcPr>
            <w:tcW w:w="1129" w:type="dxa"/>
          </w:tcPr>
          <w:p w14:paraId="55DE840F" w14:textId="5D5A016F" w:rsidR="00D82316" w:rsidRDefault="00D82316" w:rsidP="00D82316">
            <w:r>
              <w:t>BCS</w:t>
            </w:r>
            <w:r w:rsidRPr="0084627A">
              <w:t>30</w:t>
            </w:r>
            <w:r>
              <w:t>6</w:t>
            </w:r>
          </w:p>
        </w:tc>
        <w:tc>
          <w:tcPr>
            <w:tcW w:w="4881" w:type="dxa"/>
          </w:tcPr>
          <w:p w14:paraId="547D0FFC" w14:textId="35D73446" w:rsidR="00D82316" w:rsidRDefault="00D82316" w:rsidP="00D82316">
            <w:r w:rsidRPr="001E6471">
              <w:t xml:space="preserve">  Mobile Device Security</w:t>
            </w:r>
          </w:p>
        </w:tc>
      </w:tr>
      <w:tr w:rsidR="00D82316" w14:paraId="17A33766" w14:textId="77777777" w:rsidTr="00230770">
        <w:tc>
          <w:tcPr>
            <w:tcW w:w="1129" w:type="dxa"/>
          </w:tcPr>
          <w:p w14:paraId="5CF0820A" w14:textId="538A6711" w:rsidR="00D82316" w:rsidRDefault="00D82316" w:rsidP="00D82316">
            <w:r>
              <w:t>BCS</w:t>
            </w:r>
            <w:r w:rsidRPr="0084627A">
              <w:t>30</w:t>
            </w:r>
            <w:r>
              <w:t>7</w:t>
            </w:r>
          </w:p>
        </w:tc>
        <w:tc>
          <w:tcPr>
            <w:tcW w:w="4881" w:type="dxa"/>
          </w:tcPr>
          <w:p w14:paraId="11B99559" w14:textId="5C142088" w:rsidR="00D82316" w:rsidRDefault="00D82316" w:rsidP="00D82316">
            <w:r w:rsidRPr="001E6471">
              <w:t xml:space="preserve">  Internet of Things (IoT) Security</w:t>
            </w:r>
          </w:p>
        </w:tc>
      </w:tr>
      <w:tr w:rsidR="00D82316" w14:paraId="6C806BC8" w14:textId="77777777" w:rsidTr="00230770">
        <w:tc>
          <w:tcPr>
            <w:tcW w:w="1129" w:type="dxa"/>
          </w:tcPr>
          <w:p w14:paraId="6B910324" w14:textId="574B9A74" w:rsidR="00D82316" w:rsidRDefault="00D82316" w:rsidP="00D82316">
            <w:r>
              <w:t>BCS</w:t>
            </w:r>
            <w:r w:rsidRPr="0084627A">
              <w:t>30</w:t>
            </w:r>
            <w:r>
              <w:t>8</w:t>
            </w:r>
          </w:p>
        </w:tc>
        <w:tc>
          <w:tcPr>
            <w:tcW w:w="4881" w:type="dxa"/>
          </w:tcPr>
          <w:p w14:paraId="35327A09" w14:textId="6E06FE28" w:rsidR="00D82316" w:rsidRPr="00911612" w:rsidRDefault="00D82316" w:rsidP="00D82316">
            <w:r w:rsidRPr="001E6471">
              <w:t xml:space="preserve">  Artificial Intelligence in Cybersecurity</w:t>
            </w:r>
          </w:p>
        </w:tc>
      </w:tr>
      <w:tr w:rsidR="00D82316" w14:paraId="07FFD09E" w14:textId="77777777" w:rsidTr="00230770">
        <w:tc>
          <w:tcPr>
            <w:tcW w:w="1129" w:type="dxa"/>
          </w:tcPr>
          <w:p w14:paraId="15B3C08F" w14:textId="328ACD08" w:rsidR="00D82316" w:rsidRDefault="00D82316" w:rsidP="00D82316">
            <w:r>
              <w:t>BCS</w:t>
            </w:r>
            <w:r w:rsidRPr="0084627A">
              <w:t>30</w:t>
            </w:r>
            <w:r>
              <w:t>9</w:t>
            </w:r>
          </w:p>
        </w:tc>
        <w:tc>
          <w:tcPr>
            <w:tcW w:w="4881" w:type="dxa"/>
          </w:tcPr>
          <w:p w14:paraId="2BEEECD1" w14:textId="510EBA52" w:rsidR="00D82316" w:rsidRPr="00911612" w:rsidRDefault="00D82316" w:rsidP="00D82316">
            <w:r w:rsidRPr="001E6471">
              <w:t xml:space="preserve">  Capstone Project</w:t>
            </w:r>
          </w:p>
        </w:tc>
      </w:tr>
    </w:tbl>
    <w:p w14:paraId="20CF9095" w14:textId="04A605E9" w:rsidR="003F5F29" w:rsidRDefault="003F5F29"/>
    <w:p w14:paraId="5EE7F555" w14:textId="14C2C983" w:rsidR="00B93473" w:rsidRDefault="00B93473" w:rsidP="00B93473">
      <w:pPr>
        <w:pStyle w:val="Heading2"/>
      </w:pPr>
      <w:r>
        <w:t xml:space="preserve">School of </w:t>
      </w:r>
      <w:r w:rsidR="00074F5A">
        <w:t xml:space="preserve">Business and </w:t>
      </w:r>
      <w:r>
        <w:t>Law</w:t>
      </w:r>
    </w:p>
    <w:p w14:paraId="03BBB133" w14:textId="28F05114" w:rsidR="00B93473" w:rsidRDefault="00B93473" w:rsidP="000A635E">
      <w:pPr>
        <w:pStyle w:val="Heading3"/>
        <w:numPr>
          <w:ilvl w:val="0"/>
          <w:numId w:val="7"/>
        </w:numPr>
        <w:spacing w:after="240"/>
      </w:pPr>
      <w:r>
        <w:t xml:space="preserve">Bachelor of </w:t>
      </w:r>
      <w:r w:rsidR="005A3A07">
        <w:t>Business Administration (</w:t>
      </w:r>
      <w:r>
        <w:t>B</w:t>
      </w:r>
      <w:r w:rsidR="005A3A07">
        <w:t>BA</w:t>
      </w:r>
      <w: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4881"/>
      </w:tblGrid>
      <w:tr w:rsidR="00B93473" w14:paraId="05617723" w14:textId="77777777" w:rsidTr="00230770">
        <w:tc>
          <w:tcPr>
            <w:tcW w:w="1129" w:type="dxa"/>
          </w:tcPr>
          <w:p w14:paraId="5289938B" w14:textId="77777777" w:rsidR="00B93473" w:rsidRPr="00356132" w:rsidRDefault="00B93473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Unit Code</w:t>
            </w:r>
          </w:p>
        </w:tc>
        <w:tc>
          <w:tcPr>
            <w:tcW w:w="4881" w:type="dxa"/>
          </w:tcPr>
          <w:p w14:paraId="02EE272C" w14:textId="77777777" w:rsidR="00B93473" w:rsidRPr="00356132" w:rsidRDefault="00B93473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Course Units</w:t>
            </w:r>
          </w:p>
        </w:tc>
      </w:tr>
      <w:tr w:rsidR="00223DC2" w14:paraId="6203AA0B" w14:textId="77777777" w:rsidTr="00230770">
        <w:tc>
          <w:tcPr>
            <w:tcW w:w="1129" w:type="dxa"/>
          </w:tcPr>
          <w:p w14:paraId="07243D62" w14:textId="459738BF" w:rsidR="00223DC2" w:rsidRDefault="005A3A07" w:rsidP="00223DC2">
            <w:r>
              <w:t>BBA</w:t>
            </w:r>
            <w:r w:rsidR="00223DC2">
              <w:t>101</w:t>
            </w:r>
          </w:p>
        </w:tc>
        <w:tc>
          <w:tcPr>
            <w:tcW w:w="4881" w:type="dxa"/>
          </w:tcPr>
          <w:p w14:paraId="14537D89" w14:textId="242FF1BC" w:rsidR="00223DC2" w:rsidRDefault="00223DC2" w:rsidP="00223DC2">
            <w:r w:rsidRPr="00D43D64">
              <w:t xml:space="preserve">Introduction to Business Administration  </w:t>
            </w:r>
          </w:p>
        </w:tc>
      </w:tr>
      <w:tr w:rsidR="00223DC2" w14:paraId="697733C1" w14:textId="77777777" w:rsidTr="00230770">
        <w:tc>
          <w:tcPr>
            <w:tcW w:w="1129" w:type="dxa"/>
          </w:tcPr>
          <w:p w14:paraId="419F4090" w14:textId="2ECE0B29" w:rsidR="00223DC2" w:rsidRDefault="005A3A07" w:rsidP="00223DC2">
            <w:r>
              <w:t>BBA</w:t>
            </w:r>
            <w:r w:rsidR="00223DC2">
              <w:t>102</w:t>
            </w:r>
          </w:p>
        </w:tc>
        <w:tc>
          <w:tcPr>
            <w:tcW w:w="4881" w:type="dxa"/>
          </w:tcPr>
          <w:p w14:paraId="157CA29E" w14:textId="2849F29F" w:rsidR="00223DC2" w:rsidRDefault="00223DC2" w:rsidP="00223DC2">
            <w:r w:rsidRPr="00D43D64">
              <w:t xml:space="preserve">Principles of Management  </w:t>
            </w:r>
          </w:p>
        </w:tc>
      </w:tr>
      <w:tr w:rsidR="00223DC2" w14:paraId="58CE9EB6" w14:textId="77777777" w:rsidTr="00230770">
        <w:tc>
          <w:tcPr>
            <w:tcW w:w="1129" w:type="dxa"/>
          </w:tcPr>
          <w:p w14:paraId="1D096156" w14:textId="544A36BF" w:rsidR="00223DC2" w:rsidRDefault="005A3A07" w:rsidP="00223DC2">
            <w:r>
              <w:t>BBA</w:t>
            </w:r>
            <w:r w:rsidR="00223DC2" w:rsidRPr="00F716C2">
              <w:t>10</w:t>
            </w:r>
            <w:r w:rsidR="00223DC2">
              <w:t>3</w:t>
            </w:r>
          </w:p>
        </w:tc>
        <w:tc>
          <w:tcPr>
            <w:tcW w:w="4881" w:type="dxa"/>
          </w:tcPr>
          <w:p w14:paraId="0BE7DB24" w14:textId="2C31F66B" w:rsidR="00223DC2" w:rsidRDefault="00223DC2" w:rsidP="00223DC2">
            <w:r w:rsidRPr="00D43D64">
              <w:t xml:space="preserve">Organizational Behaviour  </w:t>
            </w:r>
          </w:p>
        </w:tc>
      </w:tr>
      <w:tr w:rsidR="00223DC2" w14:paraId="41FA7973" w14:textId="77777777" w:rsidTr="00230770">
        <w:tc>
          <w:tcPr>
            <w:tcW w:w="1129" w:type="dxa"/>
          </w:tcPr>
          <w:p w14:paraId="09AB9386" w14:textId="63C8D788" w:rsidR="00223DC2" w:rsidRDefault="005A3A07" w:rsidP="00223DC2">
            <w:r>
              <w:t>BBA</w:t>
            </w:r>
            <w:r w:rsidR="00223DC2" w:rsidRPr="00F716C2">
              <w:t>10</w:t>
            </w:r>
            <w:r w:rsidR="00223DC2">
              <w:t>4</w:t>
            </w:r>
          </w:p>
        </w:tc>
        <w:tc>
          <w:tcPr>
            <w:tcW w:w="4881" w:type="dxa"/>
          </w:tcPr>
          <w:p w14:paraId="16472245" w14:textId="5C2D2D41" w:rsidR="00223DC2" w:rsidRDefault="00223DC2" w:rsidP="00223DC2">
            <w:r w:rsidRPr="00D43D64">
              <w:t xml:space="preserve">Strategic Management  </w:t>
            </w:r>
          </w:p>
        </w:tc>
      </w:tr>
      <w:tr w:rsidR="00223DC2" w14:paraId="395A32E3" w14:textId="77777777" w:rsidTr="00230770">
        <w:tc>
          <w:tcPr>
            <w:tcW w:w="1129" w:type="dxa"/>
          </w:tcPr>
          <w:p w14:paraId="4111F616" w14:textId="721F0977" w:rsidR="00223DC2" w:rsidRDefault="005A3A07" w:rsidP="00223DC2">
            <w:r>
              <w:t>BBA</w:t>
            </w:r>
            <w:r w:rsidR="00223DC2" w:rsidRPr="00F716C2">
              <w:t>10</w:t>
            </w:r>
            <w:r w:rsidR="00223DC2">
              <w:t>5</w:t>
            </w:r>
          </w:p>
        </w:tc>
        <w:tc>
          <w:tcPr>
            <w:tcW w:w="4881" w:type="dxa"/>
          </w:tcPr>
          <w:p w14:paraId="691A8481" w14:textId="1E25AD7F" w:rsidR="00223DC2" w:rsidRDefault="00223DC2" w:rsidP="00223DC2">
            <w:r w:rsidRPr="00D43D64">
              <w:t xml:space="preserve">Operations Management  </w:t>
            </w:r>
          </w:p>
        </w:tc>
      </w:tr>
      <w:tr w:rsidR="00223DC2" w14:paraId="32CC34EA" w14:textId="77777777" w:rsidTr="00230770">
        <w:tc>
          <w:tcPr>
            <w:tcW w:w="1129" w:type="dxa"/>
          </w:tcPr>
          <w:p w14:paraId="545F0921" w14:textId="3F7F9949" w:rsidR="00223DC2" w:rsidRDefault="005A3A07" w:rsidP="00223DC2">
            <w:r>
              <w:t>BBA</w:t>
            </w:r>
            <w:r w:rsidR="00223DC2" w:rsidRPr="00F716C2">
              <w:t>10</w:t>
            </w:r>
            <w:r w:rsidR="00223DC2">
              <w:t>6</w:t>
            </w:r>
          </w:p>
        </w:tc>
        <w:tc>
          <w:tcPr>
            <w:tcW w:w="4881" w:type="dxa"/>
          </w:tcPr>
          <w:p w14:paraId="5CEE0895" w14:textId="3FBD2307" w:rsidR="00223DC2" w:rsidRDefault="00223DC2" w:rsidP="00223DC2">
            <w:r w:rsidRPr="00D43D64">
              <w:t xml:space="preserve">Business Ethics  </w:t>
            </w:r>
          </w:p>
        </w:tc>
      </w:tr>
      <w:tr w:rsidR="00223DC2" w14:paraId="52D8CD30" w14:textId="77777777" w:rsidTr="00230770">
        <w:tc>
          <w:tcPr>
            <w:tcW w:w="1129" w:type="dxa"/>
          </w:tcPr>
          <w:p w14:paraId="5F16C75A" w14:textId="0A8AD2D5" w:rsidR="00223DC2" w:rsidRDefault="005A3A07" w:rsidP="00223DC2">
            <w:r>
              <w:t>BBA</w:t>
            </w:r>
            <w:r w:rsidR="00223DC2" w:rsidRPr="00F716C2">
              <w:t>10</w:t>
            </w:r>
            <w:r w:rsidR="00223DC2">
              <w:t>7</w:t>
            </w:r>
          </w:p>
        </w:tc>
        <w:tc>
          <w:tcPr>
            <w:tcW w:w="4881" w:type="dxa"/>
          </w:tcPr>
          <w:p w14:paraId="07EAB971" w14:textId="4B16851A" w:rsidR="00223DC2" w:rsidRDefault="00223DC2" w:rsidP="00223DC2">
            <w:r w:rsidRPr="00D43D64">
              <w:t xml:space="preserve">Entrepreneurship  </w:t>
            </w:r>
          </w:p>
        </w:tc>
      </w:tr>
      <w:tr w:rsidR="00223DC2" w14:paraId="0DECAD42" w14:textId="77777777" w:rsidTr="00230770">
        <w:tc>
          <w:tcPr>
            <w:tcW w:w="1129" w:type="dxa"/>
          </w:tcPr>
          <w:p w14:paraId="6244798F" w14:textId="09FD00F6" w:rsidR="00223DC2" w:rsidRDefault="005A3A07" w:rsidP="00223DC2">
            <w:r>
              <w:t>BBA</w:t>
            </w:r>
            <w:r w:rsidR="00223DC2" w:rsidRPr="00F716C2">
              <w:t>10</w:t>
            </w:r>
            <w:r w:rsidR="00223DC2">
              <w:t>8</w:t>
            </w:r>
          </w:p>
        </w:tc>
        <w:tc>
          <w:tcPr>
            <w:tcW w:w="4881" w:type="dxa"/>
          </w:tcPr>
          <w:p w14:paraId="77F85BF5" w14:textId="3AA066A0" w:rsidR="00223DC2" w:rsidRDefault="00223DC2" w:rsidP="00223DC2">
            <w:r w:rsidRPr="00D43D64">
              <w:t xml:space="preserve">Business Communication  </w:t>
            </w:r>
          </w:p>
        </w:tc>
      </w:tr>
      <w:tr w:rsidR="00223DC2" w14:paraId="029E02E6" w14:textId="77777777" w:rsidTr="00230770">
        <w:tc>
          <w:tcPr>
            <w:tcW w:w="1129" w:type="dxa"/>
          </w:tcPr>
          <w:p w14:paraId="4BBF7C24" w14:textId="78673DCF" w:rsidR="00223DC2" w:rsidRDefault="005A3A07" w:rsidP="00223DC2">
            <w:r>
              <w:t>BBA</w:t>
            </w:r>
            <w:r w:rsidR="00223DC2">
              <w:t>201</w:t>
            </w:r>
          </w:p>
        </w:tc>
        <w:tc>
          <w:tcPr>
            <w:tcW w:w="4881" w:type="dxa"/>
          </w:tcPr>
          <w:p w14:paraId="0C0A4FA4" w14:textId="7BE914FC" w:rsidR="00223DC2" w:rsidRDefault="00223DC2" w:rsidP="00223DC2">
            <w:r w:rsidRPr="00D43D64">
              <w:t xml:space="preserve">Leadership in Business  </w:t>
            </w:r>
          </w:p>
        </w:tc>
      </w:tr>
      <w:tr w:rsidR="00223DC2" w14:paraId="15551CCD" w14:textId="77777777" w:rsidTr="00230770">
        <w:tc>
          <w:tcPr>
            <w:tcW w:w="1129" w:type="dxa"/>
          </w:tcPr>
          <w:p w14:paraId="02E1ED80" w14:textId="4740738B" w:rsidR="00223DC2" w:rsidRDefault="005A3A07" w:rsidP="00223DC2">
            <w:r>
              <w:t>BBA</w:t>
            </w:r>
            <w:r w:rsidR="00223DC2">
              <w:t>202</w:t>
            </w:r>
          </w:p>
        </w:tc>
        <w:tc>
          <w:tcPr>
            <w:tcW w:w="4881" w:type="dxa"/>
          </w:tcPr>
          <w:p w14:paraId="306106F8" w14:textId="501A5971" w:rsidR="00223DC2" w:rsidRDefault="00223DC2" w:rsidP="00223DC2">
            <w:r w:rsidRPr="00D43D64">
              <w:t xml:space="preserve">International Business  </w:t>
            </w:r>
          </w:p>
        </w:tc>
      </w:tr>
      <w:tr w:rsidR="00223DC2" w14:paraId="0CE49B4D" w14:textId="77777777" w:rsidTr="00230770">
        <w:tc>
          <w:tcPr>
            <w:tcW w:w="1129" w:type="dxa"/>
          </w:tcPr>
          <w:p w14:paraId="7D3EA5F5" w14:textId="4A99CB2E" w:rsidR="00223DC2" w:rsidRDefault="005A3A07" w:rsidP="00223DC2">
            <w:r>
              <w:t>BBA</w:t>
            </w:r>
            <w:r w:rsidR="00223DC2">
              <w:t>203</w:t>
            </w:r>
          </w:p>
        </w:tc>
        <w:tc>
          <w:tcPr>
            <w:tcW w:w="4881" w:type="dxa"/>
          </w:tcPr>
          <w:p w14:paraId="67719EC3" w14:textId="23D2BA70" w:rsidR="00223DC2" w:rsidRDefault="00223DC2" w:rsidP="00223DC2">
            <w:r w:rsidRPr="00D43D64">
              <w:t xml:space="preserve">Financial Management  </w:t>
            </w:r>
          </w:p>
        </w:tc>
      </w:tr>
      <w:tr w:rsidR="00223DC2" w14:paraId="280E44AE" w14:textId="77777777" w:rsidTr="00230770">
        <w:tc>
          <w:tcPr>
            <w:tcW w:w="1129" w:type="dxa"/>
          </w:tcPr>
          <w:p w14:paraId="39268123" w14:textId="728BB71B" w:rsidR="00223DC2" w:rsidRDefault="005A3A07" w:rsidP="00223DC2">
            <w:r>
              <w:lastRenderedPageBreak/>
              <w:t>BBA</w:t>
            </w:r>
            <w:r w:rsidR="00223DC2">
              <w:t>204</w:t>
            </w:r>
          </w:p>
        </w:tc>
        <w:tc>
          <w:tcPr>
            <w:tcW w:w="4881" w:type="dxa"/>
          </w:tcPr>
          <w:p w14:paraId="1534DCFB" w14:textId="50364493" w:rsidR="00223DC2" w:rsidRDefault="00223DC2" w:rsidP="00223DC2">
            <w:r w:rsidRPr="00D43D64">
              <w:t xml:space="preserve">Marketing Management  </w:t>
            </w:r>
          </w:p>
        </w:tc>
      </w:tr>
      <w:tr w:rsidR="00223DC2" w14:paraId="0A08F89A" w14:textId="77777777" w:rsidTr="00230770">
        <w:tc>
          <w:tcPr>
            <w:tcW w:w="1129" w:type="dxa"/>
          </w:tcPr>
          <w:p w14:paraId="466D833A" w14:textId="16E86F02" w:rsidR="00223DC2" w:rsidRDefault="005A3A07" w:rsidP="00223DC2">
            <w:r>
              <w:t>BBA</w:t>
            </w:r>
            <w:r w:rsidR="00223DC2">
              <w:t>205</w:t>
            </w:r>
          </w:p>
        </w:tc>
        <w:tc>
          <w:tcPr>
            <w:tcW w:w="4881" w:type="dxa"/>
          </w:tcPr>
          <w:p w14:paraId="725034DD" w14:textId="6B5618ED" w:rsidR="00223DC2" w:rsidRDefault="00223DC2" w:rsidP="00223DC2">
            <w:r w:rsidRPr="00D43D64">
              <w:t xml:space="preserve">Human Resource Management  </w:t>
            </w:r>
          </w:p>
        </w:tc>
      </w:tr>
      <w:tr w:rsidR="00223DC2" w14:paraId="363FFF2B" w14:textId="77777777" w:rsidTr="00230770">
        <w:tc>
          <w:tcPr>
            <w:tcW w:w="1129" w:type="dxa"/>
          </w:tcPr>
          <w:p w14:paraId="1535D83B" w14:textId="47B51BBB" w:rsidR="00223DC2" w:rsidRDefault="005A3A07" w:rsidP="00223DC2">
            <w:r>
              <w:t>BBA</w:t>
            </w:r>
            <w:r w:rsidR="00223DC2">
              <w:t>206</w:t>
            </w:r>
          </w:p>
        </w:tc>
        <w:tc>
          <w:tcPr>
            <w:tcW w:w="4881" w:type="dxa"/>
          </w:tcPr>
          <w:p w14:paraId="4DB51052" w14:textId="6A6DECA6" w:rsidR="00223DC2" w:rsidRDefault="00223DC2" w:rsidP="00223DC2">
            <w:r w:rsidRPr="00D43D64">
              <w:t xml:space="preserve">Management Information Systems  </w:t>
            </w:r>
          </w:p>
        </w:tc>
      </w:tr>
      <w:tr w:rsidR="00223DC2" w14:paraId="315E04F9" w14:textId="77777777" w:rsidTr="00230770">
        <w:tc>
          <w:tcPr>
            <w:tcW w:w="1129" w:type="dxa"/>
          </w:tcPr>
          <w:p w14:paraId="502CE53E" w14:textId="30B4B9CF" w:rsidR="00223DC2" w:rsidRDefault="005A3A07" w:rsidP="00223DC2">
            <w:r>
              <w:t>BBA</w:t>
            </w:r>
            <w:r w:rsidR="00223DC2">
              <w:t>301</w:t>
            </w:r>
          </w:p>
        </w:tc>
        <w:tc>
          <w:tcPr>
            <w:tcW w:w="4881" w:type="dxa"/>
          </w:tcPr>
          <w:p w14:paraId="65636672" w14:textId="627C1B18" w:rsidR="00223DC2" w:rsidRDefault="00223DC2" w:rsidP="00223DC2">
            <w:r w:rsidRPr="00D43D64">
              <w:t xml:space="preserve">Business Law  </w:t>
            </w:r>
          </w:p>
        </w:tc>
      </w:tr>
      <w:tr w:rsidR="00223DC2" w14:paraId="57253AC1" w14:textId="77777777" w:rsidTr="00230770">
        <w:tc>
          <w:tcPr>
            <w:tcW w:w="1129" w:type="dxa"/>
          </w:tcPr>
          <w:p w14:paraId="7EF18AF6" w14:textId="2F674BBC" w:rsidR="00223DC2" w:rsidRDefault="005A3A07" w:rsidP="00223DC2">
            <w:r>
              <w:t>BBA</w:t>
            </w:r>
            <w:r w:rsidR="00223DC2">
              <w:t>302</w:t>
            </w:r>
          </w:p>
        </w:tc>
        <w:tc>
          <w:tcPr>
            <w:tcW w:w="4881" w:type="dxa"/>
          </w:tcPr>
          <w:p w14:paraId="136CFCA6" w14:textId="7E1686B0" w:rsidR="00223DC2" w:rsidRDefault="00223DC2" w:rsidP="00223DC2">
            <w:r w:rsidRPr="00D43D64">
              <w:t xml:space="preserve">Supply Chain Management  </w:t>
            </w:r>
          </w:p>
        </w:tc>
      </w:tr>
      <w:tr w:rsidR="00223DC2" w14:paraId="3FE3E381" w14:textId="77777777" w:rsidTr="00230770">
        <w:tc>
          <w:tcPr>
            <w:tcW w:w="1129" w:type="dxa"/>
          </w:tcPr>
          <w:p w14:paraId="4A4BDEC5" w14:textId="7F8F9ECC" w:rsidR="00223DC2" w:rsidRDefault="005A3A07" w:rsidP="00223DC2">
            <w:r>
              <w:t>BBA</w:t>
            </w:r>
            <w:r w:rsidR="00223DC2">
              <w:t>303</w:t>
            </w:r>
          </w:p>
        </w:tc>
        <w:tc>
          <w:tcPr>
            <w:tcW w:w="4881" w:type="dxa"/>
          </w:tcPr>
          <w:p w14:paraId="5BAE118B" w14:textId="6C59E018" w:rsidR="00223DC2" w:rsidRDefault="00223DC2" w:rsidP="00223DC2">
            <w:r w:rsidRPr="00D43D64">
              <w:t xml:space="preserve">Innovation and Technology Management  </w:t>
            </w:r>
          </w:p>
        </w:tc>
      </w:tr>
      <w:tr w:rsidR="00223DC2" w14:paraId="505BDA61" w14:textId="77777777" w:rsidTr="00230770">
        <w:tc>
          <w:tcPr>
            <w:tcW w:w="1129" w:type="dxa"/>
          </w:tcPr>
          <w:p w14:paraId="249B95D2" w14:textId="0216316B" w:rsidR="00223DC2" w:rsidRDefault="005A3A07" w:rsidP="00223DC2">
            <w:r>
              <w:t>BBA</w:t>
            </w:r>
            <w:r w:rsidR="00223DC2">
              <w:t>304</w:t>
            </w:r>
          </w:p>
        </w:tc>
        <w:tc>
          <w:tcPr>
            <w:tcW w:w="4881" w:type="dxa"/>
          </w:tcPr>
          <w:p w14:paraId="7FCF577A" w14:textId="72177A4E" w:rsidR="00223DC2" w:rsidRDefault="00223DC2" w:rsidP="00223DC2">
            <w:r w:rsidRPr="00D43D64">
              <w:t xml:space="preserve">Project Management  </w:t>
            </w:r>
          </w:p>
        </w:tc>
      </w:tr>
      <w:tr w:rsidR="00223DC2" w14:paraId="5D138E5E" w14:textId="77777777" w:rsidTr="00230770">
        <w:tc>
          <w:tcPr>
            <w:tcW w:w="1129" w:type="dxa"/>
          </w:tcPr>
          <w:p w14:paraId="6ED5AD34" w14:textId="4CEC4E6E" w:rsidR="00223DC2" w:rsidRDefault="005A3A07" w:rsidP="00223DC2">
            <w:r>
              <w:t>BBA</w:t>
            </w:r>
            <w:r w:rsidR="00223DC2" w:rsidRPr="0084627A">
              <w:t>30</w:t>
            </w:r>
            <w:r w:rsidR="00223DC2">
              <w:t>5</w:t>
            </w:r>
          </w:p>
        </w:tc>
        <w:tc>
          <w:tcPr>
            <w:tcW w:w="4881" w:type="dxa"/>
          </w:tcPr>
          <w:p w14:paraId="1662884C" w14:textId="0C4FDEBE" w:rsidR="00223DC2" w:rsidRDefault="00223DC2" w:rsidP="00223DC2">
            <w:r w:rsidRPr="00D43D64">
              <w:t xml:space="preserve">Corporate Governance  </w:t>
            </w:r>
          </w:p>
        </w:tc>
      </w:tr>
      <w:tr w:rsidR="00223DC2" w14:paraId="4AC9D065" w14:textId="77777777" w:rsidTr="00230770">
        <w:tc>
          <w:tcPr>
            <w:tcW w:w="1129" w:type="dxa"/>
          </w:tcPr>
          <w:p w14:paraId="5249A648" w14:textId="5B3D7867" w:rsidR="00223DC2" w:rsidRDefault="005A3A07" w:rsidP="00223DC2">
            <w:r>
              <w:t>BBA</w:t>
            </w:r>
            <w:r w:rsidR="00223DC2" w:rsidRPr="0084627A">
              <w:t>30</w:t>
            </w:r>
            <w:r w:rsidR="00223DC2">
              <w:t>6</w:t>
            </w:r>
          </w:p>
        </w:tc>
        <w:tc>
          <w:tcPr>
            <w:tcW w:w="4881" w:type="dxa"/>
          </w:tcPr>
          <w:p w14:paraId="6E7CF4D7" w14:textId="5B185493" w:rsidR="00223DC2" w:rsidRDefault="00223DC2" w:rsidP="00223DC2">
            <w:r w:rsidRPr="00D43D64">
              <w:t xml:space="preserve">Consumer Behaviour  </w:t>
            </w:r>
          </w:p>
        </w:tc>
      </w:tr>
      <w:tr w:rsidR="00223DC2" w14:paraId="3CF370E7" w14:textId="77777777" w:rsidTr="00230770">
        <w:tc>
          <w:tcPr>
            <w:tcW w:w="1129" w:type="dxa"/>
          </w:tcPr>
          <w:p w14:paraId="3B4C88EF" w14:textId="37DFC6AE" w:rsidR="00223DC2" w:rsidRDefault="005A3A07" w:rsidP="00223DC2">
            <w:r>
              <w:t>BBA</w:t>
            </w:r>
            <w:r w:rsidR="00223DC2" w:rsidRPr="0084627A">
              <w:t>30</w:t>
            </w:r>
            <w:r w:rsidR="00223DC2">
              <w:t>7</w:t>
            </w:r>
          </w:p>
        </w:tc>
        <w:tc>
          <w:tcPr>
            <w:tcW w:w="4881" w:type="dxa"/>
          </w:tcPr>
          <w:p w14:paraId="022E154A" w14:textId="4C9089D5" w:rsidR="00223DC2" w:rsidRDefault="00223DC2" w:rsidP="00223DC2">
            <w:r w:rsidRPr="00D43D64">
              <w:t xml:space="preserve">Global Business Strategy  </w:t>
            </w:r>
          </w:p>
        </w:tc>
      </w:tr>
      <w:tr w:rsidR="00223DC2" w14:paraId="7723DBB2" w14:textId="77777777" w:rsidTr="00230770">
        <w:tc>
          <w:tcPr>
            <w:tcW w:w="1129" w:type="dxa"/>
          </w:tcPr>
          <w:p w14:paraId="623F3086" w14:textId="0A2DB6D5" w:rsidR="00223DC2" w:rsidRDefault="005A3A07" w:rsidP="00223DC2">
            <w:r>
              <w:t>BBA</w:t>
            </w:r>
            <w:r w:rsidR="00223DC2" w:rsidRPr="0084627A">
              <w:t>30</w:t>
            </w:r>
            <w:r w:rsidR="00223DC2">
              <w:t>8</w:t>
            </w:r>
          </w:p>
        </w:tc>
        <w:tc>
          <w:tcPr>
            <w:tcW w:w="4881" w:type="dxa"/>
          </w:tcPr>
          <w:p w14:paraId="2D357706" w14:textId="2A56CB16" w:rsidR="00223DC2" w:rsidRPr="00911612" w:rsidRDefault="00223DC2" w:rsidP="00223DC2">
            <w:r w:rsidRPr="00D43D64">
              <w:t xml:space="preserve">Business Analytics  </w:t>
            </w:r>
          </w:p>
        </w:tc>
      </w:tr>
      <w:tr w:rsidR="00223DC2" w14:paraId="048115F2" w14:textId="77777777" w:rsidTr="00230770">
        <w:tc>
          <w:tcPr>
            <w:tcW w:w="1129" w:type="dxa"/>
          </w:tcPr>
          <w:p w14:paraId="35B0368C" w14:textId="2385D34C" w:rsidR="00223DC2" w:rsidRDefault="005A3A07" w:rsidP="00223DC2">
            <w:r>
              <w:t>BBA</w:t>
            </w:r>
            <w:r w:rsidR="00223DC2" w:rsidRPr="0084627A">
              <w:t>30</w:t>
            </w:r>
            <w:r w:rsidR="00223DC2">
              <w:t>9</w:t>
            </w:r>
          </w:p>
        </w:tc>
        <w:tc>
          <w:tcPr>
            <w:tcW w:w="4881" w:type="dxa"/>
          </w:tcPr>
          <w:p w14:paraId="44296E81" w14:textId="183702F9" w:rsidR="00223DC2" w:rsidRPr="00911612" w:rsidRDefault="00223DC2" w:rsidP="00223DC2">
            <w:r w:rsidRPr="00D43D64">
              <w:t xml:space="preserve">Capstone Project  </w:t>
            </w:r>
          </w:p>
        </w:tc>
      </w:tr>
    </w:tbl>
    <w:p w14:paraId="7801DB2B" w14:textId="77777777" w:rsidR="00B93473" w:rsidRDefault="00B93473" w:rsidP="00B93473"/>
    <w:p w14:paraId="7A41F5F5" w14:textId="13218C37" w:rsidR="00B93473" w:rsidRDefault="00B93473" w:rsidP="000A635E">
      <w:pPr>
        <w:pStyle w:val="Heading3"/>
        <w:numPr>
          <w:ilvl w:val="0"/>
          <w:numId w:val="7"/>
        </w:numPr>
        <w:spacing w:after="240"/>
      </w:pPr>
      <w:r w:rsidRPr="00C55F5F">
        <w:t xml:space="preserve">Bachelor of </w:t>
      </w:r>
      <w:r w:rsidR="005A3A07">
        <w:t xml:space="preserve">Marketing </w:t>
      </w:r>
      <w:r>
        <w:t>(B</w:t>
      </w:r>
      <w:r w:rsidR="004E1A58">
        <w:t>OM</w:t>
      </w:r>
      <w: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4881"/>
      </w:tblGrid>
      <w:tr w:rsidR="00B93473" w14:paraId="5A5B5DF9" w14:textId="77777777" w:rsidTr="00230770">
        <w:tc>
          <w:tcPr>
            <w:tcW w:w="1129" w:type="dxa"/>
          </w:tcPr>
          <w:p w14:paraId="4F85A33A" w14:textId="77777777" w:rsidR="00B93473" w:rsidRPr="00356132" w:rsidRDefault="00B93473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Unit Code</w:t>
            </w:r>
          </w:p>
        </w:tc>
        <w:tc>
          <w:tcPr>
            <w:tcW w:w="4881" w:type="dxa"/>
          </w:tcPr>
          <w:p w14:paraId="54D3BF36" w14:textId="77777777" w:rsidR="00B93473" w:rsidRPr="00356132" w:rsidRDefault="00B93473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Course Units</w:t>
            </w:r>
          </w:p>
        </w:tc>
      </w:tr>
      <w:tr w:rsidR="004E1A58" w14:paraId="2F3C13A3" w14:textId="77777777" w:rsidTr="00230770">
        <w:tc>
          <w:tcPr>
            <w:tcW w:w="1129" w:type="dxa"/>
          </w:tcPr>
          <w:p w14:paraId="7E30EDBF" w14:textId="4B721055" w:rsidR="004E1A58" w:rsidRDefault="004E1A58" w:rsidP="004E1A58">
            <w:r>
              <w:t>BOM101</w:t>
            </w:r>
          </w:p>
        </w:tc>
        <w:tc>
          <w:tcPr>
            <w:tcW w:w="4881" w:type="dxa"/>
          </w:tcPr>
          <w:p w14:paraId="361DC5DA" w14:textId="12BE3FD4" w:rsidR="004E1A58" w:rsidRDefault="004E1A58" w:rsidP="004E1A58">
            <w:r w:rsidRPr="00043344">
              <w:t xml:space="preserve">Introduction to Marketing  </w:t>
            </w:r>
          </w:p>
        </w:tc>
      </w:tr>
      <w:tr w:rsidR="004E1A58" w14:paraId="5F71AB49" w14:textId="77777777" w:rsidTr="00230770">
        <w:tc>
          <w:tcPr>
            <w:tcW w:w="1129" w:type="dxa"/>
          </w:tcPr>
          <w:p w14:paraId="2ECA2D15" w14:textId="1FEE8B59" w:rsidR="004E1A58" w:rsidRDefault="004E1A58" w:rsidP="004E1A58">
            <w:r>
              <w:t>BOM102</w:t>
            </w:r>
          </w:p>
        </w:tc>
        <w:tc>
          <w:tcPr>
            <w:tcW w:w="4881" w:type="dxa"/>
          </w:tcPr>
          <w:p w14:paraId="1D304271" w14:textId="4058C9B0" w:rsidR="004E1A58" w:rsidRDefault="004E1A58" w:rsidP="004E1A58">
            <w:r w:rsidRPr="00043344">
              <w:t xml:space="preserve">Consumer Behaviour  </w:t>
            </w:r>
          </w:p>
        </w:tc>
      </w:tr>
      <w:tr w:rsidR="004E1A58" w14:paraId="56AD7A2E" w14:textId="77777777" w:rsidTr="00230770">
        <w:tc>
          <w:tcPr>
            <w:tcW w:w="1129" w:type="dxa"/>
          </w:tcPr>
          <w:p w14:paraId="26C4FF3D" w14:textId="386D9601" w:rsidR="004E1A58" w:rsidRDefault="004E1A58" w:rsidP="004E1A58">
            <w:r>
              <w:t>BOM</w:t>
            </w:r>
            <w:r w:rsidRPr="00F716C2">
              <w:t>10</w:t>
            </w:r>
            <w:r>
              <w:t>3</w:t>
            </w:r>
          </w:p>
        </w:tc>
        <w:tc>
          <w:tcPr>
            <w:tcW w:w="4881" w:type="dxa"/>
          </w:tcPr>
          <w:p w14:paraId="6E809A54" w14:textId="5400E9B5" w:rsidR="004E1A58" w:rsidRDefault="004E1A58" w:rsidP="004E1A58">
            <w:r w:rsidRPr="00043344">
              <w:t xml:space="preserve">Marketing Research  </w:t>
            </w:r>
          </w:p>
        </w:tc>
      </w:tr>
      <w:tr w:rsidR="004E1A58" w14:paraId="587A49BF" w14:textId="77777777" w:rsidTr="00230770">
        <w:tc>
          <w:tcPr>
            <w:tcW w:w="1129" w:type="dxa"/>
          </w:tcPr>
          <w:p w14:paraId="583525AE" w14:textId="7CD59FB7" w:rsidR="004E1A58" w:rsidRDefault="004E1A58" w:rsidP="004E1A58">
            <w:r>
              <w:t>BOM</w:t>
            </w:r>
            <w:r w:rsidRPr="00F716C2">
              <w:t>10</w:t>
            </w:r>
            <w:r>
              <w:t>4</w:t>
            </w:r>
          </w:p>
        </w:tc>
        <w:tc>
          <w:tcPr>
            <w:tcW w:w="4881" w:type="dxa"/>
          </w:tcPr>
          <w:p w14:paraId="09F35E6E" w14:textId="5E0D8DE4" w:rsidR="004E1A58" w:rsidRDefault="004E1A58" w:rsidP="004E1A58">
            <w:r w:rsidRPr="00043344">
              <w:t xml:space="preserve">Digital Marketing  </w:t>
            </w:r>
          </w:p>
        </w:tc>
      </w:tr>
      <w:tr w:rsidR="004E1A58" w14:paraId="4C1F8728" w14:textId="77777777" w:rsidTr="00230770">
        <w:tc>
          <w:tcPr>
            <w:tcW w:w="1129" w:type="dxa"/>
          </w:tcPr>
          <w:p w14:paraId="666C0F88" w14:textId="51D33727" w:rsidR="004E1A58" w:rsidRDefault="004E1A58" w:rsidP="004E1A58">
            <w:r>
              <w:t>BOM</w:t>
            </w:r>
            <w:r w:rsidRPr="00F716C2">
              <w:t>10</w:t>
            </w:r>
            <w:r>
              <w:t>5</w:t>
            </w:r>
          </w:p>
        </w:tc>
        <w:tc>
          <w:tcPr>
            <w:tcW w:w="4881" w:type="dxa"/>
          </w:tcPr>
          <w:p w14:paraId="5A9CCADE" w14:textId="0524BD0D" w:rsidR="004E1A58" w:rsidRDefault="004E1A58" w:rsidP="004E1A58">
            <w:r w:rsidRPr="00043344">
              <w:t xml:space="preserve">Brand Management  </w:t>
            </w:r>
          </w:p>
        </w:tc>
      </w:tr>
      <w:tr w:rsidR="004E1A58" w14:paraId="57BB483D" w14:textId="77777777" w:rsidTr="00230770">
        <w:tc>
          <w:tcPr>
            <w:tcW w:w="1129" w:type="dxa"/>
          </w:tcPr>
          <w:p w14:paraId="7090E192" w14:textId="6D8724FA" w:rsidR="004E1A58" w:rsidRDefault="004E1A58" w:rsidP="004E1A58">
            <w:r>
              <w:t>BOM</w:t>
            </w:r>
            <w:r w:rsidRPr="00F716C2">
              <w:t>10</w:t>
            </w:r>
            <w:r>
              <w:t>6</w:t>
            </w:r>
          </w:p>
        </w:tc>
        <w:tc>
          <w:tcPr>
            <w:tcW w:w="4881" w:type="dxa"/>
          </w:tcPr>
          <w:p w14:paraId="012A884B" w14:textId="4A0A1693" w:rsidR="004E1A58" w:rsidRDefault="004E1A58" w:rsidP="004E1A58">
            <w:r w:rsidRPr="00043344">
              <w:t xml:space="preserve">Marketing Strategy  </w:t>
            </w:r>
          </w:p>
        </w:tc>
      </w:tr>
      <w:tr w:rsidR="004E1A58" w14:paraId="62C45ED1" w14:textId="77777777" w:rsidTr="00230770">
        <w:tc>
          <w:tcPr>
            <w:tcW w:w="1129" w:type="dxa"/>
          </w:tcPr>
          <w:p w14:paraId="46CF1F55" w14:textId="1686475A" w:rsidR="004E1A58" w:rsidRDefault="004E1A58" w:rsidP="004E1A58">
            <w:r>
              <w:t>BOM</w:t>
            </w:r>
            <w:r w:rsidRPr="00F716C2">
              <w:t>10</w:t>
            </w:r>
            <w:r>
              <w:t>7</w:t>
            </w:r>
          </w:p>
        </w:tc>
        <w:tc>
          <w:tcPr>
            <w:tcW w:w="4881" w:type="dxa"/>
          </w:tcPr>
          <w:p w14:paraId="12F1D6A6" w14:textId="25537C8A" w:rsidR="004E1A58" w:rsidRDefault="004E1A58" w:rsidP="004E1A58">
            <w:r w:rsidRPr="00043344">
              <w:t xml:space="preserve">Sales Management  </w:t>
            </w:r>
          </w:p>
        </w:tc>
      </w:tr>
      <w:tr w:rsidR="004E1A58" w14:paraId="299D97CA" w14:textId="77777777" w:rsidTr="00230770">
        <w:tc>
          <w:tcPr>
            <w:tcW w:w="1129" w:type="dxa"/>
          </w:tcPr>
          <w:p w14:paraId="227660D4" w14:textId="2322068D" w:rsidR="004E1A58" w:rsidRDefault="004E1A58" w:rsidP="004E1A58">
            <w:r>
              <w:t>BOM</w:t>
            </w:r>
            <w:r w:rsidRPr="00F716C2">
              <w:t>10</w:t>
            </w:r>
            <w:r>
              <w:t>8</w:t>
            </w:r>
          </w:p>
        </w:tc>
        <w:tc>
          <w:tcPr>
            <w:tcW w:w="4881" w:type="dxa"/>
          </w:tcPr>
          <w:p w14:paraId="326D63E2" w14:textId="60E80BCA" w:rsidR="004E1A58" w:rsidRDefault="004E1A58" w:rsidP="004E1A58">
            <w:r w:rsidRPr="00043344">
              <w:t xml:space="preserve">Integrated Marketing Communications  </w:t>
            </w:r>
          </w:p>
        </w:tc>
      </w:tr>
      <w:tr w:rsidR="004E1A58" w14:paraId="58741FA7" w14:textId="77777777" w:rsidTr="00230770">
        <w:tc>
          <w:tcPr>
            <w:tcW w:w="1129" w:type="dxa"/>
          </w:tcPr>
          <w:p w14:paraId="1DD4ED30" w14:textId="2F835FD9" w:rsidR="004E1A58" w:rsidRDefault="004E1A58" w:rsidP="004E1A58">
            <w:r>
              <w:t>BOM201</w:t>
            </w:r>
          </w:p>
        </w:tc>
        <w:tc>
          <w:tcPr>
            <w:tcW w:w="4881" w:type="dxa"/>
          </w:tcPr>
          <w:p w14:paraId="0C9C04E3" w14:textId="7C2D7C6D" w:rsidR="004E1A58" w:rsidRDefault="004E1A58" w:rsidP="004E1A58">
            <w:r w:rsidRPr="00043344">
              <w:t xml:space="preserve">Global Marketing  </w:t>
            </w:r>
          </w:p>
        </w:tc>
      </w:tr>
      <w:tr w:rsidR="004E1A58" w14:paraId="3985FE21" w14:textId="77777777" w:rsidTr="00230770">
        <w:tc>
          <w:tcPr>
            <w:tcW w:w="1129" w:type="dxa"/>
          </w:tcPr>
          <w:p w14:paraId="79EF236E" w14:textId="619C63A4" w:rsidR="004E1A58" w:rsidRDefault="004E1A58" w:rsidP="004E1A58">
            <w:r>
              <w:t>BOM202</w:t>
            </w:r>
          </w:p>
        </w:tc>
        <w:tc>
          <w:tcPr>
            <w:tcW w:w="4881" w:type="dxa"/>
          </w:tcPr>
          <w:p w14:paraId="662F2407" w14:textId="67F8C41D" w:rsidR="004E1A58" w:rsidRDefault="004E1A58" w:rsidP="004E1A58">
            <w:r w:rsidRPr="00043344">
              <w:t xml:space="preserve">Retail Management  </w:t>
            </w:r>
          </w:p>
        </w:tc>
      </w:tr>
      <w:tr w:rsidR="004E1A58" w14:paraId="3D1559A7" w14:textId="77777777" w:rsidTr="00230770">
        <w:tc>
          <w:tcPr>
            <w:tcW w:w="1129" w:type="dxa"/>
          </w:tcPr>
          <w:p w14:paraId="64730CCE" w14:textId="7BE0ED3F" w:rsidR="004E1A58" w:rsidRDefault="004E1A58" w:rsidP="004E1A58">
            <w:r>
              <w:t>BOM203</w:t>
            </w:r>
          </w:p>
        </w:tc>
        <w:tc>
          <w:tcPr>
            <w:tcW w:w="4881" w:type="dxa"/>
          </w:tcPr>
          <w:p w14:paraId="2CBF2C5B" w14:textId="08361B3C" w:rsidR="004E1A58" w:rsidRDefault="004E1A58" w:rsidP="004E1A58">
            <w:r w:rsidRPr="00043344">
              <w:t xml:space="preserve">Social Media Marketing  </w:t>
            </w:r>
          </w:p>
        </w:tc>
      </w:tr>
      <w:tr w:rsidR="004E1A58" w14:paraId="5C4FA38A" w14:textId="77777777" w:rsidTr="00230770">
        <w:tc>
          <w:tcPr>
            <w:tcW w:w="1129" w:type="dxa"/>
          </w:tcPr>
          <w:p w14:paraId="771D3727" w14:textId="6C11EBCA" w:rsidR="004E1A58" w:rsidRDefault="004E1A58" w:rsidP="004E1A58">
            <w:r>
              <w:t>BOM204</w:t>
            </w:r>
          </w:p>
        </w:tc>
        <w:tc>
          <w:tcPr>
            <w:tcW w:w="4881" w:type="dxa"/>
          </w:tcPr>
          <w:p w14:paraId="36D9CB0E" w14:textId="3591791E" w:rsidR="004E1A58" w:rsidRDefault="004E1A58" w:rsidP="004E1A58">
            <w:r w:rsidRPr="00043344">
              <w:t xml:space="preserve">Product and Pricing Strategies  </w:t>
            </w:r>
          </w:p>
        </w:tc>
      </w:tr>
      <w:tr w:rsidR="004E1A58" w14:paraId="2FD7B660" w14:textId="77777777" w:rsidTr="00230770">
        <w:tc>
          <w:tcPr>
            <w:tcW w:w="1129" w:type="dxa"/>
          </w:tcPr>
          <w:p w14:paraId="7641BB99" w14:textId="4F1466F7" w:rsidR="004E1A58" w:rsidRDefault="004E1A58" w:rsidP="004E1A58">
            <w:r>
              <w:t>BOM205</w:t>
            </w:r>
          </w:p>
        </w:tc>
        <w:tc>
          <w:tcPr>
            <w:tcW w:w="4881" w:type="dxa"/>
          </w:tcPr>
          <w:p w14:paraId="52C6CDF3" w14:textId="3E80AF70" w:rsidR="004E1A58" w:rsidRDefault="004E1A58" w:rsidP="004E1A58">
            <w:r w:rsidRPr="00043344">
              <w:t xml:space="preserve">Marketing Channels and Logistics  </w:t>
            </w:r>
          </w:p>
        </w:tc>
      </w:tr>
      <w:tr w:rsidR="004E1A58" w14:paraId="70092AF0" w14:textId="77777777" w:rsidTr="00230770">
        <w:tc>
          <w:tcPr>
            <w:tcW w:w="1129" w:type="dxa"/>
          </w:tcPr>
          <w:p w14:paraId="017C4537" w14:textId="21F8C1E1" w:rsidR="004E1A58" w:rsidRDefault="004E1A58" w:rsidP="004E1A58">
            <w:r>
              <w:t>BOM206</w:t>
            </w:r>
          </w:p>
        </w:tc>
        <w:tc>
          <w:tcPr>
            <w:tcW w:w="4881" w:type="dxa"/>
          </w:tcPr>
          <w:p w14:paraId="1777F546" w14:textId="00558BE9" w:rsidR="004E1A58" w:rsidRDefault="004E1A58" w:rsidP="004E1A58">
            <w:r w:rsidRPr="00043344">
              <w:t xml:space="preserve">Advertising and Promotion  </w:t>
            </w:r>
          </w:p>
        </w:tc>
      </w:tr>
      <w:tr w:rsidR="004E1A58" w14:paraId="2414204D" w14:textId="77777777" w:rsidTr="00230770">
        <w:tc>
          <w:tcPr>
            <w:tcW w:w="1129" w:type="dxa"/>
          </w:tcPr>
          <w:p w14:paraId="2AC11A7C" w14:textId="3304BC1B" w:rsidR="004E1A58" w:rsidRDefault="004E1A58" w:rsidP="004E1A58">
            <w:r>
              <w:t>BOM301</w:t>
            </w:r>
          </w:p>
        </w:tc>
        <w:tc>
          <w:tcPr>
            <w:tcW w:w="4881" w:type="dxa"/>
          </w:tcPr>
          <w:p w14:paraId="4D21C875" w14:textId="29A42214" w:rsidR="004E1A58" w:rsidRDefault="004E1A58" w:rsidP="004E1A58">
            <w:r w:rsidRPr="00043344">
              <w:t xml:space="preserve">Marketing Analytics  </w:t>
            </w:r>
          </w:p>
        </w:tc>
      </w:tr>
      <w:tr w:rsidR="004E1A58" w14:paraId="1F85FABB" w14:textId="77777777" w:rsidTr="00230770">
        <w:tc>
          <w:tcPr>
            <w:tcW w:w="1129" w:type="dxa"/>
          </w:tcPr>
          <w:p w14:paraId="3327DDC0" w14:textId="446897DD" w:rsidR="004E1A58" w:rsidRDefault="004E1A58" w:rsidP="004E1A58">
            <w:r>
              <w:t>BOM302</w:t>
            </w:r>
          </w:p>
        </w:tc>
        <w:tc>
          <w:tcPr>
            <w:tcW w:w="4881" w:type="dxa"/>
          </w:tcPr>
          <w:p w14:paraId="1B72D5EF" w14:textId="056936D9" w:rsidR="004E1A58" w:rsidRDefault="004E1A58" w:rsidP="004E1A58">
            <w:r w:rsidRPr="00043344">
              <w:t xml:space="preserve">Customer Relationship Management  </w:t>
            </w:r>
          </w:p>
        </w:tc>
      </w:tr>
      <w:tr w:rsidR="004E1A58" w14:paraId="58A7782B" w14:textId="77777777" w:rsidTr="00230770">
        <w:tc>
          <w:tcPr>
            <w:tcW w:w="1129" w:type="dxa"/>
          </w:tcPr>
          <w:p w14:paraId="71F0A7A8" w14:textId="64A41EFE" w:rsidR="004E1A58" w:rsidRDefault="004E1A58" w:rsidP="004E1A58">
            <w:r>
              <w:t>BOM303</w:t>
            </w:r>
          </w:p>
        </w:tc>
        <w:tc>
          <w:tcPr>
            <w:tcW w:w="4881" w:type="dxa"/>
          </w:tcPr>
          <w:p w14:paraId="385CBC10" w14:textId="68B3D655" w:rsidR="004E1A58" w:rsidRDefault="004E1A58" w:rsidP="004E1A58">
            <w:r w:rsidRPr="00043344">
              <w:t xml:space="preserve">E-commerce and Digital Marketing  </w:t>
            </w:r>
          </w:p>
        </w:tc>
      </w:tr>
      <w:tr w:rsidR="004E1A58" w14:paraId="0BB0F925" w14:textId="77777777" w:rsidTr="00230770">
        <w:tc>
          <w:tcPr>
            <w:tcW w:w="1129" w:type="dxa"/>
          </w:tcPr>
          <w:p w14:paraId="2BB9F8F7" w14:textId="1FAC1369" w:rsidR="004E1A58" w:rsidRDefault="004E1A58" w:rsidP="004E1A58">
            <w:r>
              <w:t>BOM304</w:t>
            </w:r>
          </w:p>
        </w:tc>
        <w:tc>
          <w:tcPr>
            <w:tcW w:w="4881" w:type="dxa"/>
          </w:tcPr>
          <w:p w14:paraId="1890F26D" w14:textId="67BFFC49" w:rsidR="004E1A58" w:rsidRDefault="004E1A58" w:rsidP="004E1A58">
            <w:r w:rsidRPr="00043344">
              <w:t xml:space="preserve">International Marketing  </w:t>
            </w:r>
          </w:p>
        </w:tc>
      </w:tr>
      <w:tr w:rsidR="004E1A58" w14:paraId="16573366" w14:textId="77777777" w:rsidTr="00230770">
        <w:tc>
          <w:tcPr>
            <w:tcW w:w="1129" w:type="dxa"/>
          </w:tcPr>
          <w:p w14:paraId="1F52C71A" w14:textId="4675F0FF" w:rsidR="004E1A58" w:rsidRDefault="004E1A58" w:rsidP="004E1A58">
            <w:r>
              <w:t>BOM</w:t>
            </w:r>
            <w:r w:rsidRPr="0084627A">
              <w:t>30</w:t>
            </w:r>
            <w:r>
              <w:t>5</w:t>
            </w:r>
          </w:p>
        </w:tc>
        <w:tc>
          <w:tcPr>
            <w:tcW w:w="4881" w:type="dxa"/>
          </w:tcPr>
          <w:p w14:paraId="45ACEEEF" w14:textId="32F3C88B" w:rsidR="004E1A58" w:rsidRDefault="004E1A58" w:rsidP="004E1A58">
            <w:r w:rsidRPr="00043344">
              <w:t xml:space="preserve">Marketing for Nonprofits  </w:t>
            </w:r>
          </w:p>
        </w:tc>
      </w:tr>
      <w:tr w:rsidR="004E1A58" w14:paraId="740A019C" w14:textId="77777777" w:rsidTr="00230770">
        <w:tc>
          <w:tcPr>
            <w:tcW w:w="1129" w:type="dxa"/>
          </w:tcPr>
          <w:p w14:paraId="2A5B8B1A" w14:textId="065F53CA" w:rsidR="004E1A58" w:rsidRDefault="004E1A58" w:rsidP="004E1A58">
            <w:r>
              <w:t>BOM</w:t>
            </w:r>
            <w:r w:rsidRPr="0084627A">
              <w:t>30</w:t>
            </w:r>
            <w:r>
              <w:t>6</w:t>
            </w:r>
          </w:p>
        </w:tc>
        <w:tc>
          <w:tcPr>
            <w:tcW w:w="4881" w:type="dxa"/>
          </w:tcPr>
          <w:p w14:paraId="14F41D05" w14:textId="25D8E55A" w:rsidR="004E1A58" w:rsidRDefault="004E1A58" w:rsidP="004E1A58">
            <w:r w:rsidRPr="00043344">
              <w:t xml:space="preserve">Services Marketing  </w:t>
            </w:r>
          </w:p>
        </w:tc>
      </w:tr>
      <w:tr w:rsidR="004E1A58" w14:paraId="4777DF55" w14:textId="77777777" w:rsidTr="00230770">
        <w:tc>
          <w:tcPr>
            <w:tcW w:w="1129" w:type="dxa"/>
          </w:tcPr>
          <w:p w14:paraId="3EECB1BC" w14:textId="27C1D7B8" w:rsidR="004E1A58" w:rsidRDefault="004E1A58" w:rsidP="004E1A58">
            <w:r>
              <w:t>BOM</w:t>
            </w:r>
            <w:r w:rsidRPr="0084627A">
              <w:t>30</w:t>
            </w:r>
            <w:r>
              <w:t>7</w:t>
            </w:r>
          </w:p>
        </w:tc>
        <w:tc>
          <w:tcPr>
            <w:tcW w:w="4881" w:type="dxa"/>
          </w:tcPr>
          <w:p w14:paraId="196B6113" w14:textId="0F26EC34" w:rsidR="004E1A58" w:rsidRDefault="004E1A58" w:rsidP="004E1A58">
            <w:r w:rsidRPr="00043344">
              <w:t xml:space="preserve">Marketing Communications  </w:t>
            </w:r>
          </w:p>
        </w:tc>
      </w:tr>
      <w:tr w:rsidR="004E1A58" w14:paraId="1E22BDE8" w14:textId="77777777" w:rsidTr="00230770">
        <w:tc>
          <w:tcPr>
            <w:tcW w:w="1129" w:type="dxa"/>
          </w:tcPr>
          <w:p w14:paraId="5CBF9A04" w14:textId="3058C976" w:rsidR="004E1A58" w:rsidRDefault="004E1A58" w:rsidP="004E1A58">
            <w:r>
              <w:t>BOM</w:t>
            </w:r>
            <w:r w:rsidRPr="0084627A">
              <w:t>30</w:t>
            </w:r>
            <w:r>
              <w:t>8</w:t>
            </w:r>
          </w:p>
        </w:tc>
        <w:tc>
          <w:tcPr>
            <w:tcW w:w="4881" w:type="dxa"/>
          </w:tcPr>
          <w:p w14:paraId="3D847900" w14:textId="348A1D1C" w:rsidR="004E1A58" w:rsidRPr="00911612" w:rsidRDefault="004E1A58" w:rsidP="004E1A58">
            <w:r w:rsidRPr="00043344">
              <w:t xml:space="preserve">Marketing Capstone  </w:t>
            </w:r>
          </w:p>
        </w:tc>
      </w:tr>
      <w:tr w:rsidR="004E1A58" w14:paraId="44496FF9" w14:textId="77777777" w:rsidTr="00230770">
        <w:tc>
          <w:tcPr>
            <w:tcW w:w="1129" w:type="dxa"/>
          </w:tcPr>
          <w:p w14:paraId="35DC3D02" w14:textId="73D289B8" w:rsidR="004E1A58" w:rsidRDefault="004E1A58" w:rsidP="004E1A58">
            <w:r>
              <w:t>BOM</w:t>
            </w:r>
            <w:r w:rsidRPr="0084627A">
              <w:t>30</w:t>
            </w:r>
            <w:r>
              <w:t>9</w:t>
            </w:r>
          </w:p>
        </w:tc>
        <w:tc>
          <w:tcPr>
            <w:tcW w:w="4881" w:type="dxa"/>
          </w:tcPr>
          <w:p w14:paraId="5D1D3364" w14:textId="53AF5C73" w:rsidR="004E1A58" w:rsidRPr="00911612" w:rsidRDefault="004E1A58" w:rsidP="004E1A58">
            <w:r w:rsidRPr="00043344">
              <w:t xml:space="preserve">Marketing Internship  </w:t>
            </w:r>
          </w:p>
        </w:tc>
      </w:tr>
    </w:tbl>
    <w:p w14:paraId="50598BD5" w14:textId="77777777" w:rsidR="00B93473" w:rsidRDefault="00B93473" w:rsidP="00B93473"/>
    <w:p w14:paraId="16564532" w14:textId="01BE07D1" w:rsidR="00B93473" w:rsidRDefault="00B93473" w:rsidP="000A635E">
      <w:pPr>
        <w:pStyle w:val="Heading3"/>
        <w:numPr>
          <w:ilvl w:val="0"/>
          <w:numId w:val="7"/>
        </w:numPr>
        <w:spacing w:after="240"/>
      </w:pPr>
      <w:r w:rsidRPr="00D82316">
        <w:t xml:space="preserve">Bachelor of </w:t>
      </w:r>
      <w:r w:rsidR="004E1A58">
        <w:t xml:space="preserve">Finance </w:t>
      </w:r>
      <w:r>
        <w:t>(B</w:t>
      </w:r>
      <w:r w:rsidR="004E1A58">
        <w:t>OF</w:t>
      </w:r>
      <w: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4881"/>
      </w:tblGrid>
      <w:tr w:rsidR="00B93473" w14:paraId="30306355" w14:textId="77777777" w:rsidTr="00230770">
        <w:tc>
          <w:tcPr>
            <w:tcW w:w="1129" w:type="dxa"/>
          </w:tcPr>
          <w:p w14:paraId="06A94857" w14:textId="77777777" w:rsidR="00B93473" w:rsidRPr="00356132" w:rsidRDefault="00B93473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Unit Code</w:t>
            </w:r>
          </w:p>
        </w:tc>
        <w:tc>
          <w:tcPr>
            <w:tcW w:w="4881" w:type="dxa"/>
          </w:tcPr>
          <w:p w14:paraId="2748D56C" w14:textId="77777777" w:rsidR="00B93473" w:rsidRPr="00356132" w:rsidRDefault="00B93473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Course Units</w:t>
            </w:r>
          </w:p>
        </w:tc>
      </w:tr>
      <w:tr w:rsidR="004E1A58" w14:paraId="42D2F3B9" w14:textId="77777777" w:rsidTr="00230770">
        <w:tc>
          <w:tcPr>
            <w:tcW w:w="1129" w:type="dxa"/>
          </w:tcPr>
          <w:p w14:paraId="4B5F7837" w14:textId="67899652" w:rsidR="004E1A58" w:rsidRDefault="004E1A58" w:rsidP="004E1A58">
            <w:r>
              <w:t>BOF101</w:t>
            </w:r>
          </w:p>
        </w:tc>
        <w:tc>
          <w:tcPr>
            <w:tcW w:w="4881" w:type="dxa"/>
          </w:tcPr>
          <w:p w14:paraId="2893A2A2" w14:textId="4479341A" w:rsidR="004E1A58" w:rsidRDefault="004E1A58" w:rsidP="004E1A58">
            <w:r w:rsidRPr="00170637">
              <w:t xml:space="preserve">Introduction to Finance  </w:t>
            </w:r>
          </w:p>
        </w:tc>
      </w:tr>
      <w:tr w:rsidR="004E1A58" w14:paraId="31504633" w14:textId="77777777" w:rsidTr="00230770">
        <w:tc>
          <w:tcPr>
            <w:tcW w:w="1129" w:type="dxa"/>
          </w:tcPr>
          <w:p w14:paraId="31DCD600" w14:textId="7942D7E1" w:rsidR="004E1A58" w:rsidRDefault="004E1A58" w:rsidP="004E1A58">
            <w:r>
              <w:t>BOF102</w:t>
            </w:r>
          </w:p>
        </w:tc>
        <w:tc>
          <w:tcPr>
            <w:tcW w:w="4881" w:type="dxa"/>
          </w:tcPr>
          <w:p w14:paraId="000A9705" w14:textId="745A789D" w:rsidR="004E1A58" w:rsidRDefault="004E1A58" w:rsidP="004E1A58">
            <w:r w:rsidRPr="00170637">
              <w:t xml:space="preserve">Corporate Finance  </w:t>
            </w:r>
          </w:p>
        </w:tc>
      </w:tr>
      <w:tr w:rsidR="004E1A58" w14:paraId="3393ADB4" w14:textId="77777777" w:rsidTr="00230770">
        <w:tc>
          <w:tcPr>
            <w:tcW w:w="1129" w:type="dxa"/>
          </w:tcPr>
          <w:p w14:paraId="6FA1F2E2" w14:textId="5F899051" w:rsidR="004E1A58" w:rsidRDefault="004E1A58" w:rsidP="004E1A58">
            <w:r>
              <w:t>BOF</w:t>
            </w:r>
            <w:r w:rsidRPr="00F716C2">
              <w:t>10</w:t>
            </w:r>
            <w:r>
              <w:t>3</w:t>
            </w:r>
          </w:p>
        </w:tc>
        <w:tc>
          <w:tcPr>
            <w:tcW w:w="4881" w:type="dxa"/>
          </w:tcPr>
          <w:p w14:paraId="32EFC635" w14:textId="118F32B4" w:rsidR="004E1A58" w:rsidRDefault="004E1A58" w:rsidP="004E1A58">
            <w:r w:rsidRPr="00170637">
              <w:t xml:space="preserve">Investment Analysis  </w:t>
            </w:r>
          </w:p>
        </w:tc>
      </w:tr>
      <w:tr w:rsidR="004E1A58" w14:paraId="7A22FA3F" w14:textId="77777777" w:rsidTr="00230770">
        <w:tc>
          <w:tcPr>
            <w:tcW w:w="1129" w:type="dxa"/>
          </w:tcPr>
          <w:p w14:paraId="437BB30C" w14:textId="2CB7481B" w:rsidR="004E1A58" w:rsidRDefault="004E1A58" w:rsidP="004E1A58">
            <w:r>
              <w:t>BOF</w:t>
            </w:r>
            <w:r w:rsidRPr="00F716C2">
              <w:t>10</w:t>
            </w:r>
            <w:r>
              <w:t>4</w:t>
            </w:r>
          </w:p>
        </w:tc>
        <w:tc>
          <w:tcPr>
            <w:tcW w:w="4881" w:type="dxa"/>
          </w:tcPr>
          <w:p w14:paraId="7B90B955" w14:textId="2B8BF36B" w:rsidR="004E1A58" w:rsidRDefault="004E1A58" w:rsidP="004E1A58">
            <w:r w:rsidRPr="00170637">
              <w:t xml:space="preserve">Financial Markets and Institutions  </w:t>
            </w:r>
          </w:p>
        </w:tc>
      </w:tr>
      <w:tr w:rsidR="004E1A58" w14:paraId="70CC63FB" w14:textId="77777777" w:rsidTr="00230770">
        <w:tc>
          <w:tcPr>
            <w:tcW w:w="1129" w:type="dxa"/>
          </w:tcPr>
          <w:p w14:paraId="2AE73335" w14:textId="163C8C25" w:rsidR="004E1A58" w:rsidRDefault="004E1A58" w:rsidP="004E1A58">
            <w:r>
              <w:t>BOF</w:t>
            </w:r>
            <w:r w:rsidRPr="00F716C2">
              <w:t>10</w:t>
            </w:r>
            <w:r>
              <w:t>5</w:t>
            </w:r>
          </w:p>
        </w:tc>
        <w:tc>
          <w:tcPr>
            <w:tcW w:w="4881" w:type="dxa"/>
          </w:tcPr>
          <w:p w14:paraId="02A43686" w14:textId="0A170F5C" w:rsidR="004E1A58" w:rsidRDefault="004E1A58" w:rsidP="004E1A58">
            <w:r w:rsidRPr="00170637">
              <w:t xml:space="preserve">Risk Management  </w:t>
            </w:r>
          </w:p>
        </w:tc>
      </w:tr>
      <w:tr w:rsidR="004E1A58" w14:paraId="70BFDCDF" w14:textId="77777777" w:rsidTr="00230770">
        <w:tc>
          <w:tcPr>
            <w:tcW w:w="1129" w:type="dxa"/>
          </w:tcPr>
          <w:p w14:paraId="6C2481F4" w14:textId="42A85E05" w:rsidR="004E1A58" w:rsidRDefault="004E1A58" w:rsidP="004E1A58">
            <w:r>
              <w:lastRenderedPageBreak/>
              <w:t>BOF</w:t>
            </w:r>
            <w:r w:rsidRPr="00F716C2">
              <w:t>10</w:t>
            </w:r>
            <w:r>
              <w:t>6</w:t>
            </w:r>
          </w:p>
        </w:tc>
        <w:tc>
          <w:tcPr>
            <w:tcW w:w="4881" w:type="dxa"/>
          </w:tcPr>
          <w:p w14:paraId="4F9A6274" w14:textId="0555BCE1" w:rsidR="004E1A58" w:rsidRDefault="004E1A58" w:rsidP="004E1A58">
            <w:r w:rsidRPr="00170637">
              <w:t xml:space="preserve">International Finance  </w:t>
            </w:r>
          </w:p>
        </w:tc>
      </w:tr>
      <w:tr w:rsidR="004E1A58" w14:paraId="3A6C13E6" w14:textId="77777777" w:rsidTr="00230770">
        <w:tc>
          <w:tcPr>
            <w:tcW w:w="1129" w:type="dxa"/>
          </w:tcPr>
          <w:p w14:paraId="0B8943F6" w14:textId="36482587" w:rsidR="004E1A58" w:rsidRDefault="004E1A58" w:rsidP="004E1A58">
            <w:r>
              <w:t>BOF</w:t>
            </w:r>
            <w:r w:rsidRPr="00F716C2">
              <w:t>10</w:t>
            </w:r>
            <w:r>
              <w:t>7</w:t>
            </w:r>
          </w:p>
        </w:tc>
        <w:tc>
          <w:tcPr>
            <w:tcW w:w="4881" w:type="dxa"/>
          </w:tcPr>
          <w:p w14:paraId="2C00EC0A" w14:textId="3FA0EC21" w:rsidR="004E1A58" w:rsidRDefault="004E1A58" w:rsidP="004E1A58">
            <w:r w:rsidRPr="00170637">
              <w:t xml:space="preserve">Financial Modelling  </w:t>
            </w:r>
          </w:p>
        </w:tc>
      </w:tr>
      <w:tr w:rsidR="004E1A58" w14:paraId="04889AB6" w14:textId="77777777" w:rsidTr="00230770">
        <w:tc>
          <w:tcPr>
            <w:tcW w:w="1129" w:type="dxa"/>
          </w:tcPr>
          <w:p w14:paraId="5F443758" w14:textId="5AA871B7" w:rsidR="004E1A58" w:rsidRDefault="004E1A58" w:rsidP="004E1A58">
            <w:r>
              <w:t>BOF</w:t>
            </w:r>
            <w:r w:rsidRPr="00F716C2">
              <w:t>10</w:t>
            </w:r>
            <w:r>
              <w:t>8</w:t>
            </w:r>
          </w:p>
        </w:tc>
        <w:tc>
          <w:tcPr>
            <w:tcW w:w="4881" w:type="dxa"/>
          </w:tcPr>
          <w:p w14:paraId="570C0E2C" w14:textId="4C5FA667" w:rsidR="004E1A58" w:rsidRDefault="004E1A58" w:rsidP="004E1A58">
            <w:r w:rsidRPr="00170637">
              <w:t xml:space="preserve">Portfolio Management  </w:t>
            </w:r>
          </w:p>
        </w:tc>
      </w:tr>
      <w:tr w:rsidR="004E1A58" w14:paraId="2CFCADD2" w14:textId="77777777" w:rsidTr="00230770">
        <w:tc>
          <w:tcPr>
            <w:tcW w:w="1129" w:type="dxa"/>
          </w:tcPr>
          <w:p w14:paraId="07A3DABD" w14:textId="4C255E74" w:rsidR="004E1A58" w:rsidRDefault="004E1A58" w:rsidP="004E1A58">
            <w:r>
              <w:t>BOF201</w:t>
            </w:r>
          </w:p>
        </w:tc>
        <w:tc>
          <w:tcPr>
            <w:tcW w:w="4881" w:type="dxa"/>
          </w:tcPr>
          <w:p w14:paraId="340B34FD" w14:textId="16E955B2" w:rsidR="004E1A58" w:rsidRDefault="004E1A58" w:rsidP="004E1A58">
            <w:r w:rsidRPr="00170637">
              <w:t xml:space="preserve">Behavioural Finance  </w:t>
            </w:r>
          </w:p>
        </w:tc>
      </w:tr>
      <w:tr w:rsidR="004E1A58" w14:paraId="688FE2EC" w14:textId="77777777" w:rsidTr="00230770">
        <w:tc>
          <w:tcPr>
            <w:tcW w:w="1129" w:type="dxa"/>
          </w:tcPr>
          <w:p w14:paraId="74A517F2" w14:textId="71B5A27C" w:rsidR="004E1A58" w:rsidRDefault="004E1A58" w:rsidP="004E1A58">
            <w:r>
              <w:t>BOF202</w:t>
            </w:r>
          </w:p>
        </w:tc>
        <w:tc>
          <w:tcPr>
            <w:tcW w:w="4881" w:type="dxa"/>
          </w:tcPr>
          <w:p w14:paraId="7C9483C4" w14:textId="1FFF099B" w:rsidR="004E1A58" w:rsidRDefault="004E1A58" w:rsidP="004E1A58">
            <w:r w:rsidRPr="00170637">
              <w:t xml:space="preserve">Financial Statement Analysis  </w:t>
            </w:r>
          </w:p>
        </w:tc>
      </w:tr>
      <w:tr w:rsidR="004E1A58" w14:paraId="65FB40F3" w14:textId="77777777" w:rsidTr="00230770">
        <w:tc>
          <w:tcPr>
            <w:tcW w:w="1129" w:type="dxa"/>
          </w:tcPr>
          <w:p w14:paraId="73016726" w14:textId="62AA6A2B" w:rsidR="004E1A58" w:rsidRDefault="004E1A58" w:rsidP="004E1A58">
            <w:r>
              <w:t>BOF203</w:t>
            </w:r>
          </w:p>
        </w:tc>
        <w:tc>
          <w:tcPr>
            <w:tcW w:w="4881" w:type="dxa"/>
          </w:tcPr>
          <w:p w14:paraId="17DF20D5" w14:textId="6F095B01" w:rsidR="004E1A58" w:rsidRDefault="004E1A58" w:rsidP="004E1A58">
            <w:r w:rsidRPr="00170637">
              <w:t xml:space="preserve">Advanced Corporate Finance  </w:t>
            </w:r>
          </w:p>
        </w:tc>
      </w:tr>
      <w:tr w:rsidR="004E1A58" w14:paraId="0C0A53A2" w14:textId="77777777" w:rsidTr="00230770">
        <w:tc>
          <w:tcPr>
            <w:tcW w:w="1129" w:type="dxa"/>
          </w:tcPr>
          <w:p w14:paraId="72F7A59B" w14:textId="2CAB1588" w:rsidR="004E1A58" w:rsidRDefault="004E1A58" w:rsidP="004E1A58">
            <w:r>
              <w:t>BOF204</w:t>
            </w:r>
          </w:p>
        </w:tc>
        <w:tc>
          <w:tcPr>
            <w:tcW w:w="4881" w:type="dxa"/>
          </w:tcPr>
          <w:p w14:paraId="21992AC4" w14:textId="5C2F035A" w:rsidR="004E1A58" w:rsidRDefault="004E1A58" w:rsidP="004E1A58">
            <w:r w:rsidRPr="00170637">
              <w:t xml:space="preserve">Fixed Income Securities  </w:t>
            </w:r>
          </w:p>
        </w:tc>
      </w:tr>
      <w:tr w:rsidR="004E1A58" w14:paraId="69C67029" w14:textId="77777777" w:rsidTr="00230770">
        <w:tc>
          <w:tcPr>
            <w:tcW w:w="1129" w:type="dxa"/>
          </w:tcPr>
          <w:p w14:paraId="03372AB3" w14:textId="6EC82530" w:rsidR="004E1A58" w:rsidRDefault="004E1A58" w:rsidP="004E1A58">
            <w:r>
              <w:t>BOF205</w:t>
            </w:r>
          </w:p>
        </w:tc>
        <w:tc>
          <w:tcPr>
            <w:tcW w:w="4881" w:type="dxa"/>
          </w:tcPr>
          <w:p w14:paraId="766DB505" w14:textId="327F70F2" w:rsidR="004E1A58" w:rsidRDefault="004E1A58" w:rsidP="004E1A58">
            <w:r w:rsidRPr="00170637">
              <w:t xml:space="preserve">Derivatives and Risk Management  </w:t>
            </w:r>
          </w:p>
        </w:tc>
      </w:tr>
      <w:tr w:rsidR="004E1A58" w14:paraId="559D9166" w14:textId="77777777" w:rsidTr="00230770">
        <w:tc>
          <w:tcPr>
            <w:tcW w:w="1129" w:type="dxa"/>
          </w:tcPr>
          <w:p w14:paraId="7CC9C2A9" w14:textId="48FDED7F" w:rsidR="004E1A58" w:rsidRDefault="004E1A58" w:rsidP="004E1A58">
            <w:r>
              <w:t>BOF206</w:t>
            </w:r>
          </w:p>
        </w:tc>
        <w:tc>
          <w:tcPr>
            <w:tcW w:w="4881" w:type="dxa"/>
          </w:tcPr>
          <w:p w14:paraId="633DD191" w14:textId="13028BCC" w:rsidR="004E1A58" w:rsidRDefault="004E1A58" w:rsidP="004E1A58">
            <w:r w:rsidRPr="00170637">
              <w:t xml:space="preserve">Financial Planning and Wealth Management  </w:t>
            </w:r>
          </w:p>
        </w:tc>
      </w:tr>
      <w:tr w:rsidR="004E1A58" w14:paraId="3A6E4E2A" w14:textId="77777777" w:rsidTr="00230770">
        <w:tc>
          <w:tcPr>
            <w:tcW w:w="1129" w:type="dxa"/>
          </w:tcPr>
          <w:p w14:paraId="18DFDB36" w14:textId="4BDE367C" w:rsidR="004E1A58" w:rsidRDefault="004E1A58" w:rsidP="004E1A58">
            <w:r>
              <w:t>BOF301</w:t>
            </w:r>
          </w:p>
        </w:tc>
        <w:tc>
          <w:tcPr>
            <w:tcW w:w="4881" w:type="dxa"/>
          </w:tcPr>
          <w:p w14:paraId="5EE96255" w14:textId="67E5A99A" w:rsidR="004E1A58" w:rsidRDefault="004E1A58" w:rsidP="004E1A58">
            <w:r w:rsidRPr="00170637">
              <w:t xml:space="preserve">Real Estate Finance  </w:t>
            </w:r>
          </w:p>
        </w:tc>
      </w:tr>
      <w:tr w:rsidR="004E1A58" w14:paraId="68330EE1" w14:textId="77777777" w:rsidTr="00230770">
        <w:tc>
          <w:tcPr>
            <w:tcW w:w="1129" w:type="dxa"/>
          </w:tcPr>
          <w:p w14:paraId="34B981B1" w14:textId="074D28C6" w:rsidR="004E1A58" w:rsidRDefault="004E1A58" w:rsidP="004E1A58">
            <w:r>
              <w:t>BOF302</w:t>
            </w:r>
          </w:p>
        </w:tc>
        <w:tc>
          <w:tcPr>
            <w:tcW w:w="4881" w:type="dxa"/>
          </w:tcPr>
          <w:p w14:paraId="4BB1345F" w14:textId="094263BB" w:rsidR="004E1A58" w:rsidRDefault="004E1A58" w:rsidP="004E1A58">
            <w:r w:rsidRPr="00170637">
              <w:t xml:space="preserve">Financial Econometrics  </w:t>
            </w:r>
          </w:p>
        </w:tc>
      </w:tr>
      <w:tr w:rsidR="004E1A58" w14:paraId="4A9E46EA" w14:textId="77777777" w:rsidTr="00230770">
        <w:tc>
          <w:tcPr>
            <w:tcW w:w="1129" w:type="dxa"/>
          </w:tcPr>
          <w:p w14:paraId="09CEBCEF" w14:textId="4C7E008D" w:rsidR="004E1A58" w:rsidRDefault="004E1A58" w:rsidP="004E1A58">
            <w:r>
              <w:t>BOF303</w:t>
            </w:r>
          </w:p>
        </w:tc>
        <w:tc>
          <w:tcPr>
            <w:tcW w:w="4881" w:type="dxa"/>
          </w:tcPr>
          <w:p w14:paraId="5B32E594" w14:textId="2B82E793" w:rsidR="004E1A58" w:rsidRDefault="004E1A58" w:rsidP="004E1A58">
            <w:r w:rsidRPr="00170637">
              <w:t xml:space="preserve">Financial Regulation and Compliance  </w:t>
            </w:r>
          </w:p>
        </w:tc>
      </w:tr>
      <w:tr w:rsidR="004E1A58" w14:paraId="492E455B" w14:textId="77777777" w:rsidTr="00230770">
        <w:tc>
          <w:tcPr>
            <w:tcW w:w="1129" w:type="dxa"/>
          </w:tcPr>
          <w:p w14:paraId="35136B48" w14:textId="14D9DA88" w:rsidR="004E1A58" w:rsidRDefault="004E1A58" w:rsidP="004E1A58">
            <w:r>
              <w:t>BOF304</w:t>
            </w:r>
          </w:p>
        </w:tc>
        <w:tc>
          <w:tcPr>
            <w:tcW w:w="4881" w:type="dxa"/>
          </w:tcPr>
          <w:p w14:paraId="45076EB1" w14:textId="48AB9887" w:rsidR="004E1A58" w:rsidRDefault="004E1A58" w:rsidP="004E1A58">
            <w:r w:rsidRPr="00170637">
              <w:t xml:space="preserve">Global Financial Management  </w:t>
            </w:r>
          </w:p>
        </w:tc>
      </w:tr>
      <w:tr w:rsidR="004E1A58" w14:paraId="4446DCE2" w14:textId="77777777" w:rsidTr="00230770">
        <w:tc>
          <w:tcPr>
            <w:tcW w:w="1129" w:type="dxa"/>
          </w:tcPr>
          <w:p w14:paraId="0F2791B9" w14:textId="3DD5137C" w:rsidR="004E1A58" w:rsidRDefault="004E1A58" w:rsidP="004E1A58">
            <w:r>
              <w:t>BOF</w:t>
            </w:r>
            <w:r w:rsidRPr="0084627A">
              <w:t>30</w:t>
            </w:r>
            <w:r>
              <w:t>5</w:t>
            </w:r>
          </w:p>
        </w:tc>
        <w:tc>
          <w:tcPr>
            <w:tcW w:w="4881" w:type="dxa"/>
          </w:tcPr>
          <w:p w14:paraId="7C0E1BA1" w14:textId="04375620" w:rsidR="004E1A58" w:rsidRDefault="004E1A58" w:rsidP="004E1A58">
            <w:r w:rsidRPr="00170637">
              <w:t xml:space="preserve">Public Finance  </w:t>
            </w:r>
          </w:p>
        </w:tc>
      </w:tr>
      <w:tr w:rsidR="004E1A58" w14:paraId="35E28F50" w14:textId="77777777" w:rsidTr="00230770">
        <w:tc>
          <w:tcPr>
            <w:tcW w:w="1129" w:type="dxa"/>
          </w:tcPr>
          <w:p w14:paraId="6D94AB6E" w14:textId="2774A052" w:rsidR="004E1A58" w:rsidRDefault="004E1A58" w:rsidP="004E1A58">
            <w:r>
              <w:t>BOF</w:t>
            </w:r>
            <w:r w:rsidRPr="0084627A">
              <w:t>30</w:t>
            </w:r>
            <w:r>
              <w:t>6</w:t>
            </w:r>
          </w:p>
        </w:tc>
        <w:tc>
          <w:tcPr>
            <w:tcW w:w="4881" w:type="dxa"/>
          </w:tcPr>
          <w:p w14:paraId="7B819949" w14:textId="5AD4FB88" w:rsidR="004E1A58" w:rsidRDefault="004E1A58" w:rsidP="004E1A58">
            <w:r w:rsidRPr="00170637">
              <w:t xml:space="preserve">Ethics in Finance  </w:t>
            </w:r>
          </w:p>
        </w:tc>
      </w:tr>
      <w:tr w:rsidR="004E1A58" w14:paraId="53FBE40F" w14:textId="77777777" w:rsidTr="00230770">
        <w:tc>
          <w:tcPr>
            <w:tcW w:w="1129" w:type="dxa"/>
          </w:tcPr>
          <w:p w14:paraId="4FA0CB66" w14:textId="20F402A4" w:rsidR="004E1A58" w:rsidRDefault="004E1A58" w:rsidP="004E1A58">
            <w:r>
              <w:t>BOF</w:t>
            </w:r>
            <w:r w:rsidRPr="0084627A">
              <w:t>30</w:t>
            </w:r>
            <w:r>
              <w:t>7</w:t>
            </w:r>
          </w:p>
        </w:tc>
        <w:tc>
          <w:tcPr>
            <w:tcW w:w="4881" w:type="dxa"/>
          </w:tcPr>
          <w:p w14:paraId="66A7F200" w14:textId="3CD3D21F" w:rsidR="004E1A58" w:rsidRDefault="004E1A58" w:rsidP="004E1A58">
            <w:r w:rsidRPr="00170637">
              <w:t xml:space="preserve">Financial Technology (FinTech)  </w:t>
            </w:r>
          </w:p>
        </w:tc>
      </w:tr>
      <w:tr w:rsidR="004E1A58" w14:paraId="337BBDFE" w14:textId="77777777" w:rsidTr="00230770">
        <w:tc>
          <w:tcPr>
            <w:tcW w:w="1129" w:type="dxa"/>
          </w:tcPr>
          <w:p w14:paraId="0168E92C" w14:textId="04109DCE" w:rsidR="004E1A58" w:rsidRDefault="004E1A58" w:rsidP="004E1A58">
            <w:r>
              <w:t>BOF</w:t>
            </w:r>
            <w:r w:rsidRPr="0084627A">
              <w:t>30</w:t>
            </w:r>
            <w:r>
              <w:t>8</w:t>
            </w:r>
          </w:p>
        </w:tc>
        <w:tc>
          <w:tcPr>
            <w:tcW w:w="4881" w:type="dxa"/>
          </w:tcPr>
          <w:p w14:paraId="30C5E8AB" w14:textId="5C29B5E8" w:rsidR="004E1A58" w:rsidRPr="00911612" w:rsidRDefault="004E1A58" w:rsidP="004E1A58">
            <w:r w:rsidRPr="00170637">
              <w:t xml:space="preserve">Finance Capstone  </w:t>
            </w:r>
          </w:p>
        </w:tc>
      </w:tr>
      <w:tr w:rsidR="004E1A58" w14:paraId="5D4E18E0" w14:textId="77777777" w:rsidTr="00230770">
        <w:tc>
          <w:tcPr>
            <w:tcW w:w="1129" w:type="dxa"/>
          </w:tcPr>
          <w:p w14:paraId="2D347E65" w14:textId="07EC507E" w:rsidR="004E1A58" w:rsidRDefault="004E1A58" w:rsidP="004E1A58">
            <w:r>
              <w:t>BOF</w:t>
            </w:r>
            <w:r w:rsidRPr="0084627A">
              <w:t>30</w:t>
            </w:r>
            <w:r>
              <w:t>9</w:t>
            </w:r>
          </w:p>
        </w:tc>
        <w:tc>
          <w:tcPr>
            <w:tcW w:w="4881" w:type="dxa"/>
          </w:tcPr>
          <w:p w14:paraId="51E1C4F7" w14:textId="43FA82D7" w:rsidR="004E1A58" w:rsidRPr="00911612" w:rsidRDefault="004E1A58" w:rsidP="004E1A58">
            <w:r w:rsidRPr="00170637">
              <w:t xml:space="preserve">Finance Internship  </w:t>
            </w:r>
          </w:p>
        </w:tc>
      </w:tr>
    </w:tbl>
    <w:p w14:paraId="181D2324" w14:textId="77777777" w:rsidR="00B93473" w:rsidRDefault="00B93473" w:rsidP="00B93473"/>
    <w:p w14:paraId="30D9E6C8" w14:textId="7C8A167E" w:rsidR="00B93473" w:rsidRDefault="00B93473" w:rsidP="000A635E">
      <w:pPr>
        <w:pStyle w:val="Heading3"/>
        <w:numPr>
          <w:ilvl w:val="0"/>
          <w:numId w:val="7"/>
        </w:numPr>
        <w:spacing w:after="240"/>
      </w:pPr>
      <w:r>
        <w:t xml:space="preserve">Bachelor of </w:t>
      </w:r>
      <w:r w:rsidR="00565A0C">
        <w:t>Human Resources</w:t>
      </w:r>
      <w:r>
        <w:t xml:space="preserve"> (B</w:t>
      </w:r>
      <w:r w:rsidR="00565A0C">
        <w:t>HR</w:t>
      </w:r>
      <w: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4881"/>
      </w:tblGrid>
      <w:tr w:rsidR="00B93473" w14:paraId="2D08583C" w14:textId="77777777" w:rsidTr="00230770">
        <w:tc>
          <w:tcPr>
            <w:tcW w:w="1129" w:type="dxa"/>
          </w:tcPr>
          <w:p w14:paraId="3277642B" w14:textId="77777777" w:rsidR="00B93473" w:rsidRPr="00356132" w:rsidRDefault="00B93473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Unit Code</w:t>
            </w:r>
          </w:p>
        </w:tc>
        <w:tc>
          <w:tcPr>
            <w:tcW w:w="4881" w:type="dxa"/>
          </w:tcPr>
          <w:p w14:paraId="294A9379" w14:textId="77777777" w:rsidR="00B93473" w:rsidRPr="00356132" w:rsidRDefault="00B93473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Course Units</w:t>
            </w:r>
          </w:p>
        </w:tc>
      </w:tr>
      <w:tr w:rsidR="00565A0C" w14:paraId="71A25CFE" w14:textId="77777777" w:rsidTr="00230770">
        <w:tc>
          <w:tcPr>
            <w:tcW w:w="1129" w:type="dxa"/>
          </w:tcPr>
          <w:p w14:paraId="342DB004" w14:textId="5557D142" w:rsidR="00565A0C" w:rsidRDefault="00565A0C" w:rsidP="00565A0C">
            <w:r>
              <w:t>BHR101</w:t>
            </w:r>
          </w:p>
        </w:tc>
        <w:tc>
          <w:tcPr>
            <w:tcW w:w="4881" w:type="dxa"/>
          </w:tcPr>
          <w:p w14:paraId="57C66876" w14:textId="2F84B1EF" w:rsidR="00565A0C" w:rsidRDefault="00565A0C" w:rsidP="00565A0C">
            <w:r w:rsidRPr="00A02F23">
              <w:t xml:space="preserve">Introduction to Human Resources  </w:t>
            </w:r>
          </w:p>
        </w:tc>
      </w:tr>
      <w:tr w:rsidR="00565A0C" w14:paraId="7B7E5834" w14:textId="77777777" w:rsidTr="00230770">
        <w:tc>
          <w:tcPr>
            <w:tcW w:w="1129" w:type="dxa"/>
          </w:tcPr>
          <w:p w14:paraId="7CD66C37" w14:textId="18248C74" w:rsidR="00565A0C" w:rsidRDefault="00565A0C" w:rsidP="00565A0C">
            <w:r>
              <w:t>BHR102</w:t>
            </w:r>
          </w:p>
        </w:tc>
        <w:tc>
          <w:tcPr>
            <w:tcW w:w="4881" w:type="dxa"/>
          </w:tcPr>
          <w:p w14:paraId="49026235" w14:textId="06F248B4" w:rsidR="00565A0C" w:rsidRDefault="00565A0C" w:rsidP="00565A0C">
            <w:r w:rsidRPr="00A02F23">
              <w:t xml:space="preserve">Recruitment and Selection  </w:t>
            </w:r>
          </w:p>
        </w:tc>
      </w:tr>
      <w:tr w:rsidR="00565A0C" w14:paraId="3A27D1EF" w14:textId="77777777" w:rsidTr="00230770">
        <w:tc>
          <w:tcPr>
            <w:tcW w:w="1129" w:type="dxa"/>
          </w:tcPr>
          <w:p w14:paraId="390AB1A3" w14:textId="54293EEF" w:rsidR="00565A0C" w:rsidRDefault="00565A0C" w:rsidP="00565A0C">
            <w:r>
              <w:t>BHR</w:t>
            </w:r>
            <w:r w:rsidRPr="00F716C2">
              <w:t>10</w:t>
            </w:r>
            <w:r>
              <w:t>3</w:t>
            </w:r>
          </w:p>
        </w:tc>
        <w:tc>
          <w:tcPr>
            <w:tcW w:w="4881" w:type="dxa"/>
          </w:tcPr>
          <w:p w14:paraId="6A4D7FAC" w14:textId="6A1FDC2F" w:rsidR="00565A0C" w:rsidRDefault="00565A0C" w:rsidP="00565A0C">
            <w:r w:rsidRPr="00A02F23">
              <w:t xml:space="preserve">Employee Relations  </w:t>
            </w:r>
          </w:p>
        </w:tc>
      </w:tr>
      <w:tr w:rsidR="00565A0C" w14:paraId="6E16FBC2" w14:textId="77777777" w:rsidTr="00230770">
        <w:tc>
          <w:tcPr>
            <w:tcW w:w="1129" w:type="dxa"/>
          </w:tcPr>
          <w:p w14:paraId="24AD9F9C" w14:textId="0114BA75" w:rsidR="00565A0C" w:rsidRDefault="00565A0C" w:rsidP="00565A0C">
            <w:r>
              <w:t>BHR</w:t>
            </w:r>
            <w:r w:rsidRPr="00F716C2">
              <w:t>10</w:t>
            </w:r>
            <w:r>
              <w:t>4</w:t>
            </w:r>
          </w:p>
        </w:tc>
        <w:tc>
          <w:tcPr>
            <w:tcW w:w="4881" w:type="dxa"/>
          </w:tcPr>
          <w:p w14:paraId="33D0D8B9" w14:textId="6734D32E" w:rsidR="00565A0C" w:rsidRDefault="00565A0C" w:rsidP="00565A0C">
            <w:r w:rsidRPr="00A02F23">
              <w:t xml:space="preserve">Compensation and Benefits  </w:t>
            </w:r>
          </w:p>
        </w:tc>
      </w:tr>
      <w:tr w:rsidR="00565A0C" w14:paraId="075BA938" w14:textId="77777777" w:rsidTr="00230770">
        <w:tc>
          <w:tcPr>
            <w:tcW w:w="1129" w:type="dxa"/>
          </w:tcPr>
          <w:p w14:paraId="02C5376B" w14:textId="5C34E2A0" w:rsidR="00565A0C" w:rsidRDefault="00565A0C" w:rsidP="00565A0C">
            <w:r>
              <w:t>BHR</w:t>
            </w:r>
            <w:r w:rsidRPr="00F716C2">
              <w:t>10</w:t>
            </w:r>
            <w:r>
              <w:t>5</w:t>
            </w:r>
          </w:p>
        </w:tc>
        <w:tc>
          <w:tcPr>
            <w:tcW w:w="4881" w:type="dxa"/>
          </w:tcPr>
          <w:p w14:paraId="62EBB3C0" w14:textId="5629F3BA" w:rsidR="00565A0C" w:rsidRDefault="00565A0C" w:rsidP="00565A0C">
            <w:r w:rsidRPr="00A02F23">
              <w:t xml:space="preserve">Training and Development  </w:t>
            </w:r>
          </w:p>
        </w:tc>
      </w:tr>
      <w:tr w:rsidR="00565A0C" w14:paraId="29726815" w14:textId="77777777" w:rsidTr="00230770">
        <w:tc>
          <w:tcPr>
            <w:tcW w:w="1129" w:type="dxa"/>
          </w:tcPr>
          <w:p w14:paraId="62777301" w14:textId="0047BBA5" w:rsidR="00565A0C" w:rsidRDefault="00565A0C" w:rsidP="00565A0C">
            <w:r>
              <w:t>BHR</w:t>
            </w:r>
            <w:r w:rsidRPr="00F716C2">
              <w:t>10</w:t>
            </w:r>
            <w:r>
              <w:t>6</w:t>
            </w:r>
          </w:p>
        </w:tc>
        <w:tc>
          <w:tcPr>
            <w:tcW w:w="4881" w:type="dxa"/>
          </w:tcPr>
          <w:p w14:paraId="1B83C6E8" w14:textId="73F06891" w:rsidR="00565A0C" w:rsidRDefault="00565A0C" w:rsidP="00565A0C">
            <w:r w:rsidRPr="00A02F23">
              <w:t xml:space="preserve">Performance Management  </w:t>
            </w:r>
          </w:p>
        </w:tc>
      </w:tr>
      <w:tr w:rsidR="00565A0C" w14:paraId="620C7EAC" w14:textId="77777777" w:rsidTr="00230770">
        <w:tc>
          <w:tcPr>
            <w:tcW w:w="1129" w:type="dxa"/>
          </w:tcPr>
          <w:p w14:paraId="250FB124" w14:textId="3894C2ED" w:rsidR="00565A0C" w:rsidRDefault="00565A0C" w:rsidP="00565A0C">
            <w:r>
              <w:t>BHR</w:t>
            </w:r>
            <w:r w:rsidRPr="00F716C2">
              <w:t>10</w:t>
            </w:r>
            <w:r>
              <w:t>7</w:t>
            </w:r>
          </w:p>
        </w:tc>
        <w:tc>
          <w:tcPr>
            <w:tcW w:w="4881" w:type="dxa"/>
          </w:tcPr>
          <w:p w14:paraId="660B7ECD" w14:textId="3B3C8020" w:rsidR="00565A0C" w:rsidRDefault="00565A0C" w:rsidP="00565A0C">
            <w:r w:rsidRPr="00A02F23">
              <w:t xml:space="preserve">Strategic Human Resource Management  </w:t>
            </w:r>
          </w:p>
        </w:tc>
      </w:tr>
      <w:tr w:rsidR="00565A0C" w14:paraId="07F9DCFC" w14:textId="77777777" w:rsidTr="00230770">
        <w:tc>
          <w:tcPr>
            <w:tcW w:w="1129" w:type="dxa"/>
          </w:tcPr>
          <w:p w14:paraId="14648486" w14:textId="23E24E8A" w:rsidR="00565A0C" w:rsidRDefault="00565A0C" w:rsidP="00565A0C">
            <w:r>
              <w:t>BHR</w:t>
            </w:r>
            <w:r w:rsidRPr="00F716C2">
              <w:t>10</w:t>
            </w:r>
            <w:r>
              <w:t>8</w:t>
            </w:r>
          </w:p>
        </w:tc>
        <w:tc>
          <w:tcPr>
            <w:tcW w:w="4881" w:type="dxa"/>
          </w:tcPr>
          <w:p w14:paraId="6F3CBBB4" w14:textId="38712128" w:rsidR="00565A0C" w:rsidRDefault="00565A0C" w:rsidP="00565A0C">
            <w:r w:rsidRPr="00A02F23">
              <w:t xml:space="preserve">Labor Law  </w:t>
            </w:r>
          </w:p>
        </w:tc>
      </w:tr>
      <w:tr w:rsidR="00565A0C" w14:paraId="11D8F725" w14:textId="77777777" w:rsidTr="00230770">
        <w:tc>
          <w:tcPr>
            <w:tcW w:w="1129" w:type="dxa"/>
          </w:tcPr>
          <w:p w14:paraId="179F54F0" w14:textId="5F739060" w:rsidR="00565A0C" w:rsidRDefault="00565A0C" w:rsidP="00565A0C">
            <w:r>
              <w:t>BHR201</w:t>
            </w:r>
          </w:p>
        </w:tc>
        <w:tc>
          <w:tcPr>
            <w:tcW w:w="4881" w:type="dxa"/>
          </w:tcPr>
          <w:p w14:paraId="568A472A" w14:textId="33ABFE3E" w:rsidR="00565A0C" w:rsidRDefault="00565A0C" w:rsidP="00565A0C">
            <w:r w:rsidRPr="00A02F23">
              <w:t xml:space="preserve">Organizational Development  </w:t>
            </w:r>
          </w:p>
        </w:tc>
      </w:tr>
      <w:tr w:rsidR="00565A0C" w14:paraId="719DE725" w14:textId="77777777" w:rsidTr="00230770">
        <w:tc>
          <w:tcPr>
            <w:tcW w:w="1129" w:type="dxa"/>
          </w:tcPr>
          <w:p w14:paraId="4B8DF499" w14:textId="3193DF11" w:rsidR="00565A0C" w:rsidRDefault="00565A0C" w:rsidP="00565A0C">
            <w:r>
              <w:t>BHR202</w:t>
            </w:r>
          </w:p>
        </w:tc>
        <w:tc>
          <w:tcPr>
            <w:tcW w:w="4881" w:type="dxa"/>
          </w:tcPr>
          <w:p w14:paraId="1FED673A" w14:textId="4992A905" w:rsidR="00565A0C" w:rsidRDefault="00565A0C" w:rsidP="00565A0C">
            <w:r w:rsidRPr="00A02F23">
              <w:t xml:space="preserve">International Human Resources Management  </w:t>
            </w:r>
          </w:p>
        </w:tc>
      </w:tr>
      <w:tr w:rsidR="00565A0C" w14:paraId="07B53915" w14:textId="77777777" w:rsidTr="00230770">
        <w:tc>
          <w:tcPr>
            <w:tcW w:w="1129" w:type="dxa"/>
          </w:tcPr>
          <w:p w14:paraId="51B976CB" w14:textId="32EE0B78" w:rsidR="00565A0C" w:rsidRDefault="00565A0C" w:rsidP="00565A0C">
            <w:r>
              <w:t>BHR203</w:t>
            </w:r>
          </w:p>
        </w:tc>
        <w:tc>
          <w:tcPr>
            <w:tcW w:w="4881" w:type="dxa"/>
          </w:tcPr>
          <w:p w14:paraId="530F296E" w14:textId="13767EB3" w:rsidR="00565A0C" w:rsidRDefault="00565A0C" w:rsidP="00565A0C">
            <w:r w:rsidRPr="00A02F23">
              <w:t xml:space="preserve">Human Resource Information Systems  </w:t>
            </w:r>
          </w:p>
        </w:tc>
      </w:tr>
      <w:tr w:rsidR="00565A0C" w14:paraId="59C354F0" w14:textId="77777777" w:rsidTr="00230770">
        <w:tc>
          <w:tcPr>
            <w:tcW w:w="1129" w:type="dxa"/>
          </w:tcPr>
          <w:p w14:paraId="4E5B7F1E" w14:textId="79A6AFFA" w:rsidR="00565A0C" w:rsidRDefault="00565A0C" w:rsidP="00565A0C">
            <w:r>
              <w:t>BHR204</w:t>
            </w:r>
          </w:p>
        </w:tc>
        <w:tc>
          <w:tcPr>
            <w:tcW w:w="4881" w:type="dxa"/>
          </w:tcPr>
          <w:p w14:paraId="27288D59" w14:textId="1EC47C21" w:rsidR="00565A0C" w:rsidRDefault="00565A0C" w:rsidP="00565A0C">
            <w:r w:rsidRPr="00A02F23">
              <w:t xml:space="preserve">Workplace Health and Safety  </w:t>
            </w:r>
          </w:p>
        </w:tc>
      </w:tr>
      <w:tr w:rsidR="00565A0C" w14:paraId="05F012B7" w14:textId="77777777" w:rsidTr="00230770">
        <w:tc>
          <w:tcPr>
            <w:tcW w:w="1129" w:type="dxa"/>
          </w:tcPr>
          <w:p w14:paraId="359E7193" w14:textId="1A42866B" w:rsidR="00565A0C" w:rsidRDefault="00565A0C" w:rsidP="00565A0C">
            <w:r>
              <w:t>BHR205</w:t>
            </w:r>
          </w:p>
        </w:tc>
        <w:tc>
          <w:tcPr>
            <w:tcW w:w="4881" w:type="dxa"/>
          </w:tcPr>
          <w:p w14:paraId="1A77EDF2" w14:textId="4B528E57" w:rsidR="00565A0C" w:rsidRDefault="00565A0C" w:rsidP="00565A0C">
            <w:r w:rsidRPr="00A02F23">
              <w:t xml:space="preserve">Diversity and Inclusion  </w:t>
            </w:r>
          </w:p>
        </w:tc>
      </w:tr>
      <w:tr w:rsidR="00565A0C" w14:paraId="195563D7" w14:textId="77777777" w:rsidTr="00230770">
        <w:tc>
          <w:tcPr>
            <w:tcW w:w="1129" w:type="dxa"/>
          </w:tcPr>
          <w:p w14:paraId="660AB9FD" w14:textId="6E50C1DB" w:rsidR="00565A0C" w:rsidRDefault="00565A0C" w:rsidP="00565A0C">
            <w:r>
              <w:t>BHR206</w:t>
            </w:r>
          </w:p>
        </w:tc>
        <w:tc>
          <w:tcPr>
            <w:tcW w:w="4881" w:type="dxa"/>
          </w:tcPr>
          <w:p w14:paraId="448E1200" w14:textId="56010383" w:rsidR="00565A0C" w:rsidRDefault="00565A0C" w:rsidP="00565A0C">
            <w:r w:rsidRPr="00A02F23">
              <w:t xml:space="preserve">Employee Engagement  </w:t>
            </w:r>
          </w:p>
        </w:tc>
      </w:tr>
      <w:tr w:rsidR="00565A0C" w14:paraId="690D26DF" w14:textId="77777777" w:rsidTr="00230770">
        <w:tc>
          <w:tcPr>
            <w:tcW w:w="1129" w:type="dxa"/>
          </w:tcPr>
          <w:p w14:paraId="7BE400C6" w14:textId="7E3E941C" w:rsidR="00565A0C" w:rsidRDefault="00565A0C" w:rsidP="00565A0C">
            <w:r>
              <w:t>BHR301</w:t>
            </w:r>
          </w:p>
        </w:tc>
        <w:tc>
          <w:tcPr>
            <w:tcW w:w="4881" w:type="dxa"/>
          </w:tcPr>
          <w:p w14:paraId="74FEABAE" w14:textId="4E81315A" w:rsidR="00565A0C" w:rsidRDefault="00565A0C" w:rsidP="00565A0C">
            <w:r w:rsidRPr="00A02F23">
              <w:t xml:space="preserve">Talent Management  </w:t>
            </w:r>
          </w:p>
        </w:tc>
      </w:tr>
      <w:tr w:rsidR="00565A0C" w14:paraId="2A8E3256" w14:textId="77777777" w:rsidTr="00230770">
        <w:tc>
          <w:tcPr>
            <w:tcW w:w="1129" w:type="dxa"/>
          </w:tcPr>
          <w:p w14:paraId="3899322C" w14:textId="3B4F3CA8" w:rsidR="00565A0C" w:rsidRDefault="00565A0C" w:rsidP="00565A0C">
            <w:r>
              <w:t>BHR302</w:t>
            </w:r>
          </w:p>
        </w:tc>
        <w:tc>
          <w:tcPr>
            <w:tcW w:w="4881" w:type="dxa"/>
          </w:tcPr>
          <w:p w14:paraId="682690CF" w14:textId="71328382" w:rsidR="00565A0C" w:rsidRDefault="00565A0C" w:rsidP="00565A0C">
            <w:r w:rsidRPr="00A02F23">
              <w:t xml:space="preserve">Industrial Relations  </w:t>
            </w:r>
          </w:p>
        </w:tc>
      </w:tr>
      <w:tr w:rsidR="00565A0C" w14:paraId="0E0FBFB8" w14:textId="77777777" w:rsidTr="00230770">
        <w:tc>
          <w:tcPr>
            <w:tcW w:w="1129" w:type="dxa"/>
          </w:tcPr>
          <w:p w14:paraId="2C2DDE9E" w14:textId="6F39BFA4" w:rsidR="00565A0C" w:rsidRDefault="00565A0C" w:rsidP="00565A0C">
            <w:r>
              <w:t>BHR303</w:t>
            </w:r>
          </w:p>
        </w:tc>
        <w:tc>
          <w:tcPr>
            <w:tcW w:w="4881" w:type="dxa"/>
          </w:tcPr>
          <w:p w14:paraId="76C210E9" w14:textId="2C3649A1" w:rsidR="00565A0C" w:rsidRDefault="00565A0C" w:rsidP="00565A0C">
            <w:r w:rsidRPr="00A02F23">
              <w:t xml:space="preserve">Human Resource Analytics  </w:t>
            </w:r>
          </w:p>
        </w:tc>
      </w:tr>
      <w:tr w:rsidR="00565A0C" w14:paraId="69B0C704" w14:textId="77777777" w:rsidTr="00230770">
        <w:tc>
          <w:tcPr>
            <w:tcW w:w="1129" w:type="dxa"/>
          </w:tcPr>
          <w:p w14:paraId="0D3AC01A" w14:textId="01621AD3" w:rsidR="00565A0C" w:rsidRDefault="00565A0C" w:rsidP="00565A0C">
            <w:r>
              <w:t>BHR304</w:t>
            </w:r>
          </w:p>
        </w:tc>
        <w:tc>
          <w:tcPr>
            <w:tcW w:w="4881" w:type="dxa"/>
          </w:tcPr>
          <w:p w14:paraId="21E85926" w14:textId="340F035F" w:rsidR="00565A0C" w:rsidRDefault="00565A0C" w:rsidP="00565A0C">
            <w:r w:rsidRPr="00A02F23">
              <w:t xml:space="preserve">Leadership and Team Development  </w:t>
            </w:r>
          </w:p>
        </w:tc>
      </w:tr>
      <w:tr w:rsidR="00565A0C" w14:paraId="122E617B" w14:textId="77777777" w:rsidTr="00230770">
        <w:tc>
          <w:tcPr>
            <w:tcW w:w="1129" w:type="dxa"/>
          </w:tcPr>
          <w:p w14:paraId="3DCFD7D8" w14:textId="79928082" w:rsidR="00565A0C" w:rsidRDefault="00565A0C" w:rsidP="00565A0C">
            <w:r>
              <w:t>BHR</w:t>
            </w:r>
            <w:r w:rsidRPr="0084627A">
              <w:t>30</w:t>
            </w:r>
            <w:r>
              <w:t>5</w:t>
            </w:r>
          </w:p>
        </w:tc>
        <w:tc>
          <w:tcPr>
            <w:tcW w:w="4881" w:type="dxa"/>
          </w:tcPr>
          <w:p w14:paraId="699848D1" w14:textId="2BA5C253" w:rsidR="00565A0C" w:rsidRDefault="00565A0C" w:rsidP="00565A0C">
            <w:r w:rsidRPr="00A02F23">
              <w:t xml:space="preserve">Conflict Resolution and Negotiation  </w:t>
            </w:r>
          </w:p>
        </w:tc>
      </w:tr>
      <w:tr w:rsidR="00565A0C" w14:paraId="789F5388" w14:textId="77777777" w:rsidTr="00230770">
        <w:tc>
          <w:tcPr>
            <w:tcW w:w="1129" w:type="dxa"/>
          </w:tcPr>
          <w:p w14:paraId="185E6036" w14:textId="650A28B9" w:rsidR="00565A0C" w:rsidRDefault="00565A0C" w:rsidP="00565A0C">
            <w:r>
              <w:t>BHR</w:t>
            </w:r>
            <w:r w:rsidRPr="0084627A">
              <w:t>30</w:t>
            </w:r>
            <w:r>
              <w:t>6</w:t>
            </w:r>
          </w:p>
        </w:tc>
        <w:tc>
          <w:tcPr>
            <w:tcW w:w="4881" w:type="dxa"/>
          </w:tcPr>
          <w:p w14:paraId="779DB7C1" w14:textId="166FA645" w:rsidR="00565A0C" w:rsidRDefault="00565A0C" w:rsidP="00565A0C">
            <w:r w:rsidRPr="00A02F23">
              <w:t xml:space="preserve">Change Management  </w:t>
            </w:r>
          </w:p>
        </w:tc>
      </w:tr>
      <w:tr w:rsidR="00565A0C" w14:paraId="355B1C6A" w14:textId="77777777" w:rsidTr="00230770">
        <w:tc>
          <w:tcPr>
            <w:tcW w:w="1129" w:type="dxa"/>
          </w:tcPr>
          <w:p w14:paraId="13548251" w14:textId="2FBCD7E1" w:rsidR="00565A0C" w:rsidRDefault="00565A0C" w:rsidP="00565A0C">
            <w:r>
              <w:t>BHR</w:t>
            </w:r>
            <w:r w:rsidRPr="0084627A">
              <w:t>30</w:t>
            </w:r>
            <w:r>
              <w:t>7</w:t>
            </w:r>
          </w:p>
        </w:tc>
        <w:tc>
          <w:tcPr>
            <w:tcW w:w="4881" w:type="dxa"/>
          </w:tcPr>
          <w:p w14:paraId="2C182549" w14:textId="43813AAD" w:rsidR="00565A0C" w:rsidRDefault="00565A0C" w:rsidP="00565A0C">
            <w:r w:rsidRPr="00A02F23">
              <w:t xml:space="preserve">Ethics in Human Resources  </w:t>
            </w:r>
          </w:p>
        </w:tc>
      </w:tr>
      <w:tr w:rsidR="00565A0C" w14:paraId="120BE0A8" w14:textId="77777777" w:rsidTr="00230770">
        <w:tc>
          <w:tcPr>
            <w:tcW w:w="1129" w:type="dxa"/>
          </w:tcPr>
          <w:p w14:paraId="035DDF82" w14:textId="32A4E62C" w:rsidR="00565A0C" w:rsidRDefault="00565A0C" w:rsidP="00565A0C">
            <w:r>
              <w:t>BHR</w:t>
            </w:r>
            <w:r w:rsidRPr="0084627A">
              <w:t>30</w:t>
            </w:r>
            <w:r>
              <w:t>8</w:t>
            </w:r>
          </w:p>
        </w:tc>
        <w:tc>
          <w:tcPr>
            <w:tcW w:w="4881" w:type="dxa"/>
          </w:tcPr>
          <w:p w14:paraId="43543F44" w14:textId="686B03CA" w:rsidR="00565A0C" w:rsidRPr="00911612" w:rsidRDefault="00565A0C" w:rsidP="00565A0C">
            <w:r w:rsidRPr="00A02F23">
              <w:t xml:space="preserve">Human Resources Capstone  </w:t>
            </w:r>
          </w:p>
        </w:tc>
      </w:tr>
      <w:tr w:rsidR="00565A0C" w14:paraId="18489484" w14:textId="77777777" w:rsidTr="00230770">
        <w:tc>
          <w:tcPr>
            <w:tcW w:w="1129" w:type="dxa"/>
          </w:tcPr>
          <w:p w14:paraId="6CB65569" w14:textId="6EBF1988" w:rsidR="00565A0C" w:rsidRDefault="00565A0C" w:rsidP="00565A0C">
            <w:r>
              <w:t>BHR</w:t>
            </w:r>
            <w:r w:rsidRPr="0084627A">
              <w:t>30</w:t>
            </w:r>
            <w:r>
              <w:t>9</w:t>
            </w:r>
          </w:p>
        </w:tc>
        <w:tc>
          <w:tcPr>
            <w:tcW w:w="4881" w:type="dxa"/>
          </w:tcPr>
          <w:p w14:paraId="29F788D1" w14:textId="1B79102A" w:rsidR="00565A0C" w:rsidRPr="00911612" w:rsidRDefault="00565A0C" w:rsidP="00565A0C">
            <w:r w:rsidRPr="00A02F23">
              <w:t xml:space="preserve">Human Resources Internship  </w:t>
            </w:r>
          </w:p>
        </w:tc>
      </w:tr>
    </w:tbl>
    <w:p w14:paraId="24A60DFD" w14:textId="77777777" w:rsidR="00223DC2" w:rsidRDefault="00223DC2" w:rsidP="00223DC2">
      <w:pPr>
        <w:spacing w:after="0"/>
      </w:pPr>
    </w:p>
    <w:p w14:paraId="1CEC4CD7" w14:textId="77C07B1F" w:rsidR="00565A0C" w:rsidRDefault="00565A0C" w:rsidP="000A635E">
      <w:pPr>
        <w:pStyle w:val="Heading3"/>
        <w:numPr>
          <w:ilvl w:val="0"/>
          <w:numId w:val="7"/>
        </w:numPr>
        <w:spacing w:after="240"/>
      </w:pPr>
      <w:r>
        <w:lastRenderedPageBreak/>
        <w:t>Bachelor of Criminal Law (BCL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4881"/>
      </w:tblGrid>
      <w:tr w:rsidR="00565A0C" w14:paraId="2784B3DB" w14:textId="77777777" w:rsidTr="00230770">
        <w:tc>
          <w:tcPr>
            <w:tcW w:w="1129" w:type="dxa"/>
          </w:tcPr>
          <w:p w14:paraId="304C954B" w14:textId="77777777" w:rsidR="00565A0C" w:rsidRPr="00356132" w:rsidRDefault="00565A0C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Unit Code</w:t>
            </w:r>
          </w:p>
        </w:tc>
        <w:tc>
          <w:tcPr>
            <w:tcW w:w="4881" w:type="dxa"/>
          </w:tcPr>
          <w:p w14:paraId="05083923" w14:textId="77777777" w:rsidR="00565A0C" w:rsidRPr="00356132" w:rsidRDefault="00565A0C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Course Units</w:t>
            </w:r>
          </w:p>
        </w:tc>
      </w:tr>
      <w:tr w:rsidR="00565A0C" w14:paraId="0526B9D4" w14:textId="77777777" w:rsidTr="00230770">
        <w:tc>
          <w:tcPr>
            <w:tcW w:w="1129" w:type="dxa"/>
          </w:tcPr>
          <w:p w14:paraId="28F49E9E" w14:textId="5E948C7C" w:rsidR="00565A0C" w:rsidRDefault="00565A0C" w:rsidP="00565A0C">
            <w:r>
              <w:t>BCL101</w:t>
            </w:r>
          </w:p>
        </w:tc>
        <w:tc>
          <w:tcPr>
            <w:tcW w:w="4881" w:type="dxa"/>
          </w:tcPr>
          <w:p w14:paraId="4B75E6DE" w14:textId="663D514D" w:rsidR="00565A0C" w:rsidRDefault="00565A0C" w:rsidP="00565A0C">
            <w:r w:rsidRPr="00EF1598">
              <w:t xml:space="preserve">Introduction to Criminal Law  </w:t>
            </w:r>
          </w:p>
        </w:tc>
      </w:tr>
      <w:tr w:rsidR="00565A0C" w14:paraId="78C70621" w14:textId="77777777" w:rsidTr="00230770">
        <w:tc>
          <w:tcPr>
            <w:tcW w:w="1129" w:type="dxa"/>
          </w:tcPr>
          <w:p w14:paraId="39B3B210" w14:textId="03DD01C4" w:rsidR="00565A0C" w:rsidRDefault="00565A0C" w:rsidP="00565A0C">
            <w:r>
              <w:t>BCL102</w:t>
            </w:r>
          </w:p>
        </w:tc>
        <w:tc>
          <w:tcPr>
            <w:tcW w:w="4881" w:type="dxa"/>
          </w:tcPr>
          <w:p w14:paraId="3DC2E48F" w14:textId="0E18714E" w:rsidR="00565A0C" w:rsidRDefault="00565A0C" w:rsidP="00565A0C">
            <w:r w:rsidRPr="00EF1598">
              <w:t xml:space="preserve">Principles of Criminal Liability  </w:t>
            </w:r>
          </w:p>
        </w:tc>
      </w:tr>
      <w:tr w:rsidR="00565A0C" w14:paraId="6620EBD1" w14:textId="77777777" w:rsidTr="00230770">
        <w:tc>
          <w:tcPr>
            <w:tcW w:w="1129" w:type="dxa"/>
          </w:tcPr>
          <w:p w14:paraId="06432B6F" w14:textId="2BB13D1D" w:rsidR="00565A0C" w:rsidRDefault="00565A0C" w:rsidP="00565A0C">
            <w:r>
              <w:t>BCL</w:t>
            </w:r>
            <w:r w:rsidRPr="00F716C2">
              <w:t>10</w:t>
            </w:r>
            <w:r>
              <w:t>3</w:t>
            </w:r>
          </w:p>
        </w:tc>
        <w:tc>
          <w:tcPr>
            <w:tcW w:w="4881" w:type="dxa"/>
          </w:tcPr>
          <w:p w14:paraId="59E5F626" w14:textId="7C1B7B75" w:rsidR="00565A0C" w:rsidRDefault="00565A0C" w:rsidP="00565A0C">
            <w:r w:rsidRPr="00EF1598">
              <w:t xml:space="preserve">Criminal Procedure  </w:t>
            </w:r>
          </w:p>
        </w:tc>
      </w:tr>
      <w:tr w:rsidR="00565A0C" w14:paraId="39FEC9B4" w14:textId="77777777" w:rsidTr="00230770">
        <w:tc>
          <w:tcPr>
            <w:tcW w:w="1129" w:type="dxa"/>
          </w:tcPr>
          <w:p w14:paraId="18038CDE" w14:textId="278B33F9" w:rsidR="00565A0C" w:rsidRDefault="00565A0C" w:rsidP="00565A0C">
            <w:r>
              <w:t>BCL</w:t>
            </w:r>
            <w:r w:rsidRPr="00F716C2">
              <w:t>10</w:t>
            </w:r>
            <w:r>
              <w:t>4</w:t>
            </w:r>
          </w:p>
        </w:tc>
        <w:tc>
          <w:tcPr>
            <w:tcW w:w="4881" w:type="dxa"/>
          </w:tcPr>
          <w:p w14:paraId="5B3FCF41" w14:textId="7CB2796E" w:rsidR="00565A0C" w:rsidRDefault="00565A0C" w:rsidP="00565A0C">
            <w:r w:rsidRPr="00EF1598">
              <w:t xml:space="preserve">Evidence Law  </w:t>
            </w:r>
          </w:p>
        </w:tc>
      </w:tr>
      <w:tr w:rsidR="00565A0C" w14:paraId="32F2ADEA" w14:textId="77777777" w:rsidTr="00230770">
        <w:tc>
          <w:tcPr>
            <w:tcW w:w="1129" w:type="dxa"/>
          </w:tcPr>
          <w:p w14:paraId="7E8CD71A" w14:textId="4A603AB9" w:rsidR="00565A0C" w:rsidRDefault="00565A0C" w:rsidP="00565A0C">
            <w:r>
              <w:t>BCL</w:t>
            </w:r>
            <w:r w:rsidRPr="00F716C2">
              <w:t>10</w:t>
            </w:r>
            <w:r>
              <w:t>5</w:t>
            </w:r>
          </w:p>
        </w:tc>
        <w:tc>
          <w:tcPr>
            <w:tcW w:w="4881" w:type="dxa"/>
          </w:tcPr>
          <w:p w14:paraId="7C25030B" w14:textId="4725CFE6" w:rsidR="00565A0C" w:rsidRDefault="00565A0C" w:rsidP="00565A0C">
            <w:r w:rsidRPr="00EF1598">
              <w:t xml:space="preserve">Juvenile Justice  </w:t>
            </w:r>
          </w:p>
        </w:tc>
      </w:tr>
      <w:tr w:rsidR="00565A0C" w14:paraId="1B3A4620" w14:textId="77777777" w:rsidTr="00230770">
        <w:tc>
          <w:tcPr>
            <w:tcW w:w="1129" w:type="dxa"/>
          </w:tcPr>
          <w:p w14:paraId="2306B9A9" w14:textId="36A9DBC3" w:rsidR="00565A0C" w:rsidRDefault="00565A0C" w:rsidP="00565A0C">
            <w:r>
              <w:t>BCL</w:t>
            </w:r>
            <w:r w:rsidRPr="00F716C2">
              <w:t>10</w:t>
            </w:r>
            <w:r>
              <w:t>6</w:t>
            </w:r>
          </w:p>
        </w:tc>
        <w:tc>
          <w:tcPr>
            <w:tcW w:w="4881" w:type="dxa"/>
          </w:tcPr>
          <w:p w14:paraId="540D3F17" w14:textId="39E5FC14" w:rsidR="00565A0C" w:rsidRDefault="00565A0C" w:rsidP="00565A0C">
            <w:r w:rsidRPr="00EF1598">
              <w:t xml:space="preserve">Criminal Investigation  </w:t>
            </w:r>
          </w:p>
        </w:tc>
      </w:tr>
      <w:tr w:rsidR="00565A0C" w14:paraId="029D15A1" w14:textId="77777777" w:rsidTr="00230770">
        <w:tc>
          <w:tcPr>
            <w:tcW w:w="1129" w:type="dxa"/>
          </w:tcPr>
          <w:p w14:paraId="25A0FB44" w14:textId="6F0D830B" w:rsidR="00565A0C" w:rsidRDefault="00565A0C" w:rsidP="00565A0C">
            <w:r>
              <w:t>BCL</w:t>
            </w:r>
            <w:r w:rsidRPr="00F716C2">
              <w:t>10</w:t>
            </w:r>
            <w:r>
              <w:t>7</w:t>
            </w:r>
          </w:p>
        </w:tc>
        <w:tc>
          <w:tcPr>
            <w:tcW w:w="4881" w:type="dxa"/>
          </w:tcPr>
          <w:p w14:paraId="2BD417AD" w14:textId="0D687CD7" w:rsidR="00565A0C" w:rsidRDefault="00565A0C" w:rsidP="00565A0C">
            <w:r w:rsidRPr="00EF1598">
              <w:t xml:space="preserve">Comparative Criminal Justice  </w:t>
            </w:r>
          </w:p>
        </w:tc>
      </w:tr>
      <w:tr w:rsidR="00565A0C" w14:paraId="16A20A66" w14:textId="77777777" w:rsidTr="00230770">
        <w:tc>
          <w:tcPr>
            <w:tcW w:w="1129" w:type="dxa"/>
          </w:tcPr>
          <w:p w14:paraId="5F53636E" w14:textId="041B822D" w:rsidR="00565A0C" w:rsidRDefault="00565A0C" w:rsidP="00565A0C">
            <w:r>
              <w:t>BCL</w:t>
            </w:r>
            <w:r w:rsidRPr="00F716C2">
              <w:t>10</w:t>
            </w:r>
            <w:r>
              <w:t>8</w:t>
            </w:r>
          </w:p>
        </w:tc>
        <w:tc>
          <w:tcPr>
            <w:tcW w:w="4881" w:type="dxa"/>
          </w:tcPr>
          <w:p w14:paraId="1D1A57AB" w14:textId="536A869F" w:rsidR="00565A0C" w:rsidRDefault="00565A0C" w:rsidP="00565A0C">
            <w:r w:rsidRPr="00EF1598">
              <w:t xml:space="preserve">Criminology  </w:t>
            </w:r>
          </w:p>
        </w:tc>
      </w:tr>
      <w:tr w:rsidR="00565A0C" w14:paraId="6571A7D0" w14:textId="77777777" w:rsidTr="00230770">
        <w:tc>
          <w:tcPr>
            <w:tcW w:w="1129" w:type="dxa"/>
          </w:tcPr>
          <w:p w14:paraId="6175A546" w14:textId="5D3BF0CD" w:rsidR="00565A0C" w:rsidRDefault="00565A0C" w:rsidP="00565A0C">
            <w:r>
              <w:t>BCL201</w:t>
            </w:r>
          </w:p>
        </w:tc>
        <w:tc>
          <w:tcPr>
            <w:tcW w:w="4881" w:type="dxa"/>
          </w:tcPr>
          <w:p w14:paraId="79524D70" w14:textId="05B34043" w:rsidR="00565A0C" w:rsidRDefault="00565A0C" w:rsidP="00565A0C">
            <w:r w:rsidRPr="00EF1598">
              <w:t xml:space="preserve">Comparative Criminal Law  </w:t>
            </w:r>
          </w:p>
        </w:tc>
      </w:tr>
      <w:tr w:rsidR="00565A0C" w14:paraId="22558862" w14:textId="77777777" w:rsidTr="00230770">
        <w:tc>
          <w:tcPr>
            <w:tcW w:w="1129" w:type="dxa"/>
          </w:tcPr>
          <w:p w14:paraId="543FC694" w14:textId="79815E92" w:rsidR="00565A0C" w:rsidRDefault="00565A0C" w:rsidP="00565A0C">
            <w:r>
              <w:t>BCL202</w:t>
            </w:r>
          </w:p>
        </w:tc>
        <w:tc>
          <w:tcPr>
            <w:tcW w:w="4881" w:type="dxa"/>
          </w:tcPr>
          <w:p w14:paraId="2DB20AD0" w14:textId="6080235B" w:rsidR="00565A0C" w:rsidRDefault="00565A0C" w:rsidP="00565A0C">
            <w:r w:rsidRPr="00EF1598">
              <w:t xml:space="preserve">Human Rights and Criminal Justice  </w:t>
            </w:r>
          </w:p>
        </w:tc>
      </w:tr>
      <w:tr w:rsidR="00565A0C" w14:paraId="651D44AA" w14:textId="77777777" w:rsidTr="00230770">
        <w:tc>
          <w:tcPr>
            <w:tcW w:w="1129" w:type="dxa"/>
          </w:tcPr>
          <w:p w14:paraId="465DE1A1" w14:textId="2EF2A957" w:rsidR="00565A0C" w:rsidRDefault="00565A0C" w:rsidP="00565A0C">
            <w:r>
              <w:t>BCL203</w:t>
            </w:r>
          </w:p>
        </w:tc>
        <w:tc>
          <w:tcPr>
            <w:tcW w:w="4881" w:type="dxa"/>
          </w:tcPr>
          <w:p w14:paraId="1AA5C903" w14:textId="62CD54FE" w:rsidR="00565A0C" w:rsidRDefault="00565A0C" w:rsidP="00565A0C">
            <w:r w:rsidRPr="00EF1598">
              <w:t xml:space="preserve">Forensic Science and the Law  </w:t>
            </w:r>
          </w:p>
        </w:tc>
      </w:tr>
      <w:tr w:rsidR="00565A0C" w14:paraId="1F28515C" w14:textId="77777777" w:rsidTr="00230770">
        <w:tc>
          <w:tcPr>
            <w:tcW w:w="1129" w:type="dxa"/>
          </w:tcPr>
          <w:p w14:paraId="2EE02006" w14:textId="64E21654" w:rsidR="00565A0C" w:rsidRDefault="00565A0C" w:rsidP="00565A0C">
            <w:r>
              <w:t>BCL204</w:t>
            </w:r>
          </w:p>
        </w:tc>
        <w:tc>
          <w:tcPr>
            <w:tcW w:w="4881" w:type="dxa"/>
          </w:tcPr>
          <w:p w14:paraId="67396017" w14:textId="66106BF5" w:rsidR="00565A0C" w:rsidRDefault="00565A0C" w:rsidP="00565A0C">
            <w:r w:rsidRPr="00EF1598">
              <w:t xml:space="preserve">Sentencing and Penal Policy  </w:t>
            </w:r>
          </w:p>
        </w:tc>
      </w:tr>
      <w:tr w:rsidR="00565A0C" w14:paraId="7D8E8D25" w14:textId="77777777" w:rsidTr="00230770">
        <w:tc>
          <w:tcPr>
            <w:tcW w:w="1129" w:type="dxa"/>
          </w:tcPr>
          <w:p w14:paraId="68C60BB0" w14:textId="43BF2A79" w:rsidR="00565A0C" w:rsidRDefault="00565A0C" w:rsidP="00565A0C">
            <w:r>
              <w:t>BCL205</w:t>
            </w:r>
          </w:p>
        </w:tc>
        <w:tc>
          <w:tcPr>
            <w:tcW w:w="4881" w:type="dxa"/>
          </w:tcPr>
          <w:p w14:paraId="10BB53E7" w14:textId="71DB5BD3" w:rsidR="00565A0C" w:rsidRDefault="00565A0C" w:rsidP="00565A0C">
            <w:r w:rsidRPr="00EF1598">
              <w:t xml:space="preserve">Cybercrime  </w:t>
            </w:r>
          </w:p>
        </w:tc>
      </w:tr>
      <w:tr w:rsidR="00565A0C" w14:paraId="20D9259D" w14:textId="77777777" w:rsidTr="00230770">
        <w:tc>
          <w:tcPr>
            <w:tcW w:w="1129" w:type="dxa"/>
          </w:tcPr>
          <w:p w14:paraId="60C9C88A" w14:textId="367B1BC9" w:rsidR="00565A0C" w:rsidRDefault="00565A0C" w:rsidP="00565A0C">
            <w:r>
              <w:t>BCL206</w:t>
            </w:r>
          </w:p>
        </w:tc>
        <w:tc>
          <w:tcPr>
            <w:tcW w:w="4881" w:type="dxa"/>
          </w:tcPr>
          <w:p w14:paraId="381F38F7" w14:textId="52696889" w:rsidR="00565A0C" w:rsidRDefault="00565A0C" w:rsidP="00565A0C">
            <w:r w:rsidRPr="00EF1598">
              <w:t xml:space="preserve">International Criminal Law  </w:t>
            </w:r>
          </w:p>
        </w:tc>
      </w:tr>
      <w:tr w:rsidR="00565A0C" w14:paraId="6D1C9C43" w14:textId="77777777" w:rsidTr="00230770">
        <w:tc>
          <w:tcPr>
            <w:tcW w:w="1129" w:type="dxa"/>
          </w:tcPr>
          <w:p w14:paraId="4584AF42" w14:textId="26067911" w:rsidR="00565A0C" w:rsidRDefault="00565A0C" w:rsidP="00565A0C">
            <w:r>
              <w:t>BCL301</w:t>
            </w:r>
          </w:p>
        </w:tc>
        <w:tc>
          <w:tcPr>
            <w:tcW w:w="4881" w:type="dxa"/>
          </w:tcPr>
          <w:p w14:paraId="0E444BCC" w14:textId="08ADFD6D" w:rsidR="00565A0C" w:rsidRDefault="00565A0C" w:rsidP="00565A0C">
            <w:r w:rsidRPr="00EF1598">
              <w:t xml:space="preserve">Criminal Law Advocacy  </w:t>
            </w:r>
          </w:p>
        </w:tc>
      </w:tr>
      <w:tr w:rsidR="00565A0C" w14:paraId="212BC26C" w14:textId="77777777" w:rsidTr="00230770">
        <w:tc>
          <w:tcPr>
            <w:tcW w:w="1129" w:type="dxa"/>
          </w:tcPr>
          <w:p w14:paraId="7DA3974B" w14:textId="1E11A9B8" w:rsidR="00565A0C" w:rsidRDefault="00565A0C" w:rsidP="00565A0C">
            <w:r>
              <w:t>BCL302</w:t>
            </w:r>
          </w:p>
        </w:tc>
        <w:tc>
          <w:tcPr>
            <w:tcW w:w="4881" w:type="dxa"/>
          </w:tcPr>
          <w:p w14:paraId="07F01A40" w14:textId="4B8D321E" w:rsidR="00565A0C" w:rsidRDefault="00565A0C" w:rsidP="00565A0C">
            <w:r w:rsidRPr="00EF1598">
              <w:t xml:space="preserve">Victimology  </w:t>
            </w:r>
          </w:p>
        </w:tc>
      </w:tr>
      <w:tr w:rsidR="00565A0C" w14:paraId="676F0AA4" w14:textId="77777777" w:rsidTr="00230770">
        <w:tc>
          <w:tcPr>
            <w:tcW w:w="1129" w:type="dxa"/>
          </w:tcPr>
          <w:p w14:paraId="26CE736A" w14:textId="32BDD810" w:rsidR="00565A0C" w:rsidRDefault="00565A0C" w:rsidP="00565A0C">
            <w:r>
              <w:t>BCL303</w:t>
            </w:r>
          </w:p>
        </w:tc>
        <w:tc>
          <w:tcPr>
            <w:tcW w:w="4881" w:type="dxa"/>
          </w:tcPr>
          <w:p w14:paraId="592E7C9A" w14:textId="60FEC1D2" w:rsidR="00565A0C" w:rsidRDefault="00565A0C" w:rsidP="00565A0C">
            <w:r w:rsidRPr="00EF1598">
              <w:t xml:space="preserve">Wrongful Convictions  </w:t>
            </w:r>
          </w:p>
        </w:tc>
      </w:tr>
      <w:tr w:rsidR="00565A0C" w14:paraId="413AA226" w14:textId="77777777" w:rsidTr="00230770">
        <w:tc>
          <w:tcPr>
            <w:tcW w:w="1129" w:type="dxa"/>
          </w:tcPr>
          <w:p w14:paraId="29F82898" w14:textId="5731FA23" w:rsidR="00565A0C" w:rsidRDefault="00565A0C" w:rsidP="00565A0C">
            <w:r>
              <w:t>BCL304</w:t>
            </w:r>
          </w:p>
        </w:tc>
        <w:tc>
          <w:tcPr>
            <w:tcW w:w="4881" w:type="dxa"/>
          </w:tcPr>
          <w:p w14:paraId="303A2217" w14:textId="4EF612D2" w:rsidR="00565A0C" w:rsidRDefault="00565A0C" w:rsidP="00565A0C">
            <w:r w:rsidRPr="00EF1598">
              <w:t xml:space="preserve">Organized Crime  </w:t>
            </w:r>
          </w:p>
        </w:tc>
      </w:tr>
      <w:tr w:rsidR="00565A0C" w14:paraId="0F469FA2" w14:textId="77777777" w:rsidTr="00230770">
        <w:tc>
          <w:tcPr>
            <w:tcW w:w="1129" w:type="dxa"/>
          </w:tcPr>
          <w:p w14:paraId="016B64D3" w14:textId="03504D09" w:rsidR="00565A0C" w:rsidRDefault="00565A0C" w:rsidP="00565A0C">
            <w:r>
              <w:t>BCL</w:t>
            </w:r>
            <w:r w:rsidRPr="0084627A">
              <w:t>30</w:t>
            </w:r>
            <w:r>
              <w:t>5</w:t>
            </w:r>
          </w:p>
        </w:tc>
        <w:tc>
          <w:tcPr>
            <w:tcW w:w="4881" w:type="dxa"/>
          </w:tcPr>
          <w:p w14:paraId="10079E0A" w14:textId="261DB7F0" w:rsidR="00565A0C" w:rsidRDefault="00565A0C" w:rsidP="00565A0C">
            <w:r w:rsidRPr="00EF1598">
              <w:t xml:space="preserve">Terrorism and Counterterrorism  </w:t>
            </w:r>
          </w:p>
        </w:tc>
      </w:tr>
      <w:tr w:rsidR="00565A0C" w14:paraId="0A67D902" w14:textId="77777777" w:rsidTr="00230770">
        <w:tc>
          <w:tcPr>
            <w:tcW w:w="1129" w:type="dxa"/>
          </w:tcPr>
          <w:p w14:paraId="2366B919" w14:textId="5BEE36AE" w:rsidR="00565A0C" w:rsidRDefault="00565A0C" w:rsidP="00565A0C">
            <w:r>
              <w:t>BCL</w:t>
            </w:r>
            <w:r w:rsidRPr="0084627A">
              <w:t>30</w:t>
            </w:r>
            <w:r>
              <w:t>6</w:t>
            </w:r>
          </w:p>
        </w:tc>
        <w:tc>
          <w:tcPr>
            <w:tcW w:w="4881" w:type="dxa"/>
          </w:tcPr>
          <w:p w14:paraId="36D7A87F" w14:textId="20764345" w:rsidR="00565A0C" w:rsidRDefault="00565A0C" w:rsidP="00565A0C">
            <w:r w:rsidRPr="00EF1598">
              <w:t xml:space="preserve">Criminal Justice Policy  </w:t>
            </w:r>
          </w:p>
        </w:tc>
      </w:tr>
      <w:tr w:rsidR="00565A0C" w14:paraId="562C5C80" w14:textId="77777777" w:rsidTr="00230770">
        <w:tc>
          <w:tcPr>
            <w:tcW w:w="1129" w:type="dxa"/>
          </w:tcPr>
          <w:p w14:paraId="4CFCDAD2" w14:textId="160D9A79" w:rsidR="00565A0C" w:rsidRDefault="00565A0C" w:rsidP="00565A0C">
            <w:r>
              <w:t>BCL</w:t>
            </w:r>
            <w:r w:rsidRPr="0084627A">
              <w:t>30</w:t>
            </w:r>
            <w:r>
              <w:t>7</w:t>
            </w:r>
          </w:p>
        </w:tc>
        <w:tc>
          <w:tcPr>
            <w:tcW w:w="4881" w:type="dxa"/>
          </w:tcPr>
          <w:p w14:paraId="1B6393DE" w14:textId="2A39418B" w:rsidR="00565A0C" w:rsidRDefault="00565A0C" w:rsidP="00565A0C">
            <w:r w:rsidRPr="00EF1598">
              <w:t xml:space="preserve">Human Rights Law in Criminal Justice  </w:t>
            </w:r>
          </w:p>
        </w:tc>
      </w:tr>
      <w:tr w:rsidR="00565A0C" w14:paraId="234D2048" w14:textId="77777777" w:rsidTr="00230770">
        <w:tc>
          <w:tcPr>
            <w:tcW w:w="1129" w:type="dxa"/>
          </w:tcPr>
          <w:p w14:paraId="7EE584D2" w14:textId="4D9EB8D8" w:rsidR="00565A0C" w:rsidRDefault="00565A0C" w:rsidP="00565A0C">
            <w:r>
              <w:t>BCL</w:t>
            </w:r>
            <w:r w:rsidRPr="0084627A">
              <w:t>30</w:t>
            </w:r>
            <w:r>
              <w:t>8</w:t>
            </w:r>
          </w:p>
        </w:tc>
        <w:tc>
          <w:tcPr>
            <w:tcW w:w="4881" w:type="dxa"/>
          </w:tcPr>
          <w:p w14:paraId="462562D3" w14:textId="6176EFC6" w:rsidR="00565A0C" w:rsidRPr="00911612" w:rsidRDefault="00565A0C" w:rsidP="00565A0C">
            <w:r w:rsidRPr="00EF1598">
              <w:t xml:space="preserve">Advanced Criminal Procedure  </w:t>
            </w:r>
          </w:p>
        </w:tc>
      </w:tr>
      <w:tr w:rsidR="00565A0C" w14:paraId="41D4AD5F" w14:textId="77777777" w:rsidTr="00230770">
        <w:tc>
          <w:tcPr>
            <w:tcW w:w="1129" w:type="dxa"/>
          </w:tcPr>
          <w:p w14:paraId="60DC25A6" w14:textId="1A044496" w:rsidR="00565A0C" w:rsidRDefault="00565A0C" w:rsidP="00565A0C">
            <w:r>
              <w:t>BCL</w:t>
            </w:r>
            <w:r w:rsidRPr="0084627A">
              <w:t>30</w:t>
            </w:r>
            <w:r>
              <w:t>9</w:t>
            </w:r>
          </w:p>
        </w:tc>
        <w:tc>
          <w:tcPr>
            <w:tcW w:w="4881" w:type="dxa"/>
          </w:tcPr>
          <w:p w14:paraId="789D33AF" w14:textId="725FAA82" w:rsidR="00565A0C" w:rsidRPr="00911612" w:rsidRDefault="00565A0C" w:rsidP="00565A0C">
            <w:r w:rsidRPr="00EF1598">
              <w:t xml:space="preserve">Capstone Project  </w:t>
            </w:r>
          </w:p>
        </w:tc>
      </w:tr>
    </w:tbl>
    <w:p w14:paraId="170BE577" w14:textId="77777777" w:rsidR="00565A0C" w:rsidRDefault="00565A0C" w:rsidP="00565A0C"/>
    <w:p w14:paraId="3E6EB270" w14:textId="2A80A1EC" w:rsidR="00565A0C" w:rsidRDefault="00565A0C" w:rsidP="000A635E">
      <w:pPr>
        <w:pStyle w:val="Heading3"/>
        <w:numPr>
          <w:ilvl w:val="0"/>
          <w:numId w:val="7"/>
        </w:numPr>
        <w:spacing w:after="240"/>
      </w:pPr>
      <w:r w:rsidRPr="00C55F5F">
        <w:t xml:space="preserve">Bachelor of </w:t>
      </w:r>
      <w:r>
        <w:t>Corporate Law (BC</w:t>
      </w:r>
      <w:r w:rsidR="00F50645">
        <w:t>P</w:t>
      </w:r>
      <w: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4881"/>
      </w:tblGrid>
      <w:tr w:rsidR="00565A0C" w14:paraId="5BB0E077" w14:textId="77777777" w:rsidTr="00230770">
        <w:tc>
          <w:tcPr>
            <w:tcW w:w="1129" w:type="dxa"/>
          </w:tcPr>
          <w:p w14:paraId="37C052F9" w14:textId="77777777" w:rsidR="00565A0C" w:rsidRPr="00356132" w:rsidRDefault="00565A0C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Unit Code</w:t>
            </w:r>
          </w:p>
        </w:tc>
        <w:tc>
          <w:tcPr>
            <w:tcW w:w="4881" w:type="dxa"/>
          </w:tcPr>
          <w:p w14:paraId="683BDD97" w14:textId="77777777" w:rsidR="00565A0C" w:rsidRPr="00356132" w:rsidRDefault="00565A0C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Course Units</w:t>
            </w:r>
          </w:p>
        </w:tc>
      </w:tr>
      <w:tr w:rsidR="00F50645" w14:paraId="4FB26BF0" w14:textId="77777777" w:rsidTr="00230770">
        <w:tc>
          <w:tcPr>
            <w:tcW w:w="1129" w:type="dxa"/>
          </w:tcPr>
          <w:p w14:paraId="2BA023AD" w14:textId="13B2D65E" w:rsidR="00F50645" w:rsidRDefault="00F50645" w:rsidP="00F50645">
            <w:r>
              <w:t>BCP101</w:t>
            </w:r>
          </w:p>
        </w:tc>
        <w:tc>
          <w:tcPr>
            <w:tcW w:w="4881" w:type="dxa"/>
          </w:tcPr>
          <w:p w14:paraId="398573A6" w14:textId="25F1835A" w:rsidR="00F50645" w:rsidRDefault="00F50645" w:rsidP="00F50645">
            <w:r w:rsidRPr="000E30CF">
              <w:t xml:space="preserve">Introduction to Corporate Law  </w:t>
            </w:r>
          </w:p>
        </w:tc>
      </w:tr>
      <w:tr w:rsidR="00F50645" w14:paraId="61B0FFF0" w14:textId="77777777" w:rsidTr="00230770">
        <w:tc>
          <w:tcPr>
            <w:tcW w:w="1129" w:type="dxa"/>
          </w:tcPr>
          <w:p w14:paraId="0AE3BEB7" w14:textId="1A6DD0A6" w:rsidR="00F50645" w:rsidRDefault="00F50645" w:rsidP="00F50645">
            <w:r>
              <w:t>BCP102</w:t>
            </w:r>
          </w:p>
        </w:tc>
        <w:tc>
          <w:tcPr>
            <w:tcW w:w="4881" w:type="dxa"/>
          </w:tcPr>
          <w:p w14:paraId="5E1834DE" w14:textId="3054E362" w:rsidR="00F50645" w:rsidRDefault="00F50645" w:rsidP="00F50645">
            <w:r w:rsidRPr="000E30CF">
              <w:t xml:space="preserve">Business Organizations  </w:t>
            </w:r>
          </w:p>
        </w:tc>
      </w:tr>
      <w:tr w:rsidR="00F50645" w14:paraId="01784927" w14:textId="77777777" w:rsidTr="00230770">
        <w:tc>
          <w:tcPr>
            <w:tcW w:w="1129" w:type="dxa"/>
          </w:tcPr>
          <w:p w14:paraId="5E578B7A" w14:textId="10234D8B" w:rsidR="00F50645" w:rsidRDefault="00F50645" w:rsidP="00F50645">
            <w:r>
              <w:t>BCP</w:t>
            </w:r>
            <w:r w:rsidRPr="00F716C2">
              <w:t>10</w:t>
            </w:r>
            <w:r>
              <w:t>3</w:t>
            </w:r>
          </w:p>
        </w:tc>
        <w:tc>
          <w:tcPr>
            <w:tcW w:w="4881" w:type="dxa"/>
          </w:tcPr>
          <w:p w14:paraId="5F8EB9BC" w14:textId="060ADCB8" w:rsidR="00F50645" w:rsidRDefault="00F50645" w:rsidP="00F50645">
            <w:r w:rsidRPr="000E30CF">
              <w:t xml:space="preserve">Corporate Governance  </w:t>
            </w:r>
          </w:p>
        </w:tc>
      </w:tr>
      <w:tr w:rsidR="00F50645" w14:paraId="16515CBE" w14:textId="77777777" w:rsidTr="00230770">
        <w:tc>
          <w:tcPr>
            <w:tcW w:w="1129" w:type="dxa"/>
          </w:tcPr>
          <w:p w14:paraId="7E9B0733" w14:textId="22283489" w:rsidR="00F50645" w:rsidRDefault="00F50645" w:rsidP="00F50645">
            <w:r>
              <w:t>BCP</w:t>
            </w:r>
            <w:r w:rsidRPr="00F716C2">
              <w:t>10</w:t>
            </w:r>
            <w:r>
              <w:t>4</w:t>
            </w:r>
          </w:p>
        </w:tc>
        <w:tc>
          <w:tcPr>
            <w:tcW w:w="4881" w:type="dxa"/>
          </w:tcPr>
          <w:p w14:paraId="1C702BE9" w14:textId="581A3C17" w:rsidR="00F50645" w:rsidRDefault="00F50645" w:rsidP="00F50645">
            <w:r w:rsidRPr="000E30CF">
              <w:t xml:space="preserve">Mergers and Acquisitions  </w:t>
            </w:r>
          </w:p>
        </w:tc>
      </w:tr>
      <w:tr w:rsidR="00F50645" w14:paraId="01DCDAC7" w14:textId="77777777" w:rsidTr="00230770">
        <w:tc>
          <w:tcPr>
            <w:tcW w:w="1129" w:type="dxa"/>
          </w:tcPr>
          <w:p w14:paraId="4A5FA95C" w14:textId="32E4EE48" w:rsidR="00F50645" w:rsidRDefault="00F50645" w:rsidP="00F50645">
            <w:r>
              <w:t>BCP</w:t>
            </w:r>
            <w:r w:rsidRPr="00F716C2">
              <w:t>10</w:t>
            </w:r>
            <w:r>
              <w:t>5</w:t>
            </w:r>
          </w:p>
        </w:tc>
        <w:tc>
          <w:tcPr>
            <w:tcW w:w="4881" w:type="dxa"/>
          </w:tcPr>
          <w:p w14:paraId="52F0FB13" w14:textId="2EB373B8" w:rsidR="00F50645" w:rsidRDefault="00F50645" w:rsidP="00F50645">
            <w:r w:rsidRPr="000E30CF">
              <w:t xml:space="preserve">Securities Regulation  </w:t>
            </w:r>
          </w:p>
        </w:tc>
      </w:tr>
      <w:tr w:rsidR="00F50645" w14:paraId="34BB0875" w14:textId="77777777" w:rsidTr="00230770">
        <w:tc>
          <w:tcPr>
            <w:tcW w:w="1129" w:type="dxa"/>
          </w:tcPr>
          <w:p w14:paraId="10C1B3BA" w14:textId="7E763411" w:rsidR="00F50645" w:rsidRDefault="00F50645" w:rsidP="00F50645">
            <w:r>
              <w:t>BCP</w:t>
            </w:r>
            <w:r w:rsidRPr="00F716C2">
              <w:t>10</w:t>
            </w:r>
            <w:r>
              <w:t>6</w:t>
            </w:r>
          </w:p>
        </w:tc>
        <w:tc>
          <w:tcPr>
            <w:tcW w:w="4881" w:type="dxa"/>
          </w:tcPr>
          <w:p w14:paraId="72189939" w14:textId="6AED11CA" w:rsidR="00F50645" w:rsidRDefault="00F50645" w:rsidP="00F50645">
            <w:r w:rsidRPr="000E30CF">
              <w:t xml:space="preserve">International Business Law  </w:t>
            </w:r>
          </w:p>
        </w:tc>
      </w:tr>
      <w:tr w:rsidR="00F50645" w14:paraId="1C0CA778" w14:textId="77777777" w:rsidTr="00230770">
        <w:tc>
          <w:tcPr>
            <w:tcW w:w="1129" w:type="dxa"/>
          </w:tcPr>
          <w:p w14:paraId="064047F3" w14:textId="1920D1F9" w:rsidR="00F50645" w:rsidRDefault="00F50645" w:rsidP="00F50645">
            <w:r>
              <w:t>BCP</w:t>
            </w:r>
            <w:r w:rsidRPr="00F716C2">
              <w:t>10</w:t>
            </w:r>
            <w:r>
              <w:t>7</w:t>
            </w:r>
          </w:p>
        </w:tc>
        <w:tc>
          <w:tcPr>
            <w:tcW w:w="4881" w:type="dxa"/>
          </w:tcPr>
          <w:p w14:paraId="6B14E7C7" w14:textId="0EE854E5" w:rsidR="00F50645" w:rsidRDefault="00F50645" w:rsidP="00F50645">
            <w:r w:rsidRPr="000E30CF">
              <w:t xml:space="preserve">Corporate Finance Law  </w:t>
            </w:r>
          </w:p>
        </w:tc>
      </w:tr>
      <w:tr w:rsidR="00F50645" w14:paraId="1EC7755C" w14:textId="77777777" w:rsidTr="00230770">
        <w:tc>
          <w:tcPr>
            <w:tcW w:w="1129" w:type="dxa"/>
          </w:tcPr>
          <w:p w14:paraId="2C8168E8" w14:textId="4CB3B46F" w:rsidR="00F50645" w:rsidRDefault="00F50645" w:rsidP="00F50645">
            <w:r>
              <w:t>BCP</w:t>
            </w:r>
            <w:r w:rsidRPr="00F716C2">
              <w:t>10</w:t>
            </w:r>
            <w:r>
              <w:t>8</w:t>
            </w:r>
          </w:p>
        </w:tc>
        <w:tc>
          <w:tcPr>
            <w:tcW w:w="4881" w:type="dxa"/>
          </w:tcPr>
          <w:p w14:paraId="7BA25C9A" w14:textId="5D3AEE8A" w:rsidR="00F50645" w:rsidRDefault="00F50645" w:rsidP="00F50645">
            <w:r w:rsidRPr="000E30CF">
              <w:t xml:space="preserve">Bankruptcy and Insolvency Law  </w:t>
            </w:r>
          </w:p>
        </w:tc>
      </w:tr>
      <w:tr w:rsidR="00F50645" w14:paraId="46DBB909" w14:textId="77777777" w:rsidTr="00230770">
        <w:tc>
          <w:tcPr>
            <w:tcW w:w="1129" w:type="dxa"/>
          </w:tcPr>
          <w:p w14:paraId="64EE162C" w14:textId="099FF53B" w:rsidR="00F50645" w:rsidRDefault="00F50645" w:rsidP="00F50645">
            <w:r>
              <w:t>BCP201</w:t>
            </w:r>
          </w:p>
        </w:tc>
        <w:tc>
          <w:tcPr>
            <w:tcW w:w="4881" w:type="dxa"/>
          </w:tcPr>
          <w:p w14:paraId="1CD58854" w14:textId="3B16D796" w:rsidR="00F50645" w:rsidRDefault="00F50645" w:rsidP="00F50645">
            <w:r w:rsidRPr="000E30CF">
              <w:t xml:space="preserve">Corporate Social Responsibility  </w:t>
            </w:r>
          </w:p>
        </w:tc>
      </w:tr>
      <w:tr w:rsidR="00F50645" w14:paraId="2DE598B3" w14:textId="77777777" w:rsidTr="00230770">
        <w:tc>
          <w:tcPr>
            <w:tcW w:w="1129" w:type="dxa"/>
          </w:tcPr>
          <w:p w14:paraId="765662C9" w14:textId="16059AAC" w:rsidR="00F50645" w:rsidRDefault="00F50645" w:rsidP="00F50645">
            <w:r>
              <w:t>BCP202</w:t>
            </w:r>
          </w:p>
        </w:tc>
        <w:tc>
          <w:tcPr>
            <w:tcW w:w="4881" w:type="dxa"/>
          </w:tcPr>
          <w:p w14:paraId="6B18B506" w14:textId="5CACC89B" w:rsidR="00F50645" w:rsidRDefault="00F50645" w:rsidP="00F50645">
            <w:r w:rsidRPr="000E30CF">
              <w:t xml:space="preserve">Intellectual Property Law  </w:t>
            </w:r>
          </w:p>
        </w:tc>
      </w:tr>
      <w:tr w:rsidR="00F50645" w14:paraId="1C0D12AA" w14:textId="77777777" w:rsidTr="00230770">
        <w:tc>
          <w:tcPr>
            <w:tcW w:w="1129" w:type="dxa"/>
          </w:tcPr>
          <w:p w14:paraId="5C1FC5B2" w14:textId="03D1902B" w:rsidR="00F50645" w:rsidRDefault="00F50645" w:rsidP="00F50645">
            <w:r>
              <w:t>BCP203</w:t>
            </w:r>
          </w:p>
        </w:tc>
        <w:tc>
          <w:tcPr>
            <w:tcW w:w="4881" w:type="dxa"/>
          </w:tcPr>
          <w:p w14:paraId="49F0201F" w14:textId="5FEF3306" w:rsidR="00F50645" w:rsidRDefault="00F50645" w:rsidP="00F50645">
            <w:r w:rsidRPr="000E30CF">
              <w:t xml:space="preserve">Contract Law  </w:t>
            </w:r>
          </w:p>
        </w:tc>
      </w:tr>
      <w:tr w:rsidR="00F50645" w14:paraId="59AD2573" w14:textId="77777777" w:rsidTr="00230770">
        <w:tc>
          <w:tcPr>
            <w:tcW w:w="1129" w:type="dxa"/>
          </w:tcPr>
          <w:p w14:paraId="3C91CF96" w14:textId="705FC61D" w:rsidR="00F50645" w:rsidRDefault="00F50645" w:rsidP="00F50645">
            <w:r>
              <w:t>BCP204</w:t>
            </w:r>
          </w:p>
        </w:tc>
        <w:tc>
          <w:tcPr>
            <w:tcW w:w="4881" w:type="dxa"/>
          </w:tcPr>
          <w:p w14:paraId="40D58070" w14:textId="741344B0" w:rsidR="00F50645" w:rsidRDefault="00F50645" w:rsidP="00F50645">
            <w:r w:rsidRPr="000E30CF">
              <w:t xml:space="preserve">Business Ethics and Law  </w:t>
            </w:r>
          </w:p>
        </w:tc>
      </w:tr>
      <w:tr w:rsidR="00F50645" w14:paraId="236D9826" w14:textId="77777777" w:rsidTr="00230770">
        <w:tc>
          <w:tcPr>
            <w:tcW w:w="1129" w:type="dxa"/>
          </w:tcPr>
          <w:p w14:paraId="628281AB" w14:textId="29FE3F6A" w:rsidR="00F50645" w:rsidRDefault="00F50645" w:rsidP="00F50645">
            <w:r>
              <w:t>BCP205</w:t>
            </w:r>
          </w:p>
        </w:tc>
        <w:tc>
          <w:tcPr>
            <w:tcW w:w="4881" w:type="dxa"/>
          </w:tcPr>
          <w:p w14:paraId="43B5759B" w14:textId="6A41EBD2" w:rsidR="00F50645" w:rsidRDefault="00F50645" w:rsidP="00F50645">
            <w:r w:rsidRPr="000E30CF">
              <w:t xml:space="preserve">Antitrust Law  </w:t>
            </w:r>
          </w:p>
        </w:tc>
      </w:tr>
      <w:tr w:rsidR="00F50645" w14:paraId="5E155D74" w14:textId="77777777" w:rsidTr="00230770">
        <w:tc>
          <w:tcPr>
            <w:tcW w:w="1129" w:type="dxa"/>
          </w:tcPr>
          <w:p w14:paraId="3E729F4E" w14:textId="6402A89E" w:rsidR="00F50645" w:rsidRDefault="00F50645" w:rsidP="00F50645">
            <w:r>
              <w:t>BCP206</w:t>
            </w:r>
          </w:p>
        </w:tc>
        <w:tc>
          <w:tcPr>
            <w:tcW w:w="4881" w:type="dxa"/>
          </w:tcPr>
          <w:p w14:paraId="4E564156" w14:textId="7FAB81B6" w:rsidR="00F50645" w:rsidRDefault="00F50645" w:rsidP="00F50645">
            <w:r w:rsidRPr="000E30CF">
              <w:t xml:space="preserve">Employment Law  </w:t>
            </w:r>
          </w:p>
        </w:tc>
      </w:tr>
      <w:tr w:rsidR="00F50645" w14:paraId="2AB17F49" w14:textId="77777777" w:rsidTr="00230770">
        <w:tc>
          <w:tcPr>
            <w:tcW w:w="1129" w:type="dxa"/>
          </w:tcPr>
          <w:p w14:paraId="74AF037A" w14:textId="3AE421E8" w:rsidR="00F50645" w:rsidRDefault="00F50645" w:rsidP="00F50645">
            <w:r>
              <w:t>BCP301</w:t>
            </w:r>
          </w:p>
        </w:tc>
        <w:tc>
          <w:tcPr>
            <w:tcW w:w="4881" w:type="dxa"/>
          </w:tcPr>
          <w:p w14:paraId="79256570" w14:textId="0DFE12CC" w:rsidR="00F50645" w:rsidRDefault="00F50645" w:rsidP="00F50645">
            <w:r w:rsidRPr="000E30CF">
              <w:t xml:space="preserve">Environmental Law  </w:t>
            </w:r>
          </w:p>
        </w:tc>
      </w:tr>
      <w:tr w:rsidR="00F50645" w14:paraId="5587B5B1" w14:textId="77777777" w:rsidTr="00230770">
        <w:tc>
          <w:tcPr>
            <w:tcW w:w="1129" w:type="dxa"/>
          </w:tcPr>
          <w:p w14:paraId="766CE843" w14:textId="534FFCD3" w:rsidR="00F50645" w:rsidRDefault="00F50645" w:rsidP="00F50645">
            <w:r>
              <w:t>BCP302</w:t>
            </w:r>
          </w:p>
        </w:tc>
        <w:tc>
          <w:tcPr>
            <w:tcW w:w="4881" w:type="dxa"/>
          </w:tcPr>
          <w:p w14:paraId="4B173CE3" w14:textId="6618A58E" w:rsidR="00F50645" w:rsidRDefault="00F50645" w:rsidP="00F50645">
            <w:r w:rsidRPr="000E30CF">
              <w:t xml:space="preserve">International Trade Law  </w:t>
            </w:r>
          </w:p>
        </w:tc>
      </w:tr>
      <w:tr w:rsidR="00F50645" w14:paraId="7A7A1DF1" w14:textId="77777777" w:rsidTr="00230770">
        <w:tc>
          <w:tcPr>
            <w:tcW w:w="1129" w:type="dxa"/>
          </w:tcPr>
          <w:p w14:paraId="52523059" w14:textId="0EF30752" w:rsidR="00F50645" w:rsidRDefault="00F50645" w:rsidP="00F50645">
            <w:r>
              <w:t>BCP303</w:t>
            </w:r>
          </w:p>
        </w:tc>
        <w:tc>
          <w:tcPr>
            <w:tcW w:w="4881" w:type="dxa"/>
          </w:tcPr>
          <w:p w14:paraId="3615B97F" w14:textId="01B581AF" w:rsidR="00F50645" w:rsidRDefault="00F50645" w:rsidP="00F50645">
            <w:r w:rsidRPr="000E30CF">
              <w:t xml:space="preserve">Corporate Taxation  </w:t>
            </w:r>
          </w:p>
        </w:tc>
      </w:tr>
      <w:tr w:rsidR="00F50645" w14:paraId="774D0135" w14:textId="77777777" w:rsidTr="00230770">
        <w:tc>
          <w:tcPr>
            <w:tcW w:w="1129" w:type="dxa"/>
          </w:tcPr>
          <w:p w14:paraId="39DB9A77" w14:textId="0A051244" w:rsidR="00F50645" w:rsidRDefault="00F50645" w:rsidP="00F50645">
            <w:r>
              <w:t>BCP304</w:t>
            </w:r>
          </w:p>
        </w:tc>
        <w:tc>
          <w:tcPr>
            <w:tcW w:w="4881" w:type="dxa"/>
          </w:tcPr>
          <w:p w14:paraId="38C1A112" w14:textId="53010A59" w:rsidR="00F50645" w:rsidRDefault="00F50645" w:rsidP="00F50645">
            <w:r w:rsidRPr="000E30CF">
              <w:t xml:space="preserve">Financial Regulation  </w:t>
            </w:r>
          </w:p>
        </w:tc>
      </w:tr>
      <w:tr w:rsidR="00F50645" w14:paraId="3979EC44" w14:textId="77777777" w:rsidTr="00230770">
        <w:tc>
          <w:tcPr>
            <w:tcW w:w="1129" w:type="dxa"/>
          </w:tcPr>
          <w:p w14:paraId="60344E01" w14:textId="659DE88F" w:rsidR="00F50645" w:rsidRDefault="00F50645" w:rsidP="00F50645">
            <w:r>
              <w:t>BCP</w:t>
            </w:r>
            <w:r w:rsidRPr="0084627A">
              <w:t>30</w:t>
            </w:r>
            <w:r>
              <w:t>5</w:t>
            </w:r>
          </w:p>
        </w:tc>
        <w:tc>
          <w:tcPr>
            <w:tcW w:w="4881" w:type="dxa"/>
          </w:tcPr>
          <w:p w14:paraId="51A17107" w14:textId="3F81B5C8" w:rsidR="00F50645" w:rsidRDefault="00F50645" w:rsidP="00F50645">
            <w:r w:rsidRPr="000E30CF">
              <w:t xml:space="preserve">Real Estate Law  </w:t>
            </w:r>
          </w:p>
        </w:tc>
      </w:tr>
      <w:tr w:rsidR="00F50645" w14:paraId="3427C941" w14:textId="77777777" w:rsidTr="00230770">
        <w:tc>
          <w:tcPr>
            <w:tcW w:w="1129" w:type="dxa"/>
          </w:tcPr>
          <w:p w14:paraId="1569B490" w14:textId="03C4FA8A" w:rsidR="00F50645" w:rsidRDefault="00F50645" w:rsidP="00F50645">
            <w:r>
              <w:lastRenderedPageBreak/>
              <w:t>BCP</w:t>
            </w:r>
            <w:r w:rsidRPr="0084627A">
              <w:t>30</w:t>
            </w:r>
            <w:r>
              <w:t>6</w:t>
            </w:r>
          </w:p>
        </w:tc>
        <w:tc>
          <w:tcPr>
            <w:tcW w:w="4881" w:type="dxa"/>
          </w:tcPr>
          <w:p w14:paraId="1340B336" w14:textId="0052154E" w:rsidR="00F50645" w:rsidRDefault="00F50645" w:rsidP="00F50645">
            <w:r w:rsidRPr="000E30CF">
              <w:t xml:space="preserve">Arbitration and Mediation  </w:t>
            </w:r>
          </w:p>
        </w:tc>
      </w:tr>
      <w:tr w:rsidR="00F50645" w14:paraId="3BB21E38" w14:textId="77777777" w:rsidTr="00230770">
        <w:tc>
          <w:tcPr>
            <w:tcW w:w="1129" w:type="dxa"/>
          </w:tcPr>
          <w:p w14:paraId="756083A6" w14:textId="537A329E" w:rsidR="00F50645" w:rsidRDefault="00F50645" w:rsidP="00F50645">
            <w:r>
              <w:t>BCP</w:t>
            </w:r>
            <w:r w:rsidRPr="0084627A">
              <w:t>30</w:t>
            </w:r>
            <w:r>
              <w:t>7</w:t>
            </w:r>
          </w:p>
        </w:tc>
        <w:tc>
          <w:tcPr>
            <w:tcW w:w="4881" w:type="dxa"/>
          </w:tcPr>
          <w:p w14:paraId="12A76A9F" w14:textId="13661701" w:rsidR="00F50645" w:rsidRDefault="00F50645" w:rsidP="00F50645">
            <w:r w:rsidRPr="000E30CF">
              <w:t xml:space="preserve">Legal Compliance and Risk Management  </w:t>
            </w:r>
          </w:p>
        </w:tc>
      </w:tr>
      <w:tr w:rsidR="00F50645" w14:paraId="2C9DCA91" w14:textId="77777777" w:rsidTr="00230770">
        <w:tc>
          <w:tcPr>
            <w:tcW w:w="1129" w:type="dxa"/>
          </w:tcPr>
          <w:p w14:paraId="3B3E169F" w14:textId="75906830" w:rsidR="00F50645" w:rsidRDefault="00F50645" w:rsidP="00F50645">
            <w:r>
              <w:t>BCP</w:t>
            </w:r>
            <w:r w:rsidRPr="0084627A">
              <w:t>30</w:t>
            </w:r>
            <w:r>
              <w:t>8</w:t>
            </w:r>
          </w:p>
        </w:tc>
        <w:tc>
          <w:tcPr>
            <w:tcW w:w="4881" w:type="dxa"/>
          </w:tcPr>
          <w:p w14:paraId="57F6A827" w14:textId="18A43FA1" w:rsidR="00F50645" w:rsidRPr="00911612" w:rsidRDefault="00F50645" w:rsidP="00F50645">
            <w:r w:rsidRPr="000E30CF">
              <w:t xml:space="preserve">Corporate Law Practice  </w:t>
            </w:r>
          </w:p>
        </w:tc>
      </w:tr>
      <w:tr w:rsidR="00F50645" w14:paraId="2F1AAA74" w14:textId="77777777" w:rsidTr="00230770">
        <w:tc>
          <w:tcPr>
            <w:tcW w:w="1129" w:type="dxa"/>
          </w:tcPr>
          <w:p w14:paraId="3C70F3D1" w14:textId="731BE3A2" w:rsidR="00F50645" w:rsidRDefault="00F50645" w:rsidP="00F50645">
            <w:r>
              <w:t>BCP</w:t>
            </w:r>
            <w:r w:rsidRPr="0084627A">
              <w:t>30</w:t>
            </w:r>
            <w:r>
              <w:t>9</w:t>
            </w:r>
          </w:p>
        </w:tc>
        <w:tc>
          <w:tcPr>
            <w:tcW w:w="4881" w:type="dxa"/>
          </w:tcPr>
          <w:p w14:paraId="54467C48" w14:textId="0A48FFD2" w:rsidR="00F50645" w:rsidRPr="00911612" w:rsidRDefault="00F50645" w:rsidP="00F50645">
            <w:r w:rsidRPr="000E30CF">
              <w:t xml:space="preserve">Capstone Project  </w:t>
            </w:r>
          </w:p>
        </w:tc>
      </w:tr>
    </w:tbl>
    <w:p w14:paraId="2D09E4E1" w14:textId="77777777" w:rsidR="00565A0C" w:rsidRDefault="00565A0C" w:rsidP="00565A0C"/>
    <w:p w14:paraId="6F9E632D" w14:textId="52A4E8E0" w:rsidR="00565A0C" w:rsidRDefault="00565A0C" w:rsidP="000A635E">
      <w:pPr>
        <w:pStyle w:val="Heading3"/>
        <w:numPr>
          <w:ilvl w:val="0"/>
          <w:numId w:val="7"/>
        </w:numPr>
        <w:spacing w:after="240"/>
      </w:pPr>
      <w:r w:rsidRPr="00D82316">
        <w:t xml:space="preserve">Bachelor of </w:t>
      </w:r>
      <w:r w:rsidR="004D3DEC">
        <w:t xml:space="preserve">International Law </w:t>
      </w:r>
      <w:r>
        <w:t>(B</w:t>
      </w:r>
      <w:r w:rsidR="004D3DEC">
        <w:t>IL</w:t>
      </w:r>
      <w: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4881"/>
      </w:tblGrid>
      <w:tr w:rsidR="00565A0C" w14:paraId="031890BF" w14:textId="77777777" w:rsidTr="00230770">
        <w:tc>
          <w:tcPr>
            <w:tcW w:w="1129" w:type="dxa"/>
          </w:tcPr>
          <w:p w14:paraId="2A4FB494" w14:textId="77777777" w:rsidR="00565A0C" w:rsidRPr="00356132" w:rsidRDefault="00565A0C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Unit Code</w:t>
            </w:r>
          </w:p>
        </w:tc>
        <w:tc>
          <w:tcPr>
            <w:tcW w:w="4881" w:type="dxa"/>
          </w:tcPr>
          <w:p w14:paraId="4ECF55BA" w14:textId="77777777" w:rsidR="00565A0C" w:rsidRPr="00356132" w:rsidRDefault="00565A0C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Course Units</w:t>
            </w:r>
          </w:p>
        </w:tc>
      </w:tr>
      <w:tr w:rsidR="004D3DEC" w14:paraId="2560F480" w14:textId="77777777" w:rsidTr="00230770">
        <w:tc>
          <w:tcPr>
            <w:tcW w:w="1129" w:type="dxa"/>
          </w:tcPr>
          <w:p w14:paraId="6075B07F" w14:textId="1D9E083A" w:rsidR="004D3DEC" w:rsidRDefault="004D3DEC" w:rsidP="004D3DEC">
            <w:r>
              <w:t>BIL101</w:t>
            </w:r>
          </w:p>
        </w:tc>
        <w:tc>
          <w:tcPr>
            <w:tcW w:w="4881" w:type="dxa"/>
          </w:tcPr>
          <w:p w14:paraId="1E00F26D" w14:textId="696D6D17" w:rsidR="004D3DEC" w:rsidRDefault="004D3DEC" w:rsidP="004D3DEC">
            <w:r w:rsidRPr="00616EA0">
              <w:t xml:space="preserve">Introduction to International Law  </w:t>
            </w:r>
          </w:p>
        </w:tc>
      </w:tr>
      <w:tr w:rsidR="004D3DEC" w14:paraId="4A4BC6D3" w14:textId="77777777" w:rsidTr="00230770">
        <w:tc>
          <w:tcPr>
            <w:tcW w:w="1129" w:type="dxa"/>
          </w:tcPr>
          <w:p w14:paraId="13908F1F" w14:textId="062B2C79" w:rsidR="004D3DEC" w:rsidRDefault="004D3DEC" w:rsidP="004D3DEC">
            <w:r>
              <w:t>BIL102</w:t>
            </w:r>
          </w:p>
        </w:tc>
        <w:tc>
          <w:tcPr>
            <w:tcW w:w="4881" w:type="dxa"/>
          </w:tcPr>
          <w:p w14:paraId="2BCF49B7" w14:textId="3F1E7BAA" w:rsidR="004D3DEC" w:rsidRDefault="004D3DEC" w:rsidP="004D3DEC">
            <w:r w:rsidRPr="00616EA0">
              <w:t xml:space="preserve">Public International Law  </w:t>
            </w:r>
          </w:p>
        </w:tc>
      </w:tr>
      <w:tr w:rsidR="004D3DEC" w14:paraId="2733780A" w14:textId="77777777" w:rsidTr="00230770">
        <w:tc>
          <w:tcPr>
            <w:tcW w:w="1129" w:type="dxa"/>
          </w:tcPr>
          <w:p w14:paraId="58176238" w14:textId="12761657" w:rsidR="004D3DEC" w:rsidRDefault="004D3DEC" w:rsidP="004D3DEC">
            <w:r>
              <w:t>BIL</w:t>
            </w:r>
            <w:r w:rsidRPr="00F716C2">
              <w:t>10</w:t>
            </w:r>
            <w:r>
              <w:t>3</w:t>
            </w:r>
          </w:p>
        </w:tc>
        <w:tc>
          <w:tcPr>
            <w:tcW w:w="4881" w:type="dxa"/>
          </w:tcPr>
          <w:p w14:paraId="141FE8D2" w14:textId="7B594DAF" w:rsidR="004D3DEC" w:rsidRDefault="004D3DEC" w:rsidP="004D3DEC">
            <w:r w:rsidRPr="00616EA0">
              <w:t xml:space="preserve">International Human Rights Law  </w:t>
            </w:r>
          </w:p>
        </w:tc>
      </w:tr>
      <w:tr w:rsidR="004D3DEC" w14:paraId="23297A23" w14:textId="77777777" w:rsidTr="00230770">
        <w:tc>
          <w:tcPr>
            <w:tcW w:w="1129" w:type="dxa"/>
          </w:tcPr>
          <w:p w14:paraId="7C90D080" w14:textId="5AC6594F" w:rsidR="004D3DEC" w:rsidRDefault="004D3DEC" w:rsidP="004D3DEC">
            <w:r>
              <w:t>BIL</w:t>
            </w:r>
            <w:r w:rsidRPr="00F716C2">
              <w:t>10</w:t>
            </w:r>
            <w:r>
              <w:t>4</w:t>
            </w:r>
          </w:p>
        </w:tc>
        <w:tc>
          <w:tcPr>
            <w:tcW w:w="4881" w:type="dxa"/>
          </w:tcPr>
          <w:p w14:paraId="5A9BB988" w14:textId="049D50A1" w:rsidR="004D3DEC" w:rsidRDefault="004D3DEC" w:rsidP="004D3DEC">
            <w:r w:rsidRPr="00616EA0">
              <w:t xml:space="preserve">International Trade Law  </w:t>
            </w:r>
          </w:p>
        </w:tc>
      </w:tr>
      <w:tr w:rsidR="004D3DEC" w14:paraId="10F3FF99" w14:textId="77777777" w:rsidTr="00230770">
        <w:tc>
          <w:tcPr>
            <w:tcW w:w="1129" w:type="dxa"/>
          </w:tcPr>
          <w:p w14:paraId="093F617E" w14:textId="3E253D34" w:rsidR="004D3DEC" w:rsidRDefault="004D3DEC" w:rsidP="004D3DEC">
            <w:r>
              <w:t>BIL</w:t>
            </w:r>
            <w:r w:rsidRPr="00F716C2">
              <w:t>10</w:t>
            </w:r>
            <w:r>
              <w:t>5</w:t>
            </w:r>
          </w:p>
        </w:tc>
        <w:tc>
          <w:tcPr>
            <w:tcW w:w="4881" w:type="dxa"/>
          </w:tcPr>
          <w:p w14:paraId="5F8BCAE8" w14:textId="644CD752" w:rsidR="004D3DEC" w:rsidRDefault="004D3DEC" w:rsidP="004D3DEC">
            <w:r w:rsidRPr="00616EA0">
              <w:t xml:space="preserve">International Environmental Law  </w:t>
            </w:r>
          </w:p>
        </w:tc>
      </w:tr>
      <w:tr w:rsidR="004D3DEC" w14:paraId="418042F0" w14:textId="77777777" w:rsidTr="00230770">
        <w:tc>
          <w:tcPr>
            <w:tcW w:w="1129" w:type="dxa"/>
          </w:tcPr>
          <w:p w14:paraId="7BA157D6" w14:textId="4F012833" w:rsidR="004D3DEC" w:rsidRDefault="004D3DEC" w:rsidP="004D3DEC">
            <w:r>
              <w:t>BIL</w:t>
            </w:r>
            <w:r w:rsidRPr="00F716C2">
              <w:t>10</w:t>
            </w:r>
            <w:r>
              <w:t>6</w:t>
            </w:r>
          </w:p>
        </w:tc>
        <w:tc>
          <w:tcPr>
            <w:tcW w:w="4881" w:type="dxa"/>
          </w:tcPr>
          <w:p w14:paraId="77B3A2FA" w14:textId="1548B87A" w:rsidR="004D3DEC" w:rsidRDefault="004D3DEC" w:rsidP="004D3DEC">
            <w:r w:rsidRPr="00616EA0">
              <w:t xml:space="preserve">Law of International Organizations  </w:t>
            </w:r>
          </w:p>
        </w:tc>
      </w:tr>
      <w:tr w:rsidR="004D3DEC" w14:paraId="6F2904A3" w14:textId="77777777" w:rsidTr="00230770">
        <w:tc>
          <w:tcPr>
            <w:tcW w:w="1129" w:type="dxa"/>
          </w:tcPr>
          <w:p w14:paraId="7094BD3D" w14:textId="36B9B56F" w:rsidR="004D3DEC" w:rsidRDefault="004D3DEC" w:rsidP="004D3DEC">
            <w:r>
              <w:t>BIL</w:t>
            </w:r>
            <w:r w:rsidRPr="00F716C2">
              <w:t>10</w:t>
            </w:r>
            <w:r>
              <w:t>7</w:t>
            </w:r>
          </w:p>
        </w:tc>
        <w:tc>
          <w:tcPr>
            <w:tcW w:w="4881" w:type="dxa"/>
          </w:tcPr>
          <w:p w14:paraId="152CB504" w14:textId="407BDE4B" w:rsidR="004D3DEC" w:rsidRDefault="004D3DEC" w:rsidP="004D3DEC">
            <w:r w:rsidRPr="00616EA0">
              <w:t xml:space="preserve">International Criminal Law  </w:t>
            </w:r>
          </w:p>
        </w:tc>
      </w:tr>
      <w:tr w:rsidR="004D3DEC" w14:paraId="1F1557D9" w14:textId="77777777" w:rsidTr="00230770">
        <w:tc>
          <w:tcPr>
            <w:tcW w:w="1129" w:type="dxa"/>
          </w:tcPr>
          <w:p w14:paraId="13A3C52C" w14:textId="70B89BEA" w:rsidR="004D3DEC" w:rsidRDefault="004D3DEC" w:rsidP="004D3DEC">
            <w:r>
              <w:t>BIL</w:t>
            </w:r>
            <w:r w:rsidRPr="00F716C2">
              <w:t>10</w:t>
            </w:r>
            <w:r>
              <w:t>8</w:t>
            </w:r>
          </w:p>
        </w:tc>
        <w:tc>
          <w:tcPr>
            <w:tcW w:w="4881" w:type="dxa"/>
          </w:tcPr>
          <w:p w14:paraId="0CCFE874" w14:textId="3C958456" w:rsidR="004D3DEC" w:rsidRDefault="004D3DEC" w:rsidP="004D3DEC">
            <w:r w:rsidRPr="00616EA0">
              <w:t xml:space="preserve">Law of the Sea  </w:t>
            </w:r>
          </w:p>
        </w:tc>
      </w:tr>
      <w:tr w:rsidR="004D3DEC" w14:paraId="36016013" w14:textId="77777777" w:rsidTr="00230770">
        <w:tc>
          <w:tcPr>
            <w:tcW w:w="1129" w:type="dxa"/>
          </w:tcPr>
          <w:p w14:paraId="10D7F208" w14:textId="0A21FB07" w:rsidR="004D3DEC" w:rsidRDefault="004D3DEC" w:rsidP="004D3DEC">
            <w:r>
              <w:t>BIL201</w:t>
            </w:r>
          </w:p>
        </w:tc>
        <w:tc>
          <w:tcPr>
            <w:tcW w:w="4881" w:type="dxa"/>
          </w:tcPr>
          <w:p w14:paraId="476CDA59" w14:textId="35A0C0AE" w:rsidR="004D3DEC" w:rsidRDefault="004D3DEC" w:rsidP="004D3DEC">
            <w:r w:rsidRPr="00616EA0">
              <w:t xml:space="preserve">International Dispute Resolution  </w:t>
            </w:r>
          </w:p>
        </w:tc>
      </w:tr>
      <w:tr w:rsidR="004D3DEC" w14:paraId="16D1C0DC" w14:textId="77777777" w:rsidTr="00230770">
        <w:tc>
          <w:tcPr>
            <w:tcW w:w="1129" w:type="dxa"/>
          </w:tcPr>
          <w:p w14:paraId="6DCF8746" w14:textId="4BF6488E" w:rsidR="004D3DEC" w:rsidRDefault="004D3DEC" w:rsidP="004D3DEC">
            <w:r>
              <w:t>BIL202</w:t>
            </w:r>
          </w:p>
        </w:tc>
        <w:tc>
          <w:tcPr>
            <w:tcW w:w="4881" w:type="dxa"/>
          </w:tcPr>
          <w:p w14:paraId="4D85887B" w14:textId="483ADEB0" w:rsidR="004D3DEC" w:rsidRDefault="004D3DEC" w:rsidP="004D3DEC">
            <w:r w:rsidRPr="00616EA0">
              <w:t xml:space="preserve">Comparative International Law  </w:t>
            </w:r>
          </w:p>
        </w:tc>
      </w:tr>
      <w:tr w:rsidR="004D3DEC" w14:paraId="2F9CAA6C" w14:textId="77777777" w:rsidTr="00230770">
        <w:tc>
          <w:tcPr>
            <w:tcW w:w="1129" w:type="dxa"/>
          </w:tcPr>
          <w:p w14:paraId="07E07A2A" w14:textId="35B37A7F" w:rsidR="004D3DEC" w:rsidRDefault="004D3DEC" w:rsidP="004D3DEC">
            <w:r>
              <w:t>BIL203</w:t>
            </w:r>
          </w:p>
        </w:tc>
        <w:tc>
          <w:tcPr>
            <w:tcW w:w="4881" w:type="dxa"/>
          </w:tcPr>
          <w:p w14:paraId="49BB4040" w14:textId="195AA2D4" w:rsidR="004D3DEC" w:rsidRDefault="004D3DEC" w:rsidP="004D3DEC">
            <w:r w:rsidRPr="00616EA0">
              <w:t xml:space="preserve">International Humanitarian Law  </w:t>
            </w:r>
          </w:p>
        </w:tc>
      </w:tr>
      <w:tr w:rsidR="004D3DEC" w14:paraId="1303C702" w14:textId="77777777" w:rsidTr="00230770">
        <w:tc>
          <w:tcPr>
            <w:tcW w:w="1129" w:type="dxa"/>
          </w:tcPr>
          <w:p w14:paraId="2842BC8A" w14:textId="610A5C6C" w:rsidR="004D3DEC" w:rsidRDefault="004D3DEC" w:rsidP="004D3DEC">
            <w:r>
              <w:t>BIL204</w:t>
            </w:r>
          </w:p>
        </w:tc>
        <w:tc>
          <w:tcPr>
            <w:tcW w:w="4881" w:type="dxa"/>
          </w:tcPr>
          <w:p w14:paraId="2347C2AA" w14:textId="470518FA" w:rsidR="004D3DEC" w:rsidRDefault="004D3DEC" w:rsidP="004D3DEC">
            <w:r w:rsidRPr="00616EA0">
              <w:t xml:space="preserve">Diplomatic and Consular Law  </w:t>
            </w:r>
          </w:p>
        </w:tc>
      </w:tr>
      <w:tr w:rsidR="004D3DEC" w14:paraId="2CBF35BF" w14:textId="77777777" w:rsidTr="00230770">
        <w:tc>
          <w:tcPr>
            <w:tcW w:w="1129" w:type="dxa"/>
          </w:tcPr>
          <w:p w14:paraId="12F643A3" w14:textId="43333B35" w:rsidR="004D3DEC" w:rsidRDefault="004D3DEC" w:rsidP="004D3DEC">
            <w:r>
              <w:t>BIL205</w:t>
            </w:r>
          </w:p>
        </w:tc>
        <w:tc>
          <w:tcPr>
            <w:tcW w:w="4881" w:type="dxa"/>
          </w:tcPr>
          <w:p w14:paraId="0C8D88A1" w14:textId="6044A13D" w:rsidR="004D3DEC" w:rsidRDefault="004D3DEC" w:rsidP="004D3DEC">
            <w:r w:rsidRPr="00616EA0">
              <w:t xml:space="preserve">Migration and Refugee Law  </w:t>
            </w:r>
          </w:p>
        </w:tc>
      </w:tr>
      <w:tr w:rsidR="004D3DEC" w14:paraId="0B995E99" w14:textId="77777777" w:rsidTr="00230770">
        <w:tc>
          <w:tcPr>
            <w:tcW w:w="1129" w:type="dxa"/>
          </w:tcPr>
          <w:p w14:paraId="3E7DAF23" w14:textId="217488CF" w:rsidR="004D3DEC" w:rsidRDefault="004D3DEC" w:rsidP="004D3DEC">
            <w:r>
              <w:t>BIL206</w:t>
            </w:r>
          </w:p>
        </w:tc>
        <w:tc>
          <w:tcPr>
            <w:tcW w:w="4881" w:type="dxa"/>
          </w:tcPr>
          <w:p w14:paraId="76B4A7E1" w14:textId="19C78F46" w:rsidR="004D3DEC" w:rsidRDefault="004D3DEC" w:rsidP="004D3DEC">
            <w:r w:rsidRPr="00616EA0">
              <w:t xml:space="preserve">International Investment Law  </w:t>
            </w:r>
          </w:p>
        </w:tc>
      </w:tr>
      <w:tr w:rsidR="004D3DEC" w14:paraId="6D17B06F" w14:textId="77777777" w:rsidTr="00230770">
        <w:tc>
          <w:tcPr>
            <w:tcW w:w="1129" w:type="dxa"/>
          </w:tcPr>
          <w:p w14:paraId="15CED0CD" w14:textId="3DFA0A9B" w:rsidR="004D3DEC" w:rsidRDefault="004D3DEC" w:rsidP="004D3DEC">
            <w:r>
              <w:t>BIL301</w:t>
            </w:r>
          </w:p>
        </w:tc>
        <w:tc>
          <w:tcPr>
            <w:tcW w:w="4881" w:type="dxa"/>
          </w:tcPr>
          <w:p w14:paraId="3A2D0B4F" w14:textId="26B9500F" w:rsidR="004D3DEC" w:rsidRDefault="004D3DEC" w:rsidP="004D3DEC">
            <w:r w:rsidRPr="00616EA0">
              <w:t xml:space="preserve">International Arbitration  </w:t>
            </w:r>
          </w:p>
        </w:tc>
      </w:tr>
      <w:tr w:rsidR="004D3DEC" w14:paraId="471EFB78" w14:textId="77777777" w:rsidTr="00230770">
        <w:tc>
          <w:tcPr>
            <w:tcW w:w="1129" w:type="dxa"/>
          </w:tcPr>
          <w:p w14:paraId="40D89141" w14:textId="07A94635" w:rsidR="004D3DEC" w:rsidRDefault="004D3DEC" w:rsidP="004D3DEC">
            <w:r>
              <w:t>BIL302</w:t>
            </w:r>
          </w:p>
        </w:tc>
        <w:tc>
          <w:tcPr>
            <w:tcW w:w="4881" w:type="dxa"/>
          </w:tcPr>
          <w:p w14:paraId="4F493910" w14:textId="125BAA45" w:rsidR="004D3DEC" w:rsidRDefault="004D3DEC" w:rsidP="004D3DEC">
            <w:r w:rsidRPr="00616EA0">
              <w:t xml:space="preserve">Space Law  </w:t>
            </w:r>
          </w:p>
        </w:tc>
      </w:tr>
      <w:tr w:rsidR="004D3DEC" w14:paraId="0EAFFD51" w14:textId="77777777" w:rsidTr="00230770">
        <w:tc>
          <w:tcPr>
            <w:tcW w:w="1129" w:type="dxa"/>
          </w:tcPr>
          <w:p w14:paraId="0AA21093" w14:textId="3B7080C2" w:rsidR="004D3DEC" w:rsidRDefault="004D3DEC" w:rsidP="004D3DEC">
            <w:r>
              <w:t>BIL303</w:t>
            </w:r>
          </w:p>
        </w:tc>
        <w:tc>
          <w:tcPr>
            <w:tcW w:w="4881" w:type="dxa"/>
          </w:tcPr>
          <w:p w14:paraId="0662930D" w14:textId="49854D08" w:rsidR="004D3DEC" w:rsidRDefault="004D3DEC" w:rsidP="004D3DEC">
            <w:r w:rsidRPr="00616EA0">
              <w:t xml:space="preserve">Maritime Law  </w:t>
            </w:r>
          </w:p>
        </w:tc>
      </w:tr>
      <w:tr w:rsidR="004D3DEC" w14:paraId="33C3EA9C" w14:textId="77777777" w:rsidTr="00230770">
        <w:tc>
          <w:tcPr>
            <w:tcW w:w="1129" w:type="dxa"/>
          </w:tcPr>
          <w:p w14:paraId="1095CA9F" w14:textId="6A7B44C1" w:rsidR="004D3DEC" w:rsidRDefault="004D3DEC" w:rsidP="004D3DEC">
            <w:r>
              <w:t>BIL304</w:t>
            </w:r>
          </w:p>
        </w:tc>
        <w:tc>
          <w:tcPr>
            <w:tcW w:w="4881" w:type="dxa"/>
          </w:tcPr>
          <w:p w14:paraId="5D8AE018" w14:textId="1B9F8149" w:rsidR="004D3DEC" w:rsidRDefault="004D3DEC" w:rsidP="004D3DEC">
            <w:r w:rsidRPr="00616EA0">
              <w:t xml:space="preserve">International Intellectual Property Law  </w:t>
            </w:r>
          </w:p>
        </w:tc>
      </w:tr>
      <w:tr w:rsidR="004D3DEC" w14:paraId="380DA1A2" w14:textId="77777777" w:rsidTr="00230770">
        <w:tc>
          <w:tcPr>
            <w:tcW w:w="1129" w:type="dxa"/>
          </w:tcPr>
          <w:p w14:paraId="7E0C401B" w14:textId="066A025E" w:rsidR="004D3DEC" w:rsidRDefault="004D3DEC" w:rsidP="004D3DEC">
            <w:r>
              <w:t>BIL</w:t>
            </w:r>
            <w:r w:rsidRPr="0084627A">
              <w:t>30</w:t>
            </w:r>
            <w:r>
              <w:t>5</w:t>
            </w:r>
          </w:p>
        </w:tc>
        <w:tc>
          <w:tcPr>
            <w:tcW w:w="4881" w:type="dxa"/>
          </w:tcPr>
          <w:p w14:paraId="3704390E" w14:textId="286E718D" w:rsidR="004D3DEC" w:rsidRDefault="004D3DEC" w:rsidP="004D3DEC">
            <w:r w:rsidRPr="00616EA0">
              <w:t xml:space="preserve">Transnational Litigation  </w:t>
            </w:r>
          </w:p>
        </w:tc>
      </w:tr>
      <w:tr w:rsidR="004D3DEC" w14:paraId="08EF5A46" w14:textId="77777777" w:rsidTr="00230770">
        <w:tc>
          <w:tcPr>
            <w:tcW w:w="1129" w:type="dxa"/>
          </w:tcPr>
          <w:p w14:paraId="7DFE8BA1" w14:textId="3609FE37" w:rsidR="004D3DEC" w:rsidRDefault="004D3DEC" w:rsidP="004D3DEC">
            <w:r>
              <w:t>BIL</w:t>
            </w:r>
            <w:r w:rsidRPr="0084627A">
              <w:t>30</w:t>
            </w:r>
            <w:r>
              <w:t>6</w:t>
            </w:r>
          </w:p>
        </w:tc>
        <w:tc>
          <w:tcPr>
            <w:tcW w:w="4881" w:type="dxa"/>
          </w:tcPr>
          <w:p w14:paraId="293FA024" w14:textId="13861C45" w:rsidR="004D3DEC" w:rsidRDefault="004D3DEC" w:rsidP="004D3DEC">
            <w:r w:rsidRPr="00616EA0">
              <w:t xml:space="preserve">International Legal Research  </w:t>
            </w:r>
          </w:p>
        </w:tc>
      </w:tr>
      <w:tr w:rsidR="004D3DEC" w14:paraId="7837419E" w14:textId="77777777" w:rsidTr="00230770">
        <w:tc>
          <w:tcPr>
            <w:tcW w:w="1129" w:type="dxa"/>
          </w:tcPr>
          <w:p w14:paraId="6166F70F" w14:textId="623F62BD" w:rsidR="004D3DEC" w:rsidRDefault="004D3DEC" w:rsidP="004D3DEC">
            <w:r>
              <w:t>BIL</w:t>
            </w:r>
            <w:r w:rsidRPr="0084627A">
              <w:t>30</w:t>
            </w:r>
            <w:r>
              <w:t>7</w:t>
            </w:r>
          </w:p>
        </w:tc>
        <w:tc>
          <w:tcPr>
            <w:tcW w:w="4881" w:type="dxa"/>
          </w:tcPr>
          <w:p w14:paraId="4620ED2A" w14:textId="1BB1A49D" w:rsidR="004D3DEC" w:rsidRDefault="004D3DEC" w:rsidP="004D3DEC">
            <w:r w:rsidRPr="00616EA0">
              <w:t xml:space="preserve">Global Governance and Law  </w:t>
            </w:r>
          </w:p>
        </w:tc>
      </w:tr>
      <w:tr w:rsidR="004D3DEC" w14:paraId="4D659390" w14:textId="77777777" w:rsidTr="00230770">
        <w:tc>
          <w:tcPr>
            <w:tcW w:w="1129" w:type="dxa"/>
          </w:tcPr>
          <w:p w14:paraId="7ADD30AC" w14:textId="2344E7F7" w:rsidR="004D3DEC" w:rsidRDefault="004D3DEC" w:rsidP="004D3DEC">
            <w:r>
              <w:t>BIL</w:t>
            </w:r>
            <w:r w:rsidRPr="0084627A">
              <w:t>30</w:t>
            </w:r>
            <w:r>
              <w:t>8</w:t>
            </w:r>
          </w:p>
        </w:tc>
        <w:tc>
          <w:tcPr>
            <w:tcW w:w="4881" w:type="dxa"/>
          </w:tcPr>
          <w:p w14:paraId="12A13471" w14:textId="1CEB55CB" w:rsidR="004D3DEC" w:rsidRPr="00911612" w:rsidRDefault="004D3DEC" w:rsidP="004D3DEC">
            <w:r w:rsidRPr="00616EA0">
              <w:t xml:space="preserve">International Development Law  </w:t>
            </w:r>
          </w:p>
        </w:tc>
      </w:tr>
      <w:tr w:rsidR="004D3DEC" w14:paraId="1D65D785" w14:textId="77777777" w:rsidTr="00230770">
        <w:tc>
          <w:tcPr>
            <w:tcW w:w="1129" w:type="dxa"/>
          </w:tcPr>
          <w:p w14:paraId="4CDAE436" w14:textId="4ABB25D5" w:rsidR="004D3DEC" w:rsidRDefault="004D3DEC" w:rsidP="004D3DEC">
            <w:r>
              <w:t>BIL</w:t>
            </w:r>
            <w:r w:rsidRPr="0084627A">
              <w:t>30</w:t>
            </w:r>
            <w:r>
              <w:t>9</w:t>
            </w:r>
          </w:p>
        </w:tc>
        <w:tc>
          <w:tcPr>
            <w:tcW w:w="4881" w:type="dxa"/>
          </w:tcPr>
          <w:p w14:paraId="0471D0D9" w14:textId="3F394CDC" w:rsidR="004D3DEC" w:rsidRPr="00911612" w:rsidRDefault="004D3DEC" w:rsidP="004D3DEC">
            <w:r w:rsidRPr="00616EA0">
              <w:t xml:space="preserve">Capstone Project  </w:t>
            </w:r>
          </w:p>
        </w:tc>
      </w:tr>
    </w:tbl>
    <w:p w14:paraId="6709D61E" w14:textId="77777777" w:rsidR="00565A0C" w:rsidRDefault="00565A0C" w:rsidP="00565A0C"/>
    <w:p w14:paraId="7F681DB4" w14:textId="52DA1583" w:rsidR="00565A0C" w:rsidRDefault="00565A0C" w:rsidP="000A635E">
      <w:pPr>
        <w:pStyle w:val="Heading3"/>
        <w:numPr>
          <w:ilvl w:val="0"/>
          <w:numId w:val="7"/>
        </w:numPr>
        <w:spacing w:after="240"/>
      </w:pPr>
      <w:r>
        <w:t xml:space="preserve">Bachelor of </w:t>
      </w:r>
      <w:r w:rsidR="004D3DEC">
        <w:t xml:space="preserve">Human Rights Law </w:t>
      </w:r>
      <w:r>
        <w:t>(BH</w:t>
      </w:r>
      <w:r w:rsidR="004D3DEC">
        <w:t>L</w:t>
      </w:r>
      <w: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4881"/>
      </w:tblGrid>
      <w:tr w:rsidR="00565A0C" w14:paraId="717C5804" w14:textId="77777777" w:rsidTr="00230770">
        <w:tc>
          <w:tcPr>
            <w:tcW w:w="1129" w:type="dxa"/>
          </w:tcPr>
          <w:p w14:paraId="5848764E" w14:textId="77777777" w:rsidR="00565A0C" w:rsidRPr="00356132" w:rsidRDefault="00565A0C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Unit Code</w:t>
            </w:r>
          </w:p>
        </w:tc>
        <w:tc>
          <w:tcPr>
            <w:tcW w:w="4881" w:type="dxa"/>
          </w:tcPr>
          <w:p w14:paraId="6EEF682C" w14:textId="77777777" w:rsidR="00565A0C" w:rsidRPr="00356132" w:rsidRDefault="00565A0C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Course Units</w:t>
            </w:r>
          </w:p>
        </w:tc>
      </w:tr>
      <w:tr w:rsidR="004D3DEC" w14:paraId="35622A17" w14:textId="77777777" w:rsidTr="00230770">
        <w:tc>
          <w:tcPr>
            <w:tcW w:w="1129" w:type="dxa"/>
          </w:tcPr>
          <w:p w14:paraId="4A49915B" w14:textId="043D5EBD" w:rsidR="004D3DEC" w:rsidRDefault="004D3DEC" w:rsidP="004D3DEC">
            <w:r>
              <w:t>BHL101</w:t>
            </w:r>
          </w:p>
        </w:tc>
        <w:tc>
          <w:tcPr>
            <w:tcW w:w="4881" w:type="dxa"/>
          </w:tcPr>
          <w:p w14:paraId="035A2C4D" w14:textId="6D0815B5" w:rsidR="004D3DEC" w:rsidRDefault="004D3DEC" w:rsidP="004D3DEC">
            <w:r w:rsidRPr="00FF4918">
              <w:t xml:space="preserve">Introduction to Human Rights Law  </w:t>
            </w:r>
          </w:p>
        </w:tc>
      </w:tr>
      <w:tr w:rsidR="004D3DEC" w14:paraId="37A6F948" w14:textId="77777777" w:rsidTr="00230770">
        <w:tc>
          <w:tcPr>
            <w:tcW w:w="1129" w:type="dxa"/>
          </w:tcPr>
          <w:p w14:paraId="11F57CF7" w14:textId="5266E3EC" w:rsidR="004D3DEC" w:rsidRDefault="004D3DEC" w:rsidP="004D3DEC">
            <w:r>
              <w:t>BHL102</w:t>
            </w:r>
          </w:p>
        </w:tc>
        <w:tc>
          <w:tcPr>
            <w:tcW w:w="4881" w:type="dxa"/>
          </w:tcPr>
          <w:p w14:paraId="11C7C396" w14:textId="2B5DA6FF" w:rsidR="004D3DEC" w:rsidRDefault="004D3DEC" w:rsidP="004D3DEC">
            <w:r w:rsidRPr="00FF4918">
              <w:t xml:space="preserve">Civil and Political Rights  </w:t>
            </w:r>
          </w:p>
        </w:tc>
      </w:tr>
      <w:tr w:rsidR="004D3DEC" w14:paraId="1E3934D1" w14:textId="77777777" w:rsidTr="00230770">
        <w:tc>
          <w:tcPr>
            <w:tcW w:w="1129" w:type="dxa"/>
          </w:tcPr>
          <w:p w14:paraId="1BB603F1" w14:textId="2C496B62" w:rsidR="004D3DEC" w:rsidRDefault="004D3DEC" w:rsidP="004D3DEC">
            <w:r>
              <w:t>BHL</w:t>
            </w:r>
            <w:r w:rsidRPr="00F716C2">
              <w:t>10</w:t>
            </w:r>
            <w:r>
              <w:t>3</w:t>
            </w:r>
          </w:p>
        </w:tc>
        <w:tc>
          <w:tcPr>
            <w:tcW w:w="4881" w:type="dxa"/>
          </w:tcPr>
          <w:p w14:paraId="30C204A6" w14:textId="18C87B06" w:rsidR="004D3DEC" w:rsidRDefault="004D3DEC" w:rsidP="004D3DEC">
            <w:r w:rsidRPr="00FF4918">
              <w:t xml:space="preserve">Economic, Social, and Cultural Rights  </w:t>
            </w:r>
          </w:p>
        </w:tc>
      </w:tr>
      <w:tr w:rsidR="004D3DEC" w14:paraId="035EEC5F" w14:textId="77777777" w:rsidTr="00230770">
        <w:tc>
          <w:tcPr>
            <w:tcW w:w="1129" w:type="dxa"/>
          </w:tcPr>
          <w:p w14:paraId="13ABE79B" w14:textId="554CF46F" w:rsidR="004D3DEC" w:rsidRDefault="004D3DEC" w:rsidP="004D3DEC">
            <w:r>
              <w:t>BHL</w:t>
            </w:r>
            <w:r w:rsidRPr="00F716C2">
              <w:t>10</w:t>
            </w:r>
            <w:r>
              <w:t>4</w:t>
            </w:r>
          </w:p>
        </w:tc>
        <w:tc>
          <w:tcPr>
            <w:tcW w:w="4881" w:type="dxa"/>
          </w:tcPr>
          <w:p w14:paraId="44E0E932" w14:textId="338AE99B" w:rsidR="004D3DEC" w:rsidRDefault="004D3DEC" w:rsidP="004D3DEC">
            <w:r w:rsidRPr="00FF4918">
              <w:t xml:space="preserve">International Human Rights Institutions  </w:t>
            </w:r>
          </w:p>
        </w:tc>
      </w:tr>
      <w:tr w:rsidR="004D3DEC" w14:paraId="545667AE" w14:textId="77777777" w:rsidTr="00230770">
        <w:tc>
          <w:tcPr>
            <w:tcW w:w="1129" w:type="dxa"/>
          </w:tcPr>
          <w:p w14:paraId="6B9EBDBE" w14:textId="2C75A946" w:rsidR="004D3DEC" w:rsidRDefault="004D3DEC" w:rsidP="004D3DEC">
            <w:r>
              <w:t>BHL</w:t>
            </w:r>
            <w:r w:rsidRPr="00F716C2">
              <w:t>10</w:t>
            </w:r>
            <w:r>
              <w:t>5</w:t>
            </w:r>
          </w:p>
        </w:tc>
        <w:tc>
          <w:tcPr>
            <w:tcW w:w="4881" w:type="dxa"/>
          </w:tcPr>
          <w:p w14:paraId="43E21BEF" w14:textId="2E306481" w:rsidR="004D3DEC" w:rsidRDefault="004D3DEC" w:rsidP="004D3DEC">
            <w:r w:rsidRPr="00FF4918">
              <w:t xml:space="preserve">Human Rights Advocacy  </w:t>
            </w:r>
          </w:p>
        </w:tc>
      </w:tr>
      <w:tr w:rsidR="004D3DEC" w14:paraId="327D3B42" w14:textId="77777777" w:rsidTr="00230770">
        <w:tc>
          <w:tcPr>
            <w:tcW w:w="1129" w:type="dxa"/>
          </w:tcPr>
          <w:p w14:paraId="11D45F79" w14:textId="44AE4B3E" w:rsidR="004D3DEC" w:rsidRDefault="004D3DEC" w:rsidP="004D3DEC">
            <w:r>
              <w:t>BHL</w:t>
            </w:r>
            <w:r w:rsidRPr="00F716C2">
              <w:t>10</w:t>
            </w:r>
            <w:r>
              <w:t>6</w:t>
            </w:r>
          </w:p>
        </w:tc>
        <w:tc>
          <w:tcPr>
            <w:tcW w:w="4881" w:type="dxa"/>
          </w:tcPr>
          <w:p w14:paraId="1B5F4F98" w14:textId="5662465B" w:rsidR="004D3DEC" w:rsidRDefault="004D3DEC" w:rsidP="004D3DEC">
            <w:r w:rsidRPr="00FF4918">
              <w:t xml:space="preserve">Refugee and Asylum Law  </w:t>
            </w:r>
          </w:p>
        </w:tc>
      </w:tr>
      <w:tr w:rsidR="004D3DEC" w14:paraId="74FCE4C6" w14:textId="77777777" w:rsidTr="00230770">
        <w:tc>
          <w:tcPr>
            <w:tcW w:w="1129" w:type="dxa"/>
          </w:tcPr>
          <w:p w14:paraId="09571FEE" w14:textId="48DE4DAB" w:rsidR="004D3DEC" w:rsidRDefault="004D3DEC" w:rsidP="004D3DEC">
            <w:r>
              <w:t>BHL</w:t>
            </w:r>
            <w:r w:rsidRPr="00F716C2">
              <w:t>10</w:t>
            </w:r>
            <w:r>
              <w:t>7</w:t>
            </w:r>
          </w:p>
        </w:tc>
        <w:tc>
          <w:tcPr>
            <w:tcW w:w="4881" w:type="dxa"/>
          </w:tcPr>
          <w:p w14:paraId="6E70B5D7" w14:textId="7D694716" w:rsidR="004D3DEC" w:rsidRDefault="004D3DEC" w:rsidP="004D3DEC">
            <w:r w:rsidRPr="00FF4918">
              <w:t xml:space="preserve">Gender and Human Rights  </w:t>
            </w:r>
          </w:p>
        </w:tc>
      </w:tr>
      <w:tr w:rsidR="004D3DEC" w14:paraId="589C4458" w14:textId="77777777" w:rsidTr="00230770">
        <w:tc>
          <w:tcPr>
            <w:tcW w:w="1129" w:type="dxa"/>
          </w:tcPr>
          <w:p w14:paraId="24E180E2" w14:textId="744632E7" w:rsidR="004D3DEC" w:rsidRDefault="004D3DEC" w:rsidP="004D3DEC">
            <w:r>
              <w:t>BHL</w:t>
            </w:r>
            <w:r w:rsidRPr="00F716C2">
              <w:t>10</w:t>
            </w:r>
            <w:r>
              <w:t>8</w:t>
            </w:r>
          </w:p>
        </w:tc>
        <w:tc>
          <w:tcPr>
            <w:tcW w:w="4881" w:type="dxa"/>
          </w:tcPr>
          <w:p w14:paraId="7A1A28CD" w14:textId="02C688A9" w:rsidR="004D3DEC" w:rsidRDefault="004D3DEC" w:rsidP="004D3DEC">
            <w:r w:rsidRPr="00FF4918">
              <w:t xml:space="preserve">Human Rights in Armed Conflict  </w:t>
            </w:r>
          </w:p>
        </w:tc>
      </w:tr>
      <w:tr w:rsidR="004D3DEC" w14:paraId="2FF40111" w14:textId="77777777" w:rsidTr="00230770">
        <w:tc>
          <w:tcPr>
            <w:tcW w:w="1129" w:type="dxa"/>
          </w:tcPr>
          <w:p w14:paraId="7DF6D82E" w14:textId="75D101EC" w:rsidR="004D3DEC" w:rsidRDefault="004D3DEC" w:rsidP="004D3DEC">
            <w:r>
              <w:t>BHL201</w:t>
            </w:r>
          </w:p>
        </w:tc>
        <w:tc>
          <w:tcPr>
            <w:tcW w:w="4881" w:type="dxa"/>
          </w:tcPr>
          <w:p w14:paraId="01D0525A" w14:textId="54761AD5" w:rsidR="004D3DEC" w:rsidRDefault="004D3DEC" w:rsidP="004D3DEC">
            <w:r w:rsidRPr="00FF4918">
              <w:t xml:space="preserve">Human Rights and Development  </w:t>
            </w:r>
          </w:p>
        </w:tc>
      </w:tr>
      <w:tr w:rsidR="004D3DEC" w14:paraId="5686C969" w14:textId="77777777" w:rsidTr="00230770">
        <w:tc>
          <w:tcPr>
            <w:tcW w:w="1129" w:type="dxa"/>
          </w:tcPr>
          <w:p w14:paraId="3ED9AFC3" w14:textId="38672F5A" w:rsidR="004D3DEC" w:rsidRDefault="004D3DEC" w:rsidP="004D3DEC">
            <w:r>
              <w:t>BHL202</w:t>
            </w:r>
          </w:p>
        </w:tc>
        <w:tc>
          <w:tcPr>
            <w:tcW w:w="4881" w:type="dxa"/>
          </w:tcPr>
          <w:p w14:paraId="40389A5D" w14:textId="098E597B" w:rsidR="004D3DEC" w:rsidRDefault="004D3DEC" w:rsidP="004D3DEC">
            <w:r w:rsidRPr="00FF4918">
              <w:t xml:space="preserve">Comparative Human Rights Law  </w:t>
            </w:r>
          </w:p>
        </w:tc>
      </w:tr>
      <w:tr w:rsidR="004D3DEC" w14:paraId="4D1D8B09" w14:textId="77777777" w:rsidTr="00230770">
        <w:tc>
          <w:tcPr>
            <w:tcW w:w="1129" w:type="dxa"/>
          </w:tcPr>
          <w:p w14:paraId="0BE9A301" w14:textId="60E62434" w:rsidR="004D3DEC" w:rsidRDefault="004D3DEC" w:rsidP="004D3DEC">
            <w:r>
              <w:t>BHL203</w:t>
            </w:r>
          </w:p>
        </w:tc>
        <w:tc>
          <w:tcPr>
            <w:tcW w:w="4881" w:type="dxa"/>
          </w:tcPr>
          <w:p w14:paraId="1D1F1962" w14:textId="166B149A" w:rsidR="004D3DEC" w:rsidRDefault="004D3DEC" w:rsidP="004D3DEC">
            <w:r w:rsidRPr="00FF4918">
              <w:t xml:space="preserve">Transitional Justice  </w:t>
            </w:r>
          </w:p>
        </w:tc>
      </w:tr>
      <w:tr w:rsidR="004D3DEC" w14:paraId="0877774C" w14:textId="77777777" w:rsidTr="00230770">
        <w:tc>
          <w:tcPr>
            <w:tcW w:w="1129" w:type="dxa"/>
          </w:tcPr>
          <w:p w14:paraId="016BA839" w14:textId="5D51D811" w:rsidR="004D3DEC" w:rsidRDefault="004D3DEC" w:rsidP="004D3DEC">
            <w:r>
              <w:t>BHL204</w:t>
            </w:r>
          </w:p>
        </w:tc>
        <w:tc>
          <w:tcPr>
            <w:tcW w:w="4881" w:type="dxa"/>
          </w:tcPr>
          <w:p w14:paraId="1A213EEB" w14:textId="5A0FC4D2" w:rsidR="004D3DEC" w:rsidRDefault="004D3DEC" w:rsidP="004D3DEC">
            <w:r w:rsidRPr="00FF4918">
              <w:t xml:space="preserve">Indigenous Peoples' Rights  </w:t>
            </w:r>
          </w:p>
        </w:tc>
      </w:tr>
      <w:tr w:rsidR="004D3DEC" w14:paraId="3A626788" w14:textId="77777777" w:rsidTr="00230770">
        <w:tc>
          <w:tcPr>
            <w:tcW w:w="1129" w:type="dxa"/>
          </w:tcPr>
          <w:p w14:paraId="6A2846E2" w14:textId="1507F429" w:rsidR="004D3DEC" w:rsidRDefault="004D3DEC" w:rsidP="004D3DEC">
            <w:r>
              <w:t>BHL205</w:t>
            </w:r>
          </w:p>
        </w:tc>
        <w:tc>
          <w:tcPr>
            <w:tcW w:w="4881" w:type="dxa"/>
          </w:tcPr>
          <w:p w14:paraId="26342B00" w14:textId="24D3ED02" w:rsidR="004D3DEC" w:rsidRDefault="004D3DEC" w:rsidP="004D3DEC">
            <w:r w:rsidRPr="00FF4918">
              <w:t xml:space="preserve">Children's Rights  </w:t>
            </w:r>
          </w:p>
        </w:tc>
      </w:tr>
      <w:tr w:rsidR="004D3DEC" w14:paraId="1BDA311D" w14:textId="77777777" w:rsidTr="00230770">
        <w:tc>
          <w:tcPr>
            <w:tcW w:w="1129" w:type="dxa"/>
          </w:tcPr>
          <w:p w14:paraId="6C2A9FA6" w14:textId="2AF8DF19" w:rsidR="004D3DEC" w:rsidRDefault="004D3DEC" w:rsidP="004D3DEC">
            <w:r>
              <w:lastRenderedPageBreak/>
              <w:t>BHL206</w:t>
            </w:r>
          </w:p>
        </w:tc>
        <w:tc>
          <w:tcPr>
            <w:tcW w:w="4881" w:type="dxa"/>
          </w:tcPr>
          <w:p w14:paraId="3A3B9BF1" w14:textId="10DDE98C" w:rsidR="004D3DEC" w:rsidRDefault="004D3DEC" w:rsidP="004D3DEC">
            <w:r w:rsidRPr="00FF4918">
              <w:t xml:space="preserve">Disability Rights Law  </w:t>
            </w:r>
          </w:p>
        </w:tc>
      </w:tr>
      <w:tr w:rsidR="004D3DEC" w14:paraId="7431C1F7" w14:textId="77777777" w:rsidTr="00230770">
        <w:tc>
          <w:tcPr>
            <w:tcW w:w="1129" w:type="dxa"/>
          </w:tcPr>
          <w:p w14:paraId="1C9AE0BB" w14:textId="4238F9C0" w:rsidR="004D3DEC" w:rsidRDefault="004D3DEC" w:rsidP="004D3DEC">
            <w:r>
              <w:t>BHL301</w:t>
            </w:r>
          </w:p>
        </w:tc>
        <w:tc>
          <w:tcPr>
            <w:tcW w:w="4881" w:type="dxa"/>
          </w:tcPr>
          <w:p w14:paraId="7CAC2C70" w14:textId="624DC62F" w:rsidR="004D3DEC" w:rsidRDefault="004D3DEC" w:rsidP="004D3DEC">
            <w:r w:rsidRPr="00FF4918">
              <w:t xml:space="preserve">Human Trafficking and Slavery  </w:t>
            </w:r>
          </w:p>
        </w:tc>
      </w:tr>
      <w:tr w:rsidR="004D3DEC" w14:paraId="7446DC03" w14:textId="77777777" w:rsidTr="00230770">
        <w:tc>
          <w:tcPr>
            <w:tcW w:w="1129" w:type="dxa"/>
          </w:tcPr>
          <w:p w14:paraId="33EB158B" w14:textId="7D1EEE81" w:rsidR="004D3DEC" w:rsidRDefault="004D3DEC" w:rsidP="004D3DEC">
            <w:r>
              <w:t>BHL302</w:t>
            </w:r>
          </w:p>
        </w:tc>
        <w:tc>
          <w:tcPr>
            <w:tcW w:w="4881" w:type="dxa"/>
          </w:tcPr>
          <w:p w14:paraId="5CA6563A" w14:textId="3EE9AE58" w:rsidR="004D3DEC" w:rsidRDefault="004D3DEC" w:rsidP="004D3DEC">
            <w:r w:rsidRPr="00FF4918">
              <w:t xml:space="preserve">Business and Human Rights  </w:t>
            </w:r>
          </w:p>
        </w:tc>
      </w:tr>
      <w:tr w:rsidR="004D3DEC" w14:paraId="3596F3BA" w14:textId="77777777" w:rsidTr="00230770">
        <w:tc>
          <w:tcPr>
            <w:tcW w:w="1129" w:type="dxa"/>
          </w:tcPr>
          <w:p w14:paraId="5D736356" w14:textId="694E0732" w:rsidR="004D3DEC" w:rsidRDefault="004D3DEC" w:rsidP="004D3DEC">
            <w:r>
              <w:t>BHL303</w:t>
            </w:r>
          </w:p>
        </w:tc>
        <w:tc>
          <w:tcPr>
            <w:tcW w:w="4881" w:type="dxa"/>
          </w:tcPr>
          <w:p w14:paraId="2EB6CB03" w14:textId="0F1D2BE8" w:rsidR="004D3DEC" w:rsidRDefault="004D3DEC" w:rsidP="004D3DEC">
            <w:r w:rsidRPr="00FF4918">
              <w:t xml:space="preserve">Environmental Human Rights  </w:t>
            </w:r>
          </w:p>
        </w:tc>
      </w:tr>
      <w:tr w:rsidR="004D3DEC" w14:paraId="375335E8" w14:textId="77777777" w:rsidTr="00230770">
        <w:tc>
          <w:tcPr>
            <w:tcW w:w="1129" w:type="dxa"/>
          </w:tcPr>
          <w:p w14:paraId="7B1104E7" w14:textId="79A486E2" w:rsidR="004D3DEC" w:rsidRDefault="004D3DEC" w:rsidP="004D3DEC">
            <w:r>
              <w:t>BHL304</w:t>
            </w:r>
          </w:p>
        </w:tc>
        <w:tc>
          <w:tcPr>
            <w:tcW w:w="4881" w:type="dxa"/>
          </w:tcPr>
          <w:p w14:paraId="56F6060E" w14:textId="04F1088C" w:rsidR="004D3DEC" w:rsidRDefault="004D3DEC" w:rsidP="004D3DEC">
            <w:r w:rsidRPr="00FF4918">
              <w:t xml:space="preserve">Freedom of Expression and Information  </w:t>
            </w:r>
          </w:p>
        </w:tc>
      </w:tr>
      <w:tr w:rsidR="004D3DEC" w14:paraId="3754C101" w14:textId="77777777" w:rsidTr="00230770">
        <w:tc>
          <w:tcPr>
            <w:tcW w:w="1129" w:type="dxa"/>
          </w:tcPr>
          <w:p w14:paraId="0E47D190" w14:textId="64760F56" w:rsidR="004D3DEC" w:rsidRDefault="004D3DEC" w:rsidP="004D3DEC">
            <w:r>
              <w:t>BHL</w:t>
            </w:r>
            <w:r w:rsidRPr="0084627A">
              <w:t>30</w:t>
            </w:r>
            <w:r>
              <w:t>5</w:t>
            </w:r>
          </w:p>
        </w:tc>
        <w:tc>
          <w:tcPr>
            <w:tcW w:w="4881" w:type="dxa"/>
          </w:tcPr>
          <w:p w14:paraId="743F3157" w14:textId="40B3458A" w:rsidR="004D3DEC" w:rsidRDefault="004D3DEC" w:rsidP="004D3DEC">
            <w:r w:rsidRPr="00FF4918">
              <w:t xml:space="preserve">Right to Privacy  </w:t>
            </w:r>
          </w:p>
        </w:tc>
      </w:tr>
      <w:tr w:rsidR="004D3DEC" w14:paraId="3384FAA4" w14:textId="77777777" w:rsidTr="00230770">
        <w:tc>
          <w:tcPr>
            <w:tcW w:w="1129" w:type="dxa"/>
          </w:tcPr>
          <w:p w14:paraId="497D1A81" w14:textId="058C0A22" w:rsidR="004D3DEC" w:rsidRDefault="004D3DEC" w:rsidP="004D3DEC">
            <w:r>
              <w:t>BHL</w:t>
            </w:r>
            <w:r w:rsidRPr="0084627A">
              <w:t>30</w:t>
            </w:r>
            <w:r>
              <w:t>6</w:t>
            </w:r>
          </w:p>
        </w:tc>
        <w:tc>
          <w:tcPr>
            <w:tcW w:w="4881" w:type="dxa"/>
          </w:tcPr>
          <w:p w14:paraId="5F6EAA37" w14:textId="0EFD3E16" w:rsidR="004D3DEC" w:rsidRDefault="004D3DEC" w:rsidP="004D3DEC">
            <w:r w:rsidRPr="00FF4918">
              <w:t xml:space="preserve">Human Rights Monitoring and Reporting  </w:t>
            </w:r>
          </w:p>
        </w:tc>
      </w:tr>
      <w:tr w:rsidR="004D3DEC" w14:paraId="2698C584" w14:textId="77777777" w:rsidTr="00230770">
        <w:tc>
          <w:tcPr>
            <w:tcW w:w="1129" w:type="dxa"/>
          </w:tcPr>
          <w:p w14:paraId="0F902652" w14:textId="4A20C3EB" w:rsidR="004D3DEC" w:rsidRDefault="004D3DEC" w:rsidP="004D3DEC">
            <w:r>
              <w:t>BHL</w:t>
            </w:r>
            <w:r w:rsidRPr="0084627A">
              <w:t>30</w:t>
            </w:r>
            <w:r>
              <w:t>7</w:t>
            </w:r>
          </w:p>
        </w:tc>
        <w:tc>
          <w:tcPr>
            <w:tcW w:w="4881" w:type="dxa"/>
          </w:tcPr>
          <w:p w14:paraId="281AC8DE" w14:textId="4C89A818" w:rsidR="004D3DEC" w:rsidRDefault="004D3DEC" w:rsidP="004D3DEC">
            <w:r w:rsidRPr="00FF4918">
              <w:t xml:space="preserve">Human Rights Litigation  </w:t>
            </w:r>
          </w:p>
        </w:tc>
      </w:tr>
      <w:tr w:rsidR="004D3DEC" w14:paraId="3C61B168" w14:textId="77777777" w:rsidTr="00230770">
        <w:tc>
          <w:tcPr>
            <w:tcW w:w="1129" w:type="dxa"/>
          </w:tcPr>
          <w:p w14:paraId="4DDE1CC3" w14:textId="7FFA8330" w:rsidR="004D3DEC" w:rsidRDefault="004D3DEC" w:rsidP="004D3DEC">
            <w:r>
              <w:t>BHL</w:t>
            </w:r>
            <w:r w:rsidRPr="0084627A">
              <w:t>30</w:t>
            </w:r>
            <w:r>
              <w:t>8</w:t>
            </w:r>
          </w:p>
        </w:tc>
        <w:tc>
          <w:tcPr>
            <w:tcW w:w="4881" w:type="dxa"/>
          </w:tcPr>
          <w:p w14:paraId="5D024D70" w14:textId="7304C788" w:rsidR="004D3DEC" w:rsidRPr="00911612" w:rsidRDefault="004D3DEC" w:rsidP="004D3DEC">
            <w:r w:rsidRPr="00FF4918">
              <w:t xml:space="preserve">Global Human Rights Movements  </w:t>
            </w:r>
          </w:p>
        </w:tc>
      </w:tr>
      <w:tr w:rsidR="004D3DEC" w14:paraId="0CE73873" w14:textId="77777777" w:rsidTr="00230770">
        <w:tc>
          <w:tcPr>
            <w:tcW w:w="1129" w:type="dxa"/>
          </w:tcPr>
          <w:p w14:paraId="0ADFB5F5" w14:textId="1DC41AE9" w:rsidR="004D3DEC" w:rsidRDefault="004D3DEC" w:rsidP="004D3DEC">
            <w:r>
              <w:t>BHL</w:t>
            </w:r>
            <w:r w:rsidRPr="0084627A">
              <w:t>30</w:t>
            </w:r>
            <w:r>
              <w:t>9</w:t>
            </w:r>
          </w:p>
        </w:tc>
        <w:tc>
          <w:tcPr>
            <w:tcW w:w="4881" w:type="dxa"/>
          </w:tcPr>
          <w:p w14:paraId="43541CF2" w14:textId="3716C849" w:rsidR="004D3DEC" w:rsidRPr="00911612" w:rsidRDefault="004D3DEC" w:rsidP="004D3DEC">
            <w:r w:rsidRPr="00FF4918">
              <w:t>Capstone Project</w:t>
            </w:r>
          </w:p>
        </w:tc>
      </w:tr>
    </w:tbl>
    <w:p w14:paraId="1D6D40A9" w14:textId="77777777" w:rsidR="00565A0C" w:rsidRDefault="00565A0C" w:rsidP="00565A0C">
      <w:pPr>
        <w:spacing w:after="0"/>
      </w:pPr>
    </w:p>
    <w:p w14:paraId="2EF4968A" w14:textId="77777777" w:rsidR="00223DC2" w:rsidRDefault="00223DC2" w:rsidP="00223DC2">
      <w:pPr>
        <w:spacing w:after="0"/>
      </w:pPr>
    </w:p>
    <w:p w14:paraId="15167BDC" w14:textId="7113C07B" w:rsidR="00223DC2" w:rsidRDefault="00223DC2" w:rsidP="00223DC2">
      <w:pPr>
        <w:pStyle w:val="Heading2"/>
      </w:pPr>
      <w:r>
        <w:t>School Education and Arts</w:t>
      </w:r>
    </w:p>
    <w:p w14:paraId="1A9A518F" w14:textId="234F575F" w:rsidR="00223DC2" w:rsidRDefault="00223DC2" w:rsidP="000A635E">
      <w:pPr>
        <w:pStyle w:val="Heading3"/>
        <w:numPr>
          <w:ilvl w:val="0"/>
          <w:numId w:val="8"/>
        </w:numPr>
        <w:spacing w:after="240"/>
      </w:pPr>
      <w:r>
        <w:t xml:space="preserve">Bachelor of </w:t>
      </w:r>
      <w:r w:rsidR="00E35DC9">
        <w:t xml:space="preserve">Primary Education </w:t>
      </w:r>
      <w:r>
        <w:t>(B</w:t>
      </w:r>
      <w:r w:rsidR="00E35DC9">
        <w:t>PE</w:t>
      </w:r>
      <w: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4881"/>
      </w:tblGrid>
      <w:tr w:rsidR="00223DC2" w14:paraId="36B5B7AB" w14:textId="77777777" w:rsidTr="00230770">
        <w:tc>
          <w:tcPr>
            <w:tcW w:w="1129" w:type="dxa"/>
          </w:tcPr>
          <w:p w14:paraId="2D379BFD" w14:textId="77777777" w:rsidR="00223DC2" w:rsidRPr="00356132" w:rsidRDefault="00223DC2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Unit Code</w:t>
            </w:r>
          </w:p>
        </w:tc>
        <w:tc>
          <w:tcPr>
            <w:tcW w:w="4881" w:type="dxa"/>
          </w:tcPr>
          <w:p w14:paraId="496805DC" w14:textId="77777777" w:rsidR="00223DC2" w:rsidRPr="00356132" w:rsidRDefault="00223DC2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Course Units</w:t>
            </w:r>
          </w:p>
        </w:tc>
      </w:tr>
      <w:tr w:rsidR="00E35DC9" w14:paraId="31C629FB" w14:textId="77777777" w:rsidTr="00230770">
        <w:tc>
          <w:tcPr>
            <w:tcW w:w="1129" w:type="dxa"/>
          </w:tcPr>
          <w:p w14:paraId="7453E06D" w14:textId="4B92DC69" w:rsidR="00E35DC9" w:rsidRDefault="00E35DC9" w:rsidP="00E35DC9">
            <w:r>
              <w:t>BPE101</w:t>
            </w:r>
          </w:p>
        </w:tc>
        <w:tc>
          <w:tcPr>
            <w:tcW w:w="4881" w:type="dxa"/>
          </w:tcPr>
          <w:p w14:paraId="50D5B679" w14:textId="24434366" w:rsidR="00E35DC9" w:rsidRDefault="00E35DC9" w:rsidP="00E35DC9">
            <w:r w:rsidRPr="008164E9">
              <w:t xml:space="preserve">  Introduction to Education</w:t>
            </w:r>
          </w:p>
        </w:tc>
      </w:tr>
      <w:tr w:rsidR="00E35DC9" w14:paraId="2EBAC862" w14:textId="77777777" w:rsidTr="00230770">
        <w:tc>
          <w:tcPr>
            <w:tcW w:w="1129" w:type="dxa"/>
          </w:tcPr>
          <w:p w14:paraId="1A455CD9" w14:textId="1ABDC317" w:rsidR="00E35DC9" w:rsidRDefault="00E35DC9" w:rsidP="00E35DC9">
            <w:r>
              <w:t>BPE102</w:t>
            </w:r>
          </w:p>
        </w:tc>
        <w:tc>
          <w:tcPr>
            <w:tcW w:w="4881" w:type="dxa"/>
          </w:tcPr>
          <w:p w14:paraId="7207C26D" w14:textId="3A5C15AF" w:rsidR="00E35DC9" w:rsidRDefault="00E35DC9" w:rsidP="00E35DC9">
            <w:r w:rsidRPr="008164E9">
              <w:t xml:space="preserve">  Educational Psychology</w:t>
            </w:r>
          </w:p>
        </w:tc>
      </w:tr>
      <w:tr w:rsidR="00E35DC9" w14:paraId="4D9F6E88" w14:textId="77777777" w:rsidTr="00230770">
        <w:tc>
          <w:tcPr>
            <w:tcW w:w="1129" w:type="dxa"/>
          </w:tcPr>
          <w:p w14:paraId="4EA629F2" w14:textId="6CE74D3E" w:rsidR="00E35DC9" w:rsidRDefault="00E35DC9" w:rsidP="00E35DC9">
            <w:r>
              <w:t>BPE</w:t>
            </w:r>
            <w:r w:rsidRPr="00F716C2">
              <w:t>10</w:t>
            </w:r>
            <w:r>
              <w:t>3</w:t>
            </w:r>
          </w:p>
        </w:tc>
        <w:tc>
          <w:tcPr>
            <w:tcW w:w="4881" w:type="dxa"/>
          </w:tcPr>
          <w:p w14:paraId="57A41AA7" w14:textId="3A1CC427" w:rsidR="00E35DC9" w:rsidRDefault="00E35DC9" w:rsidP="00E35DC9">
            <w:r w:rsidRPr="008164E9">
              <w:t xml:space="preserve">  Curriculum and Pedagogy</w:t>
            </w:r>
          </w:p>
        </w:tc>
      </w:tr>
      <w:tr w:rsidR="00E35DC9" w14:paraId="3D62940D" w14:textId="77777777" w:rsidTr="00230770">
        <w:tc>
          <w:tcPr>
            <w:tcW w:w="1129" w:type="dxa"/>
          </w:tcPr>
          <w:p w14:paraId="78602687" w14:textId="7916CF4C" w:rsidR="00E35DC9" w:rsidRDefault="00E35DC9" w:rsidP="00E35DC9">
            <w:r>
              <w:t>BPE</w:t>
            </w:r>
            <w:r w:rsidRPr="00F716C2">
              <w:t>10</w:t>
            </w:r>
            <w:r>
              <w:t>4</w:t>
            </w:r>
          </w:p>
        </w:tc>
        <w:tc>
          <w:tcPr>
            <w:tcW w:w="4881" w:type="dxa"/>
          </w:tcPr>
          <w:p w14:paraId="1BB3020E" w14:textId="4DC4CC79" w:rsidR="00E35DC9" w:rsidRDefault="00E35DC9" w:rsidP="00E35DC9">
            <w:r w:rsidRPr="008164E9">
              <w:t xml:space="preserve">  Child Development and Learning</w:t>
            </w:r>
          </w:p>
        </w:tc>
      </w:tr>
      <w:tr w:rsidR="00E35DC9" w14:paraId="7C92C0E8" w14:textId="77777777" w:rsidTr="00230770">
        <w:tc>
          <w:tcPr>
            <w:tcW w:w="1129" w:type="dxa"/>
          </w:tcPr>
          <w:p w14:paraId="09D67CB6" w14:textId="6C4A68B6" w:rsidR="00E35DC9" w:rsidRDefault="00E35DC9" w:rsidP="00E35DC9">
            <w:r>
              <w:t>BPE</w:t>
            </w:r>
            <w:r w:rsidRPr="00F716C2">
              <w:t>10</w:t>
            </w:r>
            <w:r>
              <w:t>5</w:t>
            </w:r>
          </w:p>
        </w:tc>
        <w:tc>
          <w:tcPr>
            <w:tcW w:w="4881" w:type="dxa"/>
          </w:tcPr>
          <w:p w14:paraId="047AF842" w14:textId="1AB25719" w:rsidR="00E35DC9" w:rsidRDefault="00E35DC9" w:rsidP="00E35DC9">
            <w:r w:rsidRPr="008164E9">
              <w:t xml:space="preserve">  Literacy and Numeracy</w:t>
            </w:r>
          </w:p>
        </w:tc>
      </w:tr>
      <w:tr w:rsidR="00E35DC9" w14:paraId="6B3127FB" w14:textId="77777777" w:rsidTr="00230770">
        <w:tc>
          <w:tcPr>
            <w:tcW w:w="1129" w:type="dxa"/>
          </w:tcPr>
          <w:p w14:paraId="24FF88AE" w14:textId="7DDF8DBA" w:rsidR="00E35DC9" w:rsidRDefault="00E35DC9" w:rsidP="00E35DC9">
            <w:r>
              <w:t>BPE</w:t>
            </w:r>
            <w:r w:rsidRPr="00F716C2">
              <w:t>10</w:t>
            </w:r>
            <w:r>
              <w:t>6</w:t>
            </w:r>
          </w:p>
        </w:tc>
        <w:tc>
          <w:tcPr>
            <w:tcW w:w="4881" w:type="dxa"/>
          </w:tcPr>
          <w:p w14:paraId="7A2B538C" w14:textId="6B572C76" w:rsidR="00E35DC9" w:rsidRDefault="00E35DC9" w:rsidP="00E35DC9">
            <w:r w:rsidRPr="008164E9">
              <w:t xml:space="preserve">  Classroom Management</w:t>
            </w:r>
          </w:p>
        </w:tc>
      </w:tr>
      <w:tr w:rsidR="00E35DC9" w14:paraId="050BD996" w14:textId="77777777" w:rsidTr="00230770">
        <w:tc>
          <w:tcPr>
            <w:tcW w:w="1129" w:type="dxa"/>
          </w:tcPr>
          <w:p w14:paraId="57D7A76B" w14:textId="1A6090D6" w:rsidR="00E35DC9" w:rsidRDefault="00E35DC9" w:rsidP="00E35DC9">
            <w:r>
              <w:t>BPE</w:t>
            </w:r>
            <w:r w:rsidRPr="00F716C2">
              <w:t>10</w:t>
            </w:r>
            <w:r>
              <w:t>7</w:t>
            </w:r>
          </w:p>
        </w:tc>
        <w:tc>
          <w:tcPr>
            <w:tcW w:w="4881" w:type="dxa"/>
          </w:tcPr>
          <w:p w14:paraId="073E889E" w14:textId="797BAA86" w:rsidR="00E35DC9" w:rsidRDefault="00E35DC9" w:rsidP="00E35DC9">
            <w:r w:rsidRPr="008164E9">
              <w:t xml:space="preserve">  Inclusive Education</w:t>
            </w:r>
          </w:p>
        </w:tc>
      </w:tr>
      <w:tr w:rsidR="00E35DC9" w14:paraId="14710532" w14:textId="77777777" w:rsidTr="00230770">
        <w:tc>
          <w:tcPr>
            <w:tcW w:w="1129" w:type="dxa"/>
          </w:tcPr>
          <w:p w14:paraId="32A70E35" w14:textId="13E806C8" w:rsidR="00E35DC9" w:rsidRDefault="00E35DC9" w:rsidP="00E35DC9">
            <w:r>
              <w:t>BPE</w:t>
            </w:r>
            <w:r w:rsidRPr="00F716C2">
              <w:t>10</w:t>
            </w:r>
            <w:r>
              <w:t>8</w:t>
            </w:r>
          </w:p>
        </w:tc>
        <w:tc>
          <w:tcPr>
            <w:tcW w:w="4881" w:type="dxa"/>
          </w:tcPr>
          <w:p w14:paraId="4DD8E25E" w14:textId="64D681A3" w:rsidR="00E35DC9" w:rsidRDefault="00E35DC9" w:rsidP="00E35DC9">
            <w:r w:rsidRPr="008164E9">
              <w:t xml:space="preserve">  Assessment and Reporting</w:t>
            </w:r>
          </w:p>
        </w:tc>
      </w:tr>
      <w:tr w:rsidR="00E35DC9" w14:paraId="50A30890" w14:textId="77777777" w:rsidTr="00230770">
        <w:tc>
          <w:tcPr>
            <w:tcW w:w="1129" w:type="dxa"/>
          </w:tcPr>
          <w:p w14:paraId="4EE108DC" w14:textId="363F4154" w:rsidR="00E35DC9" w:rsidRDefault="00E35DC9" w:rsidP="00E35DC9">
            <w:r>
              <w:t>BPE201</w:t>
            </w:r>
          </w:p>
        </w:tc>
        <w:tc>
          <w:tcPr>
            <w:tcW w:w="4881" w:type="dxa"/>
          </w:tcPr>
          <w:p w14:paraId="2A1DB485" w14:textId="49A3950F" w:rsidR="00E35DC9" w:rsidRDefault="00E35DC9" w:rsidP="00E35DC9">
            <w:r w:rsidRPr="008164E9">
              <w:t xml:space="preserve">  Science Education for Primary Years</w:t>
            </w:r>
          </w:p>
        </w:tc>
      </w:tr>
      <w:tr w:rsidR="00E35DC9" w14:paraId="0A3B8812" w14:textId="77777777" w:rsidTr="00230770">
        <w:tc>
          <w:tcPr>
            <w:tcW w:w="1129" w:type="dxa"/>
          </w:tcPr>
          <w:p w14:paraId="198C69A3" w14:textId="002135F4" w:rsidR="00E35DC9" w:rsidRDefault="00E35DC9" w:rsidP="00E35DC9">
            <w:r>
              <w:t>BPE202</w:t>
            </w:r>
          </w:p>
        </w:tc>
        <w:tc>
          <w:tcPr>
            <w:tcW w:w="4881" w:type="dxa"/>
          </w:tcPr>
          <w:p w14:paraId="3ABD4637" w14:textId="6E565F14" w:rsidR="00E35DC9" w:rsidRDefault="00E35DC9" w:rsidP="00E35DC9">
            <w:r w:rsidRPr="008164E9">
              <w:t xml:space="preserve">  Social Studies Education</w:t>
            </w:r>
          </w:p>
        </w:tc>
      </w:tr>
      <w:tr w:rsidR="00E35DC9" w14:paraId="10EA4ECA" w14:textId="77777777" w:rsidTr="00230770">
        <w:tc>
          <w:tcPr>
            <w:tcW w:w="1129" w:type="dxa"/>
          </w:tcPr>
          <w:p w14:paraId="28DFD715" w14:textId="778A2751" w:rsidR="00E35DC9" w:rsidRDefault="00E35DC9" w:rsidP="00E35DC9">
            <w:r>
              <w:t>BPE203</w:t>
            </w:r>
          </w:p>
        </w:tc>
        <w:tc>
          <w:tcPr>
            <w:tcW w:w="4881" w:type="dxa"/>
          </w:tcPr>
          <w:p w14:paraId="2E4B117A" w14:textId="1549381A" w:rsidR="00E35DC9" w:rsidRDefault="00E35DC9" w:rsidP="00E35DC9">
            <w:r w:rsidRPr="008164E9">
              <w:t xml:space="preserve">  Arts Education for Primary Years</w:t>
            </w:r>
          </w:p>
        </w:tc>
      </w:tr>
      <w:tr w:rsidR="00E35DC9" w14:paraId="52E63E63" w14:textId="77777777" w:rsidTr="00230770">
        <w:tc>
          <w:tcPr>
            <w:tcW w:w="1129" w:type="dxa"/>
          </w:tcPr>
          <w:p w14:paraId="07DD4A37" w14:textId="1F2F0DA5" w:rsidR="00E35DC9" w:rsidRDefault="00E35DC9" w:rsidP="00E35DC9">
            <w:r>
              <w:t>BPE204</w:t>
            </w:r>
          </w:p>
        </w:tc>
        <w:tc>
          <w:tcPr>
            <w:tcW w:w="4881" w:type="dxa"/>
          </w:tcPr>
          <w:p w14:paraId="4F74E79C" w14:textId="74D00892" w:rsidR="00E35DC9" w:rsidRDefault="00E35DC9" w:rsidP="00E35DC9">
            <w:r w:rsidRPr="008164E9">
              <w:t xml:space="preserve">  Health and Physical Education</w:t>
            </w:r>
          </w:p>
        </w:tc>
      </w:tr>
      <w:tr w:rsidR="00E35DC9" w14:paraId="17EB527B" w14:textId="77777777" w:rsidTr="00230770">
        <w:tc>
          <w:tcPr>
            <w:tcW w:w="1129" w:type="dxa"/>
          </w:tcPr>
          <w:p w14:paraId="65F43953" w14:textId="75085F07" w:rsidR="00E35DC9" w:rsidRDefault="00E35DC9" w:rsidP="00E35DC9">
            <w:r>
              <w:t>BPE205</w:t>
            </w:r>
          </w:p>
        </w:tc>
        <w:tc>
          <w:tcPr>
            <w:tcW w:w="4881" w:type="dxa"/>
          </w:tcPr>
          <w:p w14:paraId="65480B6D" w14:textId="6521D269" w:rsidR="00E35DC9" w:rsidRDefault="00E35DC9" w:rsidP="00E35DC9">
            <w:r w:rsidRPr="008164E9">
              <w:t xml:space="preserve">  Educational Technologies</w:t>
            </w:r>
          </w:p>
        </w:tc>
      </w:tr>
      <w:tr w:rsidR="00E35DC9" w14:paraId="42BF5552" w14:textId="77777777" w:rsidTr="00230770">
        <w:tc>
          <w:tcPr>
            <w:tcW w:w="1129" w:type="dxa"/>
          </w:tcPr>
          <w:p w14:paraId="39C7F228" w14:textId="74ED04B8" w:rsidR="00E35DC9" w:rsidRDefault="00E35DC9" w:rsidP="00E35DC9">
            <w:r>
              <w:t>BPE206</w:t>
            </w:r>
          </w:p>
        </w:tc>
        <w:tc>
          <w:tcPr>
            <w:tcW w:w="4881" w:type="dxa"/>
          </w:tcPr>
          <w:p w14:paraId="46A1A838" w14:textId="45FED685" w:rsidR="00E35DC9" w:rsidRDefault="00E35DC9" w:rsidP="00E35DC9">
            <w:r w:rsidRPr="008164E9">
              <w:t xml:space="preserve">  Professional Experience 1</w:t>
            </w:r>
          </w:p>
        </w:tc>
      </w:tr>
      <w:tr w:rsidR="00E35DC9" w14:paraId="39B29B7A" w14:textId="77777777" w:rsidTr="00230770">
        <w:tc>
          <w:tcPr>
            <w:tcW w:w="1129" w:type="dxa"/>
          </w:tcPr>
          <w:p w14:paraId="4138F09F" w14:textId="460BB946" w:rsidR="00E35DC9" w:rsidRDefault="00E35DC9" w:rsidP="00E35DC9">
            <w:r>
              <w:t>BPE301</w:t>
            </w:r>
          </w:p>
        </w:tc>
        <w:tc>
          <w:tcPr>
            <w:tcW w:w="4881" w:type="dxa"/>
          </w:tcPr>
          <w:p w14:paraId="4073E8B1" w14:textId="1926A288" w:rsidR="00E35DC9" w:rsidRDefault="00E35DC9" w:rsidP="00E35DC9">
            <w:r w:rsidRPr="008164E9">
              <w:t xml:space="preserve">  Professional Experience 2</w:t>
            </w:r>
          </w:p>
        </w:tc>
      </w:tr>
      <w:tr w:rsidR="00E35DC9" w14:paraId="2251B20A" w14:textId="77777777" w:rsidTr="00230770">
        <w:tc>
          <w:tcPr>
            <w:tcW w:w="1129" w:type="dxa"/>
          </w:tcPr>
          <w:p w14:paraId="1403749C" w14:textId="18111B8F" w:rsidR="00E35DC9" w:rsidRDefault="00E35DC9" w:rsidP="00E35DC9">
            <w:r>
              <w:t>BPE302</w:t>
            </w:r>
          </w:p>
        </w:tc>
        <w:tc>
          <w:tcPr>
            <w:tcW w:w="4881" w:type="dxa"/>
          </w:tcPr>
          <w:p w14:paraId="639D3D9E" w14:textId="021A25C7" w:rsidR="00E35DC9" w:rsidRDefault="00E35DC9" w:rsidP="00E35DC9">
            <w:r w:rsidRPr="008164E9">
              <w:t xml:space="preserve">  Indigenous Education</w:t>
            </w:r>
          </w:p>
        </w:tc>
      </w:tr>
      <w:tr w:rsidR="00E35DC9" w14:paraId="40E3D9A9" w14:textId="77777777" w:rsidTr="00230770">
        <w:tc>
          <w:tcPr>
            <w:tcW w:w="1129" w:type="dxa"/>
          </w:tcPr>
          <w:p w14:paraId="3327E2BB" w14:textId="34DA1F58" w:rsidR="00E35DC9" w:rsidRDefault="00E35DC9" w:rsidP="00E35DC9">
            <w:r>
              <w:t>BPE303</w:t>
            </w:r>
          </w:p>
        </w:tc>
        <w:tc>
          <w:tcPr>
            <w:tcW w:w="4881" w:type="dxa"/>
          </w:tcPr>
          <w:p w14:paraId="1C31E326" w14:textId="582735C2" w:rsidR="00E35DC9" w:rsidRDefault="00E35DC9" w:rsidP="00E35DC9">
            <w:r w:rsidRPr="008164E9">
              <w:t xml:space="preserve">  Language and Literacy Development</w:t>
            </w:r>
          </w:p>
        </w:tc>
      </w:tr>
      <w:tr w:rsidR="00E35DC9" w14:paraId="1AA1D1EA" w14:textId="77777777" w:rsidTr="00230770">
        <w:tc>
          <w:tcPr>
            <w:tcW w:w="1129" w:type="dxa"/>
          </w:tcPr>
          <w:p w14:paraId="0021EC5C" w14:textId="7AC60B3D" w:rsidR="00E35DC9" w:rsidRDefault="00E35DC9" w:rsidP="00E35DC9">
            <w:r>
              <w:t>BPE304</w:t>
            </w:r>
          </w:p>
        </w:tc>
        <w:tc>
          <w:tcPr>
            <w:tcW w:w="4881" w:type="dxa"/>
          </w:tcPr>
          <w:p w14:paraId="30752F3C" w14:textId="665F2CEF" w:rsidR="00E35DC9" w:rsidRDefault="00E35DC9" w:rsidP="00E35DC9">
            <w:r w:rsidRPr="008164E9">
              <w:t xml:space="preserve">  Mathematics Education for Primary Years</w:t>
            </w:r>
          </w:p>
        </w:tc>
      </w:tr>
      <w:tr w:rsidR="00E35DC9" w14:paraId="576F30E1" w14:textId="77777777" w:rsidTr="00230770">
        <w:tc>
          <w:tcPr>
            <w:tcW w:w="1129" w:type="dxa"/>
          </w:tcPr>
          <w:p w14:paraId="4CFEB9F3" w14:textId="0A18EF9C" w:rsidR="00E35DC9" w:rsidRDefault="00E35DC9" w:rsidP="00E35DC9">
            <w:r>
              <w:t>BPE</w:t>
            </w:r>
            <w:r w:rsidRPr="0084627A">
              <w:t>30</w:t>
            </w:r>
            <w:r>
              <w:t>5</w:t>
            </w:r>
          </w:p>
        </w:tc>
        <w:tc>
          <w:tcPr>
            <w:tcW w:w="4881" w:type="dxa"/>
          </w:tcPr>
          <w:p w14:paraId="6330851A" w14:textId="2D6817E1" w:rsidR="00E35DC9" w:rsidRDefault="00E35DC9" w:rsidP="00E35DC9">
            <w:r w:rsidRPr="008164E9">
              <w:t xml:space="preserve">  Educational Research</w:t>
            </w:r>
          </w:p>
        </w:tc>
      </w:tr>
      <w:tr w:rsidR="00E35DC9" w14:paraId="42E8DD3B" w14:textId="77777777" w:rsidTr="00230770">
        <w:tc>
          <w:tcPr>
            <w:tcW w:w="1129" w:type="dxa"/>
          </w:tcPr>
          <w:p w14:paraId="5FB2F9EF" w14:textId="7A6B801E" w:rsidR="00E35DC9" w:rsidRDefault="00E35DC9" w:rsidP="00E35DC9">
            <w:r>
              <w:t>BPE</w:t>
            </w:r>
            <w:r w:rsidRPr="0084627A">
              <w:t>30</w:t>
            </w:r>
            <w:r>
              <w:t>6</w:t>
            </w:r>
          </w:p>
        </w:tc>
        <w:tc>
          <w:tcPr>
            <w:tcW w:w="4881" w:type="dxa"/>
          </w:tcPr>
          <w:p w14:paraId="702B29A0" w14:textId="0B93CF19" w:rsidR="00E35DC9" w:rsidRDefault="00E35DC9" w:rsidP="00E35DC9">
            <w:r w:rsidRPr="008164E9">
              <w:t xml:space="preserve">  Creative Arts Integration</w:t>
            </w:r>
          </w:p>
        </w:tc>
      </w:tr>
      <w:tr w:rsidR="00E35DC9" w14:paraId="275CDC9B" w14:textId="77777777" w:rsidTr="00230770">
        <w:tc>
          <w:tcPr>
            <w:tcW w:w="1129" w:type="dxa"/>
          </w:tcPr>
          <w:p w14:paraId="7A7BEEE1" w14:textId="058F15CD" w:rsidR="00E35DC9" w:rsidRDefault="00E35DC9" w:rsidP="00E35DC9">
            <w:r>
              <w:t>BPE</w:t>
            </w:r>
            <w:r w:rsidRPr="0084627A">
              <w:t>30</w:t>
            </w:r>
            <w:r>
              <w:t>7</w:t>
            </w:r>
          </w:p>
        </w:tc>
        <w:tc>
          <w:tcPr>
            <w:tcW w:w="4881" w:type="dxa"/>
          </w:tcPr>
          <w:p w14:paraId="7F8834C1" w14:textId="0AB9DBAD" w:rsidR="00E35DC9" w:rsidRDefault="00E35DC9" w:rsidP="00E35DC9">
            <w:r w:rsidRPr="008164E9">
              <w:t xml:space="preserve">  Environmental Education</w:t>
            </w:r>
          </w:p>
        </w:tc>
      </w:tr>
      <w:tr w:rsidR="00E35DC9" w14:paraId="27A96054" w14:textId="77777777" w:rsidTr="00230770">
        <w:tc>
          <w:tcPr>
            <w:tcW w:w="1129" w:type="dxa"/>
          </w:tcPr>
          <w:p w14:paraId="3087EFF7" w14:textId="13EB97E5" w:rsidR="00E35DC9" w:rsidRDefault="00E35DC9" w:rsidP="00E35DC9">
            <w:r>
              <w:t>BPE</w:t>
            </w:r>
            <w:r w:rsidRPr="0084627A">
              <w:t>30</w:t>
            </w:r>
            <w:r>
              <w:t>8</w:t>
            </w:r>
          </w:p>
        </w:tc>
        <w:tc>
          <w:tcPr>
            <w:tcW w:w="4881" w:type="dxa"/>
          </w:tcPr>
          <w:p w14:paraId="6A0D9F69" w14:textId="391BF03E" w:rsidR="00E35DC9" w:rsidRPr="00911612" w:rsidRDefault="00E35DC9" w:rsidP="00E35DC9">
            <w:r w:rsidRPr="008164E9">
              <w:t xml:space="preserve">  Family and Community Engagement</w:t>
            </w:r>
          </w:p>
        </w:tc>
      </w:tr>
      <w:tr w:rsidR="00E35DC9" w14:paraId="54EB8C64" w14:textId="77777777" w:rsidTr="00230770">
        <w:tc>
          <w:tcPr>
            <w:tcW w:w="1129" w:type="dxa"/>
          </w:tcPr>
          <w:p w14:paraId="27E1408C" w14:textId="3446F244" w:rsidR="00E35DC9" w:rsidRDefault="00E35DC9" w:rsidP="00E35DC9">
            <w:r>
              <w:t>BPE</w:t>
            </w:r>
            <w:r w:rsidRPr="0084627A">
              <w:t>30</w:t>
            </w:r>
            <w:r>
              <w:t>9</w:t>
            </w:r>
          </w:p>
        </w:tc>
        <w:tc>
          <w:tcPr>
            <w:tcW w:w="4881" w:type="dxa"/>
          </w:tcPr>
          <w:p w14:paraId="07760006" w14:textId="413E953C" w:rsidR="00E35DC9" w:rsidRPr="00911612" w:rsidRDefault="00E35DC9" w:rsidP="00E35DC9">
            <w:r w:rsidRPr="008164E9">
              <w:t xml:space="preserve">  Capstone Project</w:t>
            </w:r>
          </w:p>
        </w:tc>
      </w:tr>
    </w:tbl>
    <w:p w14:paraId="6B75CA97" w14:textId="77777777" w:rsidR="00223DC2" w:rsidRDefault="00223DC2" w:rsidP="00223DC2"/>
    <w:p w14:paraId="20EA0323" w14:textId="77777777" w:rsidR="00223DC2" w:rsidRDefault="00223DC2" w:rsidP="00223DC2"/>
    <w:p w14:paraId="0D475A65" w14:textId="77777777" w:rsidR="00E35DC9" w:rsidRDefault="00E35DC9" w:rsidP="00223DC2"/>
    <w:p w14:paraId="4C8707FE" w14:textId="77777777" w:rsidR="00223DC2" w:rsidRDefault="00223DC2" w:rsidP="00223DC2"/>
    <w:p w14:paraId="734A708A" w14:textId="673F5A5A" w:rsidR="00223DC2" w:rsidRDefault="00223DC2" w:rsidP="000A635E">
      <w:pPr>
        <w:pStyle w:val="Heading3"/>
        <w:numPr>
          <w:ilvl w:val="0"/>
          <w:numId w:val="8"/>
        </w:numPr>
        <w:spacing w:after="240"/>
      </w:pPr>
      <w:r w:rsidRPr="00C55F5F">
        <w:lastRenderedPageBreak/>
        <w:t xml:space="preserve">Bachelor of </w:t>
      </w:r>
      <w:r w:rsidR="00F73376">
        <w:t xml:space="preserve">Secondary Education </w:t>
      </w:r>
      <w:r>
        <w:t>(</w:t>
      </w:r>
      <w:r w:rsidR="00F73376">
        <w:t>SCE</w:t>
      </w:r>
      <w: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4881"/>
      </w:tblGrid>
      <w:tr w:rsidR="00223DC2" w14:paraId="5BDAF0AB" w14:textId="77777777" w:rsidTr="00230770">
        <w:tc>
          <w:tcPr>
            <w:tcW w:w="1129" w:type="dxa"/>
          </w:tcPr>
          <w:p w14:paraId="09CC5319" w14:textId="77777777" w:rsidR="00223DC2" w:rsidRPr="00356132" w:rsidRDefault="00223DC2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Unit Code</w:t>
            </w:r>
          </w:p>
        </w:tc>
        <w:tc>
          <w:tcPr>
            <w:tcW w:w="4881" w:type="dxa"/>
          </w:tcPr>
          <w:p w14:paraId="7E9CAE62" w14:textId="77777777" w:rsidR="00223DC2" w:rsidRPr="00356132" w:rsidRDefault="00223DC2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Course Units</w:t>
            </w:r>
          </w:p>
        </w:tc>
      </w:tr>
      <w:tr w:rsidR="00F73376" w14:paraId="1400162D" w14:textId="77777777" w:rsidTr="00230770">
        <w:tc>
          <w:tcPr>
            <w:tcW w:w="1129" w:type="dxa"/>
          </w:tcPr>
          <w:p w14:paraId="794FAEC1" w14:textId="7B01CF69" w:rsidR="00F73376" w:rsidRDefault="00F73376" w:rsidP="00F73376">
            <w:r>
              <w:t>SCE101</w:t>
            </w:r>
          </w:p>
        </w:tc>
        <w:tc>
          <w:tcPr>
            <w:tcW w:w="4881" w:type="dxa"/>
          </w:tcPr>
          <w:p w14:paraId="00F00BC4" w14:textId="6E7E05C4" w:rsidR="00F73376" w:rsidRDefault="00F73376" w:rsidP="00F73376">
            <w:r w:rsidRPr="000C4A9C">
              <w:t>Introduction to Secondary Education</w:t>
            </w:r>
          </w:p>
        </w:tc>
      </w:tr>
      <w:tr w:rsidR="00F73376" w14:paraId="4A038C5A" w14:textId="77777777" w:rsidTr="00230770">
        <w:tc>
          <w:tcPr>
            <w:tcW w:w="1129" w:type="dxa"/>
          </w:tcPr>
          <w:p w14:paraId="625F8A1F" w14:textId="1113394A" w:rsidR="00F73376" w:rsidRDefault="00F73376" w:rsidP="00F73376">
            <w:r>
              <w:t>SCE102</w:t>
            </w:r>
          </w:p>
        </w:tc>
        <w:tc>
          <w:tcPr>
            <w:tcW w:w="4881" w:type="dxa"/>
          </w:tcPr>
          <w:p w14:paraId="0642C170" w14:textId="4691B64F" w:rsidR="00F73376" w:rsidRDefault="00F73376" w:rsidP="00F73376">
            <w:r w:rsidRPr="000C4A9C">
              <w:t xml:space="preserve">  Adolescent Development</w:t>
            </w:r>
          </w:p>
        </w:tc>
      </w:tr>
      <w:tr w:rsidR="00F73376" w14:paraId="198C76C0" w14:textId="77777777" w:rsidTr="00230770">
        <w:tc>
          <w:tcPr>
            <w:tcW w:w="1129" w:type="dxa"/>
          </w:tcPr>
          <w:p w14:paraId="052C280C" w14:textId="1D1844E1" w:rsidR="00F73376" w:rsidRDefault="00F73376" w:rsidP="00F73376">
            <w:r>
              <w:t>SCE</w:t>
            </w:r>
            <w:r w:rsidRPr="00F716C2">
              <w:t>10</w:t>
            </w:r>
            <w:r>
              <w:t>3</w:t>
            </w:r>
          </w:p>
        </w:tc>
        <w:tc>
          <w:tcPr>
            <w:tcW w:w="4881" w:type="dxa"/>
          </w:tcPr>
          <w:p w14:paraId="0A09158D" w14:textId="617E2722" w:rsidR="00F73376" w:rsidRDefault="00F73376" w:rsidP="00F73376">
            <w:r w:rsidRPr="000C4A9C">
              <w:t xml:space="preserve">  Teaching Methods: Mathematics</w:t>
            </w:r>
          </w:p>
        </w:tc>
      </w:tr>
      <w:tr w:rsidR="00F73376" w14:paraId="2694C2F0" w14:textId="77777777" w:rsidTr="00230770">
        <w:tc>
          <w:tcPr>
            <w:tcW w:w="1129" w:type="dxa"/>
          </w:tcPr>
          <w:p w14:paraId="3CB463E4" w14:textId="5D51AFEF" w:rsidR="00F73376" w:rsidRDefault="00F73376" w:rsidP="00F73376">
            <w:r>
              <w:t>SCE</w:t>
            </w:r>
            <w:r w:rsidRPr="00F716C2">
              <w:t>10</w:t>
            </w:r>
            <w:r>
              <w:t>4</w:t>
            </w:r>
          </w:p>
        </w:tc>
        <w:tc>
          <w:tcPr>
            <w:tcW w:w="4881" w:type="dxa"/>
          </w:tcPr>
          <w:p w14:paraId="6F68E7E2" w14:textId="6490191F" w:rsidR="00F73376" w:rsidRDefault="00F73376" w:rsidP="00F73376">
            <w:r w:rsidRPr="000C4A9C">
              <w:t xml:space="preserve">  Teaching Methods: Science</w:t>
            </w:r>
          </w:p>
        </w:tc>
      </w:tr>
      <w:tr w:rsidR="00F73376" w14:paraId="2BDA4CAC" w14:textId="77777777" w:rsidTr="00230770">
        <w:tc>
          <w:tcPr>
            <w:tcW w:w="1129" w:type="dxa"/>
          </w:tcPr>
          <w:p w14:paraId="34073227" w14:textId="5D9B63EE" w:rsidR="00F73376" w:rsidRDefault="00F73376" w:rsidP="00F73376">
            <w:r>
              <w:t>SCE</w:t>
            </w:r>
            <w:r w:rsidRPr="00F716C2">
              <w:t>10</w:t>
            </w:r>
            <w:r>
              <w:t>5</w:t>
            </w:r>
          </w:p>
        </w:tc>
        <w:tc>
          <w:tcPr>
            <w:tcW w:w="4881" w:type="dxa"/>
          </w:tcPr>
          <w:p w14:paraId="131BC827" w14:textId="0D3C7D4E" w:rsidR="00F73376" w:rsidRDefault="00F73376" w:rsidP="00F73376">
            <w:r w:rsidRPr="000C4A9C">
              <w:t xml:space="preserve">  Teaching Methods: English</w:t>
            </w:r>
          </w:p>
        </w:tc>
      </w:tr>
      <w:tr w:rsidR="00F73376" w14:paraId="4458C99F" w14:textId="77777777" w:rsidTr="00230770">
        <w:tc>
          <w:tcPr>
            <w:tcW w:w="1129" w:type="dxa"/>
          </w:tcPr>
          <w:p w14:paraId="70BC276A" w14:textId="4775BBF5" w:rsidR="00F73376" w:rsidRDefault="00F73376" w:rsidP="00F73376">
            <w:r>
              <w:t>SCE</w:t>
            </w:r>
            <w:r w:rsidRPr="00F716C2">
              <w:t>10</w:t>
            </w:r>
            <w:r>
              <w:t>6</w:t>
            </w:r>
          </w:p>
        </w:tc>
        <w:tc>
          <w:tcPr>
            <w:tcW w:w="4881" w:type="dxa"/>
          </w:tcPr>
          <w:p w14:paraId="7D4111E7" w14:textId="5F703107" w:rsidR="00F73376" w:rsidRDefault="00F73376" w:rsidP="00F73376">
            <w:r w:rsidRPr="000C4A9C">
              <w:t xml:space="preserve">  Teaching Methods: Humanities</w:t>
            </w:r>
          </w:p>
        </w:tc>
      </w:tr>
      <w:tr w:rsidR="00F73376" w14:paraId="1576910B" w14:textId="77777777" w:rsidTr="00230770">
        <w:tc>
          <w:tcPr>
            <w:tcW w:w="1129" w:type="dxa"/>
          </w:tcPr>
          <w:p w14:paraId="1D3BB899" w14:textId="6440E54D" w:rsidR="00F73376" w:rsidRDefault="00F73376" w:rsidP="00F73376">
            <w:r>
              <w:t>SCE</w:t>
            </w:r>
            <w:r w:rsidRPr="00F716C2">
              <w:t>10</w:t>
            </w:r>
            <w:r>
              <w:t>7</w:t>
            </w:r>
          </w:p>
        </w:tc>
        <w:tc>
          <w:tcPr>
            <w:tcW w:w="4881" w:type="dxa"/>
          </w:tcPr>
          <w:p w14:paraId="17258546" w14:textId="55E5165A" w:rsidR="00F73376" w:rsidRDefault="00F73376" w:rsidP="00F73376">
            <w:r w:rsidRPr="000C4A9C">
              <w:t xml:space="preserve">  Classroom Management in Secondary Schools</w:t>
            </w:r>
          </w:p>
        </w:tc>
      </w:tr>
      <w:tr w:rsidR="00F73376" w14:paraId="636A4E17" w14:textId="77777777" w:rsidTr="00230770">
        <w:tc>
          <w:tcPr>
            <w:tcW w:w="1129" w:type="dxa"/>
          </w:tcPr>
          <w:p w14:paraId="00A718D5" w14:textId="0F960085" w:rsidR="00F73376" w:rsidRDefault="00F73376" w:rsidP="00F73376">
            <w:r>
              <w:t>SCE</w:t>
            </w:r>
            <w:r w:rsidRPr="00F716C2">
              <w:t>10</w:t>
            </w:r>
            <w:r>
              <w:t>8</w:t>
            </w:r>
          </w:p>
        </w:tc>
        <w:tc>
          <w:tcPr>
            <w:tcW w:w="4881" w:type="dxa"/>
          </w:tcPr>
          <w:p w14:paraId="257061F2" w14:textId="5B953AC8" w:rsidR="00F73376" w:rsidRDefault="00F73376" w:rsidP="00F73376">
            <w:r w:rsidRPr="000C4A9C">
              <w:t xml:space="preserve">  Educational Psychology for Adolescents</w:t>
            </w:r>
          </w:p>
        </w:tc>
      </w:tr>
      <w:tr w:rsidR="00F73376" w14:paraId="2913C542" w14:textId="77777777" w:rsidTr="00230770">
        <w:tc>
          <w:tcPr>
            <w:tcW w:w="1129" w:type="dxa"/>
          </w:tcPr>
          <w:p w14:paraId="0042B126" w14:textId="479AE6F6" w:rsidR="00F73376" w:rsidRDefault="00F73376" w:rsidP="00F73376">
            <w:r>
              <w:t>SCE201</w:t>
            </w:r>
          </w:p>
        </w:tc>
        <w:tc>
          <w:tcPr>
            <w:tcW w:w="4881" w:type="dxa"/>
          </w:tcPr>
          <w:p w14:paraId="1992A013" w14:textId="2FFBE09E" w:rsidR="00F73376" w:rsidRDefault="00F73376" w:rsidP="00F73376">
            <w:r w:rsidRPr="000C4A9C">
              <w:t xml:space="preserve">  Curriculum Design and Evaluation</w:t>
            </w:r>
          </w:p>
        </w:tc>
      </w:tr>
      <w:tr w:rsidR="00F73376" w14:paraId="0264ED78" w14:textId="77777777" w:rsidTr="00230770">
        <w:tc>
          <w:tcPr>
            <w:tcW w:w="1129" w:type="dxa"/>
          </w:tcPr>
          <w:p w14:paraId="76833A57" w14:textId="0E1398E6" w:rsidR="00F73376" w:rsidRDefault="00F73376" w:rsidP="00F73376">
            <w:r>
              <w:t>SCE202</w:t>
            </w:r>
          </w:p>
        </w:tc>
        <w:tc>
          <w:tcPr>
            <w:tcW w:w="4881" w:type="dxa"/>
          </w:tcPr>
          <w:p w14:paraId="236204F5" w14:textId="24B5DEC4" w:rsidR="00F73376" w:rsidRDefault="00F73376" w:rsidP="00F73376">
            <w:r w:rsidRPr="000C4A9C">
              <w:t xml:space="preserve">  Inclusive Education</w:t>
            </w:r>
          </w:p>
        </w:tc>
      </w:tr>
      <w:tr w:rsidR="00F73376" w14:paraId="66F56B8F" w14:textId="77777777" w:rsidTr="00230770">
        <w:tc>
          <w:tcPr>
            <w:tcW w:w="1129" w:type="dxa"/>
          </w:tcPr>
          <w:p w14:paraId="74F6CC7D" w14:textId="6B437803" w:rsidR="00F73376" w:rsidRDefault="00F73376" w:rsidP="00F73376">
            <w:r>
              <w:t>SCE203</w:t>
            </w:r>
          </w:p>
        </w:tc>
        <w:tc>
          <w:tcPr>
            <w:tcW w:w="4881" w:type="dxa"/>
          </w:tcPr>
          <w:p w14:paraId="3B0FC495" w14:textId="735F2AC6" w:rsidR="00F73376" w:rsidRDefault="00F73376" w:rsidP="00F73376">
            <w:r w:rsidRPr="000C4A9C">
              <w:t xml:space="preserve">  Educational Technologies</w:t>
            </w:r>
          </w:p>
        </w:tc>
      </w:tr>
      <w:tr w:rsidR="00F73376" w14:paraId="1311FF7A" w14:textId="77777777" w:rsidTr="00230770">
        <w:tc>
          <w:tcPr>
            <w:tcW w:w="1129" w:type="dxa"/>
          </w:tcPr>
          <w:p w14:paraId="702C2836" w14:textId="7A709284" w:rsidR="00F73376" w:rsidRDefault="00F73376" w:rsidP="00F73376">
            <w:r>
              <w:t>SCE204</w:t>
            </w:r>
          </w:p>
        </w:tc>
        <w:tc>
          <w:tcPr>
            <w:tcW w:w="4881" w:type="dxa"/>
          </w:tcPr>
          <w:p w14:paraId="690F8298" w14:textId="7C8F6333" w:rsidR="00F73376" w:rsidRDefault="00F73376" w:rsidP="00F73376">
            <w:r w:rsidRPr="000C4A9C">
              <w:t xml:space="preserve">  Professional Experience 1</w:t>
            </w:r>
          </w:p>
        </w:tc>
      </w:tr>
      <w:tr w:rsidR="00F73376" w14:paraId="2CE77D70" w14:textId="77777777" w:rsidTr="00230770">
        <w:tc>
          <w:tcPr>
            <w:tcW w:w="1129" w:type="dxa"/>
          </w:tcPr>
          <w:p w14:paraId="3482A145" w14:textId="7C5462D4" w:rsidR="00F73376" w:rsidRDefault="00F73376" w:rsidP="00F73376">
            <w:r>
              <w:t>SCE205</w:t>
            </w:r>
          </w:p>
        </w:tc>
        <w:tc>
          <w:tcPr>
            <w:tcW w:w="4881" w:type="dxa"/>
          </w:tcPr>
          <w:p w14:paraId="1271A584" w14:textId="06395771" w:rsidR="00F73376" w:rsidRDefault="00F73376" w:rsidP="00F73376">
            <w:r w:rsidRPr="000C4A9C">
              <w:t xml:space="preserve">  Professional Experience 2</w:t>
            </w:r>
          </w:p>
        </w:tc>
      </w:tr>
      <w:tr w:rsidR="00F73376" w14:paraId="76BD67C6" w14:textId="77777777" w:rsidTr="00230770">
        <w:tc>
          <w:tcPr>
            <w:tcW w:w="1129" w:type="dxa"/>
          </w:tcPr>
          <w:p w14:paraId="47C40C47" w14:textId="280C5AD9" w:rsidR="00F73376" w:rsidRDefault="00F73376" w:rsidP="00F73376">
            <w:r>
              <w:t>SCE206</w:t>
            </w:r>
          </w:p>
        </w:tc>
        <w:tc>
          <w:tcPr>
            <w:tcW w:w="4881" w:type="dxa"/>
          </w:tcPr>
          <w:p w14:paraId="4717CA6C" w14:textId="7D64C7E0" w:rsidR="00F73376" w:rsidRDefault="00F73376" w:rsidP="00F73376">
            <w:r w:rsidRPr="000C4A9C">
              <w:t xml:space="preserve">  Indigenous Education</w:t>
            </w:r>
          </w:p>
        </w:tc>
      </w:tr>
      <w:tr w:rsidR="00F73376" w14:paraId="371821CB" w14:textId="77777777" w:rsidTr="00230770">
        <w:tc>
          <w:tcPr>
            <w:tcW w:w="1129" w:type="dxa"/>
          </w:tcPr>
          <w:p w14:paraId="5B430F43" w14:textId="6B4798D6" w:rsidR="00F73376" w:rsidRDefault="00F73376" w:rsidP="00F73376">
            <w:r>
              <w:t>SCE301</w:t>
            </w:r>
          </w:p>
        </w:tc>
        <w:tc>
          <w:tcPr>
            <w:tcW w:w="4881" w:type="dxa"/>
          </w:tcPr>
          <w:p w14:paraId="36AD72C1" w14:textId="35B66CEF" w:rsidR="00F73376" w:rsidRDefault="00F73376" w:rsidP="00F73376">
            <w:r w:rsidRPr="000C4A9C">
              <w:t xml:space="preserve">  Assessment and Reporting</w:t>
            </w:r>
          </w:p>
        </w:tc>
      </w:tr>
      <w:tr w:rsidR="00F73376" w14:paraId="55E1950B" w14:textId="77777777" w:rsidTr="00230770">
        <w:tc>
          <w:tcPr>
            <w:tcW w:w="1129" w:type="dxa"/>
          </w:tcPr>
          <w:p w14:paraId="33D52DC2" w14:textId="28A464C0" w:rsidR="00F73376" w:rsidRDefault="00F73376" w:rsidP="00F73376">
            <w:r>
              <w:t>SCE302</w:t>
            </w:r>
          </w:p>
        </w:tc>
        <w:tc>
          <w:tcPr>
            <w:tcW w:w="4881" w:type="dxa"/>
          </w:tcPr>
          <w:p w14:paraId="14492A1F" w14:textId="21F005FA" w:rsidR="00F73376" w:rsidRDefault="00F73376" w:rsidP="00F73376">
            <w:r w:rsidRPr="000C4A9C">
              <w:t xml:space="preserve">  Teaching Methods: Arts</w:t>
            </w:r>
          </w:p>
        </w:tc>
      </w:tr>
      <w:tr w:rsidR="00F73376" w14:paraId="2F9819E2" w14:textId="77777777" w:rsidTr="00230770">
        <w:tc>
          <w:tcPr>
            <w:tcW w:w="1129" w:type="dxa"/>
          </w:tcPr>
          <w:p w14:paraId="4A1FA029" w14:textId="072AB768" w:rsidR="00F73376" w:rsidRDefault="00F73376" w:rsidP="00F73376">
            <w:r>
              <w:t>SCE303</w:t>
            </w:r>
          </w:p>
        </w:tc>
        <w:tc>
          <w:tcPr>
            <w:tcW w:w="4881" w:type="dxa"/>
          </w:tcPr>
          <w:p w14:paraId="3A502494" w14:textId="050B2942" w:rsidR="00F73376" w:rsidRDefault="00F73376" w:rsidP="00F73376">
            <w:r w:rsidRPr="000C4A9C">
              <w:t xml:space="preserve">  Health and Physical Education</w:t>
            </w:r>
          </w:p>
        </w:tc>
      </w:tr>
      <w:tr w:rsidR="00F73376" w14:paraId="529CA91D" w14:textId="77777777" w:rsidTr="00230770">
        <w:tc>
          <w:tcPr>
            <w:tcW w:w="1129" w:type="dxa"/>
          </w:tcPr>
          <w:p w14:paraId="7925BDF4" w14:textId="58B596B6" w:rsidR="00F73376" w:rsidRDefault="00F73376" w:rsidP="00F73376">
            <w:r>
              <w:t>SCE304</w:t>
            </w:r>
          </w:p>
        </w:tc>
        <w:tc>
          <w:tcPr>
            <w:tcW w:w="4881" w:type="dxa"/>
          </w:tcPr>
          <w:p w14:paraId="37F52517" w14:textId="141BFE77" w:rsidR="00F73376" w:rsidRDefault="00F73376" w:rsidP="00F73376">
            <w:r w:rsidRPr="000C4A9C">
              <w:t xml:space="preserve">  Educational Leadership</w:t>
            </w:r>
          </w:p>
        </w:tc>
      </w:tr>
      <w:tr w:rsidR="00F73376" w14:paraId="3B5E073C" w14:textId="77777777" w:rsidTr="00230770">
        <w:tc>
          <w:tcPr>
            <w:tcW w:w="1129" w:type="dxa"/>
          </w:tcPr>
          <w:p w14:paraId="5F109B7E" w14:textId="0CC0FC6A" w:rsidR="00F73376" w:rsidRDefault="00F73376" w:rsidP="00F73376">
            <w:r>
              <w:t>SCE</w:t>
            </w:r>
            <w:r w:rsidRPr="0084627A">
              <w:t>30</w:t>
            </w:r>
            <w:r>
              <w:t>5</w:t>
            </w:r>
          </w:p>
        </w:tc>
        <w:tc>
          <w:tcPr>
            <w:tcW w:w="4881" w:type="dxa"/>
          </w:tcPr>
          <w:p w14:paraId="1B2A2870" w14:textId="768209CF" w:rsidR="00F73376" w:rsidRDefault="00F73376" w:rsidP="00F73376">
            <w:r w:rsidRPr="000C4A9C">
              <w:t xml:space="preserve">  Language and Literacy in Secondary Education</w:t>
            </w:r>
          </w:p>
        </w:tc>
      </w:tr>
      <w:tr w:rsidR="00F73376" w14:paraId="601AF8BB" w14:textId="77777777" w:rsidTr="00230770">
        <w:tc>
          <w:tcPr>
            <w:tcW w:w="1129" w:type="dxa"/>
          </w:tcPr>
          <w:p w14:paraId="21486BA1" w14:textId="33B7B88F" w:rsidR="00F73376" w:rsidRDefault="00F73376" w:rsidP="00F73376">
            <w:r>
              <w:t>SCE</w:t>
            </w:r>
            <w:r w:rsidRPr="0084627A">
              <w:t>30</w:t>
            </w:r>
            <w:r>
              <w:t>6</w:t>
            </w:r>
          </w:p>
        </w:tc>
        <w:tc>
          <w:tcPr>
            <w:tcW w:w="4881" w:type="dxa"/>
          </w:tcPr>
          <w:p w14:paraId="7255C95D" w14:textId="43126BB8" w:rsidR="00F73376" w:rsidRDefault="00F73376" w:rsidP="00F73376">
            <w:r w:rsidRPr="000C4A9C">
              <w:t xml:space="preserve">  STEM Education</w:t>
            </w:r>
          </w:p>
        </w:tc>
      </w:tr>
      <w:tr w:rsidR="00F73376" w14:paraId="21CEC093" w14:textId="77777777" w:rsidTr="00230770">
        <w:tc>
          <w:tcPr>
            <w:tcW w:w="1129" w:type="dxa"/>
          </w:tcPr>
          <w:p w14:paraId="05C51932" w14:textId="0EF36B97" w:rsidR="00F73376" w:rsidRDefault="00F73376" w:rsidP="00F73376">
            <w:r>
              <w:t>SCE</w:t>
            </w:r>
            <w:r w:rsidRPr="0084627A">
              <w:t>30</w:t>
            </w:r>
            <w:r>
              <w:t>7</w:t>
            </w:r>
          </w:p>
        </w:tc>
        <w:tc>
          <w:tcPr>
            <w:tcW w:w="4881" w:type="dxa"/>
          </w:tcPr>
          <w:p w14:paraId="75643EEB" w14:textId="1030CBCD" w:rsidR="00F73376" w:rsidRDefault="00F73376" w:rsidP="00F73376">
            <w:r w:rsidRPr="000C4A9C">
              <w:t xml:space="preserve">  Educational Research</w:t>
            </w:r>
          </w:p>
        </w:tc>
      </w:tr>
      <w:tr w:rsidR="00F73376" w14:paraId="19ADB97A" w14:textId="77777777" w:rsidTr="00230770">
        <w:tc>
          <w:tcPr>
            <w:tcW w:w="1129" w:type="dxa"/>
          </w:tcPr>
          <w:p w14:paraId="13BE7CFB" w14:textId="7E45ACE2" w:rsidR="00F73376" w:rsidRDefault="00F73376" w:rsidP="00F73376">
            <w:r>
              <w:t>SCE</w:t>
            </w:r>
            <w:r w:rsidRPr="0084627A">
              <w:t>30</w:t>
            </w:r>
            <w:r>
              <w:t>8</w:t>
            </w:r>
          </w:p>
        </w:tc>
        <w:tc>
          <w:tcPr>
            <w:tcW w:w="4881" w:type="dxa"/>
          </w:tcPr>
          <w:p w14:paraId="0DCD57CB" w14:textId="1E9FAB96" w:rsidR="00F73376" w:rsidRPr="00911612" w:rsidRDefault="00F73376" w:rsidP="00F73376">
            <w:r w:rsidRPr="000C4A9C">
              <w:t xml:space="preserve">  Capstone Project</w:t>
            </w:r>
          </w:p>
        </w:tc>
      </w:tr>
      <w:tr w:rsidR="00F73376" w14:paraId="180E44B0" w14:textId="77777777" w:rsidTr="00230770">
        <w:tc>
          <w:tcPr>
            <w:tcW w:w="1129" w:type="dxa"/>
          </w:tcPr>
          <w:p w14:paraId="38B12FAC" w14:textId="578FA1D8" w:rsidR="00F73376" w:rsidRDefault="00F73376" w:rsidP="00F73376">
            <w:r>
              <w:t>SCE</w:t>
            </w:r>
            <w:r w:rsidRPr="0084627A">
              <w:t>30</w:t>
            </w:r>
            <w:r>
              <w:t>9</w:t>
            </w:r>
          </w:p>
        </w:tc>
        <w:tc>
          <w:tcPr>
            <w:tcW w:w="4881" w:type="dxa"/>
          </w:tcPr>
          <w:p w14:paraId="007EB5BA" w14:textId="357C6724" w:rsidR="00F73376" w:rsidRPr="00911612" w:rsidRDefault="00F73376" w:rsidP="00F73376">
            <w:r w:rsidRPr="000C4A9C">
              <w:t xml:space="preserve">  Work Integrated Learning</w:t>
            </w:r>
          </w:p>
        </w:tc>
      </w:tr>
    </w:tbl>
    <w:p w14:paraId="766DDC8B" w14:textId="77777777" w:rsidR="00223DC2" w:rsidRDefault="00223DC2" w:rsidP="00223DC2"/>
    <w:p w14:paraId="6FB2A635" w14:textId="4CF80063" w:rsidR="00223DC2" w:rsidRDefault="00223DC2" w:rsidP="000A635E">
      <w:pPr>
        <w:pStyle w:val="Heading3"/>
        <w:numPr>
          <w:ilvl w:val="0"/>
          <w:numId w:val="8"/>
        </w:numPr>
        <w:spacing w:after="240"/>
      </w:pPr>
      <w:r w:rsidRPr="00D82316">
        <w:t xml:space="preserve">Bachelor of </w:t>
      </w:r>
      <w:r w:rsidR="00CD7575">
        <w:t xml:space="preserve">Literature </w:t>
      </w:r>
      <w:r>
        <w:t>(B</w:t>
      </w:r>
      <w:r w:rsidR="00CD7575">
        <w:t>OL</w:t>
      </w:r>
      <w: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4881"/>
      </w:tblGrid>
      <w:tr w:rsidR="00223DC2" w14:paraId="4C052C3C" w14:textId="77777777" w:rsidTr="00230770">
        <w:tc>
          <w:tcPr>
            <w:tcW w:w="1129" w:type="dxa"/>
          </w:tcPr>
          <w:p w14:paraId="339F4274" w14:textId="77777777" w:rsidR="00223DC2" w:rsidRPr="00356132" w:rsidRDefault="00223DC2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Unit Code</w:t>
            </w:r>
          </w:p>
        </w:tc>
        <w:tc>
          <w:tcPr>
            <w:tcW w:w="4881" w:type="dxa"/>
          </w:tcPr>
          <w:p w14:paraId="7FC53813" w14:textId="77777777" w:rsidR="00223DC2" w:rsidRPr="00356132" w:rsidRDefault="00223DC2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Course Units</w:t>
            </w:r>
          </w:p>
        </w:tc>
      </w:tr>
      <w:tr w:rsidR="00CD7575" w14:paraId="2411BFE2" w14:textId="77777777" w:rsidTr="00230770">
        <w:tc>
          <w:tcPr>
            <w:tcW w:w="1129" w:type="dxa"/>
          </w:tcPr>
          <w:p w14:paraId="7D7ED308" w14:textId="741966FC" w:rsidR="00CD7575" w:rsidRDefault="00CD7575" w:rsidP="00CD7575">
            <w:r>
              <w:t>BOL101</w:t>
            </w:r>
          </w:p>
        </w:tc>
        <w:tc>
          <w:tcPr>
            <w:tcW w:w="4881" w:type="dxa"/>
          </w:tcPr>
          <w:p w14:paraId="0572E6ED" w14:textId="333F0B44" w:rsidR="00CD7575" w:rsidRDefault="00CD7575" w:rsidP="00CD7575">
            <w:r w:rsidRPr="007824F9">
              <w:t xml:space="preserve">  Introduction to Literature</w:t>
            </w:r>
          </w:p>
        </w:tc>
      </w:tr>
      <w:tr w:rsidR="00CD7575" w14:paraId="2E622010" w14:textId="77777777" w:rsidTr="00230770">
        <w:tc>
          <w:tcPr>
            <w:tcW w:w="1129" w:type="dxa"/>
          </w:tcPr>
          <w:p w14:paraId="57FAF3E7" w14:textId="088C1BE9" w:rsidR="00CD7575" w:rsidRDefault="00CD7575" w:rsidP="00CD7575">
            <w:r>
              <w:t>BOL102</w:t>
            </w:r>
          </w:p>
        </w:tc>
        <w:tc>
          <w:tcPr>
            <w:tcW w:w="4881" w:type="dxa"/>
          </w:tcPr>
          <w:p w14:paraId="516BC49A" w14:textId="59C074FF" w:rsidR="00CD7575" w:rsidRDefault="00CD7575" w:rsidP="00CD7575">
            <w:r w:rsidRPr="007824F9">
              <w:t xml:space="preserve">  Classical Literature</w:t>
            </w:r>
          </w:p>
        </w:tc>
      </w:tr>
      <w:tr w:rsidR="00CD7575" w14:paraId="614CB7DC" w14:textId="77777777" w:rsidTr="00230770">
        <w:tc>
          <w:tcPr>
            <w:tcW w:w="1129" w:type="dxa"/>
          </w:tcPr>
          <w:p w14:paraId="0574D0AB" w14:textId="58A525B7" w:rsidR="00CD7575" w:rsidRDefault="00CD7575" w:rsidP="00CD7575">
            <w:r>
              <w:t>BOL</w:t>
            </w:r>
            <w:r w:rsidRPr="00F716C2">
              <w:t>10</w:t>
            </w:r>
            <w:r>
              <w:t>3</w:t>
            </w:r>
          </w:p>
        </w:tc>
        <w:tc>
          <w:tcPr>
            <w:tcW w:w="4881" w:type="dxa"/>
          </w:tcPr>
          <w:p w14:paraId="6D75F534" w14:textId="2BAB33E8" w:rsidR="00CD7575" w:rsidRDefault="00CD7575" w:rsidP="00CD7575">
            <w:r w:rsidRPr="007824F9">
              <w:t xml:space="preserve">  Modern and Contemporary Literature</w:t>
            </w:r>
          </w:p>
        </w:tc>
      </w:tr>
      <w:tr w:rsidR="00CD7575" w14:paraId="07B1CB37" w14:textId="77777777" w:rsidTr="00230770">
        <w:tc>
          <w:tcPr>
            <w:tcW w:w="1129" w:type="dxa"/>
          </w:tcPr>
          <w:p w14:paraId="57366962" w14:textId="16FC6C3B" w:rsidR="00CD7575" w:rsidRDefault="00CD7575" w:rsidP="00CD7575">
            <w:r>
              <w:t>BOL</w:t>
            </w:r>
            <w:r w:rsidRPr="00F716C2">
              <w:t>10</w:t>
            </w:r>
            <w:r>
              <w:t>4</w:t>
            </w:r>
          </w:p>
        </w:tc>
        <w:tc>
          <w:tcPr>
            <w:tcW w:w="4881" w:type="dxa"/>
          </w:tcPr>
          <w:p w14:paraId="5D75B51C" w14:textId="45A501CC" w:rsidR="00CD7575" w:rsidRDefault="00CD7575" w:rsidP="00CD7575">
            <w:r w:rsidRPr="007824F9">
              <w:t xml:space="preserve">  Literary Theory and Criticism</w:t>
            </w:r>
          </w:p>
        </w:tc>
      </w:tr>
      <w:tr w:rsidR="00CD7575" w14:paraId="33220FCB" w14:textId="77777777" w:rsidTr="00230770">
        <w:tc>
          <w:tcPr>
            <w:tcW w:w="1129" w:type="dxa"/>
          </w:tcPr>
          <w:p w14:paraId="4ACDC0DD" w14:textId="214060C0" w:rsidR="00CD7575" w:rsidRDefault="00CD7575" w:rsidP="00CD7575">
            <w:r>
              <w:t>BOL</w:t>
            </w:r>
            <w:r w:rsidRPr="00F716C2">
              <w:t>10</w:t>
            </w:r>
            <w:r>
              <w:t>5</w:t>
            </w:r>
          </w:p>
        </w:tc>
        <w:tc>
          <w:tcPr>
            <w:tcW w:w="4881" w:type="dxa"/>
          </w:tcPr>
          <w:p w14:paraId="526CCDDA" w14:textId="2DDB84A7" w:rsidR="00CD7575" w:rsidRDefault="00CD7575" w:rsidP="00CD7575">
            <w:r w:rsidRPr="007824F9">
              <w:t xml:space="preserve">  Creative Writing</w:t>
            </w:r>
          </w:p>
        </w:tc>
      </w:tr>
      <w:tr w:rsidR="00CD7575" w14:paraId="3F5F79D5" w14:textId="77777777" w:rsidTr="00230770">
        <w:tc>
          <w:tcPr>
            <w:tcW w:w="1129" w:type="dxa"/>
          </w:tcPr>
          <w:p w14:paraId="3CC4B24B" w14:textId="63C15527" w:rsidR="00CD7575" w:rsidRDefault="00CD7575" w:rsidP="00CD7575">
            <w:r>
              <w:t>BOL</w:t>
            </w:r>
            <w:r w:rsidRPr="00F716C2">
              <w:t>10</w:t>
            </w:r>
            <w:r>
              <w:t>6</w:t>
            </w:r>
          </w:p>
        </w:tc>
        <w:tc>
          <w:tcPr>
            <w:tcW w:w="4881" w:type="dxa"/>
          </w:tcPr>
          <w:p w14:paraId="60F8AF07" w14:textId="24E5D16B" w:rsidR="00CD7575" w:rsidRDefault="00CD7575" w:rsidP="00CD7575">
            <w:r w:rsidRPr="007824F9">
              <w:t xml:space="preserve">  World Literature</w:t>
            </w:r>
          </w:p>
        </w:tc>
      </w:tr>
      <w:tr w:rsidR="00CD7575" w14:paraId="616F0BBB" w14:textId="77777777" w:rsidTr="00230770">
        <w:tc>
          <w:tcPr>
            <w:tcW w:w="1129" w:type="dxa"/>
          </w:tcPr>
          <w:p w14:paraId="4CD1B57F" w14:textId="35A48DCA" w:rsidR="00CD7575" w:rsidRDefault="00CD7575" w:rsidP="00CD7575">
            <w:r>
              <w:t>BOL</w:t>
            </w:r>
            <w:r w:rsidRPr="00F716C2">
              <w:t>10</w:t>
            </w:r>
            <w:r>
              <w:t>7</w:t>
            </w:r>
          </w:p>
        </w:tc>
        <w:tc>
          <w:tcPr>
            <w:tcW w:w="4881" w:type="dxa"/>
          </w:tcPr>
          <w:p w14:paraId="242CB02A" w14:textId="4D97B154" w:rsidR="00CD7575" w:rsidRDefault="00CD7575" w:rsidP="00CD7575">
            <w:r w:rsidRPr="007824F9">
              <w:t xml:space="preserve">  Australian Literature</w:t>
            </w:r>
          </w:p>
        </w:tc>
      </w:tr>
      <w:tr w:rsidR="00CD7575" w14:paraId="792C03BD" w14:textId="77777777" w:rsidTr="00230770">
        <w:tc>
          <w:tcPr>
            <w:tcW w:w="1129" w:type="dxa"/>
          </w:tcPr>
          <w:p w14:paraId="7C21E1EB" w14:textId="2C7A61D5" w:rsidR="00CD7575" w:rsidRDefault="00CD7575" w:rsidP="00CD7575">
            <w:r>
              <w:t>BOL</w:t>
            </w:r>
            <w:r w:rsidRPr="00F716C2">
              <w:t>10</w:t>
            </w:r>
            <w:r>
              <w:t>8</w:t>
            </w:r>
          </w:p>
        </w:tc>
        <w:tc>
          <w:tcPr>
            <w:tcW w:w="4881" w:type="dxa"/>
          </w:tcPr>
          <w:p w14:paraId="3AE4DE2C" w14:textId="32BF1DBB" w:rsidR="00CD7575" w:rsidRDefault="00CD7575" w:rsidP="00CD7575">
            <w:r w:rsidRPr="007824F9">
              <w:t xml:space="preserve">  Shakespearean Studies</w:t>
            </w:r>
          </w:p>
        </w:tc>
      </w:tr>
      <w:tr w:rsidR="00CD7575" w14:paraId="39B1541F" w14:textId="77777777" w:rsidTr="00230770">
        <w:tc>
          <w:tcPr>
            <w:tcW w:w="1129" w:type="dxa"/>
          </w:tcPr>
          <w:p w14:paraId="28986DFC" w14:textId="3F75E7A0" w:rsidR="00CD7575" w:rsidRDefault="00CD7575" w:rsidP="00CD7575">
            <w:r>
              <w:t>BOL201</w:t>
            </w:r>
          </w:p>
        </w:tc>
        <w:tc>
          <w:tcPr>
            <w:tcW w:w="4881" w:type="dxa"/>
          </w:tcPr>
          <w:p w14:paraId="7AC02DFE" w14:textId="1D830661" w:rsidR="00CD7575" w:rsidRDefault="00CD7575" w:rsidP="00CD7575">
            <w:r w:rsidRPr="007824F9">
              <w:t xml:space="preserve">  Gender and Literature</w:t>
            </w:r>
          </w:p>
        </w:tc>
      </w:tr>
      <w:tr w:rsidR="00CD7575" w14:paraId="693124F9" w14:textId="77777777" w:rsidTr="00230770">
        <w:tc>
          <w:tcPr>
            <w:tcW w:w="1129" w:type="dxa"/>
          </w:tcPr>
          <w:p w14:paraId="62F50400" w14:textId="280A4F82" w:rsidR="00CD7575" w:rsidRDefault="00CD7575" w:rsidP="00CD7575">
            <w:r>
              <w:t>BOL202</w:t>
            </w:r>
          </w:p>
        </w:tc>
        <w:tc>
          <w:tcPr>
            <w:tcW w:w="4881" w:type="dxa"/>
          </w:tcPr>
          <w:p w14:paraId="6CA74C90" w14:textId="63E61640" w:rsidR="00CD7575" w:rsidRDefault="00CD7575" w:rsidP="00CD7575">
            <w:r w:rsidRPr="007824F9">
              <w:t xml:space="preserve">  Postcolonial Literature</w:t>
            </w:r>
          </w:p>
        </w:tc>
      </w:tr>
      <w:tr w:rsidR="00CD7575" w14:paraId="713478D7" w14:textId="77777777" w:rsidTr="00230770">
        <w:tc>
          <w:tcPr>
            <w:tcW w:w="1129" w:type="dxa"/>
          </w:tcPr>
          <w:p w14:paraId="1D645D9E" w14:textId="3AB2C114" w:rsidR="00CD7575" w:rsidRDefault="00CD7575" w:rsidP="00CD7575">
            <w:r>
              <w:t>BOL203</w:t>
            </w:r>
          </w:p>
        </w:tc>
        <w:tc>
          <w:tcPr>
            <w:tcW w:w="4881" w:type="dxa"/>
          </w:tcPr>
          <w:p w14:paraId="2E684539" w14:textId="7FF0CADE" w:rsidR="00CD7575" w:rsidRDefault="00CD7575" w:rsidP="00CD7575">
            <w:r w:rsidRPr="007824F9">
              <w:t xml:space="preserve">  American Literature</w:t>
            </w:r>
          </w:p>
        </w:tc>
      </w:tr>
      <w:tr w:rsidR="00CD7575" w14:paraId="0B907000" w14:textId="77777777" w:rsidTr="00230770">
        <w:tc>
          <w:tcPr>
            <w:tcW w:w="1129" w:type="dxa"/>
          </w:tcPr>
          <w:p w14:paraId="050CC7D8" w14:textId="58F32F10" w:rsidR="00CD7575" w:rsidRDefault="00CD7575" w:rsidP="00CD7575">
            <w:r>
              <w:t>BOL204</w:t>
            </w:r>
          </w:p>
        </w:tc>
        <w:tc>
          <w:tcPr>
            <w:tcW w:w="4881" w:type="dxa"/>
          </w:tcPr>
          <w:p w14:paraId="565B6722" w14:textId="47A3D22F" w:rsidR="00CD7575" w:rsidRDefault="00CD7575" w:rsidP="00CD7575">
            <w:r w:rsidRPr="007824F9">
              <w:t xml:space="preserve">  Literature and Film</w:t>
            </w:r>
          </w:p>
        </w:tc>
      </w:tr>
      <w:tr w:rsidR="00CD7575" w14:paraId="3002F874" w14:textId="77777777" w:rsidTr="00230770">
        <w:tc>
          <w:tcPr>
            <w:tcW w:w="1129" w:type="dxa"/>
          </w:tcPr>
          <w:p w14:paraId="3F257203" w14:textId="2894F556" w:rsidR="00CD7575" w:rsidRDefault="00CD7575" w:rsidP="00CD7575">
            <w:r>
              <w:t>BOL205</w:t>
            </w:r>
          </w:p>
        </w:tc>
        <w:tc>
          <w:tcPr>
            <w:tcW w:w="4881" w:type="dxa"/>
          </w:tcPr>
          <w:p w14:paraId="1A93B7E8" w14:textId="45FCAC65" w:rsidR="00CD7575" w:rsidRDefault="00CD7575" w:rsidP="00CD7575">
            <w:r w:rsidRPr="007824F9">
              <w:t xml:space="preserve">  Gothic Literature</w:t>
            </w:r>
          </w:p>
        </w:tc>
      </w:tr>
      <w:tr w:rsidR="00CD7575" w14:paraId="3C7158E0" w14:textId="77777777" w:rsidTr="00230770">
        <w:tc>
          <w:tcPr>
            <w:tcW w:w="1129" w:type="dxa"/>
          </w:tcPr>
          <w:p w14:paraId="7D024451" w14:textId="6408576C" w:rsidR="00CD7575" w:rsidRDefault="00CD7575" w:rsidP="00CD7575">
            <w:r>
              <w:t>BOL206</w:t>
            </w:r>
          </w:p>
        </w:tc>
        <w:tc>
          <w:tcPr>
            <w:tcW w:w="4881" w:type="dxa"/>
          </w:tcPr>
          <w:p w14:paraId="5B03D0E2" w14:textId="6CD6994D" w:rsidR="00CD7575" w:rsidRDefault="00CD7575" w:rsidP="00CD7575">
            <w:r w:rsidRPr="007824F9">
              <w:t xml:space="preserve">  Children's Literature</w:t>
            </w:r>
          </w:p>
        </w:tc>
      </w:tr>
      <w:tr w:rsidR="00CD7575" w14:paraId="0599B923" w14:textId="77777777" w:rsidTr="00230770">
        <w:tc>
          <w:tcPr>
            <w:tcW w:w="1129" w:type="dxa"/>
          </w:tcPr>
          <w:p w14:paraId="636B5CFE" w14:textId="63AD110D" w:rsidR="00CD7575" w:rsidRDefault="00CD7575" w:rsidP="00CD7575">
            <w:r>
              <w:t>BOL301</w:t>
            </w:r>
          </w:p>
        </w:tc>
        <w:tc>
          <w:tcPr>
            <w:tcW w:w="4881" w:type="dxa"/>
          </w:tcPr>
          <w:p w14:paraId="28DB7163" w14:textId="20CD6007" w:rsidR="00CD7575" w:rsidRDefault="00CD7575" w:rsidP="00CD7575">
            <w:r w:rsidRPr="007824F9">
              <w:t xml:space="preserve">  Literary Journalism</w:t>
            </w:r>
          </w:p>
        </w:tc>
      </w:tr>
      <w:tr w:rsidR="00CD7575" w14:paraId="31DD81B0" w14:textId="77777777" w:rsidTr="00230770">
        <w:tc>
          <w:tcPr>
            <w:tcW w:w="1129" w:type="dxa"/>
          </w:tcPr>
          <w:p w14:paraId="756022D8" w14:textId="5A3C8F58" w:rsidR="00CD7575" w:rsidRDefault="00CD7575" w:rsidP="00CD7575">
            <w:r>
              <w:t>BOL302</w:t>
            </w:r>
          </w:p>
        </w:tc>
        <w:tc>
          <w:tcPr>
            <w:tcW w:w="4881" w:type="dxa"/>
          </w:tcPr>
          <w:p w14:paraId="04259BFA" w14:textId="7FEDF4F6" w:rsidR="00CD7575" w:rsidRDefault="00CD7575" w:rsidP="00CD7575">
            <w:r w:rsidRPr="007824F9">
              <w:t xml:space="preserve">  Indigenous Literature</w:t>
            </w:r>
          </w:p>
        </w:tc>
      </w:tr>
      <w:tr w:rsidR="00CD7575" w14:paraId="514B10CB" w14:textId="77777777" w:rsidTr="00230770">
        <w:tc>
          <w:tcPr>
            <w:tcW w:w="1129" w:type="dxa"/>
          </w:tcPr>
          <w:p w14:paraId="19C51BCD" w14:textId="12EDD921" w:rsidR="00CD7575" w:rsidRDefault="00CD7575" w:rsidP="00CD7575">
            <w:r>
              <w:t>BOL303</w:t>
            </w:r>
          </w:p>
        </w:tc>
        <w:tc>
          <w:tcPr>
            <w:tcW w:w="4881" w:type="dxa"/>
          </w:tcPr>
          <w:p w14:paraId="39C8394D" w14:textId="0C62F999" w:rsidR="00CD7575" w:rsidRDefault="00CD7575" w:rsidP="00CD7575">
            <w:r w:rsidRPr="007824F9">
              <w:t xml:space="preserve">  Literature and Society</w:t>
            </w:r>
          </w:p>
        </w:tc>
      </w:tr>
      <w:tr w:rsidR="00CD7575" w14:paraId="6A91B1F7" w14:textId="77777777" w:rsidTr="00230770">
        <w:tc>
          <w:tcPr>
            <w:tcW w:w="1129" w:type="dxa"/>
          </w:tcPr>
          <w:p w14:paraId="47D02312" w14:textId="6CE88E2A" w:rsidR="00CD7575" w:rsidRDefault="00CD7575" w:rsidP="00CD7575">
            <w:r>
              <w:t>BOL304</w:t>
            </w:r>
          </w:p>
        </w:tc>
        <w:tc>
          <w:tcPr>
            <w:tcW w:w="4881" w:type="dxa"/>
          </w:tcPr>
          <w:p w14:paraId="16DE55E3" w14:textId="55F21248" w:rsidR="00CD7575" w:rsidRDefault="00CD7575" w:rsidP="00CD7575">
            <w:r w:rsidRPr="007824F9">
              <w:t xml:space="preserve">  Digital Literature</w:t>
            </w:r>
          </w:p>
        </w:tc>
      </w:tr>
      <w:tr w:rsidR="00CD7575" w14:paraId="52B5241B" w14:textId="77777777" w:rsidTr="00230770">
        <w:tc>
          <w:tcPr>
            <w:tcW w:w="1129" w:type="dxa"/>
          </w:tcPr>
          <w:p w14:paraId="72653C06" w14:textId="741A98C0" w:rsidR="00CD7575" w:rsidRDefault="00CD7575" w:rsidP="00CD7575">
            <w:r>
              <w:t>BOL</w:t>
            </w:r>
            <w:r w:rsidRPr="0084627A">
              <w:t>30</w:t>
            </w:r>
            <w:r>
              <w:t>5</w:t>
            </w:r>
          </w:p>
        </w:tc>
        <w:tc>
          <w:tcPr>
            <w:tcW w:w="4881" w:type="dxa"/>
          </w:tcPr>
          <w:p w14:paraId="30BCB694" w14:textId="15863F1D" w:rsidR="00CD7575" w:rsidRDefault="00CD7575" w:rsidP="00CD7575">
            <w:r w:rsidRPr="007824F9">
              <w:t xml:space="preserve">  Advanced Creative Writing</w:t>
            </w:r>
          </w:p>
        </w:tc>
      </w:tr>
      <w:tr w:rsidR="00CD7575" w14:paraId="79E2CB92" w14:textId="77777777" w:rsidTr="00230770">
        <w:tc>
          <w:tcPr>
            <w:tcW w:w="1129" w:type="dxa"/>
          </w:tcPr>
          <w:p w14:paraId="0A36FF92" w14:textId="5FC96A8E" w:rsidR="00CD7575" w:rsidRDefault="00CD7575" w:rsidP="00CD7575">
            <w:r>
              <w:lastRenderedPageBreak/>
              <w:t>BOL</w:t>
            </w:r>
            <w:r w:rsidRPr="0084627A">
              <w:t>30</w:t>
            </w:r>
            <w:r>
              <w:t>6</w:t>
            </w:r>
          </w:p>
        </w:tc>
        <w:tc>
          <w:tcPr>
            <w:tcW w:w="4881" w:type="dxa"/>
          </w:tcPr>
          <w:p w14:paraId="7AF73CC2" w14:textId="7CDFAD06" w:rsidR="00CD7575" w:rsidRDefault="00CD7575" w:rsidP="00CD7575">
            <w:r w:rsidRPr="007824F9">
              <w:t xml:space="preserve">  Literature of the Environment</w:t>
            </w:r>
          </w:p>
        </w:tc>
      </w:tr>
      <w:tr w:rsidR="00CD7575" w14:paraId="5DFC812A" w14:textId="77777777" w:rsidTr="00230770">
        <w:tc>
          <w:tcPr>
            <w:tcW w:w="1129" w:type="dxa"/>
          </w:tcPr>
          <w:p w14:paraId="0CA88BDD" w14:textId="0941D692" w:rsidR="00CD7575" w:rsidRDefault="00CD7575" w:rsidP="00CD7575">
            <w:r>
              <w:t>BOL</w:t>
            </w:r>
            <w:r w:rsidRPr="0084627A">
              <w:t>30</w:t>
            </w:r>
            <w:r>
              <w:t>7</w:t>
            </w:r>
          </w:p>
        </w:tc>
        <w:tc>
          <w:tcPr>
            <w:tcW w:w="4881" w:type="dxa"/>
          </w:tcPr>
          <w:p w14:paraId="390A5F73" w14:textId="410E3F7D" w:rsidR="00CD7575" w:rsidRDefault="00CD7575" w:rsidP="00CD7575">
            <w:r w:rsidRPr="007824F9">
              <w:t xml:space="preserve">  Literary Editing and Publishing</w:t>
            </w:r>
          </w:p>
        </w:tc>
      </w:tr>
      <w:tr w:rsidR="00CD7575" w14:paraId="2D439739" w14:textId="77777777" w:rsidTr="00230770">
        <w:tc>
          <w:tcPr>
            <w:tcW w:w="1129" w:type="dxa"/>
          </w:tcPr>
          <w:p w14:paraId="3AF3FF8D" w14:textId="2265C2FB" w:rsidR="00CD7575" w:rsidRDefault="00CD7575" w:rsidP="00CD7575">
            <w:r>
              <w:t>BOL</w:t>
            </w:r>
            <w:r w:rsidRPr="0084627A">
              <w:t>30</w:t>
            </w:r>
            <w:r>
              <w:t>8</w:t>
            </w:r>
          </w:p>
        </w:tc>
        <w:tc>
          <w:tcPr>
            <w:tcW w:w="4881" w:type="dxa"/>
          </w:tcPr>
          <w:p w14:paraId="3D9F8F27" w14:textId="3F742004" w:rsidR="00CD7575" w:rsidRPr="00911612" w:rsidRDefault="00CD7575" w:rsidP="00CD7575">
            <w:r w:rsidRPr="007824F9">
              <w:t xml:space="preserve">  Capstone Project</w:t>
            </w:r>
          </w:p>
        </w:tc>
      </w:tr>
      <w:tr w:rsidR="00CD7575" w14:paraId="4B355F54" w14:textId="77777777" w:rsidTr="00230770">
        <w:tc>
          <w:tcPr>
            <w:tcW w:w="1129" w:type="dxa"/>
          </w:tcPr>
          <w:p w14:paraId="150D2733" w14:textId="57048931" w:rsidR="00CD7575" w:rsidRDefault="00CD7575" w:rsidP="00CD7575">
            <w:r>
              <w:t>BOL</w:t>
            </w:r>
            <w:r w:rsidRPr="0084627A">
              <w:t>30</w:t>
            </w:r>
            <w:r>
              <w:t>9</w:t>
            </w:r>
          </w:p>
        </w:tc>
        <w:tc>
          <w:tcPr>
            <w:tcW w:w="4881" w:type="dxa"/>
          </w:tcPr>
          <w:p w14:paraId="34A57990" w14:textId="5D35C645" w:rsidR="00CD7575" w:rsidRPr="00911612" w:rsidRDefault="00CD7575" w:rsidP="00CD7575">
            <w:r w:rsidRPr="007824F9">
              <w:t xml:space="preserve">  Research in Literature</w:t>
            </w:r>
          </w:p>
        </w:tc>
      </w:tr>
    </w:tbl>
    <w:p w14:paraId="5997076F" w14:textId="77777777" w:rsidR="00223DC2" w:rsidRDefault="00223DC2" w:rsidP="00223DC2"/>
    <w:p w14:paraId="12051913" w14:textId="1CE20755" w:rsidR="00223DC2" w:rsidRDefault="00223DC2" w:rsidP="000A635E">
      <w:pPr>
        <w:pStyle w:val="Heading3"/>
        <w:numPr>
          <w:ilvl w:val="0"/>
          <w:numId w:val="8"/>
        </w:numPr>
        <w:spacing w:after="240"/>
      </w:pPr>
      <w:r>
        <w:t>Bachelor of</w:t>
      </w:r>
      <w:r w:rsidR="00CD7575">
        <w:t xml:space="preserve"> History</w:t>
      </w:r>
      <w:r>
        <w:t xml:space="preserve"> (B</w:t>
      </w:r>
      <w:r w:rsidR="00CD7575">
        <w:t>OH</w:t>
      </w:r>
      <w: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4881"/>
      </w:tblGrid>
      <w:tr w:rsidR="00223DC2" w14:paraId="11BC0FE3" w14:textId="77777777" w:rsidTr="00230770">
        <w:tc>
          <w:tcPr>
            <w:tcW w:w="1129" w:type="dxa"/>
          </w:tcPr>
          <w:p w14:paraId="689FA905" w14:textId="77777777" w:rsidR="00223DC2" w:rsidRPr="00356132" w:rsidRDefault="00223DC2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Unit Code</w:t>
            </w:r>
          </w:p>
        </w:tc>
        <w:tc>
          <w:tcPr>
            <w:tcW w:w="4881" w:type="dxa"/>
          </w:tcPr>
          <w:p w14:paraId="50240AB8" w14:textId="77777777" w:rsidR="00223DC2" w:rsidRPr="00356132" w:rsidRDefault="00223DC2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Course Units</w:t>
            </w:r>
          </w:p>
        </w:tc>
      </w:tr>
      <w:tr w:rsidR="00A46C65" w14:paraId="1D544057" w14:textId="77777777" w:rsidTr="00230770">
        <w:tc>
          <w:tcPr>
            <w:tcW w:w="1129" w:type="dxa"/>
          </w:tcPr>
          <w:p w14:paraId="76BA1F2D" w14:textId="316DF5CD" w:rsidR="00A46C65" w:rsidRDefault="00A46C65" w:rsidP="00A46C65">
            <w:r>
              <w:t>BOH101</w:t>
            </w:r>
          </w:p>
        </w:tc>
        <w:tc>
          <w:tcPr>
            <w:tcW w:w="4881" w:type="dxa"/>
          </w:tcPr>
          <w:p w14:paraId="5D4AE586" w14:textId="35412148" w:rsidR="00A46C65" w:rsidRDefault="00A46C65" w:rsidP="00A46C65">
            <w:r w:rsidRPr="00557FB7">
              <w:t xml:space="preserve">  Introduction to History</w:t>
            </w:r>
          </w:p>
        </w:tc>
      </w:tr>
      <w:tr w:rsidR="00A46C65" w14:paraId="7CA1FA02" w14:textId="77777777" w:rsidTr="00230770">
        <w:tc>
          <w:tcPr>
            <w:tcW w:w="1129" w:type="dxa"/>
          </w:tcPr>
          <w:p w14:paraId="44350A58" w14:textId="36907B1C" w:rsidR="00A46C65" w:rsidRDefault="00A46C65" w:rsidP="00A46C65">
            <w:r>
              <w:t>BOH102</w:t>
            </w:r>
          </w:p>
        </w:tc>
        <w:tc>
          <w:tcPr>
            <w:tcW w:w="4881" w:type="dxa"/>
          </w:tcPr>
          <w:p w14:paraId="41DAA969" w14:textId="7969E915" w:rsidR="00A46C65" w:rsidRDefault="00A46C65" w:rsidP="00A46C65">
            <w:r w:rsidRPr="00557FB7">
              <w:t xml:space="preserve">  Ancient Civilizations</w:t>
            </w:r>
          </w:p>
        </w:tc>
      </w:tr>
      <w:tr w:rsidR="00A46C65" w14:paraId="5442CFD5" w14:textId="77777777" w:rsidTr="00230770">
        <w:tc>
          <w:tcPr>
            <w:tcW w:w="1129" w:type="dxa"/>
          </w:tcPr>
          <w:p w14:paraId="6D0108E6" w14:textId="3F771190" w:rsidR="00A46C65" w:rsidRDefault="00A46C65" w:rsidP="00A46C65">
            <w:r>
              <w:t>BOH</w:t>
            </w:r>
            <w:r w:rsidRPr="00F716C2">
              <w:t>10</w:t>
            </w:r>
            <w:r>
              <w:t>3</w:t>
            </w:r>
          </w:p>
        </w:tc>
        <w:tc>
          <w:tcPr>
            <w:tcW w:w="4881" w:type="dxa"/>
          </w:tcPr>
          <w:p w14:paraId="5BBF483A" w14:textId="2F98B771" w:rsidR="00A46C65" w:rsidRDefault="00A46C65" w:rsidP="00A46C65">
            <w:r w:rsidRPr="00557FB7">
              <w:t xml:space="preserve">  Medieval Europe</w:t>
            </w:r>
          </w:p>
        </w:tc>
      </w:tr>
      <w:tr w:rsidR="00A46C65" w14:paraId="725CB06A" w14:textId="77777777" w:rsidTr="00230770">
        <w:tc>
          <w:tcPr>
            <w:tcW w:w="1129" w:type="dxa"/>
          </w:tcPr>
          <w:p w14:paraId="222BF466" w14:textId="7EE08E1A" w:rsidR="00A46C65" w:rsidRDefault="00A46C65" w:rsidP="00A46C65">
            <w:r>
              <w:t>BOH</w:t>
            </w:r>
            <w:r w:rsidRPr="00F716C2">
              <w:t>10</w:t>
            </w:r>
            <w:r>
              <w:t>4</w:t>
            </w:r>
          </w:p>
        </w:tc>
        <w:tc>
          <w:tcPr>
            <w:tcW w:w="4881" w:type="dxa"/>
          </w:tcPr>
          <w:p w14:paraId="0B4BB49D" w14:textId="040FFD68" w:rsidR="00A46C65" w:rsidRDefault="00A46C65" w:rsidP="00A46C65">
            <w:r w:rsidRPr="00557FB7">
              <w:t xml:space="preserve">  Modern European History</w:t>
            </w:r>
          </w:p>
        </w:tc>
      </w:tr>
      <w:tr w:rsidR="00A46C65" w14:paraId="4C0D6C7D" w14:textId="77777777" w:rsidTr="00230770">
        <w:tc>
          <w:tcPr>
            <w:tcW w:w="1129" w:type="dxa"/>
          </w:tcPr>
          <w:p w14:paraId="68E8DA5A" w14:textId="4BD6BC31" w:rsidR="00A46C65" w:rsidRDefault="00A46C65" w:rsidP="00A46C65">
            <w:r>
              <w:t>BOH</w:t>
            </w:r>
            <w:r w:rsidRPr="00F716C2">
              <w:t>10</w:t>
            </w:r>
            <w:r>
              <w:t>5</w:t>
            </w:r>
          </w:p>
        </w:tc>
        <w:tc>
          <w:tcPr>
            <w:tcW w:w="4881" w:type="dxa"/>
          </w:tcPr>
          <w:p w14:paraId="480D94AC" w14:textId="67592D5B" w:rsidR="00A46C65" w:rsidRDefault="00A46C65" w:rsidP="00A46C65">
            <w:r w:rsidRPr="00557FB7">
              <w:t xml:space="preserve">  Australian History</w:t>
            </w:r>
          </w:p>
        </w:tc>
      </w:tr>
      <w:tr w:rsidR="00A46C65" w14:paraId="44B82F53" w14:textId="77777777" w:rsidTr="00230770">
        <w:tc>
          <w:tcPr>
            <w:tcW w:w="1129" w:type="dxa"/>
          </w:tcPr>
          <w:p w14:paraId="3A07E7BA" w14:textId="493AED58" w:rsidR="00A46C65" w:rsidRDefault="00A46C65" w:rsidP="00A46C65">
            <w:r>
              <w:t>BOH</w:t>
            </w:r>
            <w:r w:rsidRPr="00F716C2">
              <w:t>10</w:t>
            </w:r>
            <w:r>
              <w:t>6</w:t>
            </w:r>
          </w:p>
        </w:tc>
        <w:tc>
          <w:tcPr>
            <w:tcW w:w="4881" w:type="dxa"/>
          </w:tcPr>
          <w:p w14:paraId="5C51AF1F" w14:textId="729B9165" w:rsidR="00A46C65" w:rsidRDefault="00A46C65" w:rsidP="00A46C65">
            <w:r w:rsidRPr="00557FB7">
              <w:t xml:space="preserve">  American History</w:t>
            </w:r>
          </w:p>
        </w:tc>
      </w:tr>
      <w:tr w:rsidR="00A46C65" w14:paraId="259A1530" w14:textId="77777777" w:rsidTr="00230770">
        <w:tc>
          <w:tcPr>
            <w:tcW w:w="1129" w:type="dxa"/>
          </w:tcPr>
          <w:p w14:paraId="68FC4EAE" w14:textId="25900139" w:rsidR="00A46C65" w:rsidRDefault="00A46C65" w:rsidP="00A46C65">
            <w:r>
              <w:t>BOH</w:t>
            </w:r>
            <w:r w:rsidRPr="00F716C2">
              <w:t>10</w:t>
            </w:r>
            <w:r>
              <w:t>7</w:t>
            </w:r>
          </w:p>
        </w:tc>
        <w:tc>
          <w:tcPr>
            <w:tcW w:w="4881" w:type="dxa"/>
          </w:tcPr>
          <w:p w14:paraId="326346A6" w14:textId="22FC401A" w:rsidR="00A46C65" w:rsidRDefault="00A46C65" w:rsidP="00A46C65">
            <w:r w:rsidRPr="00557FB7">
              <w:t xml:space="preserve">  Asian History</w:t>
            </w:r>
          </w:p>
        </w:tc>
      </w:tr>
      <w:tr w:rsidR="00A46C65" w14:paraId="11A0A907" w14:textId="77777777" w:rsidTr="00230770">
        <w:tc>
          <w:tcPr>
            <w:tcW w:w="1129" w:type="dxa"/>
          </w:tcPr>
          <w:p w14:paraId="232BA5D6" w14:textId="2C816A0D" w:rsidR="00A46C65" w:rsidRDefault="00A46C65" w:rsidP="00A46C65">
            <w:r>
              <w:t>BOH</w:t>
            </w:r>
            <w:r w:rsidRPr="00F716C2">
              <w:t>10</w:t>
            </w:r>
            <w:r>
              <w:t>8</w:t>
            </w:r>
          </w:p>
        </w:tc>
        <w:tc>
          <w:tcPr>
            <w:tcW w:w="4881" w:type="dxa"/>
          </w:tcPr>
          <w:p w14:paraId="5C85BC96" w14:textId="5B2C7ADC" w:rsidR="00A46C65" w:rsidRDefault="00A46C65" w:rsidP="00A46C65">
            <w:r w:rsidRPr="00557FB7">
              <w:t xml:space="preserve">  History of Science and Technology</w:t>
            </w:r>
          </w:p>
        </w:tc>
      </w:tr>
      <w:tr w:rsidR="00A46C65" w14:paraId="4C361CC8" w14:textId="77777777" w:rsidTr="00230770">
        <w:tc>
          <w:tcPr>
            <w:tcW w:w="1129" w:type="dxa"/>
          </w:tcPr>
          <w:p w14:paraId="5B811F8C" w14:textId="31502286" w:rsidR="00A46C65" w:rsidRDefault="00A46C65" w:rsidP="00A46C65">
            <w:r>
              <w:t>BOH201</w:t>
            </w:r>
          </w:p>
        </w:tc>
        <w:tc>
          <w:tcPr>
            <w:tcW w:w="4881" w:type="dxa"/>
          </w:tcPr>
          <w:p w14:paraId="03A42BEF" w14:textId="3D173BE1" w:rsidR="00A46C65" w:rsidRDefault="00A46C65" w:rsidP="00A46C65">
            <w:r w:rsidRPr="00557FB7">
              <w:t xml:space="preserve">  Military History</w:t>
            </w:r>
          </w:p>
        </w:tc>
      </w:tr>
      <w:tr w:rsidR="00A46C65" w14:paraId="3457D277" w14:textId="77777777" w:rsidTr="00230770">
        <w:tc>
          <w:tcPr>
            <w:tcW w:w="1129" w:type="dxa"/>
          </w:tcPr>
          <w:p w14:paraId="52FAFDE5" w14:textId="186FE7FE" w:rsidR="00A46C65" w:rsidRDefault="00A46C65" w:rsidP="00A46C65">
            <w:r>
              <w:t>BOH202</w:t>
            </w:r>
          </w:p>
        </w:tc>
        <w:tc>
          <w:tcPr>
            <w:tcW w:w="4881" w:type="dxa"/>
          </w:tcPr>
          <w:p w14:paraId="01EB20D9" w14:textId="05D0716B" w:rsidR="00A46C65" w:rsidRDefault="00A46C65" w:rsidP="00A46C65">
            <w:r w:rsidRPr="00557FB7">
              <w:t xml:space="preserve">  History of Art and Culture</w:t>
            </w:r>
          </w:p>
        </w:tc>
      </w:tr>
      <w:tr w:rsidR="00A46C65" w14:paraId="7C31359F" w14:textId="77777777" w:rsidTr="00230770">
        <w:tc>
          <w:tcPr>
            <w:tcW w:w="1129" w:type="dxa"/>
          </w:tcPr>
          <w:p w14:paraId="2831EA76" w14:textId="2BE28E33" w:rsidR="00A46C65" w:rsidRDefault="00A46C65" w:rsidP="00A46C65">
            <w:r>
              <w:t>BOH203</w:t>
            </w:r>
          </w:p>
        </w:tc>
        <w:tc>
          <w:tcPr>
            <w:tcW w:w="4881" w:type="dxa"/>
          </w:tcPr>
          <w:p w14:paraId="1DFC896F" w14:textId="7B12524E" w:rsidR="00A46C65" w:rsidRDefault="00A46C65" w:rsidP="00A46C65">
            <w:r w:rsidRPr="00557FB7">
              <w:t xml:space="preserve">  Indigenous Histories</w:t>
            </w:r>
          </w:p>
        </w:tc>
      </w:tr>
      <w:tr w:rsidR="00A46C65" w14:paraId="6FC21231" w14:textId="77777777" w:rsidTr="00230770">
        <w:tc>
          <w:tcPr>
            <w:tcW w:w="1129" w:type="dxa"/>
          </w:tcPr>
          <w:p w14:paraId="06E30DDA" w14:textId="23DBC423" w:rsidR="00A46C65" w:rsidRDefault="00A46C65" w:rsidP="00A46C65">
            <w:r>
              <w:t>BOH204</w:t>
            </w:r>
          </w:p>
        </w:tc>
        <w:tc>
          <w:tcPr>
            <w:tcW w:w="4881" w:type="dxa"/>
          </w:tcPr>
          <w:p w14:paraId="4F9705B0" w14:textId="6FA7DA06" w:rsidR="00A46C65" w:rsidRDefault="00A46C65" w:rsidP="00A46C65">
            <w:r w:rsidRPr="00557FB7">
              <w:t xml:space="preserve">  Gender and History</w:t>
            </w:r>
          </w:p>
        </w:tc>
      </w:tr>
      <w:tr w:rsidR="00A46C65" w14:paraId="19EDCD70" w14:textId="77777777" w:rsidTr="00230770">
        <w:tc>
          <w:tcPr>
            <w:tcW w:w="1129" w:type="dxa"/>
          </w:tcPr>
          <w:p w14:paraId="0340D92A" w14:textId="3ED42B51" w:rsidR="00A46C65" w:rsidRDefault="00A46C65" w:rsidP="00A46C65">
            <w:r>
              <w:t>BOH205</w:t>
            </w:r>
          </w:p>
        </w:tc>
        <w:tc>
          <w:tcPr>
            <w:tcW w:w="4881" w:type="dxa"/>
          </w:tcPr>
          <w:p w14:paraId="69D7E15E" w14:textId="38900163" w:rsidR="00A46C65" w:rsidRDefault="00A46C65" w:rsidP="00A46C65">
            <w:r w:rsidRPr="00557FB7">
              <w:t xml:space="preserve">  Public History</w:t>
            </w:r>
          </w:p>
        </w:tc>
      </w:tr>
      <w:tr w:rsidR="00A46C65" w14:paraId="4A02E8C6" w14:textId="77777777" w:rsidTr="00230770">
        <w:tc>
          <w:tcPr>
            <w:tcW w:w="1129" w:type="dxa"/>
          </w:tcPr>
          <w:p w14:paraId="52EEF696" w14:textId="356CB59E" w:rsidR="00A46C65" w:rsidRDefault="00A46C65" w:rsidP="00A46C65">
            <w:r>
              <w:t>BOH206</w:t>
            </w:r>
          </w:p>
        </w:tc>
        <w:tc>
          <w:tcPr>
            <w:tcW w:w="4881" w:type="dxa"/>
          </w:tcPr>
          <w:p w14:paraId="3476BB79" w14:textId="06644AA5" w:rsidR="00A46C65" w:rsidRDefault="00A46C65" w:rsidP="00A46C65">
            <w:r w:rsidRPr="00557FB7">
              <w:t xml:space="preserve">  Oral History</w:t>
            </w:r>
          </w:p>
        </w:tc>
      </w:tr>
      <w:tr w:rsidR="00A46C65" w14:paraId="4CC2BC42" w14:textId="77777777" w:rsidTr="00230770">
        <w:tc>
          <w:tcPr>
            <w:tcW w:w="1129" w:type="dxa"/>
          </w:tcPr>
          <w:p w14:paraId="6CA8C945" w14:textId="226B9D51" w:rsidR="00A46C65" w:rsidRDefault="00A46C65" w:rsidP="00A46C65">
            <w:r>
              <w:t>BOH301</w:t>
            </w:r>
          </w:p>
        </w:tc>
        <w:tc>
          <w:tcPr>
            <w:tcW w:w="4881" w:type="dxa"/>
          </w:tcPr>
          <w:p w14:paraId="223E5800" w14:textId="4B5D6C61" w:rsidR="00A46C65" w:rsidRDefault="00A46C65" w:rsidP="00A46C65">
            <w:r w:rsidRPr="00557FB7">
              <w:t xml:space="preserve">  Historical Research Methods</w:t>
            </w:r>
          </w:p>
        </w:tc>
      </w:tr>
      <w:tr w:rsidR="00A46C65" w14:paraId="5C461267" w14:textId="77777777" w:rsidTr="00230770">
        <w:tc>
          <w:tcPr>
            <w:tcW w:w="1129" w:type="dxa"/>
          </w:tcPr>
          <w:p w14:paraId="65BD1C05" w14:textId="42968D9A" w:rsidR="00A46C65" w:rsidRDefault="00A46C65" w:rsidP="00A46C65">
            <w:r>
              <w:t>BOH302</w:t>
            </w:r>
          </w:p>
        </w:tc>
        <w:tc>
          <w:tcPr>
            <w:tcW w:w="4881" w:type="dxa"/>
          </w:tcPr>
          <w:p w14:paraId="22E8E92C" w14:textId="3DEA3284" w:rsidR="00A46C65" w:rsidRDefault="00A46C65" w:rsidP="00A46C65">
            <w:r w:rsidRPr="00557FB7">
              <w:t xml:space="preserve">  Environmental History</w:t>
            </w:r>
          </w:p>
        </w:tc>
      </w:tr>
      <w:tr w:rsidR="00A46C65" w14:paraId="56B309C2" w14:textId="77777777" w:rsidTr="00230770">
        <w:tc>
          <w:tcPr>
            <w:tcW w:w="1129" w:type="dxa"/>
          </w:tcPr>
          <w:p w14:paraId="073CD5F5" w14:textId="6F3AAD1A" w:rsidR="00A46C65" w:rsidRDefault="00A46C65" w:rsidP="00A46C65">
            <w:r>
              <w:t>BOH303</w:t>
            </w:r>
          </w:p>
        </w:tc>
        <w:tc>
          <w:tcPr>
            <w:tcW w:w="4881" w:type="dxa"/>
          </w:tcPr>
          <w:p w14:paraId="43E8D7FE" w14:textId="1E9A6939" w:rsidR="00A46C65" w:rsidRDefault="00A46C65" w:rsidP="00A46C65">
            <w:r w:rsidRPr="00557FB7">
              <w:t xml:space="preserve">  History of Political Thought</w:t>
            </w:r>
          </w:p>
        </w:tc>
      </w:tr>
      <w:tr w:rsidR="00A46C65" w14:paraId="430D69BD" w14:textId="77777777" w:rsidTr="00230770">
        <w:tc>
          <w:tcPr>
            <w:tcW w:w="1129" w:type="dxa"/>
          </w:tcPr>
          <w:p w14:paraId="2D8A3331" w14:textId="287FA12E" w:rsidR="00A46C65" w:rsidRDefault="00A46C65" w:rsidP="00A46C65">
            <w:r>
              <w:t>BOH304</w:t>
            </w:r>
          </w:p>
        </w:tc>
        <w:tc>
          <w:tcPr>
            <w:tcW w:w="4881" w:type="dxa"/>
          </w:tcPr>
          <w:p w14:paraId="29DA9EDE" w14:textId="7A55CA7D" w:rsidR="00A46C65" w:rsidRDefault="00A46C65" w:rsidP="00A46C65">
            <w:r w:rsidRPr="00557FB7">
              <w:t xml:space="preserve">  History of Religion</w:t>
            </w:r>
          </w:p>
        </w:tc>
      </w:tr>
      <w:tr w:rsidR="00A46C65" w14:paraId="2A8DA1A8" w14:textId="77777777" w:rsidTr="00230770">
        <w:tc>
          <w:tcPr>
            <w:tcW w:w="1129" w:type="dxa"/>
          </w:tcPr>
          <w:p w14:paraId="749E4F40" w14:textId="00BA6E42" w:rsidR="00A46C65" w:rsidRDefault="00A46C65" w:rsidP="00A46C65">
            <w:r>
              <w:t>BOH</w:t>
            </w:r>
            <w:r w:rsidRPr="0084627A">
              <w:t>30</w:t>
            </w:r>
            <w:r>
              <w:t>5</w:t>
            </w:r>
          </w:p>
        </w:tc>
        <w:tc>
          <w:tcPr>
            <w:tcW w:w="4881" w:type="dxa"/>
          </w:tcPr>
          <w:p w14:paraId="7853310C" w14:textId="434FD433" w:rsidR="00A46C65" w:rsidRDefault="00A46C65" w:rsidP="00A46C65">
            <w:r w:rsidRPr="00557FB7">
              <w:t xml:space="preserve">  History of Migration</w:t>
            </w:r>
          </w:p>
        </w:tc>
      </w:tr>
      <w:tr w:rsidR="00A46C65" w14:paraId="6F11FB33" w14:textId="77777777" w:rsidTr="00230770">
        <w:tc>
          <w:tcPr>
            <w:tcW w:w="1129" w:type="dxa"/>
          </w:tcPr>
          <w:p w14:paraId="167F6D18" w14:textId="135F17CF" w:rsidR="00A46C65" w:rsidRDefault="00A46C65" w:rsidP="00A46C65">
            <w:r>
              <w:t>BOH</w:t>
            </w:r>
            <w:r w:rsidRPr="0084627A">
              <w:t>30</w:t>
            </w:r>
            <w:r>
              <w:t>6</w:t>
            </w:r>
          </w:p>
        </w:tc>
        <w:tc>
          <w:tcPr>
            <w:tcW w:w="4881" w:type="dxa"/>
          </w:tcPr>
          <w:p w14:paraId="3188FB00" w14:textId="7374AAAB" w:rsidR="00A46C65" w:rsidRDefault="00A46C65" w:rsidP="00A46C65">
            <w:r w:rsidRPr="00557FB7">
              <w:t xml:space="preserve">  Global History</w:t>
            </w:r>
          </w:p>
        </w:tc>
      </w:tr>
      <w:tr w:rsidR="00A46C65" w14:paraId="1D635AE6" w14:textId="77777777" w:rsidTr="00230770">
        <w:tc>
          <w:tcPr>
            <w:tcW w:w="1129" w:type="dxa"/>
          </w:tcPr>
          <w:p w14:paraId="1FDEC951" w14:textId="0C6539C8" w:rsidR="00A46C65" w:rsidRDefault="00A46C65" w:rsidP="00A46C65">
            <w:r>
              <w:t>BOH</w:t>
            </w:r>
            <w:r w:rsidRPr="0084627A">
              <w:t>30</w:t>
            </w:r>
            <w:r>
              <w:t>7</w:t>
            </w:r>
          </w:p>
        </w:tc>
        <w:tc>
          <w:tcPr>
            <w:tcW w:w="4881" w:type="dxa"/>
          </w:tcPr>
          <w:p w14:paraId="40DDF095" w14:textId="509B4BBB" w:rsidR="00A46C65" w:rsidRDefault="00A46C65" w:rsidP="00A46C65">
            <w:r w:rsidRPr="00557FB7">
              <w:t xml:space="preserve">  History and Media</w:t>
            </w:r>
          </w:p>
        </w:tc>
      </w:tr>
      <w:tr w:rsidR="00A46C65" w14:paraId="16B6F922" w14:textId="77777777" w:rsidTr="00230770">
        <w:tc>
          <w:tcPr>
            <w:tcW w:w="1129" w:type="dxa"/>
          </w:tcPr>
          <w:p w14:paraId="07A2EA12" w14:textId="4F3B6968" w:rsidR="00A46C65" w:rsidRDefault="00A46C65" w:rsidP="00A46C65">
            <w:r>
              <w:t>BOH</w:t>
            </w:r>
            <w:r w:rsidRPr="0084627A">
              <w:t>30</w:t>
            </w:r>
            <w:r>
              <w:t>8</w:t>
            </w:r>
          </w:p>
        </w:tc>
        <w:tc>
          <w:tcPr>
            <w:tcW w:w="4881" w:type="dxa"/>
          </w:tcPr>
          <w:p w14:paraId="0FFA7714" w14:textId="70927647" w:rsidR="00A46C65" w:rsidRPr="00911612" w:rsidRDefault="00A46C65" w:rsidP="00A46C65">
            <w:r w:rsidRPr="00557FB7">
              <w:t xml:space="preserve">  Capstone Project</w:t>
            </w:r>
          </w:p>
        </w:tc>
      </w:tr>
      <w:tr w:rsidR="00A46C65" w14:paraId="0265EF23" w14:textId="77777777" w:rsidTr="00E80AFC">
        <w:trPr>
          <w:trHeight w:val="85"/>
        </w:trPr>
        <w:tc>
          <w:tcPr>
            <w:tcW w:w="1129" w:type="dxa"/>
          </w:tcPr>
          <w:p w14:paraId="0480500B" w14:textId="18596FB3" w:rsidR="00A46C65" w:rsidRDefault="00A46C65" w:rsidP="00A46C65">
            <w:r>
              <w:t>BOH</w:t>
            </w:r>
            <w:r w:rsidRPr="0084627A">
              <w:t>30</w:t>
            </w:r>
            <w:r>
              <w:t>9</w:t>
            </w:r>
          </w:p>
        </w:tc>
        <w:tc>
          <w:tcPr>
            <w:tcW w:w="4881" w:type="dxa"/>
          </w:tcPr>
          <w:p w14:paraId="498B5C6F" w14:textId="02AAAA4D" w:rsidR="00A46C65" w:rsidRPr="00911612" w:rsidRDefault="00A46C65" w:rsidP="00A46C65">
            <w:r w:rsidRPr="00557FB7">
              <w:t xml:space="preserve">  Research in History</w:t>
            </w:r>
          </w:p>
        </w:tc>
      </w:tr>
    </w:tbl>
    <w:p w14:paraId="45579050" w14:textId="77777777" w:rsidR="00046408" w:rsidRDefault="00046408" w:rsidP="008019F1">
      <w:pPr>
        <w:spacing w:after="0"/>
      </w:pPr>
    </w:p>
    <w:p w14:paraId="38ABDC8D" w14:textId="77777777" w:rsidR="00E35DC9" w:rsidRDefault="00E35DC9" w:rsidP="008019F1">
      <w:pPr>
        <w:spacing w:after="0"/>
      </w:pPr>
    </w:p>
    <w:p w14:paraId="4343340A" w14:textId="49E3633E" w:rsidR="00A46C65" w:rsidRDefault="00A46C65" w:rsidP="000A635E">
      <w:pPr>
        <w:pStyle w:val="Heading3"/>
        <w:numPr>
          <w:ilvl w:val="0"/>
          <w:numId w:val="8"/>
        </w:numPr>
        <w:spacing w:after="240"/>
      </w:pPr>
      <w:r>
        <w:t>Bachelor of Media and Communications (BMC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4881"/>
      </w:tblGrid>
      <w:tr w:rsidR="00A46C65" w14:paraId="77A03385" w14:textId="77777777" w:rsidTr="00230770">
        <w:tc>
          <w:tcPr>
            <w:tcW w:w="1129" w:type="dxa"/>
          </w:tcPr>
          <w:p w14:paraId="04302920" w14:textId="77777777" w:rsidR="00A46C65" w:rsidRPr="00356132" w:rsidRDefault="00A46C65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Unit Code</w:t>
            </w:r>
          </w:p>
        </w:tc>
        <w:tc>
          <w:tcPr>
            <w:tcW w:w="4881" w:type="dxa"/>
          </w:tcPr>
          <w:p w14:paraId="46A65F3B" w14:textId="77777777" w:rsidR="00A46C65" w:rsidRPr="00356132" w:rsidRDefault="00A46C65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Course Units</w:t>
            </w:r>
          </w:p>
        </w:tc>
      </w:tr>
      <w:tr w:rsidR="008D51A9" w14:paraId="11DBCEF1" w14:textId="77777777" w:rsidTr="00230770">
        <w:tc>
          <w:tcPr>
            <w:tcW w:w="1129" w:type="dxa"/>
          </w:tcPr>
          <w:p w14:paraId="57E57465" w14:textId="386A897C" w:rsidR="008D51A9" w:rsidRDefault="008D51A9" w:rsidP="008D51A9">
            <w:r>
              <w:t>BMC101</w:t>
            </w:r>
          </w:p>
        </w:tc>
        <w:tc>
          <w:tcPr>
            <w:tcW w:w="4881" w:type="dxa"/>
          </w:tcPr>
          <w:p w14:paraId="18AF22EE" w14:textId="2A75C52C" w:rsidR="008D51A9" w:rsidRDefault="008D51A9" w:rsidP="008D51A9">
            <w:r w:rsidRPr="00FF4EC2">
              <w:t xml:space="preserve">  Introduction to Media Studies</w:t>
            </w:r>
          </w:p>
        </w:tc>
      </w:tr>
      <w:tr w:rsidR="008D51A9" w14:paraId="267F818A" w14:textId="77777777" w:rsidTr="00230770">
        <w:tc>
          <w:tcPr>
            <w:tcW w:w="1129" w:type="dxa"/>
          </w:tcPr>
          <w:p w14:paraId="389EBC28" w14:textId="4AC0D13D" w:rsidR="008D51A9" w:rsidRDefault="008D51A9" w:rsidP="008D51A9">
            <w:r>
              <w:t>BMC102</w:t>
            </w:r>
          </w:p>
        </w:tc>
        <w:tc>
          <w:tcPr>
            <w:tcW w:w="4881" w:type="dxa"/>
          </w:tcPr>
          <w:p w14:paraId="3CA524BF" w14:textId="1752D12E" w:rsidR="008D51A9" w:rsidRDefault="008D51A9" w:rsidP="008D51A9">
            <w:r w:rsidRPr="00FF4EC2">
              <w:t xml:space="preserve">  Media and Society</w:t>
            </w:r>
          </w:p>
        </w:tc>
      </w:tr>
      <w:tr w:rsidR="008D51A9" w14:paraId="594D6E1A" w14:textId="77777777" w:rsidTr="00230770">
        <w:tc>
          <w:tcPr>
            <w:tcW w:w="1129" w:type="dxa"/>
          </w:tcPr>
          <w:p w14:paraId="04994FEC" w14:textId="310A69B1" w:rsidR="008D51A9" w:rsidRDefault="008D51A9" w:rsidP="008D51A9">
            <w:r>
              <w:t>BMC</w:t>
            </w:r>
            <w:r w:rsidRPr="00F716C2">
              <w:t>10</w:t>
            </w:r>
            <w:r>
              <w:t>3</w:t>
            </w:r>
          </w:p>
        </w:tc>
        <w:tc>
          <w:tcPr>
            <w:tcW w:w="4881" w:type="dxa"/>
          </w:tcPr>
          <w:p w14:paraId="089BBA79" w14:textId="41009DFA" w:rsidR="008D51A9" w:rsidRDefault="008D51A9" w:rsidP="008D51A9">
            <w:r w:rsidRPr="00FF4EC2">
              <w:t xml:space="preserve">  Digital Media Production</w:t>
            </w:r>
          </w:p>
        </w:tc>
      </w:tr>
      <w:tr w:rsidR="008D51A9" w14:paraId="2783DAD1" w14:textId="77777777" w:rsidTr="00230770">
        <w:tc>
          <w:tcPr>
            <w:tcW w:w="1129" w:type="dxa"/>
          </w:tcPr>
          <w:p w14:paraId="0A85B37D" w14:textId="53A5BD8C" w:rsidR="008D51A9" w:rsidRDefault="008D51A9" w:rsidP="008D51A9">
            <w:r>
              <w:t>BMC</w:t>
            </w:r>
            <w:r w:rsidRPr="00F716C2">
              <w:t>10</w:t>
            </w:r>
            <w:r>
              <w:t>4</w:t>
            </w:r>
          </w:p>
        </w:tc>
        <w:tc>
          <w:tcPr>
            <w:tcW w:w="4881" w:type="dxa"/>
          </w:tcPr>
          <w:p w14:paraId="4643864C" w14:textId="1632A8BD" w:rsidR="008D51A9" w:rsidRDefault="008D51A9" w:rsidP="008D51A9">
            <w:r w:rsidRPr="00FF4EC2">
              <w:t xml:space="preserve">  Journalism Principles and Practices</w:t>
            </w:r>
          </w:p>
        </w:tc>
      </w:tr>
      <w:tr w:rsidR="008D51A9" w14:paraId="434E1FD5" w14:textId="77777777" w:rsidTr="00230770">
        <w:tc>
          <w:tcPr>
            <w:tcW w:w="1129" w:type="dxa"/>
          </w:tcPr>
          <w:p w14:paraId="086E492A" w14:textId="0C7C60B2" w:rsidR="008D51A9" w:rsidRDefault="008D51A9" w:rsidP="008D51A9">
            <w:r>
              <w:t>BMC</w:t>
            </w:r>
            <w:r w:rsidRPr="00F716C2">
              <w:t>10</w:t>
            </w:r>
            <w:r>
              <w:t>5</w:t>
            </w:r>
          </w:p>
        </w:tc>
        <w:tc>
          <w:tcPr>
            <w:tcW w:w="4881" w:type="dxa"/>
          </w:tcPr>
          <w:p w14:paraId="09F97D71" w14:textId="3F14FF12" w:rsidR="008D51A9" w:rsidRDefault="008D51A9" w:rsidP="008D51A9">
            <w:r w:rsidRPr="00FF4EC2">
              <w:t xml:space="preserve">  Public Relations Theory and Practice</w:t>
            </w:r>
          </w:p>
        </w:tc>
      </w:tr>
      <w:tr w:rsidR="008D51A9" w14:paraId="71C2D42F" w14:textId="77777777" w:rsidTr="00230770">
        <w:tc>
          <w:tcPr>
            <w:tcW w:w="1129" w:type="dxa"/>
          </w:tcPr>
          <w:p w14:paraId="272808AB" w14:textId="14A28EA9" w:rsidR="008D51A9" w:rsidRDefault="008D51A9" w:rsidP="008D51A9">
            <w:r>
              <w:t>BMC</w:t>
            </w:r>
            <w:r w:rsidRPr="00F716C2">
              <w:t>10</w:t>
            </w:r>
            <w:r>
              <w:t>6</w:t>
            </w:r>
          </w:p>
        </w:tc>
        <w:tc>
          <w:tcPr>
            <w:tcW w:w="4881" w:type="dxa"/>
          </w:tcPr>
          <w:p w14:paraId="45E15D3D" w14:textId="093117EE" w:rsidR="008D51A9" w:rsidRDefault="008D51A9" w:rsidP="008D51A9">
            <w:r w:rsidRPr="00FF4EC2">
              <w:t xml:space="preserve">  Advertising and Marketing Communications</w:t>
            </w:r>
          </w:p>
        </w:tc>
      </w:tr>
      <w:tr w:rsidR="008D51A9" w14:paraId="03F00208" w14:textId="77777777" w:rsidTr="00230770">
        <w:tc>
          <w:tcPr>
            <w:tcW w:w="1129" w:type="dxa"/>
          </w:tcPr>
          <w:p w14:paraId="5A5305E9" w14:textId="494DBB29" w:rsidR="008D51A9" w:rsidRDefault="008D51A9" w:rsidP="008D51A9">
            <w:r>
              <w:t>BMC</w:t>
            </w:r>
            <w:r w:rsidRPr="00F716C2">
              <w:t>10</w:t>
            </w:r>
            <w:r>
              <w:t>7</w:t>
            </w:r>
          </w:p>
        </w:tc>
        <w:tc>
          <w:tcPr>
            <w:tcW w:w="4881" w:type="dxa"/>
          </w:tcPr>
          <w:p w14:paraId="3E1698C8" w14:textId="468432F7" w:rsidR="008D51A9" w:rsidRDefault="008D51A9" w:rsidP="008D51A9">
            <w:r w:rsidRPr="00FF4EC2">
              <w:t xml:space="preserve">  Media Ethics and Law</w:t>
            </w:r>
          </w:p>
        </w:tc>
      </w:tr>
      <w:tr w:rsidR="008D51A9" w14:paraId="180E412C" w14:textId="77777777" w:rsidTr="00230770">
        <w:tc>
          <w:tcPr>
            <w:tcW w:w="1129" w:type="dxa"/>
          </w:tcPr>
          <w:p w14:paraId="298AAA6D" w14:textId="39DCCB55" w:rsidR="008D51A9" w:rsidRDefault="008D51A9" w:rsidP="008D51A9">
            <w:r>
              <w:t>BMC</w:t>
            </w:r>
            <w:r w:rsidRPr="00F716C2">
              <w:t>10</w:t>
            </w:r>
            <w:r>
              <w:t>8</w:t>
            </w:r>
          </w:p>
        </w:tc>
        <w:tc>
          <w:tcPr>
            <w:tcW w:w="4881" w:type="dxa"/>
          </w:tcPr>
          <w:p w14:paraId="47B8CFF2" w14:textId="27EB7BE7" w:rsidR="008D51A9" w:rsidRDefault="008D51A9" w:rsidP="008D51A9">
            <w:r w:rsidRPr="00FF4EC2">
              <w:t xml:space="preserve">  Film and Television Studies</w:t>
            </w:r>
          </w:p>
        </w:tc>
      </w:tr>
      <w:tr w:rsidR="008D51A9" w14:paraId="6A9D6D44" w14:textId="77777777" w:rsidTr="00230770">
        <w:tc>
          <w:tcPr>
            <w:tcW w:w="1129" w:type="dxa"/>
          </w:tcPr>
          <w:p w14:paraId="75E6E8AF" w14:textId="2109F286" w:rsidR="008D51A9" w:rsidRDefault="008D51A9" w:rsidP="008D51A9">
            <w:r>
              <w:t>BMC201</w:t>
            </w:r>
          </w:p>
        </w:tc>
        <w:tc>
          <w:tcPr>
            <w:tcW w:w="4881" w:type="dxa"/>
          </w:tcPr>
          <w:p w14:paraId="36796827" w14:textId="64EBC83E" w:rsidR="008D51A9" w:rsidRDefault="008D51A9" w:rsidP="008D51A9">
            <w:r w:rsidRPr="00FF4EC2">
              <w:t xml:space="preserve">  Social media and Digital Cultures</w:t>
            </w:r>
          </w:p>
        </w:tc>
      </w:tr>
      <w:tr w:rsidR="008D51A9" w14:paraId="698AEB2B" w14:textId="77777777" w:rsidTr="00230770">
        <w:tc>
          <w:tcPr>
            <w:tcW w:w="1129" w:type="dxa"/>
          </w:tcPr>
          <w:p w14:paraId="3475C663" w14:textId="2C46A1A2" w:rsidR="008D51A9" w:rsidRDefault="008D51A9" w:rsidP="008D51A9">
            <w:r>
              <w:t>BMC202</w:t>
            </w:r>
          </w:p>
        </w:tc>
        <w:tc>
          <w:tcPr>
            <w:tcW w:w="4881" w:type="dxa"/>
          </w:tcPr>
          <w:p w14:paraId="25488109" w14:textId="0F99D7F0" w:rsidR="008D51A9" w:rsidRDefault="008D51A9" w:rsidP="008D51A9">
            <w:r w:rsidRPr="00FF4EC2">
              <w:t xml:space="preserve">  Media Writing and Editing</w:t>
            </w:r>
          </w:p>
        </w:tc>
      </w:tr>
      <w:tr w:rsidR="008D51A9" w14:paraId="4797F82F" w14:textId="77777777" w:rsidTr="00230770">
        <w:tc>
          <w:tcPr>
            <w:tcW w:w="1129" w:type="dxa"/>
          </w:tcPr>
          <w:p w14:paraId="116CB39B" w14:textId="7F487CE7" w:rsidR="008D51A9" w:rsidRDefault="008D51A9" w:rsidP="008D51A9">
            <w:r>
              <w:t>BMC203</w:t>
            </w:r>
          </w:p>
        </w:tc>
        <w:tc>
          <w:tcPr>
            <w:tcW w:w="4881" w:type="dxa"/>
          </w:tcPr>
          <w:p w14:paraId="1232F2C4" w14:textId="71DCB932" w:rsidR="008D51A9" w:rsidRDefault="008D51A9" w:rsidP="008D51A9">
            <w:r w:rsidRPr="00FF4EC2">
              <w:t xml:space="preserve">  Visual Communication</w:t>
            </w:r>
          </w:p>
        </w:tc>
      </w:tr>
      <w:tr w:rsidR="008D51A9" w14:paraId="1F144ED6" w14:textId="77777777" w:rsidTr="00230770">
        <w:tc>
          <w:tcPr>
            <w:tcW w:w="1129" w:type="dxa"/>
          </w:tcPr>
          <w:p w14:paraId="2C18F8A5" w14:textId="0560EC57" w:rsidR="008D51A9" w:rsidRDefault="008D51A9" w:rsidP="008D51A9">
            <w:r>
              <w:t>BMC204</w:t>
            </w:r>
          </w:p>
        </w:tc>
        <w:tc>
          <w:tcPr>
            <w:tcW w:w="4881" w:type="dxa"/>
          </w:tcPr>
          <w:p w14:paraId="5507960D" w14:textId="5A20BD23" w:rsidR="008D51A9" w:rsidRDefault="008D51A9" w:rsidP="008D51A9">
            <w:r w:rsidRPr="00FF4EC2">
              <w:t xml:space="preserve">  Media Research Methods</w:t>
            </w:r>
          </w:p>
        </w:tc>
      </w:tr>
      <w:tr w:rsidR="008D51A9" w14:paraId="3C810BF9" w14:textId="77777777" w:rsidTr="00230770">
        <w:tc>
          <w:tcPr>
            <w:tcW w:w="1129" w:type="dxa"/>
          </w:tcPr>
          <w:p w14:paraId="6921209C" w14:textId="1EBEE3F8" w:rsidR="008D51A9" w:rsidRDefault="008D51A9" w:rsidP="008D51A9">
            <w:r>
              <w:lastRenderedPageBreak/>
              <w:t>BMC205</w:t>
            </w:r>
          </w:p>
        </w:tc>
        <w:tc>
          <w:tcPr>
            <w:tcW w:w="4881" w:type="dxa"/>
          </w:tcPr>
          <w:p w14:paraId="36ECFBB4" w14:textId="168A27D5" w:rsidR="008D51A9" w:rsidRDefault="008D51A9" w:rsidP="008D51A9">
            <w:r w:rsidRPr="00FF4EC2">
              <w:t xml:space="preserve">  Global Media Systems</w:t>
            </w:r>
          </w:p>
        </w:tc>
      </w:tr>
      <w:tr w:rsidR="008D51A9" w14:paraId="15D2191D" w14:textId="77777777" w:rsidTr="00230770">
        <w:tc>
          <w:tcPr>
            <w:tcW w:w="1129" w:type="dxa"/>
          </w:tcPr>
          <w:p w14:paraId="3DB5124B" w14:textId="553F8BC6" w:rsidR="008D51A9" w:rsidRDefault="008D51A9" w:rsidP="008D51A9">
            <w:r>
              <w:t>BMC206</w:t>
            </w:r>
          </w:p>
        </w:tc>
        <w:tc>
          <w:tcPr>
            <w:tcW w:w="4881" w:type="dxa"/>
          </w:tcPr>
          <w:p w14:paraId="668BA1FB" w14:textId="668A6C2A" w:rsidR="008D51A9" w:rsidRDefault="008D51A9" w:rsidP="008D51A9">
            <w:r w:rsidRPr="00FF4EC2">
              <w:t xml:space="preserve">  Media Audiences and Effects</w:t>
            </w:r>
          </w:p>
        </w:tc>
      </w:tr>
      <w:tr w:rsidR="008D51A9" w14:paraId="136CC417" w14:textId="77777777" w:rsidTr="00230770">
        <w:tc>
          <w:tcPr>
            <w:tcW w:w="1129" w:type="dxa"/>
          </w:tcPr>
          <w:p w14:paraId="381A3BD6" w14:textId="58BAF5C5" w:rsidR="008D51A9" w:rsidRDefault="008D51A9" w:rsidP="008D51A9">
            <w:r>
              <w:t>BMC301</w:t>
            </w:r>
          </w:p>
        </w:tc>
        <w:tc>
          <w:tcPr>
            <w:tcW w:w="4881" w:type="dxa"/>
          </w:tcPr>
          <w:p w14:paraId="61765376" w14:textId="14D340E1" w:rsidR="008D51A9" w:rsidRDefault="008D51A9" w:rsidP="008D51A9">
            <w:r w:rsidRPr="00FF4EC2">
              <w:t xml:space="preserve">  Multimedia Storytelling</w:t>
            </w:r>
          </w:p>
        </w:tc>
      </w:tr>
      <w:tr w:rsidR="008D51A9" w14:paraId="6FD64949" w14:textId="77777777" w:rsidTr="00230770">
        <w:tc>
          <w:tcPr>
            <w:tcW w:w="1129" w:type="dxa"/>
          </w:tcPr>
          <w:p w14:paraId="4EAB6140" w14:textId="412C541C" w:rsidR="008D51A9" w:rsidRDefault="008D51A9" w:rsidP="008D51A9">
            <w:r>
              <w:t>BMC302</w:t>
            </w:r>
          </w:p>
        </w:tc>
        <w:tc>
          <w:tcPr>
            <w:tcW w:w="4881" w:type="dxa"/>
          </w:tcPr>
          <w:p w14:paraId="1FBEA540" w14:textId="730A5F72" w:rsidR="008D51A9" w:rsidRDefault="008D51A9" w:rsidP="008D51A9">
            <w:r w:rsidRPr="00FF4EC2">
              <w:t xml:space="preserve">  Strategic Communication</w:t>
            </w:r>
          </w:p>
        </w:tc>
      </w:tr>
      <w:tr w:rsidR="008D51A9" w14:paraId="2B4B4ACE" w14:textId="77777777" w:rsidTr="00230770">
        <w:tc>
          <w:tcPr>
            <w:tcW w:w="1129" w:type="dxa"/>
          </w:tcPr>
          <w:p w14:paraId="0AC668D6" w14:textId="0AC16A4A" w:rsidR="008D51A9" w:rsidRDefault="008D51A9" w:rsidP="008D51A9">
            <w:r>
              <w:t>BMC303</w:t>
            </w:r>
          </w:p>
        </w:tc>
        <w:tc>
          <w:tcPr>
            <w:tcW w:w="4881" w:type="dxa"/>
          </w:tcPr>
          <w:p w14:paraId="78B0A232" w14:textId="4732E5D5" w:rsidR="008D51A9" w:rsidRDefault="008D51A9" w:rsidP="008D51A9">
            <w:r w:rsidRPr="00FF4EC2">
              <w:t xml:space="preserve">  Media Project Management</w:t>
            </w:r>
          </w:p>
        </w:tc>
      </w:tr>
      <w:tr w:rsidR="008D51A9" w14:paraId="50C18485" w14:textId="77777777" w:rsidTr="00230770">
        <w:tc>
          <w:tcPr>
            <w:tcW w:w="1129" w:type="dxa"/>
          </w:tcPr>
          <w:p w14:paraId="02819762" w14:textId="4F7FC415" w:rsidR="008D51A9" w:rsidRDefault="008D51A9" w:rsidP="008D51A9">
            <w:r>
              <w:t>BMC304</w:t>
            </w:r>
          </w:p>
        </w:tc>
        <w:tc>
          <w:tcPr>
            <w:tcW w:w="4881" w:type="dxa"/>
          </w:tcPr>
          <w:p w14:paraId="40993636" w14:textId="7771F36C" w:rsidR="008D51A9" w:rsidRDefault="008D51A9" w:rsidP="008D51A9">
            <w:r w:rsidRPr="00FF4EC2">
              <w:t xml:space="preserve">  Documentary Production</w:t>
            </w:r>
          </w:p>
        </w:tc>
      </w:tr>
      <w:tr w:rsidR="008D51A9" w14:paraId="3862AFB7" w14:textId="77777777" w:rsidTr="00230770">
        <w:tc>
          <w:tcPr>
            <w:tcW w:w="1129" w:type="dxa"/>
          </w:tcPr>
          <w:p w14:paraId="2B05B710" w14:textId="4BEFA734" w:rsidR="008D51A9" w:rsidRDefault="008D51A9" w:rsidP="008D51A9">
            <w:r>
              <w:t>BMC</w:t>
            </w:r>
            <w:r w:rsidRPr="0084627A">
              <w:t>30</w:t>
            </w:r>
            <w:r>
              <w:t>5</w:t>
            </w:r>
          </w:p>
        </w:tc>
        <w:tc>
          <w:tcPr>
            <w:tcW w:w="4881" w:type="dxa"/>
          </w:tcPr>
          <w:p w14:paraId="154CA500" w14:textId="7F17BDDD" w:rsidR="008D51A9" w:rsidRDefault="008D51A9" w:rsidP="008D51A9">
            <w:r w:rsidRPr="00FF4EC2">
              <w:t xml:space="preserve">  Media Entrepreneurship</w:t>
            </w:r>
          </w:p>
        </w:tc>
      </w:tr>
      <w:tr w:rsidR="008D51A9" w14:paraId="37DEC066" w14:textId="77777777" w:rsidTr="00230770">
        <w:tc>
          <w:tcPr>
            <w:tcW w:w="1129" w:type="dxa"/>
          </w:tcPr>
          <w:p w14:paraId="3CFBDA98" w14:textId="2944814C" w:rsidR="008D51A9" w:rsidRDefault="008D51A9" w:rsidP="008D51A9">
            <w:r>
              <w:t>BMC</w:t>
            </w:r>
            <w:r w:rsidRPr="0084627A">
              <w:t>30</w:t>
            </w:r>
            <w:r>
              <w:t>6</w:t>
            </w:r>
          </w:p>
        </w:tc>
        <w:tc>
          <w:tcPr>
            <w:tcW w:w="4881" w:type="dxa"/>
          </w:tcPr>
          <w:p w14:paraId="24FDCE44" w14:textId="24AC4D2A" w:rsidR="008D51A9" w:rsidRDefault="008D51A9" w:rsidP="008D51A9">
            <w:r w:rsidRPr="00FF4EC2">
              <w:t xml:space="preserve">  Media and Politics</w:t>
            </w:r>
          </w:p>
        </w:tc>
      </w:tr>
      <w:tr w:rsidR="008D51A9" w14:paraId="1CA2CF55" w14:textId="77777777" w:rsidTr="00230770">
        <w:tc>
          <w:tcPr>
            <w:tcW w:w="1129" w:type="dxa"/>
          </w:tcPr>
          <w:p w14:paraId="7787DDA5" w14:textId="40B670DA" w:rsidR="008D51A9" w:rsidRDefault="008D51A9" w:rsidP="008D51A9">
            <w:r>
              <w:t>BMC</w:t>
            </w:r>
            <w:r w:rsidRPr="0084627A">
              <w:t>30</w:t>
            </w:r>
            <w:r>
              <w:t>7</w:t>
            </w:r>
          </w:p>
        </w:tc>
        <w:tc>
          <w:tcPr>
            <w:tcW w:w="4881" w:type="dxa"/>
          </w:tcPr>
          <w:p w14:paraId="324F05EB" w14:textId="38C1B7FE" w:rsidR="008D51A9" w:rsidRDefault="008D51A9" w:rsidP="008D51A9">
            <w:r w:rsidRPr="00FF4EC2">
              <w:t xml:space="preserve">  Entertainment Media</w:t>
            </w:r>
          </w:p>
        </w:tc>
      </w:tr>
      <w:tr w:rsidR="008D51A9" w14:paraId="6178E38E" w14:textId="77777777" w:rsidTr="00230770">
        <w:tc>
          <w:tcPr>
            <w:tcW w:w="1129" w:type="dxa"/>
          </w:tcPr>
          <w:p w14:paraId="2CF8A3E1" w14:textId="4C65EA64" w:rsidR="008D51A9" w:rsidRDefault="008D51A9" w:rsidP="008D51A9">
            <w:r>
              <w:t>BMC</w:t>
            </w:r>
            <w:r w:rsidRPr="0084627A">
              <w:t>30</w:t>
            </w:r>
            <w:r>
              <w:t>8</w:t>
            </w:r>
          </w:p>
        </w:tc>
        <w:tc>
          <w:tcPr>
            <w:tcW w:w="4881" w:type="dxa"/>
          </w:tcPr>
          <w:p w14:paraId="59B3CAD3" w14:textId="262CE172" w:rsidR="008D51A9" w:rsidRPr="00911612" w:rsidRDefault="008D51A9" w:rsidP="008D51A9">
            <w:r w:rsidRPr="00FF4EC2">
              <w:t xml:space="preserve">  Capstone Project</w:t>
            </w:r>
          </w:p>
        </w:tc>
      </w:tr>
      <w:tr w:rsidR="008D51A9" w14:paraId="3527D8BF" w14:textId="77777777" w:rsidTr="00230770">
        <w:tc>
          <w:tcPr>
            <w:tcW w:w="1129" w:type="dxa"/>
          </w:tcPr>
          <w:p w14:paraId="75BEB5CB" w14:textId="64000F35" w:rsidR="008D51A9" w:rsidRDefault="008D51A9" w:rsidP="008D51A9">
            <w:r>
              <w:t>BMC</w:t>
            </w:r>
            <w:r w:rsidRPr="0084627A">
              <w:t>30</w:t>
            </w:r>
            <w:r>
              <w:t>9</w:t>
            </w:r>
          </w:p>
        </w:tc>
        <w:tc>
          <w:tcPr>
            <w:tcW w:w="4881" w:type="dxa"/>
          </w:tcPr>
          <w:p w14:paraId="30512C93" w14:textId="5B214C77" w:rsidR="008D51A9" w:rsidRPr="00911612" w:rsidRDefault="008D51A9" w:rsidP="008D51A9">
            <w:r w:rsidRPr="00FF4EC2">
              <w:t xml:space="preserve">  Media Internship</w:t>
            </w:r>
          </w:p>
        </w:tc>
      </w:tr>
    </w:tbl>
    <w:p w14:paraId="54B2ECF4" w14:textId="77777777" w:rsidR="00A46C65" w:rsidRDefault="00A46C65" w:rsidP="00A46C65"/>
    <w:p w14:paraId="6F39371C" w14:textId="5E11E769" w:rsidR="00A46C65" w:rsidRDefault="00A46C65" w:rsidP="000A635E">
      <w:pPr>
        <w:pStyle w:val="Heading3"/>
        <w:numPr>
          <w:ilvl w:val="0"/>
          <w:numId w:val="8"/>
        </w:numPr>
        <w:spacing w:after="240"/>
      </w:pPr>
      <w:r w:rsidRPr="00C55F5F">
        <w:t xml:space="preserve">Bachelor of </w:t>
      </w:r>
      <w:r w:rsidR="008D51A9">
        <w:t xml:space="preserve">Fine Arts </w:t>
      </w:r>
      <w:r>
        <w:t>(B</w:t>
      </w:r>
      <w:r w:rsidR="008D51A9">
        <w:t>FA</w:t>
      </w:r>
      <w: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4881"/>
      </w:tblGrid>
      <w:tr w:rsidR="00A46C65" w14:paraId="7FE9A104" w14:textId="77777777" w:rsidTr="00230770">
        <w:tc>
          <w:tcPr>
            <w:tcW w:w="1129" w:type="dxa"/>
          </w:tcPr>
          <w:p w14:paraId="010431A6" w14:textId="77777777" w:rsidR="00A46C65" w:rsidRPr="00356132" w:rsidRDefault="00A46C65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Unit Code</w:t>
            </w:r>
          </w:p>
        </w:tc>
        <w:tc>
          <w:tcPr>
            <w:tcW w:w="4881" w:type="dxa"/>
          </w:tcPr>
          <w:p w14:paraId="18F1662E" w14:textId="77777777" w:rsidR="00A46C65" w:rsidRPr="00356132" w:rsidRDefault="00A46C65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Course Units</w:t>
            </w:r>
          </w:p>
        </w:tc>
      </w:tr>
      <w:tr w:rsidR="008D51A9" w14:paraId="54CE2A92" w14:textId="77777777" w:rsidTr="00230770">
        <w:tc>
          <w:tcPr>
            <w:tcW w:w="1129" w:type="dxa"/>
          </w:tcPr>
          <w:p w14:paraId="40D30589" w14:textId="2320491F" w:rsidR="008D51A9" w:rsidRDefault="008D51A9" w:rsidP="008D51A9">
            <w:r>
              <w:t>BFA101</w:t>
            </w:r>
          </w:p>
        </w:tc>
        <w:tc>
          <w:tcPr>
            <w:tcW w:w="4881" w:type="dxa"/>
          </w:tcPr>
          <w:p w14:paraId="7A882A5D" w14:textId="59D4C4E2" w:rsidR="008D51A9" w:rsidRDefault="008D51A9" w:rsidP="008D51A9">
            <w:r w:rsidRPr="00E11CDE">
              <w:t xml:space="preserve"> </w:t>
            </w:r>
            <w:r>
              <w:t xml:space="preserve"> </w:t>
            </w:r>
            <w:r w:rsidRPr="00E11CDE">
              <w:t>Introduction to Fine Arts</w:t>
            </w:r>
          </w:p>
        </w:tc>
      </w:tr>
      <w:tr w:rsidR="008D51A9" w14:paraId="5E45D977" w14:textId="77777777" w:rsidTr="00230770">
        <w:tc>
          <w:tcPr>
            <w:tcW w:w="1129" w:type="dxa"/>
          </w:tcPr>
          <w:p w14:paraId="0443F564" w14:textId="66D55589" w:rsidR="008D51A9" w:rsidRDefault="008D51A9" w:rsidP="008D51A9">
            <w:r>
              <w:t>BFA102</w:t>
            </w:r>
          </w:p>
        </w:tc>
        <w:tc>
          <w:tcPr>
            <w:tcW w:w="4881" w:type="dxa"/>
          </w:tcPr>
          <w:p w14:paraId="3E29A258" w14:textId="2832DB69" w:rsidR="008D51A9" w:rsidRDefault="008D51A9" w:rsidP="008D51A9">
            <w:r w:rsidRPr="00E11CDE">
              <w:t xml:space="preserve">  Drawing Techniques</w:t>
            </w:r>
          </w:p>
        </w:tc>
      </w:tr>
      <w:tr w:rsidR="008D51A9" w14:paraId="77FE2AA9" w14:textId="77777777" w:rsidTr="00230770">
        <w:tc>
          <w:tcPr>
            <w:tcW w:w="1129" w:type="dxa"/>
          </w:tcPr>
          <w:p w14:paraId="38B49FB8" w14:textId="1432DD9B" w:rsidR="008D51A9" w:rsidRDefault="008D51A9" w:rsidP="008D51A9">
            <w:r>
              <w:t>BFA</w:t>
            </w:r>
            <w:r w:rsidRPr="00F716C2">
              <w:t>10</w:t>
            </w:r>
            <w:r>
              <w:t>3</w:t>
            </w:r>
          </w:p>
        </w:tc>
        <w:tc>
          <w:tcPr>
            <w:tcW w:w="4881" w:type="dxa"/>
          </w:tcPr>
          <w:p w14:paraId="0460287E" w14:textId="31C2FB11" w:rsidR="008D51A9" w:rsidRDefault="008D51A9" w:rsidP="008D51A9">
            <w:r w:rsidRPr="00E11CDE">
              <w:t xml:space="preserve">  Painting Techniques</w:t>
            </w:r>
          </w:p>
        </w:tc>
      </w:tr>
      <w:tr w:rsidR="008D51A9" w14:paraId="1F1CC218" w14:textId="77777777" w:rsidTr="00230770">
        <w:tc>
          <w:tcPr>
            <w:tcW w:w="1129" w:type="dxa"/>
          </w:tcPr>
          <w:p w14:paraId="6CB77AC5" w14:textId="17031FC4" w:rsidR="008D51A9" w:rsidRDefault="008D51A9" w:rsidP="008D51A9">
            <w:r>
              <w:t>BFA</w:t>
            </w:r>
            <w:r w:rsidRPr="00F716C2">
              <w:t>10</w:t>
            </w:r>
            <w:r>
              <w:t>4</w:t>
            </w:r>
          </w:p>
        </w:tc>
        <w:tc>
          <w:tcPr>
            <w:tcW w:w="4881" w:type="dxa"/>
          </w:tcPr>
          <w:p w14:paraId="55EDCEA0" w14:textId="021B988B" w:rsidR="008D51A9" w:rsidRDefault="008D51A9" w:rsidP="008D51A9">
            <w:r w:rsidRPr="00E11CDE">
              <w:t xml:space="preserve">  Sculpture Techniques</w:t>
            </w:r>
          </w:p>
        </w:tc>
      </w:tr>
      <w:tr w:rsidR="008D51A9" w14:paraId="271766B8" w14:textId="77777777" w:rsidTr="00230770">
        <w:tc>
          <w:tcPr>
            <w:tcW w:w="1129" w:type="dxa"/>
          </w:tcPr>
          <w:p w14:paraId="2D4ED0C3" w14:textId="396EBA81" w:rsidR="008D51A9" w:rsidRDefault="008D51A9" w:rsidP="008D51A9">
            <w:r>
              <w:t>BFA</w:t>
            </w:r>
            <w:r w:rsidRPr="00F716C2">
              <w:t>10</w:t>
            </w:r>
            <w:r>
              <w:t>5</w:t>
            </w:r>
          </w:p>
        </w:tc>
        <w:tc>
          <w:tcPr>
            <w:tcW w:w="4881" w:type="dxa"/>
          </w:tcPr>
          <w:p w14:paraId="43AB8B9A" w14:textId="61073137" w:rsidR="008D51A9" w:rsidRDefault="008D51A9" w:rsidP="008D51A9">
            <w:r w:rsidRPr="00E11CDE">
              <w:t xml:space="preserve">  Art History</w:t>
            </w:r>
          </w:p>
        </w:tc>
      </w:tr>
      <w:tr w:rsidR="008D51A9" w14:paraId="71250319" w14:textId="77777777" w:rsidTr="00230770">
        <w:tc>
          <w:tcPr>
            <w:tcW w:w="1129" w:type="dxa"/>
          </w:tcPr>
          <w:p w14:paraId="47CC572B" w14:textId="57482995" w:rsidR="008D51A9" w:rsidRDefault="008D51A9" w:rsidP="008D51A9">
            <w:r>
              <w:t>BFA</w:t>
            </w:r>
            <w:r w:rsidRPr="00F716C2">
              <w:t>10</w:t>
            </w:r>
            <w:r>
              <w:t>6</w:t>
            </w:r>
          </w:p>
        </w:tc>
        <w:tc>
          <w:tcPr>
            <w:tcW w:w="4881" w:type="dxa"/>
          </w:tcPr>
          <w:p w14:paraId="0538DA8D" w14:textId="20571ADC" w:rsidR="008D51A9" w:rsidRDefault="008D51A9" w:rsidP="008D51A9">
            <w:r w:rsidRPr="00E11CDE">
              <w:t xml:space="preserve">  Contemporary Art Practices</w:t>
            </w:r>
          </w:p>
        </w:tc>
      </w:tr>
      <w:tr w:rsidR="008D51A9" w14:paraId="4461EB1B" w14:textId="77777777" w:rsidTr="00230770">
        <w:tc>
          <w:tcPr>
            <w:tcW w:w="1129" w:type="dxa"/>
          </w:tcPr>
          <w:p w14:paraId="33F4D8E8" w14:textId="1688AF44" w:rsidR="008D51A9" w:rsidRDefault="008D51A9" w:rsidP="008D51A9">
            <w:r>
              <w:t>BFA</w:t>
            </w:r>
            <w:r w:rsidRPr="00F716C2">
              <w:t>10</w:t>
            </w:r>
            <w:r>
              <w:t>7</w:t>
            </w:r>
          </w:p>
        </w:tc>
        <w:tc>
          <w:tcPr>
            <w:tcW w:w="4881" w:type="dxa"/>
          </w:tcPr>
          <w:p w14:paraId="53321BD0" w14:textId="5D0C084F" w:rsidR="008D51A9" w:rsidRDefault="008D51A9" w:rsidP="008D51A9">
            <w:r w:rsidRPr="00E11CDE">
              <w:t xml:space="preserve">  Digital Art and Design</w:t>
            </w:r>
          </w:p>
        </w:tc>
      </w:tr>
      <w:tr w:rsidR="008D51A9" w14:paraId="663EC70C" w14:textId="77777777" w:rsidTr="00230770">
        <w:tc>
          <w:tcPr>
            <w:tcW w:w="1129" w:type="dxa"/>
          </w:tcPr>
          <w:p w14:paraId="7B853DE7" w14:textId="0575DDBB" w:rsidR="008D51A9" w:rsidRDefault="008D51A9" w:rsidP="008D51A9">
            <w:r>
              <w:t>BFA</w:t>
            </w:r>
            <w:r w:rsidRPr="00F716C2">
              <w:t>10</w:t>
            </w:r>
            <w:r>
              <w:t>8</w:t>
            </w:r>
          </w:p>
        </w:tc>
        <w:tc>
          <w:tcPr>
            <w:tcW w:w="4881" w:type="dxa"/>
          </w:tcPr>
          <w:p w14:paraId="41A4B19E" w14:textId="06CFE995" w:rsidR="008D51A9" w:rsidRDefault="008D51A9" w:rsidP="008D51A9">
            <w:r w:rsidRPr="00E11CDE">
              <w:t xml:space="preserve">  Photography</w:t>
            </w:r>
          </w:p>
        </w:tc>
      </w:tr>
      <w:tr w:rsidR="008D51A9" w14:paraId="7106E51A" w14:textId="77777777" w:rsidTr="00230770">
        <w:tc>
          <w:tcPr>
            <w:tcW w:w="1129" w:type="dxa"/>
          </w:tcPr>
          <w:p w14:paraId="11671099" w14:textId="331D1E52" w:rsidR="008D51A9" w:rsidRDefault="008D51A9" w:rsidP="008D51A9">
            <w:r>
              <w:t>BFA201</w:t>
            </w:r>
          </w:p>
        </w:tc>
        <w:tc>
          <w:tcPr>
            <w:tcW w:w="4881" w:type="dxa"/>
          </w:tcPr>
          <w:p w14:paraId="39F46D03" w14:textId="5A277C99" w:rsidR="008D51A9" w:rsidRDefault="008D51A9" w:rsidP="008D51A9">
            <w:r w:rsidRPr="00E11CDE">
              <w:t xml:space="preserve">  Printmaking</w:t>
            </w:r>
          </w:p>
        </w:tc>
      </w:tr>
      <w:tr w:rsidR="008D51A9" w14:paraId="75D716E3" w14:textId="77777777" w:rsidTr="00230770">
        <w:tc>
          <w:tcPr>
            <w:tcW w:w="1129" w:type="dxa"/>
          </w:tcPr>
          <w:p w14:paraId="30900E8E" w14:textId="2FA3CC5F" w:rsidR="008D51A9" w:rsidRDefault="008D51A9" w:rsidP="008D51A9">
            <w:r>
              <w:t>BFA202</w:t>
            </w:r>
          </w:p>
        </w:tc>
        <w:tc>
          <w:tcPr>
            <w:tcW w:w="4881" w:type="dxa"/>
          </w:tcPr>
          <w:p w14:paraId="218B3E05" w14:textId="3D4C0436" w:rsidR="008D51A9" w:rsidRDefault="008D51A9" w:rsidP="008D51A9">
            <w:r w:rsidRPr="00E11CDE">
              <w:t xml:space="preserve">  Ceramics</w:t>
            </w:r>
          </w:p>
        </w:tc>
      </w:tr>
      <w:tr w:rsidR="008D51A9" w14:paraId="29B65208" w14:textId="77777777" w:rsidTr="00230770">
        <w:tc>
          <w:tcPr>
            <w:tcW w:w="1129" w:type="dxa"/>
          </w:tcPr>
          <w:p w14:paraId="5795F0D5" w14:textId="002D923D" w:rsidR="008D51A9" w:rsidRDefault="008D51A9" w:rsidP="008D51A9">
            <w:r>
              <w:t>BFA203</w:t>
            </w:r>
          </w:p>
        </w:tc>
        <w:tc>
          <w:tcPr>
            <w:tcW w:w="4881" w:type="dxa"/>
          </w:tcPr>
          <w:p w14:paraId="2E450AA6" w14:textId="4B1734AC" w:rsidR="008D51A9" w:rsidRDefault="008D51A9" w:rsidP="008D51A9">
            <w:r w:rsidRPr="00E11CDE">
              <w:t xml:space="preserve">  Textile Arts</w:t>
            </w:r>
          </w:p>
        </w:tc>
      </w:tr>
      <w:tr w:rsidR="008D51A9" w14:paraId="0FFAA4F4" w14:textId="77777777" w:rsidTr="00230770">
        <w:tc>
          <w:tcPr>
            <w:tcW w:w="1129" w:type="dxa"/>
          </w:tcPr>
          <w:p w14:paraId="5275BA92" w14:textId="6387DECE" w:rsidR="008D51A9" w:rsidRDefault="008D51A9" w:rsidP="008D51A9">
            <w:r>
              <w:t>BFA204</w:t>
            </w:r>
          </w:p>
        </w:tc>
        <w:tc>
          <w:tcPr>
            <w:tcW w:w="4881" w:type="dxa"/>
          </w:tcPr>
          <w:p w14:paraId="09835FB0" w14:textId="1832222B" w:rsidR="008D51A9" w:rsidRDefault="008D51A9" w:rsidP="008D51A9">
            <w:r w:rsidRPr="00E11CDE">
              <w:t xml:space="preserve">  Installation Art</w:t>
            </w:r>
          </w:p>
        </w:tc>
      </w:tr>
      <w:tr w:rsidR="008D51A9" w14:paraId="5CC7C301" w14:textId="77777777" w:rsidTr="00230770">
        <w:tc>
          <w:tcPr>
            <w:tcW w:w="1129" w:type="dxa"/>
          </w:tcPr>
          <w:p w14:paraId="1D96D918" w14:textId="10084C36" w:rsidR="008D51A9" w:rsidRDefault="008D51A9" w:rsidP="008D51A9">
            <w:r>
              <w:t>BFA205</w:t>
            </w:r>
          </w:p>
        </w:tc>
        <w:tc>
          <w:tcPr>
            <w:tcW w:w="4881" w:type="dxa"/>
          </w:tcPr>
          <w:p w14:paraId="3F1326E4" w14:textId="2CC5480B" w:rsidR="008D51A9" w:rsidRDefault="008D51A9" w:rsidP="008D51A9">
            <w:r w:rsidRPr="00E11CDE">
              <w:t xml:space="preserve">  Performance Art</w:t>
            </w:r>
          </w:p>
        </w:tc>
      </w:tr>
      <w:tr w:rsidR="008D51A9" w14:paraId="384D7690" w14:textId="77777777" w:rsidTr="00230770">
        <w:tc>
          <w:tcPr>
            <w:tcW w:w="1129" w:type="dxa"/>
          </w:tcPr>
          <w:p w14:paraId="7690F6D2" w14:textId="7134E2D6" w:rsidR="008D51A9" w:rsidRDefault="008D51A9" w:rsidP="008D51A9">
            <w:r>
              <w:t>BFA206</w:t>
            </w:r>
          </w:p>
        </w:tc>
        <w:tc>
          <w:tcPr>
            <w:tcW w:w="4881" w:type="dxa"/>
          </w:tcPr>
          <w:p w14:paraId="3259C0FD" w14:textId="198123A0" w:rsidR="008D51A9" w:rsidRDefault="008D51A9" w:rsidP="008D51A9">
            <w:r w:rsidRPr="00E11CDE">
              <w:t xml:space="preserve">  Art Criticism and Theory</w:t>
            </w:r>
          </w:p>
        </w:tc>
      </w:tr>
      <w:tr w:rsidR="008D51A9" w14:paraId="5167AAAA" w14:textId="77777777" w:rsidTr="00230770">
        <w:tc>
          <w:tcPr>
            <w:tcW w:w="1129" w:type="dxa"/>
          </w:tcPr>
          <w:p w14:paraId="0ECA4530" w14:textId="37616A0F" w:rsidR="008D51A9" w:rsidRDefault="008D51A9" w:rsidP="008D51A9">
            <w:r>
              <w:t>BFA301</w:t>
            </w:r>
          </w:p>
        </w:tc>
        <w:tc>
          <w:tcPr>
            <w:tcW w:w="4881" w:type="dxa"/>
          </w:tcPr>
          <w:p w14:paraId="00CCF1DF" w14:textId="66DB5186" w:rsidR="008D51A9" w:rsidRDefault="008D51A9" w:rsidP="008D51A9">
            <w:r w:rsidRPr="00E11CDE">
              <w:t xml:space="preserve">  Visual Culture</w:t>
            </w:r>
          </w:p>
        </w:tc>
      </w:tr>
      <w:tr w:rsidR="008D51A9" w14:paraId="7CA49705" w14:textId="77777777" w:rsidTr="00230770">
        <w:tc>
          <w:tcPr>
            <w:tcW w:w="1129" w:type="dxa"/>
          </w:tcPr>
          <w:p w14:paraId="110B0D82" w14:textId="265C41D9" w:rsidR="008D51A9" w:rsidRDefault="008D51A9" w:rsidP="008D51A9">
            <w:r>
              <w:t>BFA302</w:t>
            </w:r>
          </w:p>
        </w:tc>
        <w:tc>
          <w:tcPr>
            <w:tcW w:w="4881" w:type="dxa"/>
          </w:tcPr>
          <w:p w14:paraId="7011F9AF" w14:textId="795EA176" w:rsidR="008D51A9" w:rsidRDefault="008D51A9" w:rsidP="008D51A9">
            <w:r w:rsidRPr="00E11CDE">
              <w:t xml:space="preserve">  Art and Technology</w:t>
            </w:r>
          </w:p>
        </w:tc>
      </w:tr>
      <w:tr w:rsidR="008D51A9" w14:paraId="170580DD" w14:textId="77777777" w:rsidTr="00230770">
        <w:tc>
          <w:tcPr>
            <w:tcW w:w="1129" w:type="dxa"/>
          </w:tcPr>
          <w:p w14:paraId="5142A31C" w14:textId="6AEBA1BD" w:rsidR="008D51A9" w:rsidRDefault="008D51A9" w:rsidP="008D51A9">
            <w:r>
              <w:t>BFA303</w:t>
            </w:r>
          </w:p>
        </w:tc>
        <w:tc>
          <w:tcPr>
            <w:tcW w:w="4881" w:type="dxa"/>
          </w:tcPr>
          <w:p w14:paraId="0478529A" w14:textId="4B5B34A5" w:rsidR="008D51A9" w:rsidRDefault="008D51A9" w:rsidP="008D51A9">
            <w:r w:rsidRPr="00E11CDE">
              <w:t xml:space="preserve">  Art and Community</w:t>
            </w:r>
          </w:p>
        </w:tc>
      </w:tr>
      <w:tr w:rsidR="008D51A9" w14:paraId="360835E6" w14:textId="77777777" w:rsidTr="00230770">
        <w:tc>
          <w:tcPr>
            <w:tcW w:w="1129" w:type="dxa"/>
          </w:tcPr>
          <w:p w14:paraId="492D6A7D" w14:textId="21389A1C" w:rsidR="008D51A9" w:rsidRDefault="008D51A9" w:rsidP="008D51A9">
            <w:r>
              <w:t>BFA304</w:t>
            </w:r>
          </w:p>
        </w:tc>
        <w:tc>
          <w:tcPr>
            <w:tcW w:w="4881" w:type="dxa"/>
          </w:tcPr>
          <w:p w14:paraId="6E5B0CD5" w14:textId="5A85C417" w:rsidR="008D51A9" w:rsidRDefault="008D51A9" w:rsidP="008D51A9">
            <w:r w:rsidRPr="00E11CDE">
              <w:t xml:space="preserve">  Indigenous Art</w:t>
            </w:r>
          </w:p>
        </w:tc>
      </w:tr>
      <w:tr w:rsidR="008D51A9" w14:paraId="3BFE83B3" w14:textId="77777777" w:rsidTr="00230770">
        <w:tc>
          <w:tcPr>
            <w:tcW w:w="1129" w:type="dxa"/>
          </w:tcPr>
          <w:p w14:paraId="74088F65" w14:textId="38ABBE7E" w:rsidR="008D51A9" w:rsidRDefault="008D51A9" w:rsidP="008D51A9">
            <w:r>
              <w:t>BFA</w:t>
            </w:r>
            <w:r w:rsidRPr="0084627A">
              <w:t>30</w:t>
            </w:r>
            <w:r>
              <w:t>5</w:t>
            </w:r>
          </w:p>
        </w:tc>
        <w:tc>
          <w:tcPr>
            <w:tcW w:w="4881" w:type="dxa"/>
          </w:tcPr>
          <w:p w14:paraId="0772038A" w14:textId="6E33569D" w:rsidR="008D51A9" w:rsidRDefault="008D51A9" w:rsidP="008D51A9">
            <w:r w:rsidRPr="00E11CDE">
              <w:t xml:space="preserve">  Art Exhibition Practices</w:t>
            </w:r>
          </w:p>
        </w:tc>
      </w:tr>
      <w:tr w:rsidR="008D51A9" w14:paraId="7111D4A7" w14:textId="77777777" w:rsidTr="00230770">
        <w:tc>
          <w:tcPr>
            <w:tcW w:w="1129" w:type="dxa"/>
          </w:tcPr>
          <w:p w14:paraId="2E0F3734" w14:textId="374C388E" w:rsidR="008D51A9" w:rsidRDefault="008D51A9" w:rsidP="008D51A9">
            <w:r>
              <w:t>BFA</w:t>
            </w:r>
            <w:r w:rsidRPr="0084627A">
              <w:t>30</w:t>
            </w:r>
            <w:r>
              <w:t>6</w:t>
            </w:r>
          </w:p>
        </w:tc>
        <w:tc>
          <w:tcPr>
            <w:tcW w:w="4881" w:type="dxa"/>
          </w:tcPr>
          <w:p w14:paraId="18C5A32E" w14:textId="7A6DE41D" w:rsidR="008D51A9" w:rsidRDefault="008D51A9" w:rsidP="008D51A9">
            <w:r w:rsidRPr="00E11CDE">
              <w:t xml:space="preserve">  Art Therapy</w:t>
            </w:r>
          </w:p>
        </w:tc>
      </w:tr>
      <w:tr w:rsidR="008D51A9" w14:paraId="6AB98635" w14:textId="77777777" w:rsidTr="00230770">
        <w:tc>
          <w:tcPr>
            <w:tcW w:w="1129" w:type="dxa"/>
          </w:tcPr>
          <w:p w14:paraId="54180CAB" w14:textId="7BDEC734" w:rsidR="008D51A9" w:rsidRDefault="008D51A9" w:rsidP="008D51A9">
            <w:r>
              <w:t>BFA</w:t>
            </w:r>
            <w:r w:rsidRPr="0084627A">
              <w:t>30</w:t>
            </w:r>
            <w:r>
              <w:t>7</w:t>
            </w:r>
          </w:p>
        </w:tc>
        <w:tc>
          <w:tcPr>
            <w:tcW w:w="4881" w:type="dxa"/>
          </w:tcPr>
          <w:p w14:paraId="39AADBA8" w14:textId="5F985233" w:rsidR="008D51A9" w:rsidRDefault="008D51A9" w:rsidP="008D51A9">
            <w:r w:rsidRPr="00E11CDE">
              <w:t xml:space="preserve">  Advanced Studio Practice</w:t>
            </w:r>
          </w:p>
        </w:tc>
      </w:tr>
      <w:tr w:rsidR="008D51A9" w14:paraId="3262E694" w14:textId="77777777" w:rsidTr="00230770">
        <w:tc>
          <w:tcPr>
            <w:tcW w:w="1129" w:type="dxa"/>
          </w:tcPr>
          <w:p w14:paraId="6A5E98B6" w14:textId="3995D66A" w:rsidR="008D51A9" w:rsidRDefault="008D51A9" w:rsidP="008D51A9">
            <w:r>
              <w:t>BFA</w:t>
            </w:r>
            <w:r w:rsidRPr="0084627A">
              <w:t>30</w:t>
            </w:r>
            <w:r>
              <w:t>8</w:t>
            </w:r>
          </w:p>
        </w:tc>
        <w:tc>
          <w:tcPr>
            <w:tcW w:w="4881" w:type="dxa"/>
          </w:tcPr>
          <w:p w14:paraId="4A1568D1" w14:textId="2DC7AB4C" w:rsidR="008D51A9" w:rsidRPr="00911612" w:rsidRDefault="008D51A9" w:rsidP="008D51A9">
            <w:r w:rsidRPr="00E11CDE">
              <w:t xml:space="preserve">  Capstone Project</w:t>
            </w:r>
          </w:p>
        </w:tc>
      </w:tr>
      <w:tr w:rsidR="008D51A9" w14:paraId="76A1FABD" w14:textId="77777777" w:rsidTr="00230770">
        <w:tc>
          <w:tcPr>
            <w:tcW w:w="1129" w:type="dxa"/>
          </w:tcPr>
          <w:p w14:paraId="17348EA4" w14:textId="375AA269" w:rsidR="008D51A9" w:rsidRDefault="008D51A9" w:rsidP="008D51A9">
            <w:r>
              <w:t>BFA</w:t>
            </w:r>
            <w:r w:rsidRPr="0084627A">
              <w:t>30</w:t>
            </w:r>
            <w:r>
              <w:t>9</w:t>
            </w:r>
          </w:p>
        </w:tc>
        <w:tc>
          <w:tcPr>
            <w:tcW w:w="4881" w:type="dxa"/>
          </w:tcPr>
          <w:p w14:paraId="5650D902" w14:textId="7791EC67" w:rsidR="008D51A9" w:rsidRPr="00911612" w:rsidRDefault="008D51A9" w:rsidP="008D51A9">
            <w:r w:rsidRPr="00E11CDE">
              <w:t xml:space="preserve">  Art Internship</w:t>
            </w:r>
          </w:p>
        </w:tc>
      </w:tr>
    </w:tbl>
    <w:p w14:paraId="3F1D1CC5" w14:textId="77777777" w:rsidR="00A46C65" w:rsidRDefault="00A46C65" w:rsidP="00A46C65"/>
    <w:p w14:paraId="5AE591FF" w14:textId="1226B57D" w:rsidR="00A46C65" w:rsidRDefault="00A46C65" w:rsidP="000A635E">
      <w:pPr>
        <w:pStyle w:val="Heading3"/>
        <w:numPr>
          <w:ilvl w:val="0"/>
          <w:numId w:val="8"/>
        </w:numPr>
        <w:spacing w:after="240"/>
      </w:pPr>
      <w:r w:rsidRPr="00D82316">
        <w:t xml:space="preserve">Bachelor of </w:t>
      </w:r>
      <w:r w:rsidR="008D51A9">
        <w:t xml:space="preserve">Music </w:t>
      </w:r>
      <w:r>
        <w:t>(B</w:t>
      </w:r>
      <w:r w:rsidR="008D51A9">
        <w:t>MU</w:t>
      </w:r>
      <w: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4881"/>
      </w:tblGrid>
      <w:tr w:rsidR="00A46C65" w14:paraId="5A85C679" w14:textId="77777777" w:rsidTr="00230770">
        <w:tc>
          <w:tcPr>
            <w:tcW w:w="1129" w:type="dxa"/>
          </w:tcPr>
          <w:p w14:paraId="341EDB13" w14:textId="77777777" w:rsidR="00A46C65" w:rsidRPr="00356132" w:rsidRDefault="00A46C65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Unit Code</w:t>
            </w:r>
          </w:p>
        </w:tc>
        <w:tc>
          <w:tcPr>
            <w:tcW w:w="4881" w:type="dxa"/>
          </w:tcPr>
          <w:p w14:paraId="1EC72FE9" w14:textId="77777777" w:rsidR="00A46C65" w:rsidRPr="00356132" w:rsidRDefault="00A46C65" w:rsidP="00230770">
            <w:pPr>
              <w:rPr>
                <w:b/>
                <w:bCs/>
              </w:rPr>
            </w:pPr>
            <w:r w:rsidRPr="00356132">
              <w:rPr>
                <w:b/>
                <w:bCs/>
              </w:rPr>
              <w:t>Course Units</w:t>
            </w:r>
          </w:p>
        </w:tc>
      </w:tr>
      <w:tr w:rsidR="008D51A9" w14:paraId="29AC32FF" w14:textId="77777777" w:rsidTr="00230770">
        <w:tc>
          <w:tcPr>
            <w:tcW w:w="1129" w:type="dxa"/>
          </w:tcPr>
          <w:p w14:paraId="591BFF13" w14:textId="0686AC8D" w:rsidR="008D51A9" w:rsidRDefault="008D51A9" w:rsidP="008D51A9">
            <w:r>
              <w:t>BMU101</w:t>
            </w:r>
          </w:p>
        </w:tc>
        <w:tc>
          <w:tcPr>
            <w:tcW w:w="4881" w:type="dxa"/>
          </w:tcPr>
          <w:p w14:paraId="2215640E" w14:textId="3D2E3673" w:rsidR="008D51A9" w:rsidRDefault="008D51A9" w:rsidP="008D51A9">
            <w:r w:rsidRPr="00CA7056">
              <w:t xml:space="preserve">  Introduction to Music</w:t>
            </w:r>
          </w:p>
        </w:tc>
      </w:tr>
      <w:tr w:rsidR="008D51A9" w14:paraId="61FF704B" w14:textId="77777777" w:rsidTr="00230770">
        <w:tc>
          <w:tcPr>
            <w:tcW w:w="1129" w:type="dxa"/>
          </w:tcPr>
          <w:p w14:paraId="4E2D262B" w14:textId="5BE21D5D" w:rsidR="008D51A9" w:rsidRDefault="008D51A9" w:rsidP="008D51A9">
            <w:r>
              <w:t>BMU102</w:t>
            </w:r>
          </w:p>
        </w:tc>
        <w:tc>
          <w:tcPr>
            <w:tcW w:w="4881" w:type="dxa"/>
          </w:tcPr>
          <w:p w14:paraId="351E2F0A" w14:textId="5CF7AA56" w:rsidR="008D51A9" w:rsidRDefault="008D51A9" w:rsidP="008D51A9">
            <w:r w:rsidRPr="00CA7056">
              <w:t xml:space="preserve">  Music Theory and Aural Skills</w:t>
            </w:r>
          </w:p>
        </w:tc>
      </w:tr>
      <w:tr w:rsidR="008D51A9" w14:paraId="08D7DC4F" w14:textId="77777777" w:rsidTr="00230770">
        <w:tc>
          <w:tcPr>
            <w:tcW w:w="1129" w:type="dxa"/>
          </w:tcPr>
          <w:p w14:paraId="1F83C909" w14:textId="25BB8962" w:rsidR="008D51A9" w:rsidRDefault="008D51A9" w:rsidP="008D51A9">
            <w:r>
              <w:t>BMU</w:t>
            </w:r>
            <w:r w:rsidRPr="00F716C2">
              <w:t>10</w:t>
            </w:r>
            <w:r>
              <w:t>3</w:t>
            </w:r>
          </w:p>
        </w:tc>
        <w:tc>
          <w:tcPr>
            <w:tcW w:w="4881" w:type="dxa"/>
          </w:tcPr>
          <w:p w14:paraId="1DC4254E" w14:textId="757ED6FE" w:rsidR="008D51A9" w:rsidRDefault="008D51A9" w:rsidP="008D51A9">
            <w:r w:rsidRPr="00CA7056">
              <w:t xml:space="preserve">  Music History</w:t>
            </w:r>
          </w:p>
        </w:tc>
      </w:tr>
      <w:tr w:rsidR="008D51A9" w14:paraId="11E637F1" w14:textId="77777777" w:rsidTr="00230770">
        <w:tc>
          <w:tcPr>
            <w:tcW w:w="1129" w:type="dxa"/>
          </w:tcPr>
          <w:p w14:paraId="5C2B744D" w14:textId="53FAEC31" w:rsidR="008D51A9" w:rsidRDefault="008D51A9" w:rsidP="008D51A9">
            <w:r>
              <w:t>BMU</w:t>
            </w:r>
            <w:r w:rsidRPr="00F716C2">
              <w:t>10</w:t>
            </w:r>
            <w:r>
              <w:t>4</w:t>
            </w:r>
          </w:p>
        </w:tc>
        <w:tc>
          <w:tcPr>
            <w:tcW w:w="4881" w:type="dxa"/>
          </w:tcPr>
          <w:p w14:paraId="0A199142" w14:textId="1DAEA685" w:rsidR="008D51A9" w:rsidRDefault="008D51A9" w:rsidP="008D51A9">
            <w:r w:rsidRPr="00CA7056">
              <w:t xml:space="preserve">  Instrumental Techniques</w:t>
            </w:r>
          </w:p>
        </w:tc>
      </w:tr>
      <w:tr w:rsidR="008D51A9" w14:paraId="49FAE001" w14:textId="77777777" w:rsidTr="00230770">
        <w:tc>
          <w:tcPr>
            <w:tcW w:w="1129" w:type="dxa"/>
          </w:tcPr>
          <w:p w14:paraId="47FCDD69" w14:textId="33F80A26" w:rsidR="008D51A9" w:rsidRDefault="008D51A9" w:rsidP="008D51A9">
            <w:r>
              <w:t>BMU</w:t>
            </w:r>
            <w:r w:rsidRPr="00F716C2">
              <w:t>10</w:t>
            </w:r>
            <w:r>
              <w:t>5</w:t>
            </w:r>
          </w:p>
        </w:tc>
        <w:tc>
          <w:tcPr>
            <w:tcW w:w="4881" w:type="dxa"/>
          </w:tcPr>
          <w:p w14:paraId="4AC6DC36" w14:textId="663B34AF" w:rsidR="008D51A9" w:rsidRDefault="008D51A9" w:rsidP="008D51A9">
            <w:r w:rsidRPr="00CA7056">
              <w:t xml:space="preserve">  Vocal Techniques</w:t>
            </w:r>
          </w:p>
        </w:tc>
      </w:tr>
      <w:tr w:rsidR="008D51A9" w14:paraId="38A89DC8" w14:textId="77777777" w:rsidTr="00230770">
        <w:tc>
          <w:tcPr>
            <w:tcW w:w="1129" w:type="dxa"/>
          </w:tcPr>
          <w:p w14:paraId="38705EC8" w14:textId="13E82D27" w:rsidR="008D51A9" w:rsidRDefault="008D51A9" w:rsidP="008D51A9">
            <w:r>
              <w:t>BMU</w:t>
            </w:r>
            <w:r w:rsidRPr="00F716C2">
              <w:t>10</w:t>
            </w:r>
            <w:r>
              <w:t>6</w:t>
            </w:r>
          </w:p>
        </w:tc>
        <w:tc>
          <w:tcPr>
            <w:tcW w:w="4881" w:type="dxa"/>
          </w:tcPr>
          <w:p w14:paraId="49F0DF05" w14:textId="0E112BE1" w:rsidR="008D51A9" w:rsidRDefault="008D51A9" w:rsidP="008D51A9">
            <w:r w:rsidRPr="00CA7056">
              <w:t xml:space="preserve">  Composition and Songwriting</w:t>
            </w:r>
          </w:p>
        </w:tc>
      </w:tr>
      <w:tr w:rsidR="008D51A9" w14:paraId="5BCC3DEC" w14:textId="77777777" w:rsidTr="00230770">
        <w:tc>
          <w:tcPr>
            <w:tcW w:w="1129" w:type="dxa"/>
          </w:tcPr>
          <w:p w14:paraId="37B9C8C4" w14:textId="4F7B5A71" w:rsidR="008D51A9" w:rsidRDefault="008D51A9" w:rsidP="008D51A9">
            <w:r>
              <w:lastRenderedPageBreak/>
              <w:t>BMU</w:t>
            </w:r>
            <w:r w:rsidRPr="00F716C2">
              <w:t>10</w:t>
            </w:r>
            <w:r>
              <w:t>7</w:t>
            </w:r>
          </w:p>
        </w:tc>
        <w:tc>
          <w:tcPr>
            <w:tcW w:w="4881" w:type="dxa"/>
          </w:tcPr>
          <w:p w14:paraId="6D57C923" w14:textId="2A1C6807" w:rsidR="008D51A9" w:rsidRDefault="008D51A9" w:rsidP="008D51A9">
            <w:r w:rsidRPr="00CA7056">
              <w:t xml:space="preserve">  Music Technology and Production</w:t>
            </w:r>
          </w:p>
        </w:tc>
      </w:tr>
      <w:tr w:rsidR="008D51A9" w14:paraId="1B5880DD" w14:textId="77777777" w:rsidTr="00230770">
        <w:tc>
          <w:tcPr>
            <w:tcW w:w="1129" w:type="dxa"/>
          </w:tcPr>
          <w:p w14:paraId="45706A77" w14:textId="7E3622EE" w:rsidR="008D51A9" w:rsidRDefault="008D51A9" w:rsidP="008D51A9">
            <w:r>
              <w:t>BMU</w:t>
            </w:r>
            <w:r w:rsidRPr="00F716C2">
              <w:t>10</w:t>
            </w:r>
            <w:r>
              <w:t>8</w:t>
            </w:r>
          </w:p>
        </w:tc>
        <w:tc>
          <w:tcPr>
            <w:tcW w:w="4881" w:type="dxa"/>
          </w:tcPr>
          <w:p w14:paraId="04B12802" w14:textId="1DEC3399" w:rsidR="008D51A9" w:rsidRDefault="008D51A9" w:rsidP="008D51A9">
            <w:r w:rsidRPr="00CA7056">
              <w:t xml:space="preserve">  Ensemble Performance</w:t>
            </w:r>
          </w:p>
        </w:tc>
      </w:tr>
      <w:tr w:rsidR="008D51A9" w14:paraId="78F5D0BE" w14:textId="77777777" w:rsidTr="00230770">
        <w:tc>
          <w:tcPr>
            <w:tcW w:w="1129" w:type="dxa"/>
          </w:tcPr>
          <w:p w14:paraId="2D54513D" w14:textId="22714218" w:rsidR="008D51A9" w:rsidRDefault="008D51A9" w:rsidP="008D51A9">
            <w:r>
              <w:t>BMU201</w:t>
            </w:r>
          </w:p>
        </w:tc>
        <w:tc>
          <w:tcPr>
            <w:tcW w:w="4881" w:type="dxa"/>
          </w:tcPr>
          <w:p w14:paraId="16BD586B" w14:textId="30F5971C" w:rsidR="008D51A9" w:rsidRDefault="008D51A9" w:rsidP="008D51A9">
            <w:r w:rsidRPr="00CA7056">
              <w:t xml:space="preserve">  Conducting</w:t>
            </w:r>
          </w:p>
        </w:tc>
      </w:tr>
      <w:tr w:rsidR="008D51A9" w14:paraId="5B37E60E" w14:textId="77777777" w:rsidTr="00230770">
        <w:tc>
          <w:tcPr>
            <w:tcW w:w="1129" w:type="dxa"/>
          </w:tcPr>
          <w:p w14:paraId="0955FAFE" w14:textId="43C628A0" w:rsidR="008D51A9" w:rsidRDefault="008D51A9" w:rsidP="008D51A9">
            <w:r>
              <w:t>BMU202</w:t>
            </w:r>
          </w:p>
        </w:tc>
        <w:tc>
          <w:tcPr>
            <w:tcW w:w="4881" w:type="dxa"/>
          </w:tcPr>
          <w:p w14:paraId="428AA064" w14:textId="60D12138" w:rsidR="008D51A9" w:rsidRDefault="008D51A9" w:rsidP="008D51A9">
            <w:r w:rsidRPr="00CA7056">
              <w:t xml:space="preserve">  Music Education</w:t>
            </w:r>
          </w:p>
        </w:tc>
      </w:tr>
      <w:tr w:rsidR="008D51A9" w14:paraId="7AF046D8" w14:textId="77777777" w:rsidTr="00230770">
        <w:tc>
          <w:tcPr>
            <w:tcW w:w="1129" w:type="dxa"/>
          </w:tcPr>
          <w:p w14:paraId="0A819D1A" w14:textId="4B29CB92" w:rsidR="008D51A9" w:rsidRDefault="008D51A9" w:rsidP="008D51A9">
            <w:r>
              <w:t>BMU203</w:t>
            </w:r>
          </w:p>
        </w:tc>
        <w:tc>
          <w:tcPr>
            <w:tcW w:w="4881" w:type="dxa"/>
          </w:tcPr>
          <w:p w14:paraId="2974A525" w14:textId="2460CB4A" w:rsidR="008D51A9" w:rsidRDefault="008D51A9" w:rsidP="008D51A9">
            <w:r w:rsidRPr="00CA7056">
              <w:t xml:space="preserve">  Jazz and Popular Music Studies</w:t>
            </w:r>
          </w:p>
        </w:tc>
      </w:tr>
      <w:tr w:rsidR="008D51A9" w14:paraId="5636A14F" w14:textId="77777777" w:rsidTr="00230770">
        <w:tc>
          <w:tcPr>
            <w:tcW w:w="1129" w:type="dxa"/>
          </w:tcPr>
          <w:p w14:paraId="6EDAB477" w14:textId="742E265A" w:rsidR="008D51A9" w:rsidRDefault="008D51A9" w:rsidP="008D51A9">
            <w:r>
              <w:t>BMU204</w:t>
            </w:r>
          </w:p>
        </w:tc>
        <w:tc>
          <w:tcPr>
            <w:tcW w:w="4881" w:type="dxa"/>
          </w:tcPr>
          <w:p w14:paraId="574A3DED" w14:textId="75BEBE69" w:rsidR="008D51A9" w:rsidRDefault="008D51A9" w:rsidP="008D51A9">
            <w:r w:rsidRPr="00CA7056">
              <w:t xml:space="preserve">  Music and Culture</w:t>
            </w:r>
          </w:p>
        </w:tc>
      </w:tr>
      <w:tr w:rsidR="008D51A9" w14:paraId="1F67A5AA" w14:textId="77777777" w:rsidTr="00230770">
        <w:tc>
          <w:tcPr>
            <w:tcW w:w="1129" w:type="dxa"/>
          </w:tcPr>
          <w:p w14:paraId="08D74957" w14:textId="068BAACA" w:rsidR="008D51A9" w:rsidRDefault="008D51A9" w:rsidP="008D51A9">
            <w:r>
              <w:t>BMU205</w:t>
            </w:r>
          </w:p>
        </w:tc>
        <w:tc>
          <w:tcPr>
            <w:tcW w:w="4881" w:type="dxa"/>
          </w:tcPr>
          <w:p w14:paraId="462548D3" w14:textId="3D22DD2F" w:rsidR="008D51A9" w:rsidRDefault="008D51A9" w:rsidP="008D51A9">
            <w:r w:rsidRPr="00CA7056">
              <w:t xml:space="preserve">  Music Business and Management</w:t>
            </w:r>
          </w:p>
        </w:tc>
      </w:tr>
      <w:tr w:rsidR="008D51A9" w14:paraId="7C016C0C" w14:textId="77777777" w:rsidTr="00230770">
        <w:tc>
          <w:tcPr>
            <w:tcW w:w="1129" w:type="dxa"/>
          </w:tcPr>
          <w:p w14:paraId="664B2A85" w14:textId="6F460CCB" w:rsidR="008D51A9" w:rsidRDefault="008D51A9" w:rsidP="008D51A9">
            <w:r>
              <w:t>BMU206</w:t>
            </w:r>
          </w:p>
        </w:tc>
        <w:tc>
          <w:tcPr>
            <w:tcW w:w="4881" w:type="dxa"/>
          </w:tcPr>
          <w:p w14:paraId="6CAB2042" w14:textId="04A7E8BF" w:rsidR="008D51A9" w:rsidRDefault="008D51A9" w:rsidP="008D51A9">
            <w:r w:rsidRPr="00CA7056">
              <w:t xml:space="preserve">  Music Psychology</w:t>
            </w:r>
          </w:p>
        </w:tc>
      </w:tr>
      <w:tr w:rsidR="008D51A9" w14:paraId="53AF28F8" w14:textId="77777777" w:rsidTr="00230770">
        <w:tc>
          <w:tcPr>
            <w:tcW w:w="1129" w:type="dxa"/>
          </w:tcPr>
          <w:p w14:paraId="5D9B1419" w14:textId="708A16ED" w:rsidR="008D51A9" w:rsidRDefault="008D51A9" w:rsidP="008D51A9">
            <w:r>
              <w:t>BMU301</w:t>
            </w:r>
          </w:p>
        </w:tc>
        <w:tc>
          <w:tcPr>
            <w:tcW w:w="4881" w:type="dxa"/>
          </w:tcPr>
          <w:p w14:paraId="215EFA25" w14:textId="508E2C90" w:rsidR="008D51A9" w:rsidRDefault="008D51A9" w:rsidP="008D51A9">
            <w:r w:rsidRPr="00CA7056">
              <w:t xml:space="preserve">  Advanced Music Theory</w:t>
            </w:r>
          </w:p>
        </w:tc>
      </w:tr>
      <w:tr w:rsidR="008D51A9" w14:paraId="5631B948" w14:textId="77777777" w:rsidTr="00230770">
        <w:tc>
          <w:tcPr>
            <w:tcW w:w="1129" w:type="dxa"/>
          </w:tcPr>
          <w:p w14:paraId="01C38F89" w14:textId="6713A010" w:rsidR="008D51A9" w:rsidRDefault="008D51A9" w:rsidP="008D51A9">
            <w:r>
              <w:t>BMU302</w:t>
            </w:r>
          </w:p>
        </w:tc>
        <w:tc>
          <w:tcPr>
            <w:tcW w:w="4881" w:type="dxa"/>
          </w:tcPr>
          <w:p w14:paraId="46661B4A" w14:textId="1BDA394B" w:rsidR="008D51A9" w:rsidRDefault="008D51A9" w:rsidP="008D51A9">
            <w:r w:rsidRPr="00CA7056">
              <w:t xml:space="preserve">  Music Analysis</w:t>
            </w:r>
          </w:p>
        </w:tc>
      </w:tr>
      <w:tr w:rsidR="008D51A9" w14:paraId="37378D36" w14:textId="77777777" w:rsidTr="00230770">
        <w:tc>
          <w:tcPr>
            <w:tcW w:w="1129" w:type="dxa"/>
          </w:tcPr>
          <w:p w14:paraId="4C9DD001" w14:textId="02F928A6" w:rsidR="008D51A9" w:rsidRDefault="008D51A9" w:rsidP="008D51A9">
            <w:r>
              <w:t>BMU303</w:t>
            </w:r>
          </w:p>
        </w:tc>
        <w:tc>
          <w:tcPr>
            <w:tcW w:w="4881" w:type="dxa"/>
          </w:tcPr>
          <w:p w14:paraId="5D418FD4" w14:textId="02D7F105" w:rsidR="008D51A9" w:rsidRDefault="008D51A9" w:rsidP="008D51A9">
            <w:r w:rsidRPr="00CA7056">
              <w:t xml:space="preserve">  Music Therapy</w:t>
            </w:r>
          </w:p>
        </w:tc>
      </w:tr>
      <w:tr w:rsidR="008D51A9" w14:paraId="033BC04F" w14:textId="77777777" w:rsidTr="00230770">
        <w:tc>
          <w:tcPr>
            <w:tcW w:w="1129" w:type="dxa"/>
          </w:tcPr>
          <w:p w14:paraId="6931183F" w14:textId="2B1F2117" w:rsidR="008D51A9" w:rsidRDefault="008D51A9" w:rsidP="008D51A9">
            <w:r>
              <w:t>BMU304</w:t>
            </w:r>
          </w:p>
        </w:tc>
        <w:tc>
          <w:tcPr>
            <w:tcW w:w="4881" w:type="dxa"/>
          </w:tcPr>
          <w:p w14:paraId="1B7C1B9B" w14:textId="6552513F" w:rsidR="008D51A9" w:rsidRDefault="008D51A9" w:rsidP="008D51A9">
            <w:r w:rsidRPr="00CA7056">
              <w:t xml:space="preserve">  Film Music</w:t>
            </w:r>
          </w:p>
        </w:tc>
      </w:tr>
      <w:tr w:rsidR="008D51A9" w14:paraId="3282C40F" w14:textId="77777777" w:rsidTr="00230770">
        <w:tc>
          <w:tcPr>
            <w:tcW w:w="1129" w:type="dxa"/>
          </w:tcPr>
          <w:p w14:paraId="264D569D" w14:textId="5146B2A3" w:rsidR="008D51A9" w:rsidRDefault="008D51A9" w:rsidP="008D51A9">
            <w:r>
              <w:t>BMU</w:t>
            </w:r>
            <w:r w:rsidRPr="0084627A">
              <w:t>30</w:t>
            </w:r>
            <w:r>
              <w:t>5</w:t>
            </w:r>
          </w:p>
        </w:tc>
        <w:tc>
          <w:tcPr>
            <w:tcW w:w="4881" w:type="dxa"/>
          </w:tcPr>
          <w:p w14:paraId="00009C8F" w14:textId="06ABA9B7" w:rsidR="008D51A9" w:rsidRDefault="008D51A9" w:rsidP="008D51A9">
            <w:r w:rsidRPr="00CA7056">
              <w:t xml:space="preserve">  Music Performance</w:t>
            </w:r>
          </w:p>
        </w:tc>
      </w:tr>
      <w:tr w:rsidR="008D51A9" w14:paraId="55DD2596" w14:textId="77777777" w:rsidTr="00230770">
        <w:tc>
          <w:tcPr>
            <w:tcW w:w="1129" w:type="dxa"/>
          </w:tcPr>
          <w:p w14:paraId="5DA8506F" w14:textId="50FE0D06" w:rsidR="008D51A9" w:rsidRDefault="008D51A9" w:rsidP="008D51A9">
            <w:r>
              <w:t>BMU</w:t>
            </w:r>
            <w:r w:rsidRPr="0084627A">
              <w:t>30</w:t>
            </w:r>
            <w:r>
              <w:t>6</w:t>
            </w:r>
          </w:p>
        </w:tc>
        <w:tc>
          <w:tcPr>
            <w:tcW w:w="4881" w:type="dxa"/>
          </w:tcPr>
          <w:p w14:paraId="1D22A9EA" w14:textId="7EAEC85E" w:rsidR="008D51A9" w:rsidRDefault="008D51A9" w:rsidP="008D51A9">
            <w:r w:rsidRPr="00CA7056">
              <w:t xml:space="preserve">  Music Research Methods</w:t>
            </w:r>
          </w:p>
        </w:tc>
      </w:tr>
      <w:tr w:rsidR="008D51A9" w14:paraId="219BA07B" w14:textId="77777777" w:rsidTr="00230770">
        <w:tc>
          <w:tcPr>
            <w:tcW w:w="1129" w:type="dxa"/>
          </w:tcPr>
          <w:p w14:paraId="1FF7D272" w14:textId="5407E1B4" w:rsidR="008D51A9" w:rsidRDefault="008D51A9" w:rsidP="008D51A9">
            <w:r>
              <w:t>BMU</w:t>
            </w:r>
            <w:r w:rsidRPr="0084627A">
              <w:t>30</w:t>
            </w:r>
            <w:r>
              <w:t>7</w:t>
            </w:r>
          </w:p>
        </w:tc>
        <w:tc>
          <w:tcPr>
            <w:tcW w:w="4881" w:type="dxa"/>
          </w:tcPr>
          <w:p w14:paraId="015128EC" w14:textId="32CD834C" w:rsidR="008D51A9" w:rsidRDefault="008D51A9" w:rsidP="008D51A9">
            <w:r w:rsidRPr="00CA7056">
              <w:t xml:space="preserve">  Contemporary Music Studies</w:t>
            </w:r>
          </w:p>
        </w:tc>
      </w:tr>
      <w:tr w:rsidR="008D51A9" w14:paraId="1F0F0970" w14:textId="77777777" w:rsidTr="00230770">
        <w:tc>
          <w:tcPr>
            <w:tcW w:w="1129" w:type="dxa"/>
          </w:tcPr>
          <w:p w14:paraId="6A6851BE" w14:textId="0C401834" w:rsidR="008D51A9" w:rsidRDefault="008D51A9" w:rsidP="008D51A9">
            <w:r>
              <w:t>BMU</w:t>
            </w:r>
            <w:r w:rsidRPr="0084627A">
              <w:t>30</w:t>
            </w:r>
            <w:r>
              <w:t>8</w:t>
            </w:r>
          </w:p>
        </w:tc>
        <w:tc>
          <w:tcPr>
            <w:tcW w:w="4881" w:type="dxa"/>
          </w:tcPr>
          <w:p w14:paraId="3F14E12B" w14:textId="67016674" w:rsidR="008D51A9" w:rsidRPr="00911612" w:rsidRDefault="008D51A9" w:rsidP="008D51A9">
            <w:r w:rsidRPr="00CA7056">
              <w:t xml:space="preserve">  Capstone Project</w:t>
            </w:r>
          </w:p>
        </w:tc>
      </w:tr>
      <w:tr w:rsidR="008D51A9" w14:paraId="5C36A88A" w14:textId="77777777" w:rsidTr="00230770">
        <w:tc>
          <w:tcPr>
            <w:tcW w:w="1129" w:type="dxa"/>
          </w:tcPr>
          <w:p w14:paraId="1EE9C6DC" w14:textId="55A7562C" w:rsidR="008D51A9" w:rsidRDefault="008D51A9" w:rsidP="008D51A9">
            <w:r>
              <w:t>BMU</w:t>
            </w:r>
            <w:r w:rsidRPr="0084627A">
              <w:t>30</w:t>
            </w:r>
            <w:r>
              <w:t>9</w:t>
            </w:r>
          </w:p>
        </w:tc>
        <w:tc>
          <w:tcPr>
            <w:tcW w:w="4881" w:type="dxa"/>
          </w:tcPr>
          <w:p w14:paraId="097EB01B" w14:textId="4CD8BF94" w:rsidR="008D51A9" w:rsidRPr="00911612" w:rsidRDefault="008D51A9" w:rsidP="008D51A9">
            <w:r w:rsidRPr="00CA7056">
              <w:t xml:space="preserve">  Music </w:t>
            </w:r>
            <w:r>
              <w:t>Internship</w:t>
            </w:r>
          </w:p>
        </w:tc>
      </w:tr>
    </w:tbl>
    <w:p w14:paraId="04EB6F2A" w14:textId="77777777" w:rsidR="00E35DC9" w:rsidRDefault="00E35DC9" w:rsidP="008019F1">
      <w:pPr>
        <w:spacing w:after="0"/>
      </w:pPr>
    </w:p>
    <w:p w14:paraId="3EC78B0B" w14:textId="77777777" w:rsidR="00E35DC9" w:rsidRDefault="00E35DC9" w:rsidP="008019F1">
      <w:pPr>
        <w:spacing w:after="0"/>
      </w:pPr>
    </w:p>
    <w:p w14:paraId="3B0E0E91" w14:textId="77777777" w:rsidR="008019F1" w:rsidRDefault="008019F1" w:rsidP="008019F1">
      <w:pPr>
        <w:spacing w:after="0"/>
      </w:pPr>
    </w:p>
    <w:sectPr w:rsidR="008019F1" w:rsidSect="0079370F">
      <w:footerReference w:type="default" r:id="rId11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1A4116" w14:textId="77777777" w:rsidR="004A41B3" w:rsidRDefault="004A41B3" w:rsidP="00C46129">
      <w:pPr>
        <w:spacing w:after="0" w:line="240" w:lineRule="auto"/>
      </w:pPr>
      <w:r>
        <w:separator/>
      </w:r>
    </w:p>
  </w:endnote>
  <w:endnote w:type="continuationSeparator" w:id="0">
    <w:p w14:paraId="52C67DB4" w14:textId="77777777" w:rsidR="004A41B3" w:rsidRDefault="004A41B3" w:rsidP="00C46129">
      <w:pPr>
        <w:spacing w:after="0" w:line="240" w:lineRule="auto"/>
      </w:pPr>
      <w:r>
        <w:continuationSeparator/>
      </w:r>
    </w:p>
  </w:endnote>
  <w:endnote w:type="continuationNotice" w:id="1">
    <w:p w14:paraId="2B9085A9" w14:textId="77777777" w:rsidR="004A41B3" w:rsidRDefault="004A41B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BF94A" w14:textId="13B96033" w:rsidR="008E00A1" w:rsidRDefault="008E00A1">
    <w:pPr>
      <w:pStyle w:val="Footer"/>
    </w:pPr>
    <w:r>
      <w:tab/>
    </w:r>
    <w:r w:rsidR="0055505B" w:rsidRPr="0055505B">
      <w:t>COIT13236 – Cyber Security Project</w:t>
    </w:r>
    <w:r>
      <w:tab/>
    </w:r>
    <w:sdt>
      <w:sdtPr>
        <w:id w:val="10261420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31A8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60ABF94B" w14:textId="77777777" w:rsidR="008E00A1" w:rsidRDefault="008E00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8D5F90" w14:textId="77777777" w:rsidR="004A41B3" w:rsidRDefault="004A41B3" w:rsidP="00C46129">
      <w:pPr>
        <w:spacing w:after="0" w:line="240" w:lineRule="auto"/>
      </w:pPr>
      <w:r>
        <w:separator/>
      </w:r>
    </w:p>
  </w:footnote>
  <w:footnote w:type="continuationSeparator" w:id="0">
    <w:p w14:paraId="027B7D4F" w14:textId="77777777" w:rsidR="004A41B3" w:rsidRDefault="004A41B3" w:rsidP="00C46129">
      <w:pPr>
        <w:spacing w:after="0" w:line="240" w:lineRule="auto"/>
      </w:pPr>
      <w:r>
        <w:continuationSeparator/>
      </w:r>
    </w:p>
  </w:footnote>
  <w:footnote w:type="continuationNotice" w:id="1">
    <w:p w14:paraId="7AC8BF39" w14:textId="77777777" w:rsidR="004A41B3" w:rsidRDefault="004A41B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A41D4A"/>
    <w:multiLevelType w:val="hybridMultilevel"/>
    <w:tmpl w:val="32A659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C96B93"/>
    <w:multiLevelType w:val="hybridMultilevel"/>
    <w:tmpl w:val="14F665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F">
      <w:start w:val="1"/>
      <w:numFmt w:val="decimal"/>
      <w:lvlText w:val="%3."/>
      <w:lvlJc w:val="left"/>
      <w:pPr>
        <w:ind w:left="720" w:hanging="360"/>
      </w:p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D51DE9"/>
    <w:multiLevelType w:val="hybridMultilevel"/>
    <w:tmpl w:val="09C65A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277721"/>
    <w:multiLevelType w:val="hybridMultilevel"/>
    <w:tmpl w:val="DBA4E58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8E6F79"/>
    <w:multiLevelType w:val="hybridMultilevel"/>
    <w:tmpl w:val="31F4DF2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377039"/>
    <w:multiLevelType w:val="hybridMultilevel"/>
    <w:tmpl w:val="1466FF0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794DDD"/>
    <w:multiLevelType w:val="hybridMultilevel"/>
    <w:tmpl w:val="D4426D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217E2C"/>
    <w:multiLevelType w:val="hybridMultilevel"/>
    <w:tmpl w:val="239A185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3384625">
    <w:abstractNumId w:val="3"/>
  </w:num>
  <w:num w:numId="2" w16cid:durableId="541867215">
    <w:abstractNumId w:val="2"/>
  </w:num>
  <w:num w:numId="3" w16cid:durableId="1220169764">
    <w:abstractNumId w:val="6"/>
  </w:num>
  <w:num w:numId="4" w16cid:durableId="835917982">
    <w:abstractNumId w:val="0"/>
  </w:num>
  <w:num w:numId="5" w16cid:durableId="1126196590">
    <w:abstractNumId w:val="1"/>
  </w:num>
  <w:num w:numId="6" w16cid:durableId="343093478">
    <w:abstractNumId w:val="4"/>
  </w:num>
  <w:num w:numId="7" w16cid:durableId="131751454">
    <w:abstractNumId w:val="5"/>
  </w:num>
  <w:num w:numId="8" w16cid:durableId="649403949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tDQ2MbI0tTQ0szRV0lEKTi0uzszPAykwNq8FADbA324tAAAA"/>
  </w:docVars>
  <w:rsids>
    <w:rsidRoot w:val="00080F47"/>
    <w:rsid w:val="00002B45"/>
    <w:rsid w:val="00003E22"/>
    <w:rsid w:val="00005500"/>
    <w:rsid w:val="00005AA1"/>
    <w:rsid w:val="00005D68"/>
    <w:rsid w:val="00006BA9"/>
    <w:rsid w:val="00006E06"/>
    <w:rsid w:val="00007F5C"/>
    <w:rsid w:val="00011358"/>
    <w:rsid w:val="0001556B"/>
    <w:rsid w:val="00016119"/>
    <w:rsid w:val="0001621C"/>
    <w:rsid w:val="00016794"/>
    <w:rsid w:val="00017319"/>
    <w:rsid w:val="000173DD"/>
    <w:rsid w:val="0002043D"/>
    <w:rsid w:val="0002238E"/>
    <w:rsid w:val="00024C85"/>
    <w:rsid w:val="00025531"/>
    <w:rsid w:val="0002676C"/>
    <w:rsid w:val="00026D21"/>
    <w:rsid w:val="00027EFC"/>
    <w:rsid w:val="00027FE0"/>
    <w:rsid w:val="00030708"/>
    <w:rsid w:val="0003115B"/>
    <w:rsid w:val="00032540"/>
    <w:rsid w:val="00032C04"/>
    <w:rsid w:val="000340C7"/>
    <w:rsid w:val="000358F0"/>
    <w:rsid w:val="0004137F"/>
    <w:rsid w:val="00041891"/>
    <w:rsid w:val="00041FE7"/>
    <w:rsid w:val="000448AE"/>
    <w:rsid w:val="00046408"/>
    <w:rsid w:val="00047D91"/>
    <w:rsid w:val="00047F9A"/>
    <w:rsid w:val="00050E86"/>
    <w:rsid w:val="00051648"/>
    <w:rsid w:val="00053072"/>
    <w:rsid w:val="000530D2"/>
    <w:rsid w:val="0005382B"/>
    <w:rsid w:val="00055FDC"/>
    <w:rsid w:val="0005703C"/>
    <w:rsid w:val="0006472B"/>
    <w:rsid w:val="00070A0A"/>
    <w:rsid w:val="00070DBA"/>
    <w:rsid w:val="00071722"/>
    <w:rsid w:val="00071AB9"/>
    <w:rsid w:val="00072D16"/>
    <w:rsid w:val="00073553"/>
    <w:rsid w:val="000743BA"/>
    <w:rsid w:val="0007490F"/>
    <w:rsid w:val="00074F5A"/>
    <w:rsid w:val="00075E96"/>
    <w:rsid w:val="0007610B"/>
    <w:rsid w:val="00076D72"/>
    <w:rsid w:val="00077C2F"/>
    <w:rsid w:val="00080F47"/>
    <w:rsid w:val="0008364D"/>
    <w:rsid w:val="00083CB5"/>
    <w:rsid w:val="00085482"/>
    <w:rsid w:val="0008732C"/>
    <w:rsid w:val="0008786C"/>
    <w:rsid w:val="00087A39"/>
    <w:rsid w:val="0009134B"/>
    <w:rsid w:val="00091ABE"/>
    <w:rsid w:val="00092E4F"/>
    <w:rsid w:val="00093450"/>
    <w:rsid w:val="0009445A"/>
    <w:rsid w:val="0009661B"/>
    <w:rsid w:val="000A1600"/>
    <w:rsid w:val="000A23BB"/>
    <w:rsid w:val="000A2DA3"/>
    <w:rsid w:val="000A3261"/>
    <w:rsid w:val="000A340C"/>
    <w:rsid w:val="000A3F3D"/>
    <w:rsid w:val="000A51A3"/>
    <w:rsid w:val="000A5468"/>
    <w:rsid w:val="000A635E"/>
    <w:rsid w:val="000A6C22"/>
    <w:rsid w:val="000A76CC"/>
    <w:rsid w:val="000B022B"/>
    <w:rsid w:val="000B0487"/>
    <w:rsid w:val="000B1492"/>
    <w:rsid w:val="000B1589"/>
    <w:rsid w:val="000B2321"/>
    <w:rsid w:val="000B42FA"/>
    <w:rsid w:val="000B5A54"/>
    <w:rsid w:val="000B5CED"/>
    <w:rsid w:val="000B65F7"/>
    <w:rsid w:val="000B79BA"/>
    <w:rsid w:val="000C16F9"/>
    <w:rsid w:val="000C2675"/>
    <w:rsid w:val="000C2CB5"/>
    <w:rsid w:val="000C3068"/>
    <w:rsid w:val="000C320E"/>
    <w:rsid w:val="000C33AA"/>
    <w:rsid w:val="000C3A06"/>
    <w:rsid w:val="000C3D94"/>
    <w:rsid w:val="000C50D3"/>
    <w:rsid w:val="000C5651"/>
    <w:rsid w:val="000C59D4"/>
    <w:rsid w:val="000C615C"/>
    <w:rsid w:val="000C6674"/>
    <w:rsid w:val="000D0F65"/>
    <w:rsid w:val="000D256A"/>
    <w:rsid w:val="000D28F6"/>
    <w:rsid w:val="000D327F"/>
    <w:rsid w:val="000D5E82"/>
    <w:rsid w:val="000D6785"/>
    <w:rsid w:val="000D7EA7"/>
    <w:rsid w:val="000E1BE9"/>
    <w:rsid w:val="000E26F4"/>
    <w:rsid w:val="000E4873"/>
    <w:rsid w:val="000E643B"/>
    <w:rsid w:val="000F378C"/>
    <w:rsid w:val="000F3BF3"/>
    <w:rsid w:val="000F3CCD"/>
    <w:rsid w:val="000F4C84"/>
    <w:rsid w:val="000F587B"/>
    <w:rsid w:val="000F6679"/>
    <w:rsid w:val="000F7A2D"/>
    <w:rsid w:val="00100EB0"/>
    <w:rsid w:val="00101331"/>
    <w:rsid w:val="00101522"/>
    <w:rsid w:val="001032B8"/>
    <w:rsid w:val="00105DE4"/>
    <w:rsid w:val="0010749A"/>
    <w:rsid w:val="00112620"/>
    <w:rsid w:val="001157B4"/>
    <w:rsid w:val="001159AB"/>
    <w:rsid w:val="001200EB"/>
    <w:rsid w:val="001209BE"/>
    <w:rsid w:val="001221CA"/>
    <w:rsid w:val="00122621"/>
    <w:rsid w:val="00122A88"/>
    <w:rsid w:val="00124E8A"/>
    <w:rsid w:val="001261E2"/>
    <w:rsid w:val="00126BD8"/>
    <w:rsid w:val="00130912"/>
    <w:rsid w:val="00131149"/>
    <w:rsid w:val="001320E0"/>
    <w:rsid w:val="001327B4"/>
    <w:rsid w:val="0013337B"/>
    <w:rsid w:val="0013387B"/>
    <w:rsid w:val="00134D0D"/>
    <w:rsid w:val="00137D49"/>
    <w:rsid w:val="00137EA6"/>
    <w:rsid w:val="00142005"/>
    <w:rsid w:val="001420D5"/>
    <w:rsid w:val="001435DB"/>
    <w:rsid w:val="001447D8"/>
    <w:rsid w:val="00146A10"/>
    <w:rsid w:val="00147B02"/>
    <w:rsid w:val="00150BA2"/>
    <w:rsid w:val="00153A7F"/>
    <w:rsid w:val="00154E4A"/>
    <w:rsid w:val="00156F48"/>
    <w:rsid w:val="0015704D"/>
    <w:rsid w:val="00157E46"/>
    <w:rsid w:val="00164BC5"/>
    <w:rsid w:val="00167919"/>
    <w:rsid w:val="001679A6"/>
    <w:rsid w:val="001725E1"/>
    <w:rsid w:val="001729A0"/>
    <w:rsid w:val="001740BF"/>
    <w:rsid w:val="00174477"/>
    <w:rsid w:val="00175654"/>
    <w:rsid w:val="00175CD3"/>
    <w:rsid w:val="001762D2"/>
    <w:rsid w:val="001772FC"/>
    <w:rsid w:val="00177BE2"/>
    <w:rsid w:val="00181CB0"/>
    <w:rsid w:val="00181E9A"/>
    <w:rsid w:val="00184AF1"/>
    <w:rsid w:val="00185807"/>
    <w:rsid w:val="00187403"/>
    <w:rsid w:val="00190896"/>
    <w:rsid w:val="00190B3B"/>
    <w:rsid w:val="0019187D"/>
    <w:rsid w:val="001930C4"/>
    <w:rsid w:val="0019341C"/>
    <w:rsid w:val="0019397A"/>
    <w:rsid w:val="00194582"/>
    <w:rsid w:val="00195859"/>
    <w:rsid w:val="001A1926"/>
    <w:rsid w:val="001A576B"/>
    <w:rsid w:val="001A596E"/>
    <w:rsid w:val="001A5C96"/>
    <w:rsid w:val="001A63E7"/>
    <w:rsid w:val="001A7156"/>
    <w:rsid w:val="001B0051"/>
    <w:rsid w:val="001B0B70"/>
    <w:rsid w:val="001B0EA5"/>
    <w:rsid w:val="001B11AA"/>
    <w:rsid w:val="001B2838"/>
    <w:rsid w:val="001B2DF4"/>
    <w:rsid w:val="001B3866"/>
    <w:rsid w:val="001B5D59"/>
    <w:rsid w:val="001B6262"/>
    <w:rsid w:val="001B6339"/>
    <w:rsid w:val="001B7707"/>
    <w:rsid w:val="001C043E"/>
    <w:rsid w:val="001C359D"/>
    <w:rsid w:val="001D0C82"/>
    <w:rsid w:val="001D0CA1"/>
    <w:rsid w:val="001D1F50"/>
    <w:rsid w:val="001D2A00"/>
    <w:rsid w:val="001D37F8"/>
    <w:rsid w:val="001D4371"/>
    <w:rsid w:val="001D45E8"/>
    <w:rsid w:val="001D4DAD"/>
    <w:rsid w:val="001D5DBD"/>
    <w:rsid w:val="001D61CB"/>
    <w:rsid w:val="001D719E"/>
    <w:rsid w:val="001E03EB"/>
    <w:rsid w:val="001E0412"/>
    <w:rsid w:val="001E0FF2"/>
    <w:rsid w:val="001E1050"/>
    <w:rsid w:val="001E159D"/>
    <w:rsid w:val="001E62EC"/>
    <w:rsid w:val="001E6CDF"/>
    <w:rsid w:val="001F069F"/>
    <w:rsid w:val="001F219F"/>
    <w:rsid w:val="001F2C13"/>
    <w:rsid w:val="001F3033"/>
    <w:rsid w:val="001F443E"/>
    <w:rsid w:val="001F5A7E"/>
    <w:rsid w:val="001F5FE3"/>
    <w:rsid w:val="001F66CE"/>
    <w:rsid w:val="00201F43"/>
    <w:rsid w:val="00203846"/>
    <w:rsid w:val="00203935"/>
    <w:rsid w:val="0020393C"/>
    <w:rsid w:val="00206D2F"/>
    <w:rsid w:val="0020731E"/>
    <w:rsid w:val="00207516"/>
    <w:rsid w:val="002076B6"/>
    <w:rsid w:val="00212E31"/>
    <w:rsid w:val="00214CC2"/>
    <w:rsid w:val="002168F3"/>
    <w:rsid w:val="0021703B"/>
    <w:rsid w:val="00222D5F"/>
    <w:rsid w:val="00222E8F"/>
    <w:rsid w:val="00223DC2"/>
    <w:rsid w:val="00224B7B"/>
    <w:rsid w:val="002251ED"/>
    <w:rsid w:val="002258F4"/>
    <w:rsid w:val="0022678B"/>
    <w:rsid w:val="00227917"/>
    <w:rsid w:val="00227CA9"/>
    <w:rsid w:val="002310BA"/>
    <w:rsid w:val="002326E2"/>
    <w:rsid w:val="0023513B"/>
    <w:rsid w:val="002359CE"/>
    <w:rsid w:val="00235B31"/>
    <w:rsid w:val="00235B94"/>
    <w:rsid w:val="002366BD"/>
    <w:rsid w:val="00236F30"/>
    <w:rsid w:val="002401E8"/>
    <w:rsid w:val="002416E9"/>
    <w:rsid w:val="00242F23"/>
    <w:rsid w:val="002436B8"/>
    <w:rsid w:val="00243A9C"/>
    <w:rsid w:val="002460F8"/>
    <w:rsid w:val="00246C3C"/>
    <w:rsid w:val="0025052D"/>
    <w:rsid w:val="0025129F"/>
    <w:rsid w:val="00251520"/>
    <w:rsid w:val="0025325F"/>
    <w:rsid w:val="002576D7"/>
    <w:rsid w:val="00260CA1"/>
    <w:rsid w:val="002622AA"/>
    <w:rsid w:val="00262390"/>
    <w:rsid w:val="00262F4B"/>
    <w:rsid w:val="00263BB6"/>
    <w:rsid w:val="00264E27"/>
    <w:rsid w:val="00265047"/>
    <w:rsid w:val="002702D2"/>
    <w:rsid w:val="00270A79"/>
    <w:rsid w:val="00272567"/>
    <w:rsid w:val="00272B67"/>
    <w:rsid w:val="002752C7"/>
    <w:rsid w:val="002775E9"/>
    <w:rsid w:val="00281BEC"/>
    <w:rsid w:val="0028215F"/>
    <w:rsid w:val="002846D7"/>
    <w:rsid w:val="00285463"/>
    <w:rsid w:val="00286381"/>
    <w:rsid w:val="0029377B"/>
    <w:rsid w:val="0029439A"/>
    <w:rsid w:val="00294D34"/>
    <w:rsid w:val="00294F6C"/>
    <w:rsid w:val="00296D90"/>
    <w:rsid w:val="002A17EF"/>
    <w:rsid w:val="002A457A"/>
    <w:rsid w:val="002A4788"/>
    <w:rsid w:val="002A499B"/>
    <w:rsid w:val="002A4C9B"/>
    <w:rsid w:val="002A5174"/>
    <w:rsid w:val="002A5818"/>
    <w:rsid w:val="002A64E8"/>
    <w:rsid w:val="002B0323"/>
    <w:rsid w:val="002B0AFB"/>
    <w:rsid w:val="002B109A"/>
    <w:rsid w:val="002B17F7"/>
    <w:rsid w:val="002B20C9"/>
    <w:rsid w:val="002B25D3"/>
    <w:rsid w:val="002B4D5F"/>
    <w:rsid w:val="002B4D8E"/>
    <w:rsid w:val="002B5AE7"/>
    <w:rsid w:val="002B7022"/>
    <w:rsid w:val="002B71E0"/>
    <w:rsid w:val="002C0585"/>
    <w:rsid w:val="002C064E"/>
    <w:rsid w:val="002C0B28"/>
    <w:rsid w:val="002C3475"/>
    <w:rsid w:val="002C5E81"/>
    <w:rsid w:val="002C65C2"/>
    <w:rsid w:val="002D231D"/>
    <w:rsid w:val="002D2A4D"/>
    <w:rsid w:val="002D2BA3"/>
    <w:rsid w:val="002D3014"/>
    <w:rsid w:val="002D31BC"/>
    <w:rsid w:val="002D6EDE"/>
    <w:rsid w:val="002E0721"/>
    <w:rsid w:val="002E176B"/>
    <w:rsid w:val="002E18DD"/>
    <w:rsid w:val="002E246D"/>
    <w:rsid w:val="002E4391"/>
    <w:rsid w:val="002E564A"/>
    <w:rsid w:val="002E5D3F"/>
    <w:rsid w:val="002E5ECD"/>
    <w:rsid w:val="002E6287"/>
    <w:rsid w:val="002E63A4"/>
    <w:rsid w:val="002E6FF8"/>
    <w:rsid w:val="002F1045"/>
    <w:rsid w:val="002F245B"/>
    <w:rsid w:val="002F2E4A"/>
    <w:rsid w:val="002F7C54"/>
    <w:rsid w:val="003017C2"/>
    <w:rsid w:val="0030205C"/>
    <w:rsid w:val="00302B0A"/>
    <w:rsid w:val="0030576B"/>
    <w:rsid w:val="00305834"/>
    <w:rsid w:val="00306452"/>
    <w:rsid w:val="00310770"/>
    <w:rsid w:val="00311A22"/>
    <w:rsid w:val="00312208"/>
    <w:rsid w:val="00312AEB"/>
    <w:rsid w:val="00312CF4"/>
    <w:rsid w:val="00314450"/>
    <w:rsid w:val="003145B2"/>
    <w:rsid w:val="003150C6"/>
    <w:rsid w:val="00316752"/>
    <w:rsid w:val="003177A8"/>
    <w:rsid w:val="00322213"/>
    <w:rsid w:val="00323877"/>
    <w:rsid w:val="0032412D"/>
    <w:rsid w:val="00324260"/>
    <w:rsid w:val="0032632B"/>
    <w:rsid w:val="0032661D"/>
    <w:rsid w:val="00327C35"/>
    <w:rsid w:val="00330000"/>
    <w:rsid w:val="003309F4"/>
    <w:rsid w:val="00331871"/>
    <w:rsid w:val="00333D4E"/>
    <w:rsid w:val="0033766F"/>
    <w:rsid w:val="00337793"/>
    <w:rsid w:val="00337BFF"/>
    <w:rsid w:val="00341162"/>
    <w:rsid w:val="003420B5"/>
    <w:rsid w:val="00343D5D"/>
    <w:rsid w:val="00344D46"/>
    <w:rsid w:val="00346224"/>
    <w:rsid w:val="00350C01"/>
    <w:rsid w:val="003514A6"/>
    <w:rsid w:val="00352331"/>
    <w:rsid w:val="00355106"/>
    <w:rsid w:val="00356132"/>
    <w:rsid w:val="00357BD4"/>
    <w:rsid w:val="00357CBA"/>
    <w:rsid w:val="00362F53"/>
    <w:rsid w:val="003637F9"/>
    <w:rsid w:val="00365E15"/>
    <w:rsid w:val="003666BF"/>
    <w:rsid w:val="00367909"/>
    <w:rsid w:val="0037066C"/>
    <w:rsid w:val="00371647"/>
    <w:rsid w:val="00371F37"/>
    <w:rsid w:val="00372145"/>
    <w:rsid w:val="00372C33"/>
    <w:rsid w:val="00373856"/>
    <w:rsid w:val="0037398D"/>
    <w:rsid w:val="00374DBA"/>
    <w:rsid w:val="003752B6"/>
    <w:rsid w:val="00383376"/>
    <w:rsid w:val="0038568F"/>
    <w:rsid w:val="00390C58"/>
    <w:rsid w:val="00392144"/>
    <w:rsid w:val="003923D3"/>
    <w:rsid w:val="00392908"/>
    <w:rsid w:val="00392984"/>
    <w:rsid w:val="003951E8"/>
    <w:rsid w:val="00396232"/>
    <w:rsid w:val="003972D7"/>
    <w:rsid w:val="00397435"/>
    <w:rsid w:val="003A1A07"/>
    <w:rsid w:val="003A4299"/>
    <w:rsid w:val="003A42D2"/>
    <w:rsid w:val="003A4649"/>
    <w:rsid w:val="003A5BA1"/>
    <w:rsid w:val="003A67BF"/>
    <w:rsid w:val="003B071A"/>
    <w:rsid w:val="003B09C6"/>
    <w:rsid w:val="003B1010"/>
    <w:rsid w:val="003B689F"/>
    <w:rsid w:val="003B6A03"/>
    <w:rsid w:val="003B6EAD"/>
    <w:rsid w:val="003B7129"/>
    <w:rsid w:val="003B71E4"/>
    <w:rsid w:val="003C0B3F"/>
    <w:rsid w:val="003C519D"/>
    <w:rsid w:val="003D164B"/>
    <w:rsid w:val="003D1CCB"/>
    <w:rsid w:val="003D2243"/>
    <w:rsid w:val="003D389B"/>
    <w:rsid w:val="003D3E38"/>
    <w:rsid w:val="003D51B7"/>
    <w:rsid w:val="003E6146"/>
    <w:rsid w:val="003E79B2"/>
    <w:rsid w:val="003F1127"/>
    <w:rsid w:val="003F3E99"/>
    <w:rsid w:val="003F4F7E"/>
    <w:rsid w:val="003F54E8"/>
    <w:rsid w:val="003F5F29"/>
    <w:rsid w:val="003F6F93"/>
    <w:rsid w:val="003F6F96"/>
    <w:rsid w:val="00401DB4"/>
    <w:rsid w:val="00402173"/>
    <w:rsid w:val="00402B4B"/>
    <w:rsid w:val="00404C09"/>
    <w:rsid w:val="00404C32"/>
    <w:rsid w:val="00406557"/>
    <w:rsid w:val="004068F6"/>
    <w:rsid w:val="00406CB1"/>
    <w:rsid w:val="0040734A"/>
    <w:rsid w:val="00414017"/>
    <w:rsid w:val="00415305"/>
    <w:rsid w:val="00415C2D"/>
    <w:rsid w:val="00415CA6"/>
    <w:rsid w:val="0041709C"/>
    <w:rsid w:val="00417F99"/>
    <w:rsid w:val="004217E1"/>
    <w:rsid w:val="00421E7A"/>
    <w:rsid w:val="0042252E"/>
    <w:rsid w:val="004228A2"/>
    <w:rsid w:val="00423314"/>
    <w:rsid w:val="004249AD"/>
    <w:rsid w:val="00426834"/>
    <w:rsid w:val="00426E9B"/>
    <w:rsid w:val="00427B93"/>
    <w:rsid w:val="00427F63"/>
    <w:rsid w:val="004306E2"/>
    <w:rsid w:val="00431882"/>
    <w:rsid w:val="00434132"/>
    <w:rsid w:val="004363C6"/>
    <w:rsid w:val="0043650D"/>
    <w:rsid w:val="00440806"/>
    <w:rsid w:val="004417D3"/>
    <w:rsid w:val="004421CB"/>
    <w:rsid w:val="004428C2"/>
    <w:rsid w:val="004430E4"/>
    <w:rsid w:val="00443F6F"/>
    <w:rsid w:val="00446C45"/>
    <w:rsid w:val="0045049A"/>
    <w:rsid w:val="00451E27"/>
    <w:rsid w:val="00452CEA"/>
    <w:rsid w:val="00455F31"/>
    <w:rsid w:val="00460B77"/>
    <w:rsid w:val="00460D1E"/>
    <w:rsid w:val="00462781"/>
    <w:rsid w:val="004637E8"/>
    <w:rsid w:val="004642DD"/>
    <w:rsid w:val="0046469D"/>
    <w:rsid w:val="00464730"/>
    <w:rsid w:val="00465E26"/>
    <w:rsid w:val="00465E53"/>
    <w:rsid w:val="0046654C"/>
    <w:rsid w:val="00467A2A"/>
    <w:rsid w:val="00467B8E"/>
    <w:rsid w:val="00470E69"/>
    <w:rsid w:val="0047128F"/>
    <w:rsid w:val="00471EC8"/>
    <w:rsid w:val="00475320"/>
    <w:rsid w:val="00475869"/>
    <w:rsid w:val="004772CA"/>
    <w:rsid w:val="004812B4"/>
    <w:rsid w:val="00481F09"/>
    <w:rsid w:val="00482DF4"/>
    <w:rsid w:val="0048480A"/>
    <w:rsid w:val="004856A1"/>
    <w:rsid w:val="00486E8C"/>
    <w:rsid w:val="004906F2"/>
    <w:rsid w:val="0049176D"/>
    <w:rsid w:val="0049481C"/>
    <w:rsid w:val="00494E66"/>
    <w:rsid w:val="00494EA9"/>
    <w:rsid w:val="00496524"/>
    <w:rsid w:val="00497DD5"/>
    <w:rsid w:val="004A1151"/>
    <w:rsid w:val="004A3EA1"/>
    <w:rsid w:val="004A3F7F"/>
    <w:rsid w:val="004A41B3"/>
    <w:rsid w:val="004A42C8"/>
    <w:rsid w:val="004A4658"/>
    <w:rsid w:val="004A57D3"/>
    <w:rsid w:val="004A6D63"/>
    <w:rsid w:val="004A7686"/>
    <w:rsid w:val="004B06CA"/>
    <w:rsid w:val="004B28F7"/>
    <w:rsid w:val="004B4DCE"/>
    <w:rsid w:val="004B59B6"/>
    <w:rsid w:val="004B6302"/>
    <w:rsid w:val="004B64B6"/>
    <w:rsid w:val="004B68EC"/>
    <w:rsid w:val="004C0A8D"/>
    <w:rsid w:val="004C0C6B"/>
    <w:rsid w:val="004C114F"/>
    <w:rsid w:val="004C1646"/>
    <w:rsid w:val="004C2E5E"/>
    <w:rsid w:val="004C3A3A"/>
    <w:rsid w:val="004C6775"/>
    <w:rsid w:val="004C730B"/>
    <w:rsid w:val="004C7846"/>
    <w:rsid w:val="004C7A22"/>
    <w:rsid w:val="004C7B90"/>
    <w:rsid w:val="004C7EF1"/>
    <w:rsid w:val="004D3839"/>
    <w:rsid w:val="004D3913"/>
    <w:rsid w:val="004D3DEC"/>
    <w:rsid w:val="004D4AB8"/>
    <w:rsid w:val="004D5708"/>
    <w:rsid w:val="004D5CA6"/>
    <w:rsid w:val="004D7DF6"/>
    <w:rsid w:val="004E16CE"/>
    <w:rsid w:val="004E199F"/>
    <w:rsid w:val="004E1A58"/>
    <w:rsid w:val="004E21E3"/>
    <w:rsid w:val="004E3EC1"/>
    <w:rsid w:val="004E50E3"/>
    <w:rsid w:val="004E5644"/>
    <w:rsid w:val="004E56A7"/>
    <w:rsid w:val="004E6086"/>
    <w:rsid w:val="004E6449"/>
    <w:rsid w:val="004F07F9"/>
    <w:rsid w:val="004F2A15"/>
    <w:rsid w:val="004F4916"/>
    <w:rsid w:val="004F4BCF"/>
    <w:rsid w:val="004F4C39"/>
    <w:rsid w:val="004F78DA"/>
    <w:rsid w:val="00500C3A"/>
    <w:rsid w:val="00501188"/>
    <w:rsid w:val="0050119D"/>
    <w:rsid w:val="00501DF8"/>
    <w:rsid w:val="00502784"/>
    <w:rsid w:val="005028B7"/>
    <w:rsid w:val="00502E18"/>
    <w:rsid w:val="005052C0"/>
    <w:rsid w:val="00505A39"/>
    <w:rsid w:val="00506E87"/>
    <w:rsid w:val="00511795"/>
    <w:rsid w:val="0051220E"/>
    <w:rsid w:val="00515D91"/>
    <w:rsid w:val="0051640F"/>
    <w:rsid w:val="00516B0C"/>
    <w:rsid w:val="00517F89"/>
    <w:rsid w:val="005200A7"/>
    <w:rsid w:val="00520A5C"/>
    <w:rsid w:val="00520AA8"/>
    <w:rsid w:val="00520BEF"/>
    <w:rsid w:val="00522453"/>
    <w:rsid w:val="00523AE6"/>
    <w:rsid w:val="0052482F"/>
    <w:rsid w:val="00525E57"/>
    <w:rsid w:val="00526ADB"/>
    <w:rsid w:val="005302A3"/>
    <w:rsid w:val="0053040D"/>
    <w:rsid w:val="00533161"/>
    <w:rsid w:val="00533B25"/>
    <w:rsid w:val="00537483"/>
    <w:rsid w:val="00542A54"/>
    <w:rsid w:val="00547400"/>
    <w:rsid w:val="00547C93"/>
    <w:rsid w:val="00550B39"/>
    <w:rsid w:val="00550C43"/>
    <w:rsid w:val="0055144C"/>
    <w:rsid w:val="00552649"/>
    <w:rsid w:val="00552936"/>
    <w:rsid w:val="00552987"/>
    <w:rsid w:val="005542FB"/>
    <w:rsid w:val="0055505B"/>
    <w:rsid w:val="00560324"/>
    <w:rsid w:val="00561352"/>
    <w:rsid w:val="00565A0C"/>
    <w:rsid w:val="00567D81"/>
    <w:rsid w:val="00570A6E"/>
    <w:rsid w:val="00570D9C"/>
    <w:rsid w:val="0057216F"/>
    <w:rsid w:val="00572833"/>
    <w:rsid w:val="00572B56"/>
    <w:rsid w:val="0057340A"/>
    <w:rsid w:val="005736E7"/>
    <w:rsid w:val="00573BCA"/>
    <w:rsid w:val="00574310"/>
    <w:rsid w:val="005743D4"/>
    <w:rsid w:val="005754ED"/>
    <w:rsid w:val="00575B9A"/>
    <w:rsid w:val="00580B3D"/>
    <w:rsid w:val="00581181"/>
    <w:rsid w:val="00581EB8"/>
    <w:rsid w:val="00581FE7"/>
    <w:rsid w:val="00584748"/>
    <w:rsid w:val="00585B46"/>
    <w:rsid w:val="005866F3"/>
    <w:rsid w:val="0058697A"/>
    <w:rsid w:val="00587080"/>
    <w:rsid w:val="00587B13"/>
    <w:rsid w:val="00590345"/>
    <w:rsid w:val="00591978"/>
    <w:rsid w:val="0059233B"/>
    <w:rsid w:val="00593117"/>
    <w:rsid w:val="0059372B"/>
    <w:rsid w:val="00593859"/>
    <w:rsid w:val="00595035"/>
    <w:rsid w:val="005A0DD9"/>
    <w:rsid w:val="005A1E73"/>
    <w:rsid w:val="005A200C"/>
    <w:rsid w:val="005A3A07"/>
    <w:rsid w:val="005A3AF7"/>
    <w:rsid w:val="005A4B46"/>
    <w:rsid w:val="005A620C"/>
    <w:rsid w:val="005A71E1"/>
    <w:rsid w:val="005B0F22"/>
    <w:rsid w:val="005B2B69"/>
    <w:rsid w:val="005B2F54"/>
    <w:rsid w:val="005B3B68"/>
    <w:rsid w:val="005B6733"/>
    <w:rsid w:val="005B7505"/>
    <w:rsid w:val="005C2CD0"/>
    <w:rsid w:val="005C43A5"/>
    <w:rsid w:val="005C5538"/>
    <w:rsid w:val="005D2145"/>
    <w:rsid w:val="005D31D4"/>
    <w:rsid w:val="005D467F"/>
    <w:rsid w:val="005D6636"/>
    <w:rsid w:val="005D702D"/>
    <w:rsid w:val="005E2047"/>
    <w:rsid w:val="005E3B1C"/>
    <w:rsid w:val="005E3B1F"/>
    <w:rsid w:val="005E476D"/>
    <w:rsid w:val="005E4D94"/>
    <w:rsid w:val="005E4EDB"/>
    <w:rsid w:val="005E4FAA"/>
    <w:rsid w:val="005F2552"/>
    <w:rsid w:val="005F31AB"/>
    <w:rsid w:val="005F3D59"/>
    <w:rsid w:val="005F7948"/>
    <w:rsid w:val="00600938"/>
    <w:rsid w:val="00603088"/>
    <w:rsid w:val="006032E1"/>
    <w:rsid w:val="0060448E"/>
    <w:rsid w:val="006044E7"/>
    <w:rsid w:val="00606360"/>
    <w:rsid w:val="00607786"/>
    <w:rsid w:val="006110FC"/>
    <w:rsid w:val="00612894"/>
    <w:rsid w:val="0061467E"/>
    <w:rsid w:val="00616EA0"/>
    <w:rsid w:val="006176E0"/>
    <w:rsid w:val="006209F1"/>
    <w:rsid w:val="00621A2C"/>
    <w:rsid w:val="00621BD7"/>
    <w:rsid w:val="0062243B"/>
    <w:rsid w:val="006234E8"/>
    <w:rsid w:val="00623E48"/>
    <w:rsid w:val="006277DA"/>
    <w:rsid w:val="006301C8"/>
    <w:rsid w:val="006303D0"/>
    <w:rsid w:val="006308C6"/>
    <w:rsid w:val="006311ED"/>
    <w:rsid w:val="006318D2"/>
    <w:rsid w:val="0063212F"/>
    <w:rsid w:val="006323EB"/>
    <w:rsid w:val="006366EF"/>
    <w:rsid w:val="00637776"/>
    <w:rsid w:val="0064190E"/>
    <w:rsid w:val="00641E04"/>
    <w:rsid w:val="006421DA"/>
    <w:rsid w:val="006430DD"/>
    <w:rsid w:val="00644218"/>
    <w:rsid w:val="006450CE"/>
    <w:rsid w:val="0064640C"/>
    <w:rsid w:val="00646D63"/>
    <w:rsid w:val="00647F37"/>
    <w:rsid w:val="0065083E"/>
    <w:rsid w:val="0065136B"/>
    <w:rsid w:val="006528FD"/>
    <w:rsid w:val="0065294E"/>
    <w:rsid w:val="00654EAD"/>
    <w:rsid w:val="00655DC4"/>
    <w:rsid w:val="00656428"/>
    <w:rsid w:val="00657B55"/>
    <w:rsid w:val="0066094A"/>
    <w:rsid w:val="00663142"/>
    <w:rsid w:val="00663B5C"/>
    <w:rsid w:val="00663FC5"/>
    <w:rsid w:val="0067102F"/>
    <w:rsid w:val="00671749"/>
    <w:rsid w:val="006729F0"/>
    <w:rsid w:val="00673201"/>
    <w:rsid w:val="006744D7"/>
    <w:rsid w:val="00674AA4"/>
    <w:rsid w:val="006757BB"/>
    <w:rsid w:val="006758B3"/>
    <w:rsid w:val="0067616C"/>
    <w:rsid w:val="00680DF9"/>
    <w:rsid w:val="00681FAB"/>
    <w:rsid w:val="00683D41"/>
    <w:rsid w:val="00684398"/>
    <w:rsid w:val="00685B06"/>
    <w:rsid w:val="00687059"/>
    <w:rsid w:val="006900E5"/>
    <w:rsid w:val="00691201"/>
    <w:rsid w:val="00691E09"/>
    <w:rsid w:val="00692424"/>
    <w:rsid w:val="00692F9F"/>
    <w:rsid w:val="006932F3"/>
    <w:rsid w:val="0069561A"/>
    <w:rsid w:val="0069753D"/>
    <w:rsid w:val="006A014F"/>
    <w:rsid w:val="006A5D26"/>
    <w:rsid w:val="006A76E7"/>
    <w:rsid w:val="006B2E88"/>
    <w:rsid w:val="006B32C6"/>
    <w:rsid w:val="006B5458"/>
    <w:rsid w:val="006B66D9"/>
    <w:rsid w:val="006B6A83"/>
    <w:rsid w:val="006B6E29"/>
    <w:rsid w:val="006B70B8"/>
    <w:rsid w:val="006B788A"/>
    <w:rsid w:val="006B7E72"/>
    <w:rsid w:val="006C049C"/>
    <w:rsid w:val="006C0A59"/>
    <w:rsid w:val="006C13B5"/>
    <w:rsid w:val="006C1CE3"/>
    <w:rsid w:val="006C5230"/>
    <w:rsid w:val="006C5684"/>
    <w:rsid w:val="006C59E0"/>
    <w:rsid w:val="006C64B7"/>
    <w:rsid w:val="006C7286"/>
    <w:rsid w:val="006D0643"/>
    <w:rsid w:val="006D5DC8"/>
    <w:rsid w:val="006D622A"/>
    <w:rsid w:val="006D6515"/>
    <w:rsid w:val="006D6740"/>
    <w:rsid w:val="006D6C1E"/>
    <w:rsid w:val="006D70F2"/>
    <w:rsid w:val="006E0541"/>
    <w:rsid w:val="006E0B6F"/>
    <w:rsid w:val="006E2661"/>
    <w:rsid w:val="006E2CEC"/>
    <w:rsid w:val="006E415A"/>
    <w:rsid w:val="006E491B"/>
    <w:rsid w:val="006E5E73"/>
    <w:rsid w:val="006E6C16"/>
    <w:rsid w:val="006F08C8"/>
    <w:rsid w:val="006F1557"/>
    <w:rsid w:val="006F444B"/>
    <w:rsid w:val="006F536C"/>
    <w:rsid w:val="006F77B6"/>
    <w:rsid w:val="007017A9"/>
    <w:rsid w:val="00703419"/>
    <w:rsid w:val="00703C15"/>
    <w:rsid w:val="00703EF7"/>
    <w:rsid w:val="00704024"/>
    <w:rsid w:val="00704329"/>
    <w:rsid w:val="00704D87"/>
    <w:rsid w:val="0071073C"/>
    <w:rsid w:val="007115F2"/>
    <w:rsid w:val="00711B35"/>
    <w:rsid w:val="00714118"/>
    <w:rsid w:val="0071484F"/>
    <w:rsid w:val="007159FE"/>
    <w:rsid w:val="00715FEF"/>
    <w:rsid w:val="00716A99"/>
    <w:rsid w:val="0072092E"/>
    <w:rsid w:val="00721075"/>
    <w:rsid w:val="007217D1"/>
    <w:rsid w:val="007218BA"/>
    <w:rsid w:val="00722D3D"/>
    <w:rsid w:val="00724D32"/>
    <w:rsid w:val="00725214"/>
    <w:rsid w:val="00730E60"/>
    <w:rsid w:val="00731F3D"/>
    <w:rsid w:val="0073360F"/>
    <w:rsid w:val="00741DB3"/>
    <w:rsid w:val="00747DE4"/>
    <w:rsid w:val="00747FC7"/>
    <w:rsid w:val="00750757"/>
    <w:rsid w:val="007509F0"/>
    <w:rsid w:val="00751382"/>
    <w:rsid w:val="00751684"/>
    <w:rsid w:val="00752F01"/>
    <w:rsid w:val="00753E73"/>
    <w:rsid w:val="00755AC7"/>
    <w:rsid w:val="00755D2C"/>
    <w:rsid w:val="00763D69"/>
    <w:rsid w:val="0076512C"/>
    <w:rsid w:val="007666E5"/>
    <w:rsid w:val="00767056"/>
    <w:rsid w:val="00767F07"/>
    <w:rsid w:val="00770220"/>
    <w:rsid w:val="00770762"/>
    <w:rsid w:val="0077135F"/>
    <w:rsid w:val="007720BF"/>
    <w:rsid w:val="007725E7"/>
    <w:rsid w:val="0077285B"/>
    <w:rsid w:val="00773201"/>
    <w:rsid w:val="00774886"/>
    <w:rsid w:val="007757F8"/>
    <w:rsid w:val="00775C2F"/>
    <w:rsid w:val="00777F84"/>
    <w:rsid w:val="007806C7"/>
    <w:rsid w:val="00781C86"/>
    <w:rsid w:val="0078344A"/>
    <w:rsid w:val="00785305"/>
    <w:rsid w:val="0078790C"/>
    <w:rsid w:val="00787D0D"/>
    <w:rsid w:val="0079370F"/>
    <w:rsid w:val="00793BBB"/>
    <w:rsid w:val="00794646"/>
    <w:rsid w:val="00794B34"/>
    <w:rsid w:val="00795CAE"/>
    <w:rsid w:val="00797441"/>
    <w:rsid w:val="00797B7A"/>
    <w:rsid w:val="007A09EF"/>
    <w:rsid w:val="007A1275"/>
    <w:rsid w:val="007A1A14"/>
    <w:rsid w:val="007A4362"/>
    <w:rsid w:val="007A49AC"/>
    <w:rsid w:val="007A5EBD"/>
    <w:rsid w:val="007A7C32"/>
    <w:rsid w:val="007B11AB"/>
    <w:rsid w:val="007B32A3"/>
    <w:rsid w:val="007B3689"/>
    <w:rsid w:val="007B43B9"/>
    <w:rsid w:val="007B5CA1"/>
    <w:rsid w:val="007B6C4E"/>
    <w:rsid w:val="007B6F33"/>
    <w:rsid w:val="007C0EB0"/>
    <w:rsid w:val="007C1E7E"/>
    <w:rsid w:val="007C24A4"/>
    <w:rsid w:val="007C2A66"/>
    <w:rsid w:val="007C3243"/>
    <w:rsid w:val="007C3877"/>
    <w:rsid w:val="007C4B06"/>
    <w:rsid w:val="007C4CF8"/>
    <w:rsid w:val="007C5E38"/>
    <w:rsid w:val="007C6C8A"/>
    <w:rsid w:val="007C7E82"/>
    <w:rsid w:val="007D1F55"/>
    <w:rsid w:val="007D2E98"/>
    <w:rsid w:val="007D3A62"/>
    <w:rsid w:val="007D4424"/>
    <w:rsid w:val="007D5A3D"/>
    <w:rsid w:val="007D73D8"/>
    <w:rsid w:val="007E0D8E"/>
    <w:rsid w:val="007E13AB"/>
    <w:rsid w:val="007E3ACE"/>
    <w:rsid w:val="007E4D15"/>
    <w:rsid w:val="007E6AD6"/>
    <w:rsid w:val="007E6D75"/>
    <w:rsid w:val="007F3F25"/>
    <w:rsid w:val="007F7380"/>
    <w:rsid w:val="007F75F9"/>
    <w:rsid w:val="007F775D"/>
    <w:rsid w:val="008019F1"/>
    <w:rsid w:val="008053EA"/>
    <w:rsid w:val="00806F32"/>
    <w:rsid w:val="00810F78"/>
    <w:rsid w:val="0081130E"/>
    <w:rsid w:val="008118CF"/>
    <w:rsid w:val="008128DA"/>
    <w:rsid w:val="00813F78"/>
    <w:rsid w:val="008144F3"/>
    <w:rsid w:val="00814FA7"/>
    <w:rsid w:val="0081583B"/>
    <w:rsid w:val="00816298"/>
    <w:rsid w:val="0081635A"/>
    <w:rsid w:val="0082153B"/>
    <w:rsid w:val="00821C62"/>
    <w:rsid w:val="00822AB9"/>
    <w:rsid w:val="00822F27"/>
    <w:rsid w:val="00824E1F"/>
    <w:rsid w:val="00825457"/>
    <w:rsid w:val="008266C7"/>
    <w:rsid w:val="00826AEC"/>
    <w:rsid w:val="008276B0"/>
    <w:rsid w:val="00831498"/>
    <w:rsid w:val="00833818"/>
    <w:rsid w:val="008349C5"/>
    <w:rsid w:val="00835F02"/>
    <w:rsid w:val="00837BA6"/>
    <w:rsid w:val="00842F6C"/>
    <w:rsid w:val="008462F5"/>
    <w:rsid w:val="00850302"/>
    <w:rsid w:val="0085065D"/>
    <w:rsid w:val="00851565"/>
    <w:rsid w:val="00851B88"/>
    <w:rsid w:val="008521BA"/>
    <w:rsid w:val="008521EB"/>
    <w:rsid w:val="008523C8"/>
    <w:rsid w:val="00854C1F"/>
    <w:rsid w:val="00854F0D"/>
    <w:rsid w:val="00857039"/>
    <w:rsid w:val="008577BB"/>
    <w:rsid w:val="00862C52"/>
    <w:rsid w:val="00863362"/>
    <w:rsid w:val="0086381C"/>
    <w:rsid w:val="00863C4B"/>
    <w:rsid w:val="00864583"/>
    <w:rsid w:val="00864D01"/>
    <w:rsid w:val="00865365"/>
    <w:rsid w:val="008747AF"/>
    <w:rsid w:val="00875372"/>
    <w:rsid w:val="00883673"/>
    <w:rsid w:val="008837B6"/>
    <w:rsid w:val="00883D0B"/>
    <w:rsid w:val="00884AAF"/>
    <w:rsid w:val="008861E1"/>
    <w:rsid w:val="008879A5"/>
    <w:rsid w:val="00890808"/>
    <w:rsid w:val="00891250"/>
    <w:rsid w:val="0089193C"/>
    <w:rsid w:val="00892F9A"/>
    <w:rsid w:val="00893F07"/>
    <w:rsid w:val="008958FF"/>
    <w:rsid w:val="008961C7"/>
    <w:rsid w:val="00896DC4"/>
    <w:rsid w:val="008A0882"/>
    <w:rsid w:val="008A1326"/>
    <w:rsid w:val="008A25B2"/>
    <w:rsid w:val="008A3B0C"/>
    <w:rsid w:val="008A421C"/>
    <w:rsid w:val="008A5930"/>
    <w:rsid w:val="008A594C"/>
    <w:rsid w:val="008B033C"/>
    <w:rsid w:val="008B05A2"/>
    <w:rsid w:val="008B181C"/>
    <w:rsid w:val="008B24F5"/>
    <w:rsid w:val="008B2DC8"/>
    <w:rsid w:val="008B5A01"/>
    <w:rsid w:val="008B6860"/>
    <w:rsid w:val="008C1950"/>
    <w:rsid w:val="008C3D2E"/>
    <w:rsid w:val="008C4128"/>
    <w:rsid w:val="008C6407"/>
    <w:rsid w:val="008C6928"/>
    <w:rsid w:val="008D0B9C"/>
    <w:rsid w:val="008D2CB3"/>
    <w:rsid w:val="008D3104"/>
    <w:rsid w:val="008D51A9"/>
    <w:rsid w:val="008D56A9"/>
    <w:rsid w:val="008D6A80"/>
    <w:rsid w:val="008E00A1"/>
    <w:rsid w:val="008E01F9"/>
    <w:rsid w:val="008E0A59"/>
    <w:rsid w:val="008E2DB9"/>
    <w:rsid w:val="008E31B9"/>
    <w:rsid w:val="008E3653"/>
    <w:rsid w:val="008E4F79"/>
    <w:rsid w:val="008E5F50"/>
    <w:rsid w:val="008F0AA1"/>
    <w:rsid w:val="008F0C01"/>
    <w:rsid w:val="008F1268"/>
    <w:rsid w:val="008F19B3"/>
    <w:rsid w:val="008F2B42"/>
    <w:rsid w:val="008F3E63"/>
    <w:rsid w:val="008F4971"/>
    <w:rsid w:val="008F5058"/>
    <w:rsid w:val="008F5BF7"/>
    <w:rsid w:val="008F6C35"/>
    <w:rsid w:val="008F6D36"/>
    <w:rsid w:val="008F7DF5"/>
    <w:rsid w:val="008F7F7F"/>
    <w:rsid w:val="0090181C"/>
    <w:rsid w:val="0090204C"/>
    <w:rsid w:val="00903F25"/>
    <w:rsid w:val="00904E06"/>
    <w:rsid w:val="00905A8C"/>
    <w:rsid w:val="00911A42"/>
    <w:rsid w:val="00911AD6"/>
    <w:rsid w:val="00911DD7"/>
    <w:rsid w:val="00912C4A"/>
    <w:rsid w:val="00914EB2"/>
    <w:rsid w:val="00916396"/>
    <w:rsid w:val="00917C7B"/>
    <w:rsid w:val="0092105D"/>
    <w:rsid w:val="009222D0"/>
    <w:rsid w:val="00922FAE"/>
    <w:rsid w:val="00923211"/>
    <w:rsid w:val="009240B8"/>
    <w:rsid w:val="00924C24"/>
    <w:rsid w:val="00925D05"/>
    <w:rsid w:val="0092665C"/>
    <w:rsid w:val="009266CF"/>
    <w:rsid w:val="00926A07"/>
    <w:rsid w:val="00926A4E"/>
    <w:rsid w:val="00926CCE"/>
    <w:rsid w:val="00927CC1"/>
    <w:rsid w:val="00931494"/>
    <w:rsid w:val="00931EE2"/>
    <w:rsid w:val="009347BE"/>
    <w:rsid w:val="00935779"/>
    <w:rsid w:val="009372CE"/>
    <w:rsid w:val="00937376"/>
    <w:rsid w:val="0094299E"/>
    <w:rsid w:val="0094427E"/>
    <w:rsid w:val="00945993"/>
    <w:rsid w:val="009459D3"/>
    <w:rsid w:val="009471AF"/>
    <w:rsid w:val="00951320"/>
    <w:rsid w:val="00951CC2"/>
    <w:rsid w:val="00953FC1"/>
    <w:rsid w:val="009557FD"/>
    <w:rsid w:val="00955B05"/>
    <w:rsid w:val="00957576"/>
    <w:rsid w:val="00957891"/>
    <w:rsid w:val="00960654"/>
    <w:rsid w:val="00962145"/>
    <w:rsid w:val="00963AB8"/>
    <w:rsid w:val="00963F3A"/>
    <w:rsid w:val="0097467D"/>
    <w:rsid w:val="00974AC9"/>
    <w:rsid w:val="00974DBA"/>
    <w:rsid w:val="00975F94"/>
    <w:rsid w:val="00976D9F"/>
    <w:rsid w:val="00976DC9"/>
    <w:rsid w:val="00977975"/>
    <w:rsid w:val="009806A6"/>
    <w:rsid w:val="0098113C"/>
    <w:rsid w:val="00982413"/>
    <w:rsid w:val="0098316C"/>
    <w:rsid w:val="00983253"/>
    <w:rsid w:val="00983884"/>
    <w:rsid w:val="00983B61"/>
    <w:rsid w:val="00983B95"/>
    <w:rsid w:val="00985B04"/>
    <w:rsid w:val="0098632E"/>
    <w:rsid w:val="00987141"/>
    <w:rsid w:val="009921FC"/>
    <w:rsid w:val="0099239A"/>
    <w:rsid w:val="009925BE"/>
    <w:rsid w:val="00994031"/>
    <w:rsid w:val="009967CF"/>
    <w:rsid w:val="00996F27"/>
    <w:rsid w:val="009A0311"/>
    <w:rsid w:val="009A0EFC"/>
    <w:rsid w:val="009A1584"/>
    <w:rsid w:val="009A2AB2"/>
    <w:rsid w:val="009A47B9"/>
    <w:rsid w:val="009A6904"/>
    <w:rsid w:val="009A6B56"/>
    <w:rsid w:val="009B1BD0"/>
    <w:rsid w:val="009B482A"/>
    <w:rsid w:val="009B4A42"/>
    <w:rsid w:val="009B4A76"/>
    <w:rsid w:val="009B59A8"/>
    <w:rsid w:val="009B63CA"/>
    <w:rsid w:val="009B65B7"/>
    <w:rsid w:val="009B6EC9"/>
    <w:rsid w:val="009C06A1"/>
    <w:rsid w:val="009C09A0"/>
    <w:rsid w:val="009C1AE4"/>
    <w:rsid w:val="009C259D"/>
    <w:rsid w:val="009C3FC5"/>
    <w:rsid w:val="009C6CA4"/>
    <w:rsid w:val="009D3710"/>
    <w:rsid w:val="009D437A"/>
    <w:rsid w:val="009D4975"/>
    <w:rsid w:val="009D4B8C"/>
    <w:rsid w:val="009D6D87"/>
    <w:rsid w:val="009E04DB"/>
    <w:rsid w:val="009E0683"/>
    <w:rsid w:val="009E1EF4"/>
    <w:rsid w:val="009E4CB4"/>
    <w:rsid w:val="009E6833"/>
    <w:rsid w:val="009F1325"/>
    <w:rsid w:val="009F37CD"/>
    <w:rsid w:val="009F3998"/>
    <w:rsid w:val="009F3AA3"/>
    <w:rsid w:val="009F5C8F"/>
    <w:rsid w:val="00A01ADD"/>
    <w:rsid w:val="00A05306"/>
    <w:rsid w:val="00A06D06"/>
    <w:rsid w:val="00A10AFF"/>
    <w:rsid w:val="00A10B96"/>
    <w:rsid w:val="00A11AB4"/>
    <w:rsid w:val="00A14CFB"/>
    <w:rsid w:val="00A14F8E"/>
    <w:rsid w:val="00A16C75"/>
    <w:rsid w:val="00A16DF2"/>
    <w:rsid w:val="00A17B4E"/>
    <w:rsid w:val="00A20A2B"/>
    <w:rsid w:val="00A22402"/>
    <w:rsid w:val="00A23115"/>
    <w:rsid w:val="00A2342F"/>
    <w:rsid w:val="00A25BF0"/>
    <w:rsid w:val="00A271FE"/>
    <w:rsid w:val="00A2749E"/>
    <w:rsid w:val="00A27EB9"/>
    <w:rsid w:val="00A305E9"/>
    <w:rsid w:val="00A30D1C"/>
    <w:rsid w:val="00A322E6"/>
    <w:rsid w:val="00A32822"/>
    <w:rsid w:val="00A32CBB"/>
    <w:rsid w:val="00A32F7C"/>
    <w:rsid w:val="00A33AC6"/>
    <w:rsid w:val="00A33E8E"/>
    <w:rsid w:val="00A353E9"/>
    <w:rsid w:val="00A3657E"/>
    <w:rsid w:val="00A3734B"/>
    <w:rsid w:val="00A374F0"/>
    <w:rsid w:val="00A37ACB"/>
    <w:rsid w:val="00A37D32"/>
    <w:rsid w:val="00A37ED5"/>
    <w:rsid w:val="00A412E3"/>
    <w:rsid w:val="00A41E8D"/>
    <w:rsid w:val="00A4214B"/>
    <w:rsid w:val="00A421D9"/>
    <w:rsid w:val="00A4258D"/>
    <w:rsid w:val="00A42AED"/>
    <w:rsid w:val="00A43B0E"/>
    <w:rsid w:val="00A45D79"/>
    <w:rsid w:val="00A45DC2"/>
    <w:rsid w:val="00A46392"/>
    <w:rsid w:val="00A46C53"/>
    <w:rsid w:val="00A46C65"/>
    <w:rsid w:val="00A46F57"/>
    <w:rsid w:val="00A46F83"/>
    <w:rsid w:val="00A47395"/>
    <w:rsid w:val="00A473E2"/>
    <w:rsid w:val="00A4758D"/>
    <w:rsid w:val="00A5373C"/>
    <w:rsid w:val="00A54BF5"/>
    <w:rsid w:val="00A61434"/>
    <w:rsid w:val="00A61C91"/>
    <w:rsid w:val="00A630D4"/>
    <w:rsid w:val="00A655D4"/>
    <w:rsid w:val="00A65A39"/>
    <w:rsid w:val="00A672D5"/>
    <w:rsid w:val="00A70DCD"/>
    <w:rsid w:val="00A71A25"/>
    <w:rsid w:val="00A750F8"/>
    <w:rsid w:val="00A760F7"/>
    <w:rsid w:val="00A773B7"/>
    <w:rsid w:val="00A80A5D"/>
    <w:rsid w:val="00A80B0E"/>
    <w:rsid w:val="00A810CE"/>
    <w:rsid w:val="00A81780"/>
    <w:rsid w:val="00A8244A"/>
    <w:rsid w:val="00A84B1C"/>
    <w:rsid w:val="00A856DF"/>
    <w:rsid w:val="00A85C25"/>
    <w:rsid w:val="00A87F96"/>
    <w:rsid w:val="00A90E3D"/>
    <w:rsid w:val="00A91B18"/>
    <w:rsid w:val="00A925F2"/>
    <w:rsid w:val="00A957B4"/>
    <w:rsid w:val="00A961F4"/>
    <w:rsid w:val="00A96362"/>
    <w:rsid w:val="00A97790"/>
    <w:rsid w:val="00AA076B"/>
    <w:rsid w:val="00AA5A18"/>
    <w:rsid w:val="00AA6BA0"/>
    <w:rsid w:val="00AA7B0D"/>
    <w:rsid w:val="00AA7B6E"/>
    <w:rsid w:val="00AB1E71"/>
    <w:rsid w:val="00AB5712"/>
    <w:rsid w:val="00AB58B7"/>
    <w:rsid w:val="00AB593D"/>
    <w:rsid w:val="00AB7075"/>
    <w:rsid w:val="00AB7ACD"/>
    <w:rsid w:val="00AB7DE8"/>
    <w:rsid w:val="00AC0A68"/>
    <w:rsid w:val="00AC0CEC"/>
    <w:rsid w:val="00AC1D4F"/>
    <w:rsid w:val="00AC1E3B"/>
    <w:rsid w:val="00AC270D"/>
    <w:rsid w:val="00AC3921"/>
    <w:rsid w:val="00AC3F1E"/>
    <w:rsid w:val="00AC3F8D"/>
    <w:rsid w:val="00AC5077"/>
    <w:rsid w:val="00AC6898"/>
    <w:rsid w:val="00AC6CFF"/>
    <w:rsid w:val="00AC773C"/>
    <w:rsid w:val="00AD2C7E"/>
    <w:rsid w:val="00AD46A1"/>
    <w:rsid w:val="00AD7427"/>
    <w:rsid w:val="00AE262B"/>
    <w:rsid w:val="00AE4442"/>
    <w:rsid w:val="00AF15D9"/>
    <w:rsid w:val="00AF5768"/>
    <w:rsid w:val="00AF7925"/>
    <w:rsid w:val="00B00D19"/>
    <w:rsid w:val="00B01738"/>
    <w:rsid w:val="00B02407"/>
    <w:rsid w:val="00B06ECF"/>
    <w:rsid w:val="00B07A97"/>
    <w:rsid w:val="00B10B72"/>
    <w:rsid w:val="00B11798"/>
    <w:rsid w:val="00B1238C"/>
    <w:rsid w:val="00B12E92"/>
    <w:rsid w:val="00B131A8"/>
    <w:rsid w:val="00B14027"/>
    <w:rsid w:val="00B153BE"/>
    <w:rsid w:val="00B1540F"/>
    <w:rsid w:val="00B16194"/>
    <w:rsid w:val="00B16551"/>
    <w:rsid w:val="00B2034C"/>
    <w:rsid w:val="00B23250"/>
    <w:rsid w:val="00B24E0F"/>
    <w:rsid w:val="00B25396"/>
    <w:rsid w:val="00B2543E"/>
    <w:rsid w:val="00B26D69"/>
    <w:rsid w:val="00B3068C"/>
    <w:rsid w:val="00B3245B"/>
    <w:rsid w:val="00B3343E"/>
    <w:rsid w:val="00B33C29"/>
    <w:rsid w:val="00B34925"/>
    <w:rsid w:val="00B355B7"/>
    <w:rsid w:val="00B3714D"/>
    <w:rsid w:val="00B40FAC"/>
    <w:rsid w:val="00B4194E"/>
    <w:rsid w:val="00B41D1D"/>
    <w:rsid w:val="00B41FCE"/>
    <w:rsid w:val="00B47578"/>
    <w:rsid w:val="00B50874"/>
    <w:rsid w:val="00B50E9B"/>
    <w:rsid w:val="00B5162F"/>
    <w:rsid w:val="00B527D7"/>
    <w:rsid w:val="00B54B24"/>
    <w:rsid w:val="00B5535F"/>
    <w:rsid w:val="00B55573"/>
    <w:rsid w:val="00B56C0D"/>
    <w:rsid w:val="00B57A54"/>
    <w:rsid w:val="00B57CB8"/>
    <w:rsid w:val="00B57D1E"/>
    <w:rsid w:val="00B614EE"/>
    <w:rsid w:val="00B661C9"/>
    <w:rsid w:val="00B663D8"/>
    <w:rsid w:val="00B678A9"/>
    <w:rsid w:val="00B7326A"/>
    <w:rsid w:val="00B7368B"/>
    <w:rsid w:val="00B774D6"/>
    <w:rsid w:val="00B82C2D"/>
    <w:rsid w:val="00B82F2B"/>
    <w:rsid w:val="00B85FF8"/>
    <w:rsid w:val="00B8690C"/>
    <w:rsid w:val="00B8742F"/>
    <w:rsid w:val="00B901AF"/>
    <w:rsid w:val="00B907CE"/>
    <w:rsid w:val="00B91CA0"/>
    <w:rsid w:val="00B92BB7"/>
    <w:rsid w:val="00B92F52"/>
    <w:rsid w:val="00B93473"/>
    <w:rsid w:val="00B9411B"/>
    <w:rsid w:val="00B9548A"/>
    <w:rsid w:val="00B956FC"/>
    <w:rsid w:val="00B959A3"/>
    <w:rsid w:val="00BA10AA"/>
    <w:rsid w:val="00BA29F6"/>
    <w:rsid w:val="00BA4578"/>
    <w:rsid w:val="00BA4F7D"/>
    <w:rsid w:val="00BB30DC"/>
    <w:rsid w:val="00BB4995"/>
    <w:rsid w:val="00BB4E74"/>
    <w:rsid w:val="00BB7CDE"/>
    <w:rsid w:val="00BC0F98"/>
    <w:rsid w:val="00BC21E8"/>
    <w:rsid w:val="00BC2E71"/>
    <w:rsid w:val="00BC315D"/>
    <w:rsid w:val="00BC3305"/>
    <w:rsid w:val="00BC5498"/>
    <w:rsid w:val="00BC712E"/>
    <w:rsid w:val="00BD0DB8"/>
    <w:rsid w:val="00BD1850"/>
    <w:rsid w:val="00BD313F"/>
    <w:rsid w:val="00BD7A31"/>
    <w:rsid w:val="00BD7CCA"/>
    <w:rsid w:val="00BE2DF8"/>
    <w:rsid w:val="00BE4E6A"/>
    <w:rsid w:val="00BE5744"/>
    <w:rsid w:val="00BE6B22"/>
    <w:rsid w:val="00BF0569"/>
    <w:rsid w:val="00BF4AC5"/>
    <w:rsid w:val="00BF6A90"/>
    <w:rsid w:val="00C012AA"/>
    <w:rsid w:val="00C0196B"/>
    <w:rsid w:val="00C0283B"/>
    <w:rsid w:val="00C0321D"/>
    <w:rsid w:val="00C039DD"/>
    <w:rsid w:val="00C0504A"/>
    <w:rsid w:val="00C05A73"/>
    <w:rsid w:val="00C05AA6"/>
    <w:rsid w:val="00C05F53"/>
    <w:rsid w:val="00C060A0"/>
    <w:rsid w:val="00C06528"/>
    <w:rsid w:val="00C079A6"/>
    <w:rsid w:val="00C07AD7"/>
    <w:rsid w:val="00C104F7"/>
    <w:rsid w:val="00C105E9"/>
    <w:rsid w:val="00C12C3A"/>
    <w:rsid w:val="00C14480"/>
    <w:rsid w:val="00C14F58"/>
    <w:rsid w:val="00C15B75"/>
    <w:rsid w:val="00C179C6"/>
    <w:rsid w:val="00C219E6"/>
    <w:rsid w:val="00C23774"/>
    <w:rsid w:val="00C2543D"/>
    <w:rsid w:val="00C27696"/>
    <w:rsid w:val="00C30CB6"/>
    <w:rsid w:val="00C346D4"/>
    <w:rsid w:val="00C34B22"/>
    <w:rsid w:val="00C36284"/>
    <w:rsid w:val="00C37260"/>
    <w:rsid w:val="00C37A60"/>
    <w:rsid w:val="00C419E4"/>
    <w:rsid w:val="00C424EF"/>
    <w:rsid w:val="00C42671"/>
    <w:rsid w:val="00C445CF"/>
    <w:rsid w:val="00C44749"/>
    <w:rsid w:val="00C46129"/>
    <w:rsid w:val="00C463C4"/>
    <w:rsid w:val="00C4670A"/>
    <w:rsid w:val="00C500D3"/>
    <w:rsid w:val="00C50DD5"/>
    <w:rsid w:val="00C514E8"/>
    <w:rsid w:val="00C525F5"/>
    <w:rsid w:val="00C52F01"/>
    <w:rsid w:val="00C5324B"/>
    <w:rsid w:val="00C53895"/>
    <w:rsid w:val="00C5519C"/>
    <w:rsid w:val="00C55F5F"/>
    <w:rsid w:val="00C56888"/>
    <w:rsid w:val="00C56C54"/>
    <w:rsid w:val="00C570E4"/>
    <w:rsid w:val="00C61EDA"/>
    <w:rsid w:val="00C6399E"/>
    <w:rsid w:val="00C64104"/>
    <w:rsid w:val="00C67D9E"/>
    <w:rsid w:val="00C70345"/>
    <w:rsid w:val="00C7098A"/>
    <w:rsid w:val="00C74D4F"/>
    <w:rsid w:val="00C769CA"/>
    <w:rsid w:val="00C76D00"/>
    <w:rsid w:val="00C772DC"/>
    <w:rsid w:val="00C77E0F"/>
    <w:rsid w:val="00C77F8C"/>
    <w:rsid w:val="00C80182"/>
    <w:rsid w:val="00C801D3"/>
    <w:rsid w:val="00C80D94"/>
    <w:rsid w:val="00C820C7"/>
    <w:rsid w:val="00C822E4"/>
    <w:rsid w:val="00C824A5"/>
    <w:rsid w:val="00C82B6B"/>
    <w:rsid w:val="00C83271"/>
    <w:rsid w:val="00C8657B"/>
    <w:rsid w:val="00C8701B"/>
    <w:rsid w:val="00C908EB"/>
    <w:rsid w:val="00C92097"/>
    <w:rsid w:val="00C93487"/>
    <w:rsid w:val="00C9392F"/>
    <w:rsid w:val="00C97B33"/>
    <w:rsid w:val="00CA2333"/>
    <w:rsid w:val="00CA392D"/>
    <w:rsid w:val="00CA55F9"/>
    <w:rsid w:val="00CB17EF"/>
    <w:rsid w:val="00CB1B71"/>
    <w:rsid w:val="00CB32EC"/>
    <w:rsid w:val="00CB3A8E"/>
    <w:rsid w:val="00CB66EC"/>
    <w:rsid w:val="00CB6BB0"/>
    <w:rsid w:val="00CC03A1"/>
    <w:rsid w:val="00CC1E63"/>
    <w:rsid w:val="00CC3DCA"/>
    <w:rsid w:val="00CC5591"/>
    <w:rsid w:val="00CD0C38"/>
    <w:rsid w:val="00CD262A"/>
    <w:rsid w:val="00CD606F"/>
    <w:rsid w:val="00CD6CF6"/>
    <w:rsid w:val="00CD7571"/>
    <w:rsid w:val="00CD7575"/>
    <w:rsid w:val="00CE01AA"/>
    <w:rsid w:val="00CE049B"/>
    <w:rsid w:val="00CE10E1"/>
    <w:rsid w:val="00CE2D0E"/>
    <w:rsid w:val="00CE3EF7"/>
    <w:rsid w:val="00CE4BA3"/>
    <w:rsid w:val="00CE507F"/>
    <w:rsid w:val="00CE731F"/>
    <w:rsid w:val="00CE7BA7"/>
    <w:rsid w:val="00CF044F"/>
    <w:rsid w:val="00CF2394"/>
    <w:rsid w:val="00CF2E8F"/>
    <w:rsid w:val="00CF36A5"/>
    <w:rsid w:val="00CF4D5D"/>
    <w:rsid w:val="00D0092D"/>
    <w:rsid w:val="00D048B3"/>
    <w:rsid w:val="00D048CF"/>
    <w:rsid w:val="00D04AE7"/>
    <w:rsid w:val="00D06B45"/>
    <w:rsid w:val="00D138A5"/>
    <w:rsid w:val="00D141A5"/>
    <w:rsid w:val="00D1577A"/>
    <w:rsid w:val="00D1677B"/>
    <w:rsid w:val="00D16BA2"/>
    <w:rsid w:val="00D17BA5"/>
    <w:rsid w:val="00D21159"/>
    <w:rsid w:val="00D23325"/>
    <w:rsid w:val="00D23CF6"/>
    <w:rsid w:val="00D23F71"/>
    <w:rsid w:val="00D24321"/>
    <w:rsid w:val="00D273A1"/>
    <w:rsid w:val="00D27A8F"/>
    <w:rsid w:val="00D30503"/>
    <w:rsid w:val="00D30891"/>
    <w:rsid w:val="00D31126"/>
    <w:rsid w:val="00D3268A"/>
    <w:rsid w:val="00D33FAD"/>
    <w:rsid w:val="00D35B07"/>
    <w:rsid w:val="00D35E58"/>
    <w:rsid w:val="00D36AB8"/>
    <w:rsid w:val="00D37370"/>
    <w:rsid w:val="00D422A7"/>
    <w:rsid w:val="00D44DA7"/>
    <w:rsid w:val="00D45489"/>
    <w:rsid w:val="00D457C2"/>
    <w:rsid w:val="00D4586F"/>
    <w:rsid w:val="00D4722E"/>
    <w:rsid w:val="00D53FD5"/>
    <w:rsid w:val="00D55866"/>
    <w:rsid w:val="00D55956"/>
    <w:rsid w:val="00D56192"/>
    <w:rsid w:val="00D56F0E"/>
    <w:rsid w:val="00D57EF6"/>
    <w:rsid w:val="00D60047"/>
    <w:rsid w:val="00D6206B"/>
    <w:rsid w:val="00D62827"/>
    <w:rsid w:val="00D63314"/>
    <w:rsid w:val="00D63E7D"/>
    <w:rsid w:val="00D6431E"/>
    <w:rsid w:val="00D71C01"/>
    <w:rsid w:val="00D7242D"/>
    <w:rsid w:val="00D72B04"/>
    <w:rsid w:val="00D72CAA"/>
    <w:rsid w:val="00D733A8"/>
    <w:rsid w:val="00D75301"/>
    <w:rsid w:val="00D762EE"/>
    <w:rsid w:val="00D821BA"/>
    <w:rsid w:val="00D822F1"/>
    <w:rsid w:val="00D82316"/>
    <w:rsid w:val="00D825B0"/>
    <w:rsid w:val="00D8677E"/>
    <w:rsid w:val="00D90514"/>
    <w:rsid w:val="00D90747"/>
    <w:rsid w:val="00D91546"/>
    <w:rsid w:val="00D92827"/>
    <w:rsid w:val="00D94329"/>
    <w:rsid w:val="00D943F3"/>
    <w:rsid w:val="00D94FE4"/>
    <w:rsid w:val="00D94FE5"/>
    <w:rsid w:val="00D968EF"/>
    <w:rsid w:val="00DA0ECB"/>
    <w:rsid w:val="00DA2495"/>
    <w:rsid w:val="00DA2FD4"/>
    <w:rsid w:val="00DA3B1C"/>
    <w:rsid w:val="00DA5B2C"/>
    <w:rsid w:val="00DA73E6"/>
    <w:rsid w:val="00DB1654"/>
    <w:rsid w:val="00DB2557"/>
    <w:rsid w:val="00DB264A"/>
    <w:rsid w:val="00DB5157"/>
    <w:rsid w:val="00DB5F4C"/>
    <w:rsid w:val="00DB67A1"/>
    <w:rsid w:val="00DC102C"/>
    <w:rsid w:val="00DC22FA"/>
    <w:rsid w:val="00DC25BF"/>
    <w:rsid w:val="00DC29B1"/>
    <w:rsid w:val="00DC3635"/>
    <w:rsid w:val="00DC53BD"/>
    <w:rsid w:val="00DC55B5"/>
    <w:rsid w:val="00DC5C84"/>
    <w:rsid w:val="00DC5CEE"/>
    <w:rsid w:val="00DC6538"/>
    <w:rsid w:val="00DC6AAB"/>
    <w:rsid w:val="00DC6DDC"/>
    <w:rsid w:val="00DC6E16"/>
    <w:rsid w:val="00DC77DF"/>
    <w:rsid w:val="00DD0AC6"/>
    <w:rsid w:val="00DD11F4"/>
    <w:rsid w:val="00DD3239"/>
    <w:rsid w:val="00DD352E"/>
    <w:rsid w:val="00DD42D8"/>
    <w:rsid w:val="00DD5A15"/>
    <w:rsid w:val="00DE19F3"/>
    <w:rsid w:val="00DE2468"/>
    <w:rsid w:val="00DE2B08"/>
    <w:rsid w:val="00DF07B3"/>
    <w:rsid w:val="00DF0DE5"/>
    <w:rsid w:val="00DF1C11"/>
    <w:rsid w:val="00DF2288"/>
    <w:rsid w:val="00DF2D70"/>
    <w:rsid w:val="00DF3053"/>
    <w:rsid w:val="00DF3F0D"/>
    <w:rsid w:val="00DF4322"/>
    <w:rsid w:val="00DF4EAF"/>
    <w:rsid w:val="00DF5906"/>
    <w:rsid w:val="00DF5B80"/>
    <w:rsid w:val="00DF68B6"/>
    <w:rsid w:val="00E00372"/>
    <w:rsid w:val="00E02080"/>
    <w:rsid w:val="00E02316"/>
    <w:rsid w:val="00E04B88"/>
    <w:rsid w:val="00E06F90"/>
    <w:rsid w:val="00E07E5B"/>
    <w:rsid w:val="00E11DD8"/>
    <w:rsid w:val="00E12086"/>
    <w:rsid w:val="00E15974"/>
    <w:rsid w:val="00E16EBD"/>
    <w:rsid w:val="00E2069B"/>
    <w:rsid w:val="00E215FB"/>
    <w:rsid w:val="00E21EE7"/>
    <w:rsid w:val="00E23969"/>
    <w:rsid w:val="00E25E29"/>
    <w:rsid w:val="00E25EE3"/>
    <w:rsid w:val="00E2630F"/>
    <w:rsid w:val="00E300D4"/>
    <w:rsid w:val="00E300EF"/>
    <w:rsid w:val="00E30BC1"/>
    <w:rsid w:val="00E30C7E"/>
    <w:rsid w:val="00E33252"/>
    <w:rsid w:val="00E35DC9"/>
    <w:rsid w:val="00E37119"/>
    <w:rsid w:val="00E4125A"/>
    <w:rsid w:val="00E45AAA"/>
    <w:rsid w:val="00E46DBC"/>
    <w:rsid w:val="00E46F09"/>
    <w:rsid w:val="00E52130"/>
    <w:rsid w:val="00E52980"/>
    <w:rsid w:val="00E53250"/>
    <w:rsid w:val="00E5425B"/>
    <w:rsid w:val="00E54C03"/>
    <w:rsid w:val="00E57082"/>
    <w:rsid w:val="00E61165"/>
    <w:rsid w:val="00E61441"/>
    <w:rsid w:val="00E61AAC"/>
    <w:rsid w:val="00E62C46"/>
    <w:rsid w:val="00E63194"/>
    <w:rsid w:val="00E63BD1"/>
    <w:rsid w:val="00E64502"/>
    <w:rsid w:val="00E65BFE"/>
    <w:rsid w:val="00E66D35"/>
    <w:rsid w:val="00E70543"/>
    <w:rsid w:val="00E738DA"/>
    <w:rsid w:val="00E739E5"/>
    <w:rsid w:val="00E73C18"/>
    <w:rsid w:val="00E74312"/>
    <w:rsid w:val="00E758F9"/>
    <w:rsid w:val="00E761B7"/>
    <w:rsid w:val="00E7638F"/>
    <w:rsid w:val="00E76BAC"/>
    <w:rsid w:val="00E80839"/>
    <w:rsid w:val="00E80AFC"/>
    <w:rsid w:val="00E81138"/>
    <w:rsid w:val="00E81CD0"/>
    <w:rsid w:val="00E83249"/>
    <w:rsid w:val="00E9069C"/>
    <w:rsid w:val="00E91B71"/>
    <w:rsid w:val="00E92B22"/>
    <w:rsid w:val="00E92D3E"/>
    <w:rsid w:val="00E92D77"/>
    <w:rsid w:val="00E93734"/>
    <w:rsid w:val="00E93B44"/>
    <w:rsid w:val="00E94B77"/>
    <w:rsid w:val="00EA0A62"/>
    <w:rsid w:val="00EA0F22"/>
    <w:rsid w:val="00EA0FC3"/>
    <w:rsid w:val="00EA1B93"/>
    <w:rsid w:val="00EA2B7C"/>
    <w:rsid w:val="00EA383C"/>
    <w:rsid w:val="00EA3F4A"/>
    <w:rsid w:val="00EA684B"/>
    <w:rsid w:val="00EA73C9"/>
    <w:rsid w:val="00EA779C"/>
    <w:rsid w:val="00EB0FC0"/>
    <w:rsid w:val="00EB1723"/>
    <w:rsid w:val="00EB28B8"/>
    <w:rsid w:val="00EB290E"/>
    <w:rsid w:val="00EB3438"/>
    <w:rsid w:val="00EB3644"/>
    <w:rsid w:val="00EB3EEB"/>
    <w:rsid w:val="00EB541C"/>
    <w:rsid w:val="00EB542F"/>
    <w:rsid w:val="00EB6A95"/>
    <w:rsid w:val="00EB71F9"/>
    <w:rsid w:val="00EB7CCB"/>
    <w:rsid w:val="00EC056D"/>
    <w:rsid w:val="00EC0DC6"/>
    <w:rsid w:val="00EC2B6C"/>
    <w:rsid w:val="00EC32D0"/>
    <w:rsid w:val="00EC34B3"/>
    <w:rsid w:val="00EC3DB3"/>
    <w:rsid w:val="00EC44D8"/>
    <w:rsid w:val="00EC4D7A"/>
    <w:rsid w:val="00EC5972"/>
    <w:rsid w:val="00EC728B"/>
    <w:rsid w:val="00ED0002"/>
    <w:rsid w:val="00ED489B"/>
    <w:rsid w:val="00ED5B2D"/>
    <w:rsid w:val="00EE1D1B"/>
    <w:rsid w:val="00EE2A33"/>
    <w:rsid w:val="00EE4021"/>
    <w:rsid w:val="00EE5699"/>
    <w:rsid w:val="00EE6CAF"/>
    <w:rsid w:val="00EE7F8F"/>
    <w:rsid w:val="00EF1B44"/>
    <w:rsid w:val="00EF46B9"/>
    <w:rsid w:val="00EF4CB1"/>
    <w:rsid w:val="00EF4E15"/>
    <w:rsid w:val="00EF7315"/>
    <w:rsid w:val="00EF7F5F"/>
    <w:rsid w:val="00F0035A"/>
    <w:rsid w:val="00F0533F"/>
    <w:rsid w:val="00F07214"/>
    <w:rsid w:val="00F17AE1"/>
    <w:rsid w:val="00F2070D"/>
    <w:rsid w:val="00F22E5D"/>
    <w:rsid w:val="00F23419"/>
    <w:rsid w:val="00F27D89"/>
    <w:rsid w:val="00F34B7E"/>
    <w:rsid w:val="00F34C7F"/>
    <w:rsid w:val="00F3597A"/>
    <w:rsid w:val="00F367A5"/>
    <w:rsid w:val="00F37FC5"/>
    <w:rsid w:val="00F4148A"/>
    <w:rsid w:val="00F41DC8"/>
    <w:rsid w:val="00F429B4"/>
    <w:rsid w:val="00F43826"/>
    <w:rsid w:val="00F4454F"/>
    <w:rsid w:val="00F44FFE"/>
    <w:rsid w:val="00F45617"/>
    <w:rsid w:val="00F46DF4"/>
    <w:rsid w:val="00F47BCB"/>
    <w:rsid w:val="00F5037B"/>
    <w:rsid w:val="00F50645"/>
    <w:rsid w:val="00F5120A"/>
    <w:rsid w:val="00F535E6"/>
    <w:rsid w:val="00F573C8"/>
    <w:rsid w:val="00F5776C"/>
    <w:rsid w:val="00F57BFF"/>
    <w:rsid w:val="00F60059"/>
    <w:rsid w:val="00F6186D"/>
    <w:rsid w:val="00F63860"/>
    <w:rsid w:val="00F64D8F"/>
    <w:rsid w:val="00F66FDB"/>
    <w:rsid w:val="00F71241"/>
    <w:rsid w:val="00F71FB3"/>
    <w:rsid w:val="00F732E8"/>
    <w:rsid w:val="00F73376"/>
    <w:rsid w:val="00F73C40"/>
    <w:rsid w:val="00F7423D"/>
    <w:rsid w:val="00F74256"/>
    <w:rsid w:val="00F764C6"/>
    <w:rsid w:val="00F765B5"/>
    <w:rsid w:val="00F77DC4"/>
    <w:rsid w:val="00F802FA"/>
    <w:rsid w:val="00F807E2"/>
    <w:rsid w:val="00F819F6"/>
    <w:rsid w:val="00F81B0E"/>
    <w:rsid w:val="00F8201C"/>
    <w:rsid w:val="00F83447"/>
    <w:rsid w:val="00F84994"/>
    <w:rsid w:val="00F84FC0"/>
    <w:rsid w:val="00F85AF0"/>
    <w:rsid w:val="00F860C9"/>
    <w:rsid w:val="00F87D2F"/>
    <w:rsid w:val="00F87FF6"/>
    <w:rsid w:val="00F93DA3"/>
    <w:rsid w:val="00F946D1"/>
    <w:rsid w:val="00F97205"/>
    <w:rsid w:val="00FA0F5B"/>
    <w:rsid w:val="00FA2A73"/>
    <w:rsid w:val="00FA42B4"/>
    <w:rsid w:val="00FA46EE"/>
    <w:rsid w:val="00FA66D5"/>
    <w:rsid w:val="00FA6D91"/>
    <w:rsid w:val="00FB1256"/>
    <w:rsid w:val="00FB1535"/>
    <w:rsid w:val="00FB18A1"/>
    <w:rsid w:val="00FB1D6F"/>
    <w:rsid w:val="00FB255C"/>
    <w:rsid w:val="00FB2A22"/>
    <w:rsid w:val="00FB305F"/>
    <w:rsid w:val="00FC17C5"/>
    <w:rsid w:val="00FC222A"/>
    <w:rsid w:val="00FC229B"/>
    <w:rsid w:val="00FC3DE0"/>
    <w:rsid w:val="00FC6479"/>
    <w:rsid w:val="00FD24CD"/>
    <w:rsid w:val="00FD2A9A"/>
    <w:rsid w:val="00FD2E9C"/>
    <w:rsid w:val="00FD673C"/>
    <w:rsid w:val="00FD7274"/>
    <w:rsid w:val="00FD7889"/>
    <w:rsid w:val="00FE04AF"/>
    <w:rsid w:val="00FE0EDA"/>
    <w:rsid w:val="00FE1A56"/>
    <w:rsid w:val="00FE2E59"/>
    <w:rsid w:val="00FE4943"/>
    <w:rsid w:val="00FE5129"/>
    <w:rsid w:val="00FE7F37"/>
    <w:rsid w:val="00FF21E4"/>
    <w:rsid w:val="00FF3BA3"/>
    <w:rsid w:val="00FF4247"/>
    <w:rsid w:val="00FF59F4"/>
    <w:rsid w:val="00FF6642"/>
    <w:rsid w:val="00FF6B2E"/>
    <w:rsid w:val="00FF7163"/>
    <w:rsid w:val="00FF71E0"/>
    <w:rsid w:val="00FF72AA"/>
    <w:rsid w:val="00FF7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BF826"/>
  <w15:docId w15:val="{58D54863-7A49-44DD-8C36-F3D85F2A8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E73"/>
  </w:style>
  <w:style w:type="paragraph" w:styleId="Heading1">
    <w:name w:val="heading 1"/>
    <w:basedOn w:val="Normal"/>
    <w:next w:val="Normal"/>
    <w:link w:val="Heading1Char"/>
    <w:uiPriority w:val="9"/>
    <w:qFormat/>
    <w:rsid w:val="00FB153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F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3B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B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28C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4FC0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A3657E"/>
    <w:rPr>
      <w:i/>
      <w:iCs/>
    </w:rPr>
  </w:style>
  <w:style w:type="character" w:styleId="Strong">
    <w:name w:val="Strong"/>
    <w:basedOn w:val="DefaultParagraphFont"/>
    <w:qFormat/>
    <w:rsid w:val="00A3657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129"/>
  </w:style>
  <w:style w:type="paragraph" w:styleId="Footer">
    <w:name w:val="footer"/>
    <w:basedOn w:val="Normal"/>
    <w:link w:val="Foot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129"/>
  </w:style>
  <w:style w:type="character" w:customStyle="1" w:styleId="apple-converted-space">
    <w:name w:val="apple-converted-space"/>
    <w:basedOn w:val="DefaultParagraphFont"/>
    <w:rsid w:val="00392908"/>
  </w:style>
  <w:style w:type="paragraph" w:styleId="Title">
    <w:name w:val="Title"/>
    <w:basedOn w:val="Normal"/>
    <w:next w:val="Normal"/>
    <w:link w:val="TitleChar"/>
    <w:uiPriority w:val="10"/>
    <w:qFormat/>
    <w:rsid w:val="00FB153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B153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3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B153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B153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B1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F6F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F9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63F3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ption">
    <w:name w:val="caption"/>
    <w:basedOn w:val="Normal"/>
    <w:next w:val="Normal"/>
    <w:unhideWhenUsed/>
    <w:qFormat/>
    <w:rsid w:val="0070341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7B43B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F07214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F07214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F0721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07214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703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p">
    <w:name w:val="p"/>
    <w:basedOn w:val="Normal"/>
    <w:rsid w:val="00704329"/>
    <w:pPr>
      <w:spacing w:after="0" w:line="240" w:lineRule="auto"/>
    </w:pPr>
    <w:rPr>
      <w:rFonts w:ascii="Arial" w:eastAsia="Arial" w:hAnsi="Arial" w:cs="Arial"/>
      <w:sz w:val="16"/>
      <w:szCs w:val="24"/>
      <w:bdr w:val="nil"/>
      <w:lang w:eastAsia="zh-CN"/>
    </w:rPr>
  </w:style>
  <w:style w:type="table" w:customStyle="1" w:styleId="questionMetaData">
    <w:name w:val="questionMetaData"/>
    <w:rsid w:val="007043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link w:val="BodyTextChar"/>
    <w:rsid w:val="006F1557"/>
    <w:pPr>
      <w:spacing w:after="120" w:line="260" w:lineRule="atLeast"/>
    </w:pPr>
    <w:rPr>
      <w:rFonts w:ascii="Times New Roman" w:hAnsi="Times New Roman" w:cs="Times New Roman"/>
      <w:sz w:val="23"/>
      <w:szCs w:val="20"/>
    </w:rPr>
  </w:style>
  <w:style w:type="character" w:customStyle="1" w:styleId="BodyTextChar">
    <w:name w:val="Body Text Char"/>
    <w:basedOn w:val="DefaultParagraphFont"/>
    <w:link w:val="BodyText"/>
    <w:rsid w:val="006F1557"/>
    <w:rPr>
      <w:rFonts w:ascii="Times New Roman" w:hAnsi="Times New Roman" w:cs="Times New Roman"/>
      <w:sz w:val="23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9548A"/>
    <w:rPr>
      <w:color w:val="808080"/>
      <w:shd w:val="clear" w:color="auto" w:fill="E6E6E6"/>
    </w:rPr>
  </w:style>
  <w:style w:type="paragraph" w:styleId="Bibliography">
    <w:name w:val="Bibliography"/>
    <w:basedOn w:val="Normal"/>
    <w:next w:val="Normal"/>
    <w:uiPriority w:val="37"/>
    <w:unhideWhenUsed/>
    <w:rsid w:val="00417F99"/>
  </w:style>
  <w:style w:type="paragraph" w:customStyle="1" w:styleId="Default">
    <w:name w:val="Default"/>
    <w:rsid w:val="00417F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7937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1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8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ea23</b:Tag>
    <b:SourceType>DocumentFromInternetSite</b:SourceType>
    <b:Guid>{506F9D31-20B9-44CC-800D-CDEE763EA7CD}</b:Guid>
    <b:Author>
      <b:Author>
        <b:NameList>
          <b:Person>
            <b:Last>Kerner</b:Last>
            <b:First>Sean</b:First>
            <b:Middle>Michael</b:Middle>
          </b:Person>
        </b:NameList>
      </b:Author>
    </b:Author>
    <b:Title>Blockchain vs. database: Similarities, differences</b:Title>
    <b:Year>2023</b:Year>
    <b:Month>May</b:Month>
    <b:Day>22</b:Day>
    <b:YearAccessed>2023</b:YearAccessed>
    <b:MonthAccessed>November </b:MonthAccessed>
    <b:DayAccessed>28</b:DayAccessed>
    <b:URL>https://www.techtarget.com/searchcio/tip/Blockchain-vs-database-Similarities-differences-explained</b:URL>
    <b:RefOrder>1</b:RefOrder>
  </b:Source>
  <b:Source>
    <b:Tag>Pra23</b:Tag>
    <b:SourceType>DocumentFromInternetSite</b:SourceType>
    <b:Guid>{81159D17-34C6-4B4B-B7B7-C6D4262D9B80}</b:Guid>
    <b:Author>
      <b:Author>
        <b:NameList>
          <b:Person>
            <b:Last>Pratt</b:Last>
            <b:First>Mary</b:First>
            <b:Middle>K.</b:Middle>
          </b:Person>
        </b:NameList>
      </b:Author>
    </b:Author>
    <b:Title>Top 10 benefits of blockchain for business</b:Title>
    <b:Year>2023</b:Year>
    <b:Month>September</b:Month>
    <b:Day>13</b:Day>
    <b:YearAccessed>2023</b:YearAccessed>
    <b:MonthAccessed>November</b:MonthAccessed>
    <b:DayAccessed>29</b:DayAccessed>
    <b:URL>https://www.techtarget.com/searchcio/feature/Top-10-benefits-of-blockchain-technology-for-business</b:URL>
    <b:RefOrder>2</b:RefOrder>
  </b:Source>
  <b:Source>
    <b:Tag>Ama22</b:Tag>
    <b:SourceType>DocumentFromInternetSite</b:SourceType>
    <b:Guid>{2E0FAA98-60F9-49F2-BA13-F7802DD34517}</b:Guid>
    <b:Author>
      <b:Author>
        <b:NameList>
          <b:Person>
            <b:Last>Hetler</b:Last>
            <b:First>Amanda</b:First>
          </b:Person>
        </b:NameList>
      </b:Author>
    </b:Author>
    <b:Title>Proof of work vs. proof of stake: What's the difference?</b:Title>
    <b:Year>2022</b:Year>
    <b:Month>August</b:Month>
    <b:Day>01</b:Day>
    <b:YearAccessed>2023</b:YearAccessed>
    <b:MonthAccessed>November</b:MonthAccessed>
    <b:DayAccessed>29</b:DayAccessed>
    <b:URL>https://www.techtarget.com/whatis/feature/Proof-of-work-vs-proof-of-stake-Whats-the-difference</b:URL>
    <b:RefOrder>3</b:RefOrder>
  </b:Source>
  <b:Source>
    <b:Tag>ENa23</b:Tag>
    <b:SourceType>DocumentFromInternetSite</b:SourceType>
    <b:Guid>{D6C547A2-8FFF-4AC0-A88F-6D4D6A5BB289}</b:Guid>
    <b:Author>
      <b:Author>
        <b:NameList>
          <b:Person>
            <b:Last>E. Napoletano</b:Last>
            <b:First>Patric</b:First>
            <b:Middle>McGimpsey</b:Middle>
          </b:Person>
        </b:NameList>
      </b:Author>
    </b:Author>
    <b:Title>Proof-of-Stake Explained</b:Title>
    <b:Year>2023</b:Year>
    <b:Month>June</b:Month>
    <b:Day>23</b:Day>
    <b:YearAccessed>2023</b:YearAccessed>
    <b:MonthAccessed>November</b:MonthAccessed>
    <b:DayAccessed>29</b:DayAccessed>
    <b:URL>https://www.forbes.com/advisor/au/investing/cryptocurrency/proof-of-stake/</b:URL>
    <b:RefOrder>4</b:RefOrder>
  </b:Source>
  <b:Source>
    <b:Tag>ENa231</b:Tag>
    <b:SourceType>DocumentFromInternetSite</b:SourceType>
    <b:Guid>{D9FA01E8-EC9C-4996-AE69-F7BF6CAF9B20}</b:Guid>
    <b:Author>
      <b:Author>
        <b:NameList>
          <b:Person>
            <b:Last>Napoletano</b:Last>
            <b:First>E.</b:First>
          </b:Person>
        </b:NameList>
      </b:Author>
    </b:Author>
    <b:Title>Proof of Work Explained</b:Title>
    <b:Year>2023</b:Year>
    <b:Month>October</b:Month>
    <b:Day>30</b:Day>
    <b:YearAccessed>2023</b:YearAccessed>
    <b:MonthAccessed>Nevember</b:MonthAccessed>
    <b:DayAccessed>29</b:DayAccessed>
    <b:URL>https://www.forbes.com/advisor/investing/cryptocurrency/proof-of-work/#:~:text=Proof%20of%20work%20is%20a,the%20integrity%20of%20new%20data.</b:URL>
    <b:RefOrder>5</b:RefOrder>
  </b:Source>
  <b:Source>
    <b:Tag>Cho23</b:Tag>
    <b:SourceType>DocumentFromInternetSite</b:SourceType>
    <b:Guid>{2071B8FE-9202-4536-B956-58F08963B12A}</b:Guid>
    <b:Author>
      <b:Author>
        <b:NameList>
          <b:Person>
            <b:Last>Choudhary</b:Last>
            <b:First>A.</b:First>
            <b:Middle>S.</b:Middle>
          </b:Person>
        </b:NameList>
      </b:Author>
    </b:Author>
    <b:Title>Concept of Cryptography in Blockchain</b:Title>
    <b:Year>2023</b:Year>
    <b:Month>May</b:Month>
    <b:Day>30</b:Day>
    <b:YearAccessed>2023</b:YearAccessed>
    <b:MonthAccessed>November</b:MonthAccessed>
    <b:DayAccessed>30</b:DayAccessed>
    <b:URL>https://www.analyticsvidhya.com/blog/2022/09/concept-of-cryptography-in-blockchain/</b:URL>
    <b:RefOrder>6</b:RefOrder>
  </b:Source>
  <b:Source>
    <b:Tag>Dav23</b:Tag>
    <b:SourceType>DocumentFromInternetSite</b:SourceType>
    <b:Guid>{975053E9-818A-43FE-868E-375AB1B53746}</b:Guid>
    <b:Author>
      <b:Author>
        <b:NameList>
          <b:Person>
            <b:Last>Essex</b:Last>
            <b:First>Davis</b:First>
          </b:Person>
        </b:NameList>
      </b:Author>
    </b:Author>
    <b:Title>Blockchain for businesses: The ultimate enterprise guide</b:Title>
    <b:Year>2023</b:Year>
    <b:Month>June</b:Month>
    <b:Day>22</b:Day>
    <b:YearAccessed>2023</b:YearAccessed>
    <b:MonthAccessed>Nivember</b:MonthAccessed>
    <b:DayAccessed>30</b:DayAccessed>
    <b:URL>https://www.techtarget.com/searchcio/Blockchain-for-businesses-The-ultimate-enterprise-guide</b:URL>
    <b:RefOrder>7</b:RefOrder>
  </b:Source>
  <b:Source>
    <b:Tag>Ans23</b:Tag>
    <b:SourceType>DocumentFromInternetSite</b:SourceType>
    <b:Guid>{42701B52-0F3F-4AA1-9D8D-D519CCBF10A9}</b:Guid>
    <b:Author>
      <b:Author>
        <b:NameList>
          <b:Person>
            <b:Last>Bhalla</b:Last>
            <b:First>Anshika</b:First>
          </b:Person>
        </b:NameList>
      </b:Author>
    </b:Author>
    <b:Title>Centralized Vs. Decentralized Digital Networks</b:Title>
    <b:Year>2023</b:Year>
    <b:Month>November</b:Month>
    <b:Day>20</b:Day>
    <b:YearAccessed>2023</b:YearAccessed>
    <b:MonthAccessed>December</b:MonthAccessed>
    <b:DayAccessed>01</b:DayAccessed>
    <b:URL>https://www.blockchain-council.org/blockchain/centralized-vs-decentralized-digital-networks/#:~:text=In%20a%20centralized%20network%2C%20the,and%20vulnerability%20to%20data%20breaches.</b:URL>
    <b:RefOrder>8</b:RefOrder>
  </b:Source>
  <b:Source>
    <b:Tag>Mis21</b:Tag>
    <b:SourceType>DocumentFromInternetSite</b:SourceType>
    <b:Guid>{0A5B917C-E8E3-4C16-957B-07BD3F5F397C}</b:Guid>
    <b:Author>
      <b:Author>
        <b:NameList>
          <b:Person>
            <b:Last>Roomi</b:Last>
            <b:First>Mishal</b:First>
          </b:Person>
        </b:NameList>
      </b:Author>
    </b:Author>
    <b:Title>5 Advantages and Disadvantages of Distributed System | Limitations &amp; Benefits of Distributed System</b:Title>
    <b:Year>2021</b:Year>
    <b:Month>March</b:Month>
    <b:Day>03</b:Day>
    <b:YearAccessed>2023</b:YearAccessed>
    <b:MonthAccessed>December</b:MonthAccessed>
    <b:DayAccessed>01</b:DayAccessed>
    <b:URL>https://www.hitechwhizz.com/2021/03/5-advantages-and-disadvantages-limitations-benefits-of-distributed-system.html</b:URL>
    <b:RefOrder>9</b:RefOrder>
  </b:Source>
</b:Sourc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A45463D12D0548BE2C1FB48342D35A" ma:contentTypeVersion="4" ma:contentTypeDescription="Create a new document." ma:contentTypeScope="" ma:versionID="712eb9210a9ec77b1605f86c7616d476">
  <xsd:schema xmlns:xsd="http://www.w3.org/2001/XMLSchema" xmlns:xs="http://www.w3.org/2001/XMLSchema" xmlns:p="http://schemas.microsoft.com/office/2006/metadata/properties" xmlns:ns2="2366decc-d284-470d-95f6-73e209cf7dd8" targetNamespace="http://schemas.microsoft.com/office/2006/metadata/properties" ma:root="true" ma:fieldsID="e4cd89d92073f3246a37ad434f354229" ns2:_="">
    <xsd:import namespace="2366decc-d284-470d-95f6-73e209cf7d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6decc-d284-470d-95f6-73e209cf7d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B0EAF0-20A0-4E6B-9CF2-207452E371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33F7F3C-0822-4150-9FB6-2E77FC52CF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BA025B-2430-43EF-B342-3253BB81EB8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2F65B78-B364-4D8A-BCB3-57081C3569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66decc-d284-470d-95f6-73e209cf7d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dade0c4-3fea-4320-ae53-1a1742aeff1e}" enabled="0" method="" siteId="{fdade0c4-3fea-4320-ae53-1a1742aeff1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86</TotalTime>
  <Pages>18</Pages>
  <Words>2796</Words>
  <Characters>19098</Characters>
  <Application>Microsoft Office Word</Application>
  <DocSecurity>0</DocSecurity>
  <Lines>1364</Lines>
  <Paragraphs>14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2217274@cqumail.com</dc:creator>
  <cp:lastModifiedBy>Krishan Himesh Abeyrathne TENNAKOON MUDIYANSELAGE</cp:lastModifiedBy>
  <cp:revision>1036</cp:revision>
  <cp:lastPrinted>2022-12-15T09:55:00Z</cp:lastPrinted>
  <dcterms:created xsi:type="dcterms:W3CDTF">2022-12-04T09:45:00Z</dcterms:created>
  <dcterms:modified xsi:type="dcterms:W3CDTF">2024-07-30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7365429ad42055792c26932cfe7f032ccc477cb5538a264b0506c8fbb4be0d</vt:lpwstr>
  </property>
  <property fmtid="{D5CDD505-2E9C-101B-9397-08002B2CF9AE}" pid="3" name="ContentTypeId">
    <vt:lpwstr>0x01010044A45463D12D0548BE2C1FB48342D35A</vt:lpwstr>
  </property>
</Properties>
</file>